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0B9C9B54" w14:textId="77777777" w:rsidR="00900D42" w:rsidRDefault="00900D42" w:rsidP="00E10005">
      <w:pPr>
        <w:pStyle w:val="Normln1"/>
        <w:jc w:val="center"/>
        <w:rPr>
          <w:b/>
          <w:sz w:val="24"/>
        </w:rPr>
      </w:pPr>
    </w:p>
    <w:p w14:paraId="3866B5E0" w14:textId="3CFE89D1" w:rsidR="00E10005" w:rsidRDefault="00E10005" w:rsidP="00E10005">
      <w:pPr>
        <w:pStyle w:val="Normln1"/>
        <w:jc w:val="center"/>
        <w:rPr>
          <w:b/>
          <w:sz w:val="24"/>
        </w:rPr>
      </w:pPr>
      <w:r>
        <w:rPr>
          <w:b/>
          <w:sz w:val="24"/>
        </w:rPr>
        <w:t>2</w:t>
      </w:r>
      <w:r w:rsidR="0019740E">
        <w:rPr>
          <w:b/>
          <w:sz w:val="24"/>
        </w:rPr>
        <w:t>42</w:t>
      </w:r>
      <w:r w:rsidRPr="007C0EC9">
        <w:rPr>
          <w:b/>
          <w:sz w:val="24"/>
        </w:rPr>
        <w:t>. schůze Akademického senátu Masarykovy univerzity</w:t>
      </w:r>
    </w:p>
    <w:p w14:paraId="575C1B34" w14:textId="1A9EAD17" w:rsidR="00E10005" w:rsidRDefault="00E10005" w:rsidP="00E10005">
      <w:pPr>
        <w:pStyle w:val="Normln1"/>
        <w:spacing w:before="240"/>
        <w:jc w:val="center"/>
        <w:rPr>
          <w:b/>
          <w:sz w:val="28"/>
        </w:rPr>
      </w:pPr>
      <w:r w:rsidRPr="00DB6164">
        <w:rPr>
          <w:b/>
          <w:sz w:val="28"/>
        </w:rPr>
        <w:t>Zá</w:t>
      </w:r>
      <w:r>
        <w:rPr>
          <w:b/>
          <w:sz w:val="28"/>
        </w:rPr>
        <w:t xml:space="preserve">pis z řádného zasedání ze dne </w:t>
      </w:r>
      <w:r w:rsidR="00CE02E4">
        <w:rPr>
          <w:b/>
          <w:sz w:val="28"/>
        </w:rPr>
        <w:t>2</w:t>
      </w:r>
      <w:r w:rsidR="0019740E">
        <w:rPr>
          <w:b/>
          <w:sz w:val="28"/>
        </w:rPr>
        <w:t>0</w:t>
      </w:r>
      <w:r>
        <w:rPr>
          <w:b/>
          <w:sz w:val="28"/>
        </w:rPr>
        <w:t>. 1</w:t>
      </w:r>
      <w:r w:rsidR="0019740E">
        <w:rPr>
          <w:b/>
          <w:sz w:val="28"/>
        </w:rPr>
        <w:t>. 2020</w:t>
      </w:r>
      <w:r w:rsidRPr="00DB6164">
        <w:rPr>
          <w:b/>
          <w:sz w:val="28"/>
        </w:rPr>
        <w:t xml:space="preserve"> </w:t>
      </w:r>
    </w:p>
    <w:p w14:paraId="038C8903" w14:textId="77777777" w:rsidR="00E10005" w:rsidRPr="00115891" w:rsidRDefault="00E10005" w:rsidP="00E10005">
      <w:pPr>
        <w:pStyle w:val="Normln1"/>
        <w:jc w:val="both"/>
        <w:rPr>
          <w:b/>
          <w:i/>
        </w:rPr>
      </w:pPr>
    </w:p>
    <w:sdt>
      <w:sdtPr>
        <w:rPr>
          <w:rFonts w:ascii="Arial" w:eastAsia="Arial" w:hAnsi="Arial" w:cs="Arial"/>
          <w:b w:val="0"/>
          <w:bCs w:val="0"/>
          <w:color w:val="000000"/>
          <w:sz w:val="22"/>
          <w:szCs w:val="20"/>
        </w:rPr>
        <w:id w:val="-1840148208"/>
        <w:docPartObj>
          <w:docPartGallery w:val="Table of Contents"/>
          <w:docPartUnique/>
        </w:docPartObj>
      </w:sdtPr>
      <w:sdtEndPr/>
      <w:sdtContent>
        <w:bookmarkStart w:id="0" w:name="Program" w:displacedByCustomXml="prev"/>
        <w:p w14:paraId="4170F9E1" w14:textId="77777777" w:rsidR="00E10005" w:rsidRPr="006F76B2" w:rsidRDefault="00E10005" w:rsidP="00E10005">
          <w:pPr>
            <w:pStyle w:val="Nadpisobsahu"/>
            <w:spacing w:before="0"/>
            <w:rPr>
              <w:rFonts w:ascii="Arial" w:hAnsi="Arial" w:cs="Arial"/>
              <w:color w:val="auto"/>
              <w:sz w:val="22"/>
              <w:szCs w:val="22"/>
            </w:rPr>
          </w:pPr>
          <w:r w:rsidRPr="006F76B2">
            <w:rPr>
              <w:rFonts w:ascii="Arial" w:hAnsi="Arial" w:cs="Arial"/>
              <w:color w:val="auto"/>
              <w:sz w:val="22"/>
              <w:szCs w:val="22"/>
            </w:rPr>
            <w:t>Program zasedání</w:t>
          </w:r>
        </w:p>
        <w:bookmarkEnd w:id="0"/>
        <w:p w14:paraId="428CEF32" w14:textId="6B9E86A0" w:rsidR="00CD7C45" w:rsidRDefault="00E10005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r w:rsidRPr="006B4F4D">
            <w:rPr>
              <w:szCs w:val="22"/>
            </w:rPr>
            <w:fldChar w:fldCharType="begin"/>
          </w:r>
          <w:r w:rsidRPr="006B4F4D">
            <w:rPr>
              <w:szCs w:val="22"/>
            </w:rPr>
            <w:instrText xml:space="preserve"> TOC \o "2-3" \h \z \t "Nadpis 1;1" </w:instrText>
          </w:r>
          <w:r w:rsidRPr="006B4F4D">
            <w:rPr>
              <w:szCs w:val="22"/>
            </w:rPr>
            <w:fldChar w:fldCharType="separate"/>
          </w:r>
          <w:hyperlink w:anchor="_Toc31022143" w:history="1">
            <w:r w:rsidR="00CD7C45" w:rsidRPr="00BA1713">
              <w:rPr>
                <w:rStyle w:val="Hypertextovodkaz"/>
                <w:noProof/>
              </w:rPr>
              <w:t>1.</w:t>
            </w:r>
            <w:r w:rsidR="00CD7C45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CD7C45" w:rsidRPr="00BA1713">
              <w:rPr>
                <w:rStyle w:val="Hypertextovodkaz"/>
                <w:noProof/>
              </w:rPr>
              <w:t>Zahájení</w:t>
            </w:r>
            <w:r w:rsidR="00CD7C45">
              <w:rPr>
                <w:noProof/>
                <w:webHidden/>
              </w:rPr>
              <w:tab/>
            </w:r>
            <w:r w:rsidR="00CD7C45">
              <w:rPr>
                <w:noProof/>
                <w:webHidden/>
              </w:rPr>
              <w:fldChar w:fldCharType="begin"/>
            </w:r>
            <w:r w:rsidR="00CD7C45">
              <w:rPr>
                <w:noProof/>
                <w:webHidden/>
              </w:rPr>
              <w:instrText xml:space="preserve"> PAGEREF _Toc31022143 \h </w:instrText>
            </w:r>
            <w:r w:rsidR="00CD7C45">
              <w:rPr>
                <w:noProof/>
                <w:webHidden/>
              </w:rPr>
            </w:r>
            <w:r w:rsidR="00CD7C45">
              <w:rPr>
                <w:noProof/>
                <w:webHidden/>
              </w:rPr>
              <w:fldChar w:fldCharType="separate"/>
            </w:r>
            <w:r w:rsidR="00CD7C45">
              <w:rPr>
                <w:noProof/>
                <w:webHidden/>
              </w:rPr>
              <w:t>2</w:t>
            </w:r>
            <w:r w:rsidR="00CD7C45">
              <w:rPr>
                <w:noProof/>
                <w:webHidden/>
              </w:rPr>
              <w:fldChar w:fldCharType="end"/>
            </w:r>
          </w:hyperlink>
        </w:p>
        <w:p w14:paraId="33C12C21" w14:textId="5BD0258D" w:rsidR="00CD7C45" w:rsidRDefault="00441A96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31022144" w:history="1">
            <w:r w:rsidR="00CD7C45" w:rsidRPr="00BA1713">
              <w:rPr>
                <w:rStyle w:val="Hypertextovodkaz"/>
                <w:noProof/>
              </w:rPr>
              <w:t>2.</w:t>
            </w:r>
            <w:r w:rsidR="00CD7C45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CD7C45" w:rsidRPr="00BA1713">
              <w:rPr>
                <w:rStyle w:val="Hypertextovodkaz"/>
                <w:noProof/>
              </w:rPr>
              <w:t>Kontrola úkolů</w:t>
            </w:r>
            <w:r w:rsidR="00CD7C45">
              <w:rPr>
                <w:noProof/>
                <w:webHidden/>
              </w:rPr>
              <w:tab/>
            </w:r>
            <w:r w:rsidR="00CD7C45">
              <w:rPr>
                <w:noProof/>
                <w:webHidden/>
              </w:rPr>
              <w:fldChar w:fldCharType="begin"/>
            </w:r>
            <w:r w:rsidR="00CD7C45">
              <w:rPr>
                <w:noProof/>
                <w:webHidden/>
              </w:rPr>
              <w:instrText xml:space="preserve"> PAGEREF _Toc31022144 \h </w:instrText>
            </w:r>
            <w:r w:rsidR="00CD7C45">
              <w:rPr>
                <w:noProof/>
                <w:webHidden/>
              </w:rPr>
            </w:r>
            <w:r w:rsidR="00CD7C45">
              <w:rPr>
                <w:noProof/>
                <w:webHidden/>
              </w:rPr>
              <w:fldChar w:fldCharType="separate"/>
            </w:r>
            <w:r w:rsidR="00CD7C45">
              <w:rPr>
                <w:noProof/>
                <w:webHidden/>
              </w:rPr>
              <w:t>2</w:t>
            </w:r>
            <w:r w:rsidR="00CD7C45">
              <w:rPr>
                <w:noProof/>
                <w:webHidden/>
              </w:rPr>
              <w:fldChar w:fldCharType="end"/>
            </w:r>
          </w:hyperlink>
        </w:p>
        <w:p w14:paraId="14C6B519" w14:textId="4032291C" w:rsidR="00CD7C45" w:rsidRDefault="00441A96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31022145" w:history="1">
            <w:r w:rsidR="00CD7C45" w:rsidRPr="00BA1713">
              <w:rPr>
                <w:rStyle w:val="Hypertextovodkaz"/>
                <w:noProof/>
              </w:rPr>
              <w:t>3.</w:t>
            </w:r>
            <w:r w:rsidR="00CD7C45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CD7C45" w:rsidRPr="00BA1713">
              <w:rPr>
                <w:rStyle w:val="Hypertextovodkaz"/>
                <w:noProof/>
              </w:rPr>
              <w:t>Zpráva rektora</w:t>
            </w:r>
            <w:r w:rsidR="00CD7C45">
              <w:rPr>
                <w:noProof/>
                <w:webHidden/>
              </w:rPr>
              <w:tab/>
            </w:r>
            <w:r w:rsidR="00CD7C45">
              <w:rPr>
                <w:noProof/>
                <w:webHidden/>
              </w:rPr>
              <w:fldChar w:fldCharType="begin"/>
            </w:r>
            <w:r w:rsidR="00CD7C45">
              <w:rPr>
                <w:noProof/>
                <w:webHidden/>
              </w:rPr>
              <w:instrText xml:space="preserve"> PAGEREF _Toc31022145 \h </w:instrText>
            </w:r>
            <w:r w:rsidR="00CD7C45">
              <w:rPr>
                <w:noProof/>
                <w:webHidden/>
              </w:rPr>
            </w:r>
            <w:r w:rsidR="00CD7C45">
              <w:rPr>
                <w:noProof/>
                <w:webHidden/>
              </w:rPr>
              <w:fldChar w:fldCharType="separate"/>
            </w:r>
            <w:r w:rsidR="00CD7C45">
              <w:rPr>
                <w:noProof/>
                <w:webHidden/>
              </w:rPr>
              <w:t>3</w:t>
            </w:r>
            <w:r w:rsidR="00CD7C45">
              <w:rPr>
                <w:noProof/>
                <w:webHidden/>
              </w:rPr>
              <w:fldChar w:fldCharType="end"/>
            </w:r>
          </w:hyperlink>
        </w:p>
        <w:p w14:paraId="261E4205" w14:textId="76C5278A" w:rsidR="00CD7C45" w:rsidRDefault="00441A96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31022146" w:history="1">
            <w:r w:rsidR="00CD7C45" w:rsidRPr="00BA1713">
              <w:rPr>
                <w:rStyle w:val="Hypertextovodkaz"/>
                <w:noProof/>
              </w:rPr>
              <w:t>4.</w:t>
            </w:r>
            <w:r w:rsidR="00CD7C45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CD7C45" w:rsidRPr="00BA1713">
              <w:rPr>
                <w:rStyle w:val="Hypertextovodkaz"/>
                <w:noProof/>
              </w:rPr>
              <w:t>Záměr rektora zřídit Farmaceutický ústav MU</w:t>
            </w:r>
            <w:r w:rsidR="00CD7C45">
              <w:rPr>
                <w:noProof/>
                <w:webHidden/>
              </w:rPr>
              <w:tab/>
            </w:r>
            <w:r w:rsidR="00CD7C45">
              <w:rPr>
                <w:noProof/>
                <w:webHidden/>
              </w:rPr>
              <w:fldChar w:fldCharType="begin"/>
            </w:r>
            <w:r w:rsidR="00CD7C45">
              <w:rPr>
                <w:noProof/>
                <w:webHidden/>
              </w:rPr>
              <w:instrText xml:space="preserve"> PAGEREF _Toc31022146 \h </w:instrText>
            </w:r>
            <w:r w:rsidR="00CD7C45">
              <w:rPr>
                <w:noProof/>
                <w:webHidden/>
              </w:rPr>
            </w:r>
            <w:r w:rsidR="00CD7C45">
              <w:rPr>
                <w:noProof/>
                <w:webHidden/>
              </w:rPr>
              <w:fldChar w:fldCharType="separate"/>
            </w:r>
            <w:r w:rsidR="00CD7C45">
              <w:rPr>
                <w:noProof/>
                <w:webHidden/>
              </w:rPr>
              <w:t>3</w:t>
            </w:r>
            <w:r w:rsidR="00CD7C45">
              <w:rPr>
                <w:noProof/>
                <w:webHidden/>
              </w:rPr>
              <w:fldChar w:fldCharType="end"/>
            </w:r>
          </w:hyperlink>
        </w:p>
        <w:p w14:paraId="71D78DA9" w14:textId="34EDD7FB" w:rsidR="00CD7C45" w:rsidRDefault="00441A96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31022147" w:history="1">
            <w:r w:rsidR="00CD7C45" w:rsidRPr="00BA1713">
              <w:rPr>
                <w:rStyle w:val="Hypertextovodkaz"/>
                <w:noProof/>
              </w:rPr>
              <w:t>5.</w:t>
            </w:r>
            <w:r w:rsidR="00CD7C45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CD7C45" w:rsidRPr="00BA1713">
              <w:rPr>
                <w:rStyle w:val="Hypertextovodkaz"/>
                <w:noProof/>
              </w:rPr>
              <w:t>Záměr rektora jmenovat členku Rady pro vnitřní hodnocení MU</w:t>
            </w:r>
            <w:r w:rsidR="00CD7C45">
              <w:rPr>
                <w:noProof/>
                <w:webHidden/>
              </w:rPr>
              <w:tab/>
            </w:r>
            <w:r w:rsidR="00CD7C45">
              <w:rPr>
                <w:noProof/>
                <w:webHidden/>
              </w:rPr>
              <w:fldChar w:fldCharType="begin"/>
            </w:r>
            <w:r w:rsidR="00CD7C45">
              <w:rPr>
                <w:noProof/>
                <w:webHidden/>
              </w:rPr>
              <w:instrText xml:space="preserve"> PAGEREF _Toc31022147 \h </w:instrText>
            </w:r>
            <w:r w:rsidR="00CD7C45">
              <w:rPr>
                <w:noProof/>
                <w:webHidden/>
              </w:rPr>
            </w:r>
            <w:r w:rsidR="00CD7C45">
              <w:rPr>
                <w:noProof/>
                <w:webHidden/>
              </w:rPr>
              <w:fldChar w:fldCharType="separate"/>
            </w:r>
            <w:r w:rsidR="00CD7C45">
              <w:rPr>
                <w:noProof/>
                <w:webHidden/>
              </w:rPr>
              <w:t>4</w:t>
            </w:r>
            <w:r w:rsidR="00CD7C45">
              <w:rPr>
                <w:noProof/>
                <w:webHidden/>
              </w:rPr>
              <w:fldChar w:fldCharType="end"/>
            </w:r>
          </w:hyperlink>
        </w:p>
        <w:p w14:paraId="7562700C" w14:textId="7CC24D12" w:rsidR="00CD7C45" w:rsidRDefault="00441A96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31022148" w:history="1">
            <w:r w:rsidR="00CD7C45" w:rsidRPr="00BA1713">
              <w:rPr>
                <w:rStyle w:val="Hypertextovodkaz"/>
                <w:noProof/>
              </w:rPr>
              <w:t>6.</w:t>
            </w:r>
            <w:r w:rsidR="00CD7C45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CD7C45" w:rsidRPr="00BA1713">
              <w:rPr>
                <w:rStyle w:val="Hypertextovodkaz"/>
                <w:noProof/>
              </w:rPr>
              <w:t>Nominace zástupce AS do Komise pro stravovací politiku MU</w:t>
            </w:r>
            <w:r w:rsidR="00CD7C45">
              <w:rPr>
                <w:noProof/>
                <w:webHidden/>
              </w:rPr>
              <w:tab/>
            </w:r>
            <w:r w:rsidR="00CD7C45">
              <w:rPr>
                <w:noProof/>
                <w:webHidden/>
              </w:rPr>
              <w:fldChar w:fldCharType="begin"/>
            </w:r>
            <w:r w:rsidR="00CD7C45">
              <w:rPr>
                <w:noProof/>
                <w:webHidden/>
              </w:rPr>
              <w:instrText xml:space="preserve"> PAGEREF _Toc31022148 \h </w:instrText>
            </w:r>
            <w:r w:rsidR="00CD7C45">
              <w:rPr>
                <w:noProof/>
                <w:webHidden/>
              </w:rPr>
            </w:r>
            <w:r w:rsidR="00CD7C45">
              <w:rPr>
                <w:noProof/>
                <w:webHidden/>
              </w:rPr>
              <w:fldChar w:fldCharType="separate"/>
            </w:r>
            <w:r w:rsidR="00CD7C45">
              <w:rPr>
                <w:noProof/>
                <w:webHidden/>
              </w:rPr>
              <w:t>5</w:t>
            </w:r>
            <w:r w:rsidR="00CD7C45">
              <w:rPr>
                <w:noProof/>
                <w:webHidden/>
              </w:rPr>
              <w:fldChar w:fldCharType="end"/>
            </w:r>
          </w:hyperlink>
        </w:p>
        <w:p w14:paraId="5C716CAD" w14:textId="4C11E1F5" w:rsidR="00CD7C45" w:rsidRDefault="00441A96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31022149" w:history="1">
            <w:r w:rsidR="00CD7C45" w:rsidRPr="00BA1713">
              <w:rPr>
                <w:rStyle w:val="Hypertextovodkaz"/>
                <w:noProof/>
              </w:rPr>
              <w:t>7.</w:t>
            </w:r>
            <w:r w:rsidR="00CD7C45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CD7C45" w:rsidRPr="00BA1713">
              <w:rPr>
                <w:rStyle w:val="Hypertextovodkaz"/>
                <w:noProof/>
              </w:rPr>
              <w:t>Různé</w:t>
            </w:r>
            <w:r w:rsidR="00CD7C45">
              <w:rPr>
                <w:noProof/>
                <w:webHidden/>
              </w:rPr>
              <w:tab/>
            </w:r>
            <w:r w:rsidR="00CD7C45">
              <w:rPr>
                <w:noProof/>
                <w:webHidden/>
              </w:rPr>
              <w:fldChar w:fldCharType="begin"/>
            </w:r>
            <w:r w:rsidR="00CD7C45">
              <w:rPr>
                <w:noProof/>
                <w:webHidden/>
              </w:rPr>
              <w:instrText xml:space="preserve"> PAGEREF _Toc31022149 \h </w:instrText>
            </w:r>
            <w:r w:rsidR="00CD7C45">
              <w:rPr>
                <w:noProof/>
                <w:webHidden/>
              </w:rPr>
            </w:r>
            <w:r w:rsidR="00CD7C45">
              <w:rPr>
                <w:noProof/>
                <w:webHidden/>
              </w:rPr>
              <w:fldChar w:fldCharType="separate"/>
            </w:r>
            <w:r w:rsidR="00CD7C45">
              <w:rPr>
                <w:noProof/>
                <w:webHidden/>
              </w:rPr>
              <w:t>6</w:t>
            </w:r>
            <w:r w:rsidR="00CD7C45">
              <w:rPr>
                <w:noProof/>
                <w:webHidden/>
              </w:rPr>
              <w:fldChar w:fldCharType="end"/>
            </w:r>
          </w:hyperlink>
        </w:p>
        <w:p w14:paraId="4C7E528E" w14:textId="2E4FB2D9" w:rsidR="00E10005" w:rsidRPr="00415590" w:rsidRDefault="00E10005" w:rsidP="002326B2">
          <w:pPr>
            <w:pStyle w:val="Obsah1"/>
          </w:pPr>
          <w:r w:rsidRPr="006B4F4D">
            <w:fldChar w:fldCharType="end"/>
          </w:r>
        </w:p>
      </w:sdtContent>
    </w:sdt>
    <w:p w14:paraId="2531E3D7" w14:textId="77777777" w:rsidR="00E10005" w:rsidRPr="00C64F14" w:rsidRDefault="00E10005" w:rsidP="00E10005">
      <w:pPr>
        <w:suppressAutoHyphens w:val="0"/>
        <w:spacing w:line="240" w:lineRule="auto"/>
        <w:rPr>
          <w:b/>
        </w:rPr>
      </w:pPr>
      <w:r w:rsidRPr="00C64F14">
        <w:rPr>
          <w:b/>
        </w:rPr>
        <w:t>Přílohy zápisu</w:t>
      </w:r>
      <w:r w:rsidRPr="00C64F14">
        <w:rPr>
          <w:b/>
        </w:rPr>
        <w:tab/>
      </w:r>
    </w:p>
    <w:p w14:paraId="05FE7B63" w14:textId="77777777" w:rsidR="00E10005" w:rsidRPr="00F25040" w:rsidRDefault="00441A96" w:rsidP="00E10005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</w:pPr>
      <w:hyperlink w:anchor="Příloha1" w:history="1">
        <w:r w:rsidR="00E10005" w:rsidRPr="0097055D">
          <w:rPr>
            <w:rStyle w:val="Hypertextovodkaz"/>
          </w:rPr>
          <w:t>Prezenční listina</w:t>
        </w:r>
      </w:hyperlink>
    </w:p>
    <w:p w14:paraId="648DDEAB" w14:textId="28B846CE" w:rsidR="00E10005" w:rsidRPr="00505492" w:rsidRDefault="00441A96" w:rsidP="00505492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</w:pPr>
      <w:hyperlink w:anchor="Příloha2" w:history="1">
        <w:r w:rsidR="00E10005" w:rsidRPr="00FC7289">
          <w:rPr>
            <w:rStyle w:val="Hypertextovodkaz"/>
          </w:rPr>
          <w:t>Přijatá usnesení</w:t>
        </w:r>
      </w:hyperlink>
    </w:p>
    <w:p w14:paraId="04693DFD" w14:textId="77777777" w:rsidR="00E10005" w:rsidRDefault="00E10005" w:rsidP="00E10005">
      <w:pPr>
        <w:pStyle w:val="Normln1"/>
        <w:jc w:val="both"/>
        <w:rPr>
          <w:b/>
        </w:rPr>
      </w:pPr>
    </w:p>
    <w:p w14:paraId="547BB5E7" w14:textId="77777777" w:rsidR="00E10005" w:rsidRDefault="00E10005" w:rsidP="00E10005">
      <w:pPr>
        <w:pStyle w:val="Normln1"/>
        <w:ind w:left="1701" w:hanging="1680"/>
        <w:jc w:val="both"/>
      </w:pPr>
      <w:r w:rsidRPr="00E510E7">
        <w:rPr>
          <w:b/>
        </w:rPr>
        <w:t xml:space="preserve">Přítomni </w:t>
      </w:r>
      <w:r>
        <w:tab/>
      </w:r>
    </w:p>
    <w:p w14:paraId="28FE3217" w14:textId="77777777" w:rsidR="00E10005" w:rsidRPr="00AB42BF" w:rsidRDefault="00E10005" w:rsidP="00E10005">
      <w:pPr>
        <w:pStyle w:val="Normln1"/>
        <w:ind w:left="1560" w:hanging="1539"/>
        <w:jc w:val="both"/>
      </w:pPr>
      <w:r w:rsidRPr="000B0EC6">
        <w:rPr>
          <w:i/>
        </w:rPr>
        <w:t>Členové AS</w:t>
      </w:r>
      <w:r w:rsidRPr="00857D24">
        <w:rPr>
          <w:b/>
          <w:i/>
        </w:rPr>
        <w:tab/>
      </w:r>
      <w:r>
        <w:t xml:space="preserve">senátoři uvedení v prezenční listině a v tabulce účasti, která tvoří </w:t>
      </w:r>
      <w:hyperlink w:anchor="Příloha1" w:history="1">
        <w:r w:rsidRPr="00D73B5C">
          <w:rPr>
            <w:rStyle w:val="Hypertextovodkaz"/>
          </w:rPr>
          <w:t>přílohu č. 1</w:t>
        </w:r>
      </w:hyperlink>
      <w:r>
        <w:t xml:space="preserve"> </w:t>
      </w:r>
      <w:r w:rsidRPr="00AB42BF">
        <w:t>tohoto zápisu;</w:t>
      </w:r>
    </w:p>
    <w:p w14:paraId="3AD467A9" w14:textId="2F08FDF9" w:rsidR="00E10005" w:rsidRPr="00AA27B7" w:rsidRDefault="00E10005" w:rsidP="00E10005">
      <w:pPr>
        <w:pStyle w:val="Normln1"/>
        <w:ind w:left="1560" w:hanging="1539"/>
        <w:jc w:val="both"/>
      </w:pPr>
      <w:r w:rsidRPr="00AB42BF">
        <w:rPr>
          <w:b/>
          <w:i/>
        </w:rPr>
        <w:t xml:space="preserve">                </w:t>
      </w:r>
      <w:r w:rsidRPr="00AB42BF">
        <w:rPr>
          <w:b/>
          <w:i/>
        </w:rPr>
        <w:tab/>
      </w:r>
      <w:r w:rsidRPr="00F51B72">
        <w:t xml:space="preserve">při zahájení zasedání AS bylo </w:t>
      </w:r>
      <w:r w:rsidRPr="00AA27B7">
        <w:t xml:space="preserve">přítomno </w:t>
      </w:r>
      <w:r w:rsidR="004B7225" w:rsidRPr="00B956FB">
        <w:t>4</w:t>
      </w:r>
      <w:r w:rsidR="00B956FB" w:rsidRPr="00B956FB">
        <w:t>1</w:t>
      </w:r>
      <w:r w:rsidRPr="00180F9A">
        <w:t xml:space="preserve"> </w:t>
      </w:r>
      <w:r w:rsidRPr="00AA27B7">
        <w:t>senátorů a senátorek;</w:t>
      </w:r>
    </w:p>
    <w:p w14:paraId="019986EE" w14:textId="5E9CAC6B" w:rsidR="00E10005" w:rsidRDefault="00E10005" w:rsidP="00E10005">
      <w:pPr>
        <w:pStyle w:val="Normln1"/>
        <w:ind w:left="1560" w:hanging="1539"/>
        <w:jc w:val="both"/>
        <w:rPr>
          <w:b/>
        </w:rPr>
      </w:pPr>
      <w:r w:rsidRPr="00AA27B7">
        <w:t xml:space="preserve">                   </w:t>
      </w:r>
      <w:r w:rsidRPr="00AA27B7">
        <w:tab/>
      </w:r>
      <w:r w:rsidRPr="00AA27B7">
        <w:rPr>
          <w:b/>
        </w:rPr>
        <w:t>celkem se zasedán</w:t>
      </w:r>
      <w:r w:rsidRPr="00D41591">
        <w:rPr>
          <w:b/>
        </w:rPr>
        <w:t xml:space="preserve">í zúčastnilo </w:t>
      </w:r>
      <w:r w:rsidR="00B956FB" w:rsidRPr="00B956FB">
        <w:rPr>
          <w:b/>
        </w:rPr>
        <w:t>43</w:t>
      </w:r>
      <w:r w:rsidRPr="00D41591">
        <w:rPr>
          <w:b/>
        </w:rPr>
        <w:t xml:space="preserve"> členů AS</w:t>
      </w:r>
    </w:p>
    <w:p w14:paraId="79DA0557" w14:textId="77777777" w:rsidR="00E10005" w:rsidRDefault="00E10005" w:rsidP="00E10005">
      <w:pPr>
        <w:pStyle w:val="Normln1"/>
        <w:tabs>
          <w:tab w:val="left" w:pos="7906"/>
        </w:tabs>
        <w:ind w:left="1560" w:hanging="1539"/>
        <w:jc w:val="both"/>
      </w:pPr>
      <w:r>
        <w:tab/>
      </w:r>
      <w:r>
        <w:tab/>
      </w:r>
    </w:p>
    <w:p w14:paraId="08ED50FE" w14:textId="77777777" w:rsidR="00295E6C" w:rsidRPr="00CE53DF" w:rsidRDefault="00E10005" w:rsidP="00295E6C">
      <w:pPr>
        <w:pStyle w:val="Normln1"/>
        <w:ind w:left="1560" w:hanging="1539"/>
        <w:jc w:val="both"/>
      </w:pPr>
      <w:r w:rsidRPr="00CA6305">
        <w:rPr>
          <w:i/>
        </w:rPr>
        <w:t>Zvaní hosté</w:t>
      </w:r>
      <w:r w:rsidRPr="00CA6305">
        <w:t xml:space="preserve">  </w:t>
      </w:r>
      <w:r w:rsidRPr="00CA6305">
        <w:tab/>
      </w:r>
      <w:r w:rsidR="00295E6C" w:rsidRPr="00CE53DF">
        <w:t>prof. MUDr. Martin Bareš, Ph.D., rektor</w:t>
      </w:r>
    </w:p>
    <w:p w14:paraId="46612545" w14:textId="41680D68" w:rsidR="0019740E" w:rsidRPr="00E74EE6" w:rsidRDefault="00441A96" w:rsidP="0019740E">
      <w:pPr>
        <w:pStyle w:val="Normln1"/>
        <w:ind w:left="1560"/>
        <w:jc w:val="both"/>
        <w:rPr>
          <w:color w:val="auto"/>
        </w:rPr>
      </w:pPr>
      <w:hyperlink r:id="rId8" w:history="1">
        <w:r w:rsidR="0019740E" w:rsidRPr="00E74EE6">
          <w:rPr>
            <w:rStyle w:val="Hypertextovodkaz"/>
            <w:color w:val="auto"/>
            <w:u w:val="none"/>
          </w:rPr>
          <w:t>doc. PhDr. Břetislav Dančák, Ph.D.</w:t>
        </w:r>
      </w:hyperlink>
      <w:r w:rsidR="00E74EE6" w:rsidRPr="00E74EE6">
        <w:rPr>
          <w:color w:val="auto"/>
        </w:rPr>
        <w:t xml:space="preserve">, </w:t>
      </w:r>
      <w:r w:rsidR="0019740E" w:rsidRPr="00E74EE6">
        <w:rPr>
          <w:color w:val="auto"/>
        </w:rPr>
        <w:t>p</w:t>
      </w:r>
      <w:r w:rsidR="00E74EE6" w:rsidRPr="00E74EE6">
        <w:rPr>
          <w:color w:val="auto"/>
        </w:rPr>
        <w:t>rorektor pro internacionalizaci</w:t>
      </w:r>
    </w:p>
    <w:p w14:paraId="775649D7" w14:textId="19F5F62A" w:rsidR="0019740E" w:rsidRPr="0019740E" w:rsidRDefault="00441A96" w:rsidP="0019740E">
      <w:pPr>
        <w:pStyle w:val="Normln1"/>
        <w:ind w:left="1560"/>
        <w:jc w:val="both"/>
        <w:rPr>
          <w:color w:val="auto"/>
          <w:highlight w:val="yellow"/>
        </w:rPr>
      </w:pPr>
      <w:hyperlink r:id="rId9" w:history="1">
        <w:r w:rsidR="0019740E" w:rsidRPr="00597F2F">
          <w:rPr>
            <w:rStyle w:val="Hypertextovodkaz"/>
            <w:color w:val="auto"/>
            <w:u w:val="none"/>
          </w:rPr>
          <w:t>prof. PhDr. Jiří Hanuš, Ph.D.</w:t>
        </w:r>
      </w:hyperlink>
      <w:r w:rsidR="00E74EE6" w:rsidRPr="00597F2F">
        <w:rPr>
          <w:color w:val="auto"/>
        </w:rPr>
        <w:t xml:space="preserve">, </w:t>
      </w:r>
      <w:r w:rsidR="0019740E" w:rsidRPr="00597F2F">
        <w:rPr>
          <w:color w:val="auto"/>
        </w:rPr>
        <w:t>prorektor pro pers</w:t>
      </w:r>
      <w:r w:rsidR="00E74EE6" w:rsidRPr="00597F2F">
        <w:rPr>
          <w:color w:val="auto"/>
        </w:rPr>
        <w:t>onální a akademické záležitosti</w:t>
      </w:r>
    </w:p>
    <w:p w14:paraId="0E7D313F" w14:textId="1B12AC2F" w:rsidR="0019740E" w:rsidRPr="002B0C26" w:rsidRDefault="00441A96" w:rsidP="0019740E">
      <w:pPr>
        <w:pStyle w:val="Normln1"/>
        <w:ind w:left="1560"/>
        <w:jc w:val="both"/>
        <w:rPr>
          <w:color w:val="auto"/>
        </w:rPr>
      </w:pPr>
      <w:hyperlink r:id="rId10" w:history="1">
        <w:r w:rsidR="0019740E" w:rsidRPr="002B0C26">
          <w:rPr>
            <w:rStyle w:val="Hypertextovodkaz"/>
            <w:color w:val="auto"/>
            <w:u w:val="none"/>
          </w:rPr>
          <w:t>doc. PhDr. Mgr. Hana Svatoňová, Ph.D.</w:t>
        </w:r>
      </w:hyperlink>
      <w:r w:rsidR="00E74EE6" w:rsidRPr="002B0C26">
        <w:rPr>
          <w:color w:val="auto"/>
        </w:rPr>
        <w:t xml:space="preserve">, </w:t>
      </w:r>
      <w:r w:rsidR="0019740E" w:rsidRPr="002B0C26">
        <w:rPr>
          <w:color w:val="auto"/>
        </w:rPr>
        <w:t>prorektorka pro zá</w:t>
      </w:r>
      <w:r w:rsidR="00E74EE6" w:rsidRPr="002B0C26">
        <w:rPr>
          <w:color w:val="auto"/>
        </w:rPr>
        <w:t>ležitosti studentů a absolventů</w:t>
      </w:r>
    </w:p>
    <w:p w14:paraId="73D6ECCA" w14:textId="696D7A74" w:rsidR="0019740E" w:rsidRPr="00597F2F" w:rsidRDefault="00441A96" w:rsidP="0019740E">
      <w:pPr>
        <w:pStyle w:val="Normln1"/>
        <w:ind w:left="1560"/>
        <w:jc w:val="both"/>
        <w:rPr>
          <w:color w:val="auto"/>
        </w:rPr>
      </w:pPr>
      <w:hyperlink r:id="rId11" w:history="1">
        <w:r w:rsidR="0019740E" w:rsidRPr="00597F2F">
          <w:rPr>
            <w:rStyle w:val="Hypertextovodkaz"/>
            <w:color w:val="auto"/>
            <w:u w:val="none"/>
          </w:rPr>
          <w:t>doc. JUDr. Radim Polčák, Ph.D.</w:t>
        </w:r>
      </w:hyperlink>
      <w:r w:rsidR="00E74EE6" w:rsidRPr="00597F2F">
        <w:rPr>
          <w:color w:val="auto"/>
        </w:rPr>
        <w:t xml:space="preserve">, </w:t>
      </w:r>
      <w:r w:rsidR="0019740E" w:rsidRPr="00597F2F">
        <w:rPr>
          <w:color w:val="auto"/>
        </w:rPr>
        <w:t xml:space="preserve">prorektor pro legislativu, informační </w:t>
      </w:r>
      <w:r w:rsidR="00E74EE6" w:rsidRPr="00597F2F">
        <w:rPr>
          <w:color w:val="auto"/>
        </w:rPr>
        <w:t>technologie a korporátní vztahy</w:t>
      </w:r>
    </w:p>
    <w:p w14:paraId="1746F659" w14:textId="79234329" w:rsidR="0019740E" w:rsidRDefault="00441A96" w:rsidP="0019740E">
      <w:pPr>
        <w:pStyle w:val="Normln1"/>
        <w:ind w:left="1560"/>
        <w:jc w:val="both"/>
        <w:rPr>
          <w:color w:val="auto"/>
        </w:rPr>
      </w:pPr>
      <w:hyperlink r:id="rId12" w:history="1">
        <w:r w:rsidR="0019740E" w:rsidRPr="0056063C">
          <w:rPr>
            <w:rStyle w:val="Hypertextovodkaz"/>
            <w:color w:val="auto"/>
            <w:u w:val="none"/>
          </w:rPr>
          <w:t>doc. Ing. Vladimír Žítek, Ph.D.</w:t>
        </w:r>
      </w:hyperlink>
      <w:r w:rsidR="00E74EE6" w:rsidRPr="0056063C">
        <w:rPr>
          <w:color w:val="auto"/>
        </w:rPr>
        <w:t>, prorektor pro rozvoj</w:t>
      </w:r>
    </w:p>
    <w:p w14:paraId="58D487C9" w14:textId="5B3C6D57" w:rsidR="00C17F16" w:rsidRPr="0056063C" w:rsidRDefault="00C17F16" w:rsidP="0019740E">
      <w:pPr>
        <w:pStyle w:val="Normln1"/>
        <w:ind w:left="1560"/>
        <w:jc w:val="both"/>
        <w:rPr>
          <w:color w:val="auto"/>
        </w:rPr>
      </w:pPr>
      <w:r>
        <w:rPr>
          <w:color w:val="auto"/>
        </w:rPr>
        <w:t xml:space="preserve">doc. JUDr. Mgr. Martin Škop, Ph.D., děkan Právnické fakulty </w:t>
      </w:r>
    </w:p>
    <w:p w14:paraId="5AB995CC" w14:textId="067A7382" w:rsidR="00737656" w:rsidRPr="00737656" w:rsidRDefault="00737656" w:rsidP="0019740E">
      <w:pPr>
        <w:pStyle w:val="Normln1"/>
        <w:ind w:left="1560"/>
        <w:jc w:val="both"/>
        <w:rPr>
          <w:color w:val="auto"/>
        </w:rPr>
      </w:pPr>
      <w:r w:rsidRPr="00737656">
        <w:rPr>
          <w:color w:val="auto"/>
        </w:rPr>
        <w:t xml:space="preserve">doc. </w:t>
      </w:r>
      <w:r>
        <w:rPr>
          <w:color w:val="auto"/>
        </w:rPr>
        <w:t>PharmDr. Ing. Radka Opatřilová, Ph.D., MBA děkanka Farmaceutické fakulty Veterinární a farmaceutické univerzity Brno</w:t>
      </w:r>
    </w:p>
    <w:p w14:paraId="18657CA4" w14:textId="0B829FDA" w:rsidR="0019740E" w:rsidRPr="00597F2F" w:rsidRDefault="00441A96" w:rsidP="0019740E">
      <w:pPr>
        <w:pStyle w:val="Normln1"/>
        <w:ind w:left="1560"/>
        <w:jc w:val="both"/>
        <w:rPr>
          <w:color w:val="auto"/>
        </w:rPr>
      </w:pPr>
      <w:hyperlink r:id="rId13" w:history="1">
        <w:r w:rsidR="0019740E" w:rsidRPr="00597F2F">
          <w:rPr>
            <w:rStyle w:val="Hypertextovodkaz"/>
            <w:color w:val="auto"/>
            <w:u w:val="none"/>
          </w:rPr>
          <w:t>Mgr. Marta Valešová, MBA</w:t>
        </w:r>
      </w:hyperlink>
      <w:r w:rsidR="00E74EE6" w:rsidRPr="00597F2F">
        <w:rPr>
          <w:color w:val="auto"/>
        </w:rPr>
        <w:t>, kvestorka</w:t>
      </w:r>
    </w:p>
    <w:p w14:paraId="7FF9FCE7" w14:textId="55945DF0" w:rsidR="00E74EE6" w:rsidRPr="0019740E" w:rsidRDefault="00441A96" w:rsidP="00E74EE6">
      <w:pPr>
        <w:pStyle w:val="Normln1"/>
        <w:ind w:left="1560"/>
        <w:jc w:val="both"/>
        <w:rPr>
          <w:color w:val="auto"/>
          <w:highlight w:val="yellow"/>
        </w:rPr>
      </w:pPr>
      <w:hyperlink r:id="rId14" w:history="1">
        <w:r w:rsidR="0019740E" w:rsidRPr="00597F2F">
          <w:rPr>
            <w:rStyle w:val="Hypertextovodkaz"/>
            <w:color w:val="auto"/>
            <w:u w:val="none"/>
          </w:rPr>
          <w:t>Marián Kišš, M.A., Ph.D.</w:t>
        </w:r>
      </w:hyperlink>
      <w:r w:rsidR="00E74EE6" w:rsidRPr="00597F2F">
        <w:rPr>
          <w:color w:val="auto"/>
        </w:rPr>
        <w:t>, kancléř</w:t>
      </w:r>
    </w:p>
    <w:p w14:paraId="29F38BB7" w14:textId="77777777" w:rsidR="004649BB" w:rsidRPr="0019740E" w:rsidRDefault="00441A96" w:rsidP="004649BB">
      <w:pPr>
        <w:pStyle w:val="Normln1"/>
        <w:ind w:left="1560"/>
        <w:jc w:val="both"/>
        <w:rPr>
          <w:color w:val="auto"/>
          <w:highlight w:val="cyan"/>
        </w:rPr>
      </w:pPr>
      <w:hyperlink r:id="rId15" w:history="1">
        <w:r w:rsidR="004649BB" w:rsidRPr="002B0C26">
          <w:rPr>
            <w:rStyle w:val="Hypertextovodkaz"/>
            <w:color w:val="auto"/>
            <w:u w:val="none"/>
          </w:rPr>
          <w:t>Mgr. Tereza Fojtová</w:t>
        </w:r>
      </w:hyperlink>
      <w:r w:rsidR="004649BB" w:rsidRPr="002B0C26">
        <w:rPr>
          <w:color w:val="auto"/>
        </w:rPr>
        <w:t>, tisková mluvčí</w:t>
      </w:r>
    </w:p>
    <w:p w14:paraId="555A8210" w14:textId="192C9E5E" w:rsidR="00E74EE6" w:rsidRPr="00FF0F5A" w:rsidRDefault="00E74EE6" w:rsidP="0019740E">
      <w:pPr>
        <w:pStyle w:val="Normln1"/>
        <w:ind w:left="1560"/>
        <w:jc w:val="both"/>
        <w:rPr>
          <w:color w:val="auto"/>
        </w:rPr>
      </w:pPr>
      <w:r w:rsidRPr="00FF0F5A">
        <w:rPr>
          <w:color w:val="auto"/>
        </w:rPr>
        <w:t>Mgr. Iva Zlatušková, pověřenkyně pro ochranu osobních údajů</w:t>
      </w:r>
      <w:r w:rsidR="00B729EE">
        <w:rPr>
          <w:color w:val="auto"/>
        </w:rPr>
        <w:t xml:space="preserve"> a tajemnice AS</w:t>
      </w:r>
    </w:p>
    <w:p w14:paraId="5BC667F2" w14:textId="77777777" w:rsidR="0019740E" w:rsidRDefault="00295E6C" w:rsidP="00295E6C">
      <w:pPr>
        <w:pStyle w:val="Normln1"/>
        <w:ind w:left="1560" w:hanging="1539"/>
        <w:jc w:val="both"/>
        <w:rPr>
          <w:i/>
        </w:rPr>
      </w:pPr>
      <w:r w:rsidRPr="00CE53DF">
        <w:rPr>
          <w:i/>
        </w:rPr>
        <w:tab/>
      </w:r>
    </w:p>
    <w:p w14:paraId="43B52192" w14:textId="77777777" w:rsidR="00E10005" w:rsidRPr="008E4761" w:rsidRDefault="00E10005" w:rsidP="00E10005">
      <w:pPr>
        <w:pStyle w:val="Normln1"/>
        <w:rPr>
          <w:i/>
        </w:rPr>
      </w:pPr>
      <w:r w:rsidRPr="008E4761">
        <w:rPr>
          <w:i/>
        </w:rPr>
        <w:t>Další členové akademické obce a veřejnost</w:t>
      </w:r>
    </w:p>
    <w:p w14:paraId="5ACB9E94" w14:textId="77777777" w:rsidR="0019740E" w:rsidRDefault="0019740E" w:rsidP="00E10005">
      <w:pPr>
        <w:suppressAutoHyphens w:val="0"/>
        <w:spacing w:line="240" w:lineRule="auto"/>
        <w:rPr>
          <w:b/>
        </w:rPr>
      </w:pPr>
    </w:p>
    <w:p w14:paraId="2093B13F" w14:textId="28944299" w:rsidR="00E10005" w:rsidRPr="006C5EA6" w:rsidRDefault="00E10005" w:rsidP="00E10005">
      <w:pPr>
        <w:suppressAutoHyphens w:val="0"/>
        <w:spacing w:line="240" w:lineRule="auto"/>
        <w:rPr>
          <w:b/>
        </w:rPr>
      </w:pPr>
      <w:r w:rsidRPr="00304F67">
        <w:rPr>
          <w:b/>
        </w:rPr>
        <w:t>Definice použitých zkratek</w:t>
      </w:r>
      <w:r w:rsidRPr="006C5EA6">
        <w:rPr>
          <w:b/>
        </w:rPr>
        <w:t xml:space="preserve"> </w:t>
      </w:r>
    </w:p>
    <w:p w14:paraId="5D03782E" w14:textId="77777777" w:rsidR="00E10005" w:rsidRDefault="00E10005" w:rsidP="00E10005">
      <w:pPr>
        <w:tabs>
          <w:tab w:val="left" w:pos="1418"/>
        </w:tabs>
        <w:suppressAutoHyphens w:val="0"/>
        <w:spacing w:line="240" w:lineRule="auto"/>
      </w:pPr>
      <w:r>
        <w:t xml:space="preserve">AS </w:t>
      </w:r>
      <w:r>
        <w:tab/>
      </w:r>
      <w:r w:rsidRPr="006C5EA6">
        <w:t>Akademický senát Masarykovy univerzity</w:t>
      </w:r>
    </w:p>
    <w:p w14:paraId="4ACB0732" w14:textId="77777777" w:rsidR="002C5A78" w:rsidRPr="002C5A78" w:rsidRDefault="002C5A78" w:rsidP="002C5A78">
      <w:pP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 w:rsidRPr="002C5A78">
        <w:t>DK</w:t>
      </w:r>
      <w:r w:rsidRPr="002C5A78">
        <w:tab/>
        <w:t>Doktorandská komise Akademického senátu Masarykovy univerzity</w:t>
      </w:r>
    </w:p>
    <w:p w14:paraId="692662B0" w14:textId="64417EFC" w:rsidR="00E10005" w:rsidRDefault="00FE7CB8" w:rsidP="00CE02E4">
      <w:pPr>
        <w:tabs>
          <w:tab w:val="left" w:pos="1418"/>
        </w:tabs>
        <w:suppressAutoHyphens w:val="0"/>
        <w:spacing w:line="240" w:lineRule="auto"/>
      </w:pPr>
      <w:r>
        <w:t>SKM</w:t>
      </w:r>
      <w:r w:rsidR="00E10005" w:rsidRPr="002C5A78">
        <w:tab/>
      </w:r>
      <w:r>
        <w:t xml:space="preserve">Správa a kolejí menz </w:t>
      </w:r>
      <w:r w:rsidR="00E10005" w:rsidRPr="002C5A78">
        <w:t>Masarykovy univerzity</w:t>
      </w:r>
    </w:p>
    <w:p w14:paraId="25A5AC49" w14:textId="77777777" w:rsidR="002C5A78" w:rsidRPr="002C5A78" w:rsidRDefault="002C5A78" w:rsidP="002C5A78">
      <w:pP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 w:rsidRPr="002C5A78">
        <w:t xml:space="preserve">ESF </w:t>
      </w:r>
      <w:r w:rsidRPr="002C5A78">
        <w:tab/>
        <w:t>Ekonomicko-správní fakulta Masarykovy univerzity</w:t>
      </w:r>
    </w:p>
    <w:p w14:paraId="4F969CDE" w14:textId="77777777" w:rsidR="00E10005" w:rsidRPr="002C5A78" w:rsidRDefault="00E10005" w:rsidP="00CE02E4">
      <w:pPr>
        <w:tabs>
          <w:tab w:val="left" w:pos="1418"/>
        </w:tabs>
        <w:suppressAutoHyphens w:val="0"/>
        <w:spacing w:line="240" w:lineRule="auto"/>
      </w:pPr>
      <w:r w:rsidRPr="002C5A78">
        <w:t xml:space="preserve">FSpS </w:t>
      </w:r>
      <w:r w:rsidRPr="002C5A78">
        <w:tab/>
        <w:t>Fakulta sportovních studií Masarykovy univerzity</w:t>
      </w:r>
    </w:p>
    <w:p w14:paraId="600CD534" w14:textId="77777777" w:rsidR="00E10005" w:rsidRPr="002C5A78" w:rsidRDefault="00E10005" w:rsidP="00CE02E4">
      <w:pPr>
        <w:pBdr>
          <w:bottom w:val="single" w:sz="6" w:space="1" w:color="auto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 w:rsidRPr="002C5A78">
        <w:lastRenderedPageBreak/>
        <w:t xml:space="preserve">JŘ </w:t>
      </w:r>
      <w:r w:rsidRPr="002C5A78">
        <w:tab/>
        <w:t>Jednací řád Akademického senátu Masarykovy univerzity</w:t>
      </w:r>
    </w:p>
    <w:p w14:paraId="675C080D" w14:textId="77777777" w:rsidR="00E10005" w:rsidRPr="002C5A78" w:rsidRDefault="00E10005" w:rsidP="00CE02E4">
      <w:pPr>
        <w:pBdr>
          <w:bottom w:val="single" w:sz="6" w:space="1" w:color="auto"/>
        </w:pBdr>
        <w:tabs>
          <w:tab w:val="left" w:pos="1418"/>
        </w:tabs>
        <w:suppressAutoHyphens w:val="0"/>
        <w:spacing w:line="240" w:lineRule="auto"/>
      </w:pPr>
      <w:r w:rsidRPr="002C5A78">
        <w:t xml:space="preserve">KAP </w:t>
      </w:r>
      <w:r w:rsidRPr="002C5A78">
        <w:tab/>
        <w:t>Komora akademických pracovníků Akademického senátu MU</w:t>
      </w:r>
    </w:p>
    <w:p w14:paraId="53D96B79" w14:textId="77777777" w:rsidR="002C5A78" w:rsidRPr="002C5A78" w:rsidRDefault="002C5A78" w:rsidP="00CE02E4">
      <w:pPr>
        <w:pBdr>
          <w:bottom w:val="single" w:sz="6" w:space="1" w:color="auto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 w:rsidRPr="002C5A78">
        <w:t xml:space="preserve">LF </w:t>
      </w:r>
      <w:r w:rsidRPr="002C5A78">
        <w:tab/>
        <w:t>Lékařská fakulta Masarykovy univerzity</w:t>
      </w:r>
    </w:p>
    <w:p w14:paraId="50ADC498" w14:textId="6569B730" w:rsidR="00E10005" w:rsidRPr="002C5A78" w:rsidRDefault="00E10005" w:rsidP="002C5A78">
      <w:pPr>
        <w:pBdr>
          <w:bottom w:val="single" w:sz="6" w:space="1" w:color="auto"/>
        </w:pBdr>
        <w:tabs>
          <w:tab w:val="left" w:pos="1418"/>
        </w:tabs>
        <w:suppressAutoHyphens w:val="0"/>
        <w:spacing w:line="240" w:lineRule="auto"/>
      </w:pPr>
      <w:r w:rsidRPr="002C5A78">
        <w:t xml:space="preserve">LK </w:t>
      </w:r>
      <w:r w:rsidRPr="002C5A78">
        <w:tab/>
        <w:t>Legislativní komise Akademického senátu Masarykovy univerzity</w:t>
      </w:r>
    </w:p>
    <w:p w14:paraId="22D2268A" w14:textId="77777777" w:rsidR="00E10005" w:rsidRPr="002C5A78" w:rsidRDefault="00E10005" w:rsidP="00CE02E4">
      <w:pPr>
        <w:pBdr>
          <w:bottom w:val="single" w:sz="6" w:space="1" w:color="auto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 w:rsidRPr="002C5A78">
        <w:t xml:space="preserve">MU </w:t>
      </w:r>
      <w:r w:rsidRPr="002C5A78">
        <w:tab/>
        <w:t>Masarykova univerzita</w:t>
      </w:r>
    </w:p>
    <w:p w14:paraId="5EA6248B" w14:textId="77777777" w:rsidR="002C5A78" w:rsidRPr="002C5A78" w:rsidRDefault="002C5A78" w:rsidP="00CE02E4">
      <w:pPr>
        <w:pBdr>
          <w:bottom w:val="single" w:sz="6" w:space="1" w:color="auto"/>
        </w:pBdr>
        <w:tabs>
          <w:tab w:val="left" w:pos="1418"/>
        </w:tabs>
        <w:suppressAutoHyphens w:val="0"/>
        <w:spacing w:line="240" w:lineRule="auto"/>
      </w:pPr>
      <w:r w:rsidRPr="002C5A78">
        <w:t>PrF</w:t>
      </w:r>
      <w:r w:rsidRPr="002C5A78">
        <w:tab/>
        <w:t>Právnická fakulta Masarykovy univerzity</w:t>
      </w:r>
    </w:p>
    <w:p w14:paraId="731D4DCD" w14:textId="021BB360" w:rsidR="00E10005" w:rsidRPr="002C5A78" w:rsidRDefault="00E10005" w:rsidP="002C5A78">
      <w:pPr>
        <w:pBdr>
          <w:bottom w:val="single" w:sz="6" w:space="1" w:color="auto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 w:rsidRPr="002C5A78">
        <w:t xml:space="preserve">PřF </w:t>
      </w:r>
      <w:r w:rsidRPr="002C5A78">
        <w:tab/>
        <w:t>Přírodovědecká fakulta Masarykovy univerzity</w:t>
      </w:r>
    </w:p>
    <w:p w14:paraId="463EB13A" w14:textId="324A33F4" w:rsidR="00E10005" w:rsidRDefault="00E10005" w:rsidP="002C5A78">
      <w:pPr>
        <w:pBdr>
          <w:bottom w:val="single" w:sz="6" w:space="1" w:color="auto"/>
        </w:pBdr>
        <w:tabs>
          <w:tab w:val="left" w:pos="1418"/>
        </w:tabs>
        <w:suppressAutoHyphens w:val="0"/>
        <w:spacing w:line="240" w:lineRule="auto"/>
      </w:pPr>
      <w:r w:rsidRPr="002C5A78">
        <w:t xml:space="preserve">SK </w:t>
      </w:r>
      <w:r w:rsidRPr="002C5A78">
        <w:tab/>
        <w:t>Studentská komora Masarykovy univerzity</w:t>
      </w:r>
    </w:p>
    <w:p w14:paraId="63B7E3FE" w14:textId="6645CF1D" w:rsidR="00FE7CB8" w:rsidRDefault="00FE7CB8" w:rsidP="00FE7CB8">
      <w:pPr>
        <w:pBdr>
          <w:bottom w:val="single" w:sz="6" w:space="1" w:color="auto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>MŠMT</w:t>
      </w:r>
      <w:r>
        <w:tab/>
        <w:t>Ministerstvo školství, mládeže a tělovýchovy České republiky</w:t>
      </w:r>
    </w:p>
    <w:p w14:paraId="17575FCA" w14:textId="757CCE09" w:rsidR="00FE7CB8" w:rsidRDefault="00FE7CB8" w:rsidP="002C5A78">
      <w:pPr>
        <w:pBdr>
          <w:bottom w:val="single" w:sz="6" w:space="1" w:color="auto"/>
        </w:pBdr>
        <w:tabs>
          <w:tab w:val="left" w:pos="1418"/>
        </w:tabs>
        <w:suppressAutoHyphens w:val="0"/>
        <w:spacing w:line="240" w:lineRule="auto"/>
      </w:pPr>
      <w:r>
        <w:t>VFU</w:t>
      </w:r>
      <w:r>
        <w:tab/>
        <w:t>Veterinární a farmaceutická univerzita Brno</w:t>
      </w:r>
    </w:p>
    <w:p w14:paraId="4718B6ED" w14:textId="102F56A0" w:rsidR="00FE7CB8" w:rsidRDefault="00FE7CB8" w:rsidP="00FE7CB8">
      <w:pPr>
        <w:pBdr>
          <w:bottom w:val="single" w:sz="6" w:space="1" w:color="auto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>RVŠ</w:t>
      </w:r>
      <w:r>
        <w:tab/>
        <w:t>Rada vysokých škol</w:t>
      </w:r>
    </w:p>
    <w:p w14:paraId="3E9E447C" w14:textId="599BB975" w:rsidR="00FE7CB8" w:rsidRDefault="00FE7CB8" w:rsidP="002C5A78">
      <w:pPr>
        <w:pBdr>
          <w:bottom w:val="single" w:sz="6" w:space="1" w:color="auto"/>
        </w:pBdr>
        <w:tabs>
          <w:tab w:val="left" w:pos="1418"/>
        </w:tabs>
        <w:suppressAutoHyphens w:val="0"/>
        <w:spacing w:line="240" w:lineRule="auto"/>
      </w:pPr>
      <w:r>
        <w:t>UKB</w:t>
      </w:r>
      <w:r>
        <w:tab/>
        <w:t xml:space="preserve">Univerzitní kampus v Bohunicích </w:t>
      </w:r>
    </w:p>
    <w:p w14:paraId="10409DDE" w14:textId="6337E1D6" w:rsidR="00FE7CB8" w:rsidRDefault="00FE7CB8" w:rsidP="00FE7CB8">
      <w:pPr>
        <w:pBdr>
          <w:bottom w:val="single" w:sz="6" w:space="1" w:color="auto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>RMU</w:t>
      </w:r>
      <w:r>
        <w:tab/>
        <w:t>Rektorát Masarykovy univerzity</w:t>
      </w:r>
    </w:p>
    <w:p w14:paraId="52A73BED" w14:textId="77777777" w:rsidR="00E10005" w:rsidRPr="00E510E7" w:rsidRDefault="00E10005" w:rsidP="00E10005">
      <w:pPr>
        <w:pStyle w:val="Nadpis1"/>
        <w:numPr>
          <w:ilvl w:val="0"/>
          <w:numId w:val="3"/>
        </w:numPr>
        <w:ind w:left="426" w:hanging="426"/>
      </w:pPr>
      <w:bookmarkStart w:id="1" w:name="_Zahájení"/>
      <w:bookmarkStart w:id="2" w:name="_Toc31022143"/>
      <w:bookmarkEnd w:id="1"/>
      <w:r w:rsidRPr="00E510E7">
        <w:t>Zahájení</w:t>
      </w:r>
      <w:bookmarkEnd w:id="2"/>
      <w:r w:rsidRPr="00E510E7">
        <w:tab/>
      </w:r>
    </w:p>
    <w:p w14:paraId="74B2C418" w14:textId="017DC034" w:rsidR="00E10005" w:rsidRPr="008E3A34" w:rsidRDefault="00E10005" w:rsidP="00E10005">
      <w:pPr>
        <w:pStyle w:val="Zkladntextzpisu"/>
      </w:pPr>
      <w:r w:rsidRPr="0072208E">
        <w:t>Jednání zahájil předseda AS</w:t>
      </w:r>
      <w:r>
        <w:t xml:space="preserve">, </w:t>
      </w:r>
      <w:r w:rsidR="00007BA1">
        <w:t>Josef Menšík</w:t>
      </w:r>
      <w:r w:rsidRPr="0072208E">
        <w:t>, uvítal</w:t>
      </w:r>
      <w:r>
        <w:t xml:space="preserve"> na zasedání všechny přítomné a </w:t>
      </w:r>
      <w:r w:rsidRPr="0072208E">
        <w:t xml:space="preserve">konstatoval usnášeníschopnost AS. </w:t>
      </w:r>
      <w:r w:rsidRPr="008E3A34">
        <w:t xml:space="preserve"> </w:t>
      </w:r>
    </w:p>
    <w:p w14:paraId="0919B420" w14:textId="77777777" w:rsidR="00E10005" w:rsidRDefault="00E10005" w:rsidP="00E10005">
      <w:pPr>
        <w:pStyle w:val="Zkladntextzpisu"/>
      </w:pPr>
    </w:p>
    <w:p w14:paraId="3A1FD637" w14:textId="643E7813" w:rsidR="00E10005" w:rsidRDefault="00E10005" w:rsidP="00E10005">
      <w:pPr>
        <w:pStyle w:val="Zkladntextzpisu"/>
      </w:pPr>
      <w:bookmarkStart w:id="3" w:name="_Hlk504725095"/>
      <w:r w:rsidRPr="00651A8B">
        <w:t xml:space="preserve">Ze zasedání se omluvili: </w:t>
      </w:r>
      <w:r w:rsidR="002F781C">
        <w:t xml:space="preserve">E. </w:t>
      </w:r>
      <w:r w:rsidR="00B84BDB">
        <w:t xml:space="preserve">Hrazdíra, </w:t>
      </w:r>
      <w:r w:rsidR="002F781C">
        <w:t xml:space="preserve">V. Smutná, I. Rektorová, J. Janeček, T. </w:t>
      </w:r>
      <w:r w:rsidR="00B84BDB">
        <w:t xml:space="preserve">Králová, </w:t>
      </w:r>
      <w:r w:rsidR="001967DC">
        <w:t>M. </w:t>
      </w:r>
      <w:r w:rsidR="00B84BDB">
        <w:t>S</w:t>
      </w:r>
      <w:r w:rsidR="002F781C">
        <w:t xml:space="preserve">edláková. </w:t>
      </w:r>
    </w:p>
    <w:p w14:paraId="1A9B1028" w14:textId="39ACE11D" w:rsidR="00C1483D" w:rsidRDefault="00C1483D" w:rsidP="00E10005">
      <w:pPr>
        <w:pStyle w:val="Zkladntextzpisu"/>
      </w:pPr>
    </w:p>
    <w:p w14:paraId="0C9715DA" w14:textId="6B1F7EA0" w:rsidR="0056063C" w:rsidRDefault="00252A16" w:rsidP="00BD48C5">
      <w:pPr>
        <w:pStyle w:val="Zkladntextzpisu"/>
      </w:pPr>
      <w:r>
        <w:t>Předseda AS informoval, ž</w:t>
      </w:r>
      <w:r w:rsidR="00106644">
        <w:t xml:space="preserve">e </w:t>
      </w:r>
      <w:r w:rsidR="00E46A43">
        <w:t>došlo k zániku mandátu Ing. Martina</w:t>
      </w:r>
      <w:r w:rsidR="001172F4">
        <w:t xml:space="preserve"> </w:t>
      </w:r>
      <w:r w:rsidR="00BC5C94">
        <w:t>Murína, P</w:t>
      </w:r>
      <w:r w:rsidR="00B956FB">
        <w:t>h.</w:t>
      </w:r>
      <w:r w:rsidR="00BC5C94">
        <w:t xml:space="preserve">D. </w:t>
      </w:r>
      <w:r w:rsidR="00106644">
        <w:t>ve volebním obvodu student</w:t>
      </w:r>
      <w:r w:rsidR="00BC5C94">
        <w:t xml:space="preserve">ů ESF </w:t>
      </w:r>
      <w:r w:rsidR="009628E7">
        <w:t xml:space="preserve">z důvodu </w:t>
      </w:r>
      <w:r w:rsidR="00AE732C">
        <w:t xml:space="preserve">úspěšného </w:t>
      </w:r>
      <w:r w:rsidR="009628E7">
        <w:t xml:space="preserve">ukončení studia. </w:t>
      </w:r>
      <w:r w:rsidR="00106644">
        <w:t>V</w:t>
      </w:r>
      <w:r w:rsidR="00737656">
        <w:t> tomto</w:t>
      </w:r>
      <w:r w:rsidR="00106644">
        <w:t xml:space="preserve"> </w:t>
      </w:r>
      <w:r w:rsidR="00AE732C">
        <w:t xml:space="preserve">volebním </w:t>
      </w:r>
      <w:r w:rsidR="00106644">
        <w:t xml:space="preserve">obvodu </w:t>
      </w:r>
      <w:r w:rsidR="00BC5C94">
        <w:t>budou probíhat</w:t>
      </w:r>
      <w:r w:rsidR="00106644">
        <w:t xml:space="preserve"> doplňovací volby</w:t>
      </w:r>
      <w:r w:rsidR="00BC5C94">
        <w:t xml:space="preserve">. </w:t>
      </w:r>
      <w:r w:rsidR="00AF3CB8">
        <w:t xml:space="preserve">Poté byla představena </w:t>
      </w:r>
      <w:r w:rsidR="005D7258">
        <w:t xml:space="preserve">nová </w:t>
      </w:r>
      <w:r w:rsidR="00AF3CB8">
        <w:t>tajemnice</w:t>
      </w:r>
      <w:r w:rsidR="00E46A43">
        <w:t xml:space="preserve"> AS, </w:t>
      </w:r>
      <w:r w:rsidR="00AF3CB8">
        <w:t>I.</w:t>
      </w:r>
      <w:r w:rsidR="00AE732C">
        <w:t> </w:t>
      </w:r>
      <w:r w:rsidR="00AF3CB8">
        <w:t>Zlatušková</w:t>
      </w:r>
      <w:r w:rsidR="00B956FB">
        <w:t xml:space="preserve">, která bude zajišťovat provazby mezi </w:t>
      </w:r>
      <w:r w:rsidR="00C8014F">
        <w:t>informačními systémy</w:t>
      </w:r>
      <w:r w:rsidR="00B956FB">
        <w:t xml:space="preserve"> MU, ve kterých se nachází agenda AS. </w:t>
      </w:r>
      <w:r w:rsidR="00AF3CB8">
        <w:t>Předseda AS zdůraznil, že j</w:t>
      </w:r>
      <w:r w:rsidR="00653448">
        <w:t xml:space="preserve">e </w:t>
      </w:r>
      <w:r w:rsidR="00AE732C">
        <w:t>záměrem z</w:t>
      </w:r>
      <w:r w:rsidR="00653448">
        <w:t>prof</w:t>
      </w:r>
      <w:r w:rsidR="0056063C">
        <w:t>e</w:t>
      </w:r>
      <w:r w:rsidR="00AE732C">
        <w:t>sionalizovat agendu</w:t>
      </w:r>
      <w:r w:rsidR="0056063C">
        <w:t xml:space="preserve"> AS. </w:t>
      </w:r>
      <w:r w:rsidR="0016090A">
        <w:t>Dále byla představena M</w:t>
      </w:r>
      <w:r w:rsidR="003C54DA">
        <w:t>.</w:t>
      </w:r>
      <w:r w:rsidR="0016090A">
        <w:t xml:space="preserve"> Prucková, která bude novou as</w:t>
      </w:r>
      <w:r w:rsidR="0064603B">
        <w:t>istentkou AS</w:t>
      </w:r>
      <w:r w:rsidR="003C54DA">
        <w:t xml:space="preserve"> po D. Solakovi</w:t>
      </w:r>
      <w:r w:rsidR="0016090A">
        <w:t xml:space="preserve">. </w:t>
      </w:r>
    </w:p>
    <w:p w14:paraId="7269C45C" w14:textId="77777777" w:rsidR="00E10005" w:rsidRDefault="00E10005" w:rsidP="00E10005">
      <w:pPr>
        <w:pStyle w:val="Zkladntextzpisu"/>
      </w:pPr>
    </w:p>
    <w:bookmarkEnd w:id="3"/>
    <w:p w14:paraId="1161184F" w14:textId="7FA7A3D1" w:rsidR="00E10005" w:rsidRDefault="00E10005" w:rsidP="002F781C">
      <w:pPr>
        <w:pStyle w:val="Zkladntextzpisu"/>
      </w:pPr>
      <w:r w:rsidRPr="00367536">
        <w:t xml:space="preserve">Předseda AS pověřil pořízením zápisu ze zasedání </w:t>
      </w:r>
      <w:r w:rsidR="0019740E">
        <w:t xml:space="preserve">JUDr. Lenku Mičkalovou. </w:t>
      </w:r>
    </w:p>
    <w:p w14:paraId="71D10FE6" w14:textId="77777777" w:rsidR="009628E7" w:rsidRDefault="009628E7" w:rsidP="00E10005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E10005" w14:paraId="3D533756" w14:textId="77777777" w:rsidTr="00E10005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54EE5954" w14:textId="77777777" w:rsidR="00E10005" w:rsidRPr="00192583" w:rsidRDefault="00E10005" w:rsidP="00381DEF">
            <w:pPr>
              <w:pStyle w:val="Normln1"/>
              <w:spacing w:line="360" w:lineRule="auto"/>
              <w:ind w:left="75" w:right="-25"/>
              <w:jc w:val="both"/>
              <w:rPr>
                <w:szCs w:val="22"/>
                <w:u w:val="single"/>
              </w:rPr>
            </w:pPr>
            <w:r w:rsidRPr="00192583"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programu zasedání</w:t>
            </w:r>
          </w:p>
          <w:p w14:paraId="56E5C20F" w14:textId="1660D383" w:rsidR="00E10005" w:rsidRPr="00862777" w:rsidRDefault="00E10005" w:rsidP="00E10005">
            <w:pPr>
              <w:pStyle w:val="Normln1"/>
              <w:ind w:left="75"/>
            </w:pPr>
            <w:r w:rsidRPr="00862777">
              <w:t xml:space="preserve">Počet přítomných členů AS byl před zahájením hlasování </w:t>
            </w:r>
            <w:r w:rsidR="0056063C">
              <w:t>41</w:t>
            </w:r>
            <w:r w:rsidRPr="00862777">
              <w:t>.</w:t>
            </w:r>
          </w:p>
          <w:p w14:paraId="47528B6C" w14:textId="5B3727A4" w:rsidR="00E10005" w:rsidRPr="00862777" w:rsidRDefault="00E10005" w:rsidP="00E10005">
            <w:pPr>
              <w:pStyle w:val="Normln1"/>
              <w:ind w:left="75"/>
            </w:pPr>
            <w:r w:rsidRPr="00862777">
              <w:t xml:space="preserve">Pro:                 </w:t>
            </w:r>
            <w:r w:rsidRPr="00862777">
              <w:tab/>
              <w:t xml:space="preserve">  </w:t>
            </w:r>
            <w:r w:rsidR="0056063C">
              <w:t>40</w:t>
            </w:r>
          </w:p>
          <w:p w14:paraId="44BB7D22" w14:textId="77777777" w:rsidR="00E10005" w:rsidRPr="00862777" w:rsidRDefault="00E10005" w:rsidP="00E10005">
            <w:pPr>
              <w:pStyle w:val="Normln1"/>
              <w:ind w:left="75"/>
            </w:pPr>
            <w:r w:rsidRPr="00862777">
              <w:t xml:space="preserve">Proti:           </w:t>
            </w:r>
            <w:r w:rsidRPr="00862777">
              <w:tab/>
              <w:t xml:space="preserve">  0</w:t>
            </w:r>
          </w:p>
          <w:p w14:paraId="67BC6574" w14:textId="00161F41" w:rsidR="00E10005" w:rsidRDefault="0056063C" w:rsidP="00E10005">
            <w:pPr>
              <w:pStyle w:val="Normln1"/>
              <w:ind w:left="75"/>
            </w:pPr>
            <w:r>
              <w:t xml:space="preserve">Zdrželi se:        </w:t>
            </w:r>
            <w:r>
              <w:tab/>
              <w:t xml:space="preserve">  1</w:t>
            </w:r>
          </w:p>
          <w:p w14:paraId="418D06C1" w14:textId="77777777" w:rsidR="00E10005" w:rsidRPr="0071726E" w:rsidRDefault="00E10005" w:rsidP="00E10005">
            <w:pPr>
              <w:pStyle w:val="Normln1"/>
              <w:ind w:left="75"/>
              <w:rPr>
                <w:szCs w:val="22"/>
                <w:u w:val="single"/>
              </w:rPr>
            </w:pPr>
          </w:p>
          <w:p w14:paraId="5A48FE5E" w14:textId="77777777" w:rsidR="00E10005" w:rsidRPr="00433EA7" w:rsidRDefault="00E10005" w:rsidP="00E10005">
            <w:pPr>
              <w:pStyle w:val="Normln1"/>
              <w:spacing w:line="360" w:lineRule="auto"/>
              <w:ind w:left="75" w:right="225"/>
            </w:pPr>
            <w:r w:rsidRPr="004733A1">
              <w:rPr>
                <w:b/>
                <w:i/>
              </w:rPr>
              <w:t xml:space="preserve">Návrh programu </w:t>
            </w:r>
            <w:r>
              <w:rPr>
                <w:b/>
                <w:i/>
              </w:rPr>
              <w:t xml:space="preserve">zasedání </w:t>
            </w:r>
            <w:r w:rsidRPr="004733A1">
              <w:rPr>
                <w:b/>
                <w:i/>
              </w:rPr>
              <w:t xml:space="preserve">byl </w:t>
            </w:r>
            <w:r w:rsidRPr="00D918A3">
              <w:rPr>
                <w:b/>
                <w:i/>
              </w:rPr>
              <w:t xml:space="preserve">schválen </w:t>
            </w:r>
            <w:r w:rsidRPr="0098683C">
              <w:rPr>
                <w:b/>
                <w:i/>
              </w:rPr>
              <w:t xml:space="preserve">(viz </w:t>
            </w:r>
            <w:hyperlink w:anchor="Program" w:history="1">
              <w:r w:rsidRPr="0098683C">
                <w:rPr>
                  <w:rStyle w:val="Hypertextovodkaz"/>
                  <w:b/>
                  <w:i/>
                </w:rPr>
                <w:t>program</w:t>
              </w:r>
            </w:hyperlink>
            <w:r w:rsidRPr="0098683C">
              <w:rPr>
                <w:b/>
                <w:i/>
              </w:rPr>
              <w:t>)</w:t>
            </w:r>
            <w:r w:rsidRPr="00D918A3">
              <w:rPr>
                <w:b/>
                <w:i/>
              </w:rPr>
              <w:t>.</w:t>
            </w:r>
          </w:p>
        </w:tc>
      </w:tr>
    </w:tbl>
    <w:p w14:paraId="3C7EBA41" w14:textId="720F1D3E" w:rsidR="00E10005" w:rsidRDefault="00E10005" w:rsidP="00E10005">
      <w:pPr>
        <w:pStyle w:val="Nadpis1"/>
        <w:numPr>
          <w:ilvl w:val="0"/>
          <w:numId w:val="3"/>
        </w:numPr>
        <w:ind w:left="426" w:hanging="426"/>
        <w:jc w:val="both"/>
      </w:pPr>
      <w:bookmarkStart w:id="4" w:name="_Kontrola_úkolů"/>
      <w:bookmarkStart w:id="5" w:name="_Toc31022144"/>
      <w:bookmarkEnd w:id="4"/>
      <w:r w:rsidRPr="00FF36EA">
        <w:t>Kontrola úkol</w:t>
      </w:r>
      <w:r>
        <w:t>ů</w:t>
      </w:r>
      <w:bookmarkEnd w:id="5"/>
    </w:p>
    <w:p w14:paraId="38B6908C" w14:textId="32E8D498" w:rsidR="00456A35" w:rsidRDefault="00E10005" w:rsidP="00456A35">
      <w:pPr>
        <w:pStyle w:val="Zkladntextzpisu"/>
      </w:pPr>
      <w:r w:rsidRPr="00EE442E">
        <w:t xml:space="preserve">Předseda AS informoval, že </w:t>
      </w:r>
      <w:r w:rsidR="00AB4F6C">
        <w:t xml:space="preserve">je v řešení odpověď na otázku senátorky N. Antalové ohledně účtů </w:t>
      </w:r>
      <w:r w:rsidR="00106644">
        <w:t>v Kome</w:t>
      </w:r>
      <w:r w:rsidR="001A3D2D">
        <w:t xml:space="preserve">rční bance, a.s. </w:t>
      </w:r>
      <w:r w:rsidR="001227D1">
        <w:t xml:space="preserve">Kvestorka dodala, že </w:t>
      </w:r>
      <w:r w:rsidR="000D556B">
        <w:t xml:space="preserve">tazatelce </w:t>
      </w:r>
      <w:r w:rsidR="001227D1">
        <w:t>byl</w:t>
      </w:r>
      <w:r w:rsidR="00B14306">
        <w:t>o</w:t>
      </w:r>
      <w:r w:rsidR="001227D1">
        <w:t xml:space="preserve"> vysvětlen</w:t>
      </w:r>
      <w:r w:rsidR="00B14306">
        <w:t>o</w:t>
      </w:r>
      <w:r w:rsidR="001227D1">
        <w:t xml:space="preserve"> </w:t>
      </w:r>
      <w:r w:rsidR="00B14306">
        <w:t>aktuální</w:t>
      </w:r>
      <w:r w:rsidR="00DE4395">
        <w:t xml:space="preserve"> nastavení</w:t>
      </w:r>
      <w:r w:rsidR="00B849ED">
        <w:t xml:space="preserve">, přičemž se v současné době nechystají žádné </w:t>
      </w:r>
      <w:r w:rsidR="007F344D">
        <w:t xml:space="preserve">změny. Pokud by měl fungovat automatizovaný systém přeposílání zahraničních stipendií </w:t>
      </w:r>
      <w:r w:rsidR="007D2238">
        <w:t>do jakékoliv banky, muselo by</w:t>
      </w:r>
      <w:r w:rsidR="007F344D">
        <w:t xml:space="preserve"> dojít k výměně celého ekonomického systému. </w:t>
      </w:r>
      <w:r w:rsidR="00177C1F">
        <w:t>S</w:t>
      </w:r>
      <w:r w:rsidR="003B3E9C">
        <w:t xml:space="preserve">enátorka N. Antalová </w:t>
      </w:r>
      <w:r w:rsidR="001D72F9">
        <w:t>doplnila</w:t>
      </w:r>
      <w:r w:rsidR="003B3E9C">
        <w:t xml:space="preserve">, že SK </w:t>
      </w:r>
      <w:r w:rsidR="00781735">
        <w:t xml:space="preserve">předloží </w:t>
      </w:r>
      <w:r w:rsidR="001D72F9">
        <w:t xml:space="preserve">doplňující </w:t>
      </w:r>
      <w:r w:rsidR="007D2238">
        <w:t>d</w:t>
      </w:r>
      <w:r w:rsidR="00781735">
        <w:t>otazy</w:t>
      </w:r>
      <w:r w:rsidR="001D72F9">
        <w:t xml:space="preserve"> </w:t>
      </w:r>
      <w:r w:rsidR="00781735">
        <w:t>Ing. R</w:t>
      </w:r>
      <w:r w:rsidR="007D2238">
        <w:t xml:space="preserve">osenmayerovi a </w:t>
      </w:r>
      <w:r w:rsidR="00781735">
        <w:t xml:space="preserve">následně proběhne schůzka se zástupci banky s cílem zlepšit současné podmínky. </w:t>
      </w:r>
    </w:p>
    <w:p w14:paraId="5903EC5C" w14:textId="1B924099" w:rsidR="00B849ED" w:rsidRDefault="00B849ED" w:rsidP="00E10005">
      <w:pPr>
        <w:pStyle w:val="Zkladntextzpisu"/>
      </w:pPr>
    </w:p>
    <w:p w14:paraId="54C4FA3C" w14:textId="77777777" w:rsidR="00456A35" w:rsidRDefault="00456A35" w:rsidP="00E10005">
      <w:pPr>
        <w:pStyle w:val="Zkladntextzpisu"/>
      </w:pPr>
    </w:p>
    <w:p w14:paraId="2FF7C069" w14:textId="109E1E26" w:rsidR="00E10005" w:rsidRDefault="00E10005" w:rsidP="00E10005">
      <w:pPr>
        <w:ind w:left="426"/>
        <w:jc w:val="both"/>
        <w:rPr>
          <w:b/>
        </w:rPr>
      </w:pPr>
      <w:r w:rsidRPr="00E335BD">
        <w:rPr>
          <w:b/>
        </w:rPr>
        <w:lastRenderedPageBreak/>
        <w:t>Diskuse</w:t>
      </w:r>
    </w:p>
    <w:p w14:paraId="325D4373" w14:textId="77777777" w:rsidR="00635069" w:rsidRDefault="00635069" w:rsidP="00635069">
      <w:pPr>
        <w:ind w:left="434"/>
        <w:jc w:val="both"/>
        <w:rPr>
          <w:i/>
        </w:rPr>
      </w:pPr>
      <w:r>
        <w:rPr>
          <w:i/>
        </w:rPr>
        <w:t>(zápis je v tomto i v dalších bodech zjednodušenou a zkrácenou verzí diskuse, nejedná se o doslovný přepis)</w:t>
      </w:r>
    </w:p>
    <w:p w14:paraId="01C53B15" w14:textId="32906ADD" w:rsidR="00E10005" w:rsidRPr="005A4973" w:rsidRDefault="005A4973" w:rsidP="00E10005">
      <w:pPr>
        <w:pStyle w:val="Zkladntextzpisu"/>
        <w:ind w:left="2009" w:hanging="1575"/>
      </w:pPr>
      <w:r w:rsidRPr="00CE02E4">
        <w:t xml:space="preserve">Předseda AS zahájil diskusi. </w:t>
      </w:r>
      <w:r w:rsidR="00E10005" w:rsidRPr="005A4973">
        <w:t xml:space="preserve">Nikdo se </w:t>
      </w:r>
      <w:r w:rsidR="00B849ED">
        <w:t xml:space="preserve">do diskuse </w:t>
      </w:r>
      <w:r w:rsidR="00E10005" w:rsidRPr="005A4973">
        <w:t>ne</w:t>
      </w:r>
      <w:r w:rsidRPr="005A4973">
        <w:t>přihlásil</w:t>
      </w:r>
      <w:r w:rsidR="00E10005" w:rsidRPr="005A4973">
        <w:t xml:space="preserve">. </w:t>
      </w:r>
    </w:p>
    <w:p w14:paraId="56E09A0C" w14:textId="14358682" w:rsidR="0058326D" w:rsidRDefault="0058326D" w:rsidP="00E10005">
      <w:pPr>
        <w:pStyle w:val="Nadpis1"/>
        <w:numPr>
          <w:ilvl w:val="0"/>
          <w:numId w:val="3"/>
        </w:numPr>
        <w:ind w:left="426" w:hanging="426"/>
      </w:pPr>
      <w:bookmarkStart w:id="6" w:name="_Toc507671289"/>
      <w:bookmarkStart w:id="7" w:name="_Toc31022145"/>
      <w:bookmarkEnd w:id="6"/>
      <w:r>
        <w:t>Zpráva rektora</w:t>
      </w:r>
      <w:bookmarkEnd w:id="7"/>
      <w:r>
        <w:t xml:space="preserve"> </w:t>
      </w:r>
    </w:p>
    <w:p w14:paraId="60D1753E" w14:textId="26997B17" w:rsidR="007F7E77" w:rsidRDefault="002F6BEC" w:rsidP="0041538D">
      <w:pPr>
        <w:pStyle w:val="Zkladntextzpisu"/>
      </w:pPr>
      <w:r>
        <w:t xml:space="preserve">Rektor </w:t>
      </w:r>
      <w:r w:rsidR="00A74325">
        <w:t>uved</w:t>
      </w:r>
      <w:r w:rsidR="00AF3CB8">
        <w:t xml:space="preserve">l, že se </w:t>
      </w:r>
      <w:r w:rsidR="00A74325">
        <w:t xml:space="preserve">již </w:t>
      </w:r>
      <w:r w:rsidR="00AF3CB8">
        <w:t xml:space="preserve">bude vybírat společnost na </w:t>
      </w:r>
      <w:r w:rsidR="0041538D">
        <w:t>provedení rektorátního auditu. Od 1. </w:t>
      </w:r>
      <w:r w:rsidR="00301DCC">
        <w:t>března</w:t>
      </w:r>
      <w:r w:rsidR="004F78AC">
        <w:t xml:space="preserve"> 2020</w:t>
      </w:r>
      <w:r w:rsidR="00301DCC">
        <w:t xml:space="preserve"> bude novým ředitelem SKM</w:t>
      </w:r>
      <w:r w:rsidR="0041538D">
        <w:t xml:space="preserve"> p.</w:t>
      </w:r>
      <w:r w:rsidR="004F78AC">
        <w:t xml:space="preserve"> K</w:t>
      </w:r>
      <w:r w:rsidR="00112422">
        <w:t>ulíšek</w:t>
      </w:r>
      <w:r w:rsidR="00CE1E1E">
        <w:t xml:space="preserve">. </w:t>
      </w:r>
      <w:r w:rsidR="004F78AC">
        <w:t>V případě výběrového řízení na pozici ředitele Mendelova muzea byla</w:t>
      </w:r>
      <w:r w:rsidR="00192598">
        <w:t xml:space="preserve"> vybrána </w:t>
      </w:r>
      <w:r w:rsidR="002205A6">
        <w:t xml:space="preserve">uchazečka, </w:t>
      </w:r>
      <w:r w:rsidR="00301DCC">
        <w:t>která prozatím nebude jmenována</w:t>
      </w:r>
      <w:r w:rsidR="002205A6">
        <w:t xml:space="preserve">, neboť </w:t>
      </w:r>
      <w:r w:rsidR="00301DCC">
        <w:t xml:space="preserve">rektor </w:t>
      </w:r>
      <w:r w:rsidR="002205A6">
        <w:t>očeká</w:t>
      </w:r>
      <w:r w:rsidR="00192598">
        <w:t xml:space="preserve">vá jinou strategii, </w:t>
      </w:r>
      <w:r w:rsidR="00112422">
        <w:t>která je vedena myšlenkou</w:t>
      </w:r>
      <w:r w:rsidR="004F78AC">
        <w:t xml:space="preserve"> </w:t>
      </w:r>
      <w:r w:rsidR="002205A6">
        <w:t xml:space="preserve">propojit i </w:t>
      </w:r>
      <w:r w:rsidR="004F78AC">
        <w:t>další střediska</w:t>
      </w:r>
      <w:r w:rsidR="0022700B">
        <w:t xml:space="preserve"> spolupracující s veřejností </w:t>
      </w:r>
      <w:r w:rsidR="002205A6">
        <w:t xml:space="preserve">– </w:t>
      </w:r>
      <w:r w:rsidR="00192598">
        <w:t xml:space="preserve">tj. myšlenka </w:t>
      </w:r>
      <w:r w:rsidR="002205A6">
        <w:t>společenské</w:t>
      </w:r>
      <w:r w:rsidR="00192598">
        <w:t>ho</w:t>
      </w:r>
      <w:r w:rsidR="002205A6">
        <w:t xml:space="preserve"> </w:t>
      </w:r>
      <w:r w:rsidR="00192598">
        <w:t>centra</w:t>
      </w:r>
      <w:r w:rsidR="002205A6">
        <w:t xml:space="preserve"> MU. </w:t>
      </w:r>
      <w:r w:rsidR="007F7E77">
        <w:t xml:space="preserve">Rektor dále </w:t>
      </w:r>
      <w:r w:rsidR="00403543">
        <w:t xml:space="preserve">vyzdvihl </w:t>
      </w:r>
      <w:r w:rsidR="007F7E77">
        <w:t>návštěvu amerického velvyslance S. Kinga; jednání s náměstkem D</w:t>
      </w:r>
      <w:r w:rsidR="00403543">
        <w:t>olečkem</w:t>
      </w:r>
      <w:r w:rsidR="007F7E77">
        <w:t>, mini</w:t>
      </w:r>
      <w:r w:rsidR="0041538D">
        <w:t>s</w:t>
      </w:r>
      <w:r w:rsidR="00D6424E">
        <w:t xml:space="preserve">tryní Schillerovou, premiérem, </w:t>
      </w:r>
      <w:r w:rsidR="007F7E77">
        <w:t>ministrem průmyslu a obchodu Havlíčkem. Ministryně Schillerová</w:t>
      </w:r>
      <w:r w:rsidR="00064493">
        <w:t xml:space="preserve"> </w:t>
      </w:r>
      <w:r w:rsidR="007F7E77">
        <w:t>byla informována o výši univerzitních fondů</w:t>
      </w:r>
      <w:r w:rsidR="00957B18">
        <w:t xml:space="preserve">, byly ji představeny projekty financované </w:t>
      </w:r>
      <w:r w:rsidR="007F7E77">
        <w:t xml:space="preserve">z evropských </w:t>
      </w:r>
      <w:r w:rsidR="00F424A1">
        <w:t>prostředků</w:t>
      </w:r>
      <w:r w:rsidR="007F7E77">
        <w:t xml:space="preserve">. </w:t>
      </w:r>
    </w:p>
    <w:p w14:paraId="190CCBD1" w14:textId="296E19FC" w:rsidR="001D2AB1" w:rsidRDefault="001D2AB1" w:rsidP="0045097B">
      <w:pPr>
        <w:pStyle w:val="Zkladntextzpisu"/>
      </w:pPr>
    </w:p>
    <w:p w14:paraId="5E1D8598" w14:textId="3177C91D" w:rsidR="0014389B" w:rsidRDefault="000A48BB" w:rsidP="00112422">
      <w:pPr>
        <w:pStyle w:val="Zkladntextzpisu"/>
      </w:pPr>
      <w:r>
        <w:t>P</w:t>
      </w:r>
      <w:r w:rsidR="0022700B">
        <w:t>o</w:t>
      </w:r>
      <w:r w:rsidR="00B66B63">
        <w:t xml:space="preserve"> proběhlé profesuře </w:t>
      </w:r>
      <w:r w:rsidR="006C25C9">
        <w:t>děkana FSpS</w:t>
      </w:r>
      <w:r w:rsidR="00B66B63">
        <w:t xml:space="preserve"> </w:t>
      </w:r>
      <w:r w:rsidR="0022700B">
        <w:t xml:space="preserve">obdržel </w:t>
      </w:r>
      <w:r>
        <w:t xml:space="preserve">rektor </w:t>
      </w:r>
      <w:r w:rsidR="001650BF">
        <w:t xml:space="preserve">podnět k prošetření </w:t>
      </w:r>
      <w:r w:rsidR="006B7109">
        <w:t xml:space="preserve">podkladů </w:t>
      </w:r>
      <w:r w:rsidR="006C25C9">
        <w:t>tohoto</w:t>
      </w:r>
      <w:r w:rsidR="006B7109">
        <w:t xml:space="preserve"> řízení</w:t>
      </w:r>
      <w:r w:rsidR="00C25C6F">
        <w:t xml:space="preserve">. </w:t>
      </w:r>
      <w:r w:rsidR="001006E7">
        <w:t>E</w:t>
      </w:r>
      <w:r w:rsidR="00BD7697">
        <w:t>tická komise</w:t>
      </w:r>
      <w:r w:rsidR="001025BA">
        <w:t xml:space="preserve"> </w:t>
      </w:r>
      <w:r w:rsidR="00A74325">
        <w:t>dospěla k závěru</w:t>
      </w:r>
      <w:r w:rsidR="00BE0842">
        <w:t>, že došlo k</w:t>
      </w:r>
      <w:r w:rsidR="001006E7">
        <w:t xml:space="preserve"> závažné</w:t>
      </w:r>
      <w:r w:rsidR="00BE0842">
        <w:t>mu</w:t>
      </w:r>
      <w:r w:rsidR="001006E7">
        <w:t xml:space="preserve"> pochybení</w:t>
      </w:r>
      <w:r w:rsidR="00D717C8">
        <w:t xml:space="preserve">, když byla dvě abstrakta vykázána jako publikace. </w:t>
      </w:r>
      <w:r w:rsidR="001F0BBC">
        <w:t>Písemná informace o tomto zjištění bude zaslána</w:t>
      </w:r>
      <w:r w:rsidR="00684AD0">
        <w:t xml:space="preserve"> </w:t>
      </w:r>
      <w:r w:rsidR="00A1224D">
        <w:t xml:space="preserve">i </w:t>
      </w:r>
      <w:r w:rsidR="001025BA">
        <w:t>AS FSpS</w:t>
      </w:r>
      <w:r w:rsidR="00112422">
        <w:t>.</w:t>
      </w:r>
      <w:r w:rsidR="00486937">
        <w:t xml:space="preserve"> Profesor</w:t>
      </w:r>
      <w:r w:rsidR="00112422">
        <w:t>ské řízení bylo mezitím staženo</w:t>
      </w:r>
      <w:r w:rsidR="00486937">
        <w:t xml:space="preserve">. Jakmile rektor obdrží oficiální stanovisko Etické komise, nemá důvod se </w:t>
      </w:r>
      <w:r w:rsidR="008E1870">
        <w:t>s tímto závěrem</w:t>
      </w:r>
      <w:r w:rsidR="00486937">
        <w:t xml:space="preserve"> neztotožnit.</w:t>
      </w:r>
      <w:r w:rsidR="00E167DA">
        <w:t xml:space="preserve"> Rektor přislíbil, že bude </w:t>
      </w:r>
      <w:r w:rsidR="00A11A59">
        <w:t>AS</w:t>
      </w:r>
      <w:r w:rsidR="00E167DA">
        <w:t xml:space="preserve"> informovat o </w:t>
      </w:r>
      <w:r w:rsidR="00456A35">
        <w:t>svých dalších krocích v tomto případu</w:t>
      </w:r>
      <w:r w:rsidR="00E167DA">
        <w:t xml:space="preserve">. </w:t>
      </w:r>
    </w:p>
    <w:p w14:paraId="5BFD747F" w14:textId="77777777" w:rsidR="00112422" w:rsidRDefault="00112422" w:rsidP="00112422">
      <w:pPr>
        <w:pStyle w:val="Zkladntextzpisu"/>
        <w:ind w:left="0"/>
      </w:pPr>
    </w:p>
    <w:p w14:paraId="23E5C388" w14:textId="5C2BA84C" w:rsidR="0014389B" w:rsidRPr="001B65CD" w:rsidRDefault="00257850" w:rsidP="001B65CD">
      <w:pPr>
        <w:pStyle w:val="Zkladntextzpisu"/>
        <w:ind w:left="0"/>
        <w:rPr>
          <w:i/>
        </w:rPr>
      </w:pPr>
      <w:r>
        <w:rPr>
          <w:i/>
        </w:rPr>
        <w:t xml:space="preserve">Přišli senátoři J. Malý a R. </w:t>
      </w:r>
      <w:r w:rsidR="007F7E77" w:rsidRPr="007F7E77">
        <w:rPr>
          <w:i/>
        </w:rPr>
        <w:t>Šíp.</w:t>
      </w:r>
      <w:r w:rsidR="007F7E77">
        <w:rPr>
          <w:i/>
        </w:rPr>
        <w:t xml:space="preserve"> </w:t>
      </w:r>
    </w:p>
    <w:p w14:paraId="704B91A6" w14:textId="77777777" w:rsidR="00A95671" w:rsidRDefault="00A95671" w:rsidP="00FE19DB">
      <w:pPr>
        <w:pStyle w:val="Zkladntextzpisu"/>
      </w:pPr>
    </w:p>
    <w:p w14:paraId="2AEBF19A" w14:textId="77777777" w:rsidR="00635069" w:rsidRPr="00E335BD" w:rsidRDefault="00635069" w:rsidP="00635069">
      <w:pPr>
        <w:ind w:left="426"/>
        <w:jc w:val="both"/>
        <w:rPr>
          <w:b/>
        </w:rPr>
      </w:pPr>
      <w:r w:rsidRPr="00E335BD">
        <w:rPr>
          <w:b/>
        </w:rPr>
        <w:t>Diskuse</w:t>
      </w:r>
    </w:p>
    <w:p w14:paraId="0134B5B8" w14:textId="5B81F076" w:rsidR="00A13F0B" w:rsidRDefault="00112422" w:rsidP="00586787">
      <w:pPr>
        <w:pStyle w:val="Zkladntextzpisu"/>
        <w:ind w:left="426" w:firstLine="8"/>
      </w:pPr>
      <w:r>
        <w:t xml:space="preserve">Senátor I. Foletti </w:t>
      </w:r>
      <w:r w:rsidR="00586787">
        <w:t>požádal o</w:t>
      </w:r>
      <w:r>
        <w:t xml:space="preserve"> bližší informace o </w:t>
      </w:r>
      <w:r w:rsidR="00A13F0B">
        <w:t xml:space="preserve">zmíněné </w:t>
      </w:r>
      <w:r>
        <w:t xml:space="preserve">strategii v souvislosti </w:t>
      </w:r>
      <w:r w:rsidR="00512A6A">
        <w:t xml:space="preserve">s </w:t>
      </w:r>
      <w:r>
        <w:t>Mendelovým muzeem.</w:t>
      </w:r>
      <w:r w:rsidR="00A13F0B">
        <w:t xml:space="preserve"> R</w:t>
      </w:r>
      <w:r w:rsidR="00512A6A">
        <w:t xml:space="preserve">ektor uvedl, že </w:t>
      </w:r>
      <w:r w:rsidR="00586787">
        <w:t>tato oblast</w:t>
      </w:r>
      <w:r w:rsidR="00A13F0B">
        <w:t xml:space="preserve"> bude </w:t>
      </w:r>
      <w:r w:rsidR="00512A6A">
        <w:t xml:space="preserve">mimo jiné </w:t>
      </w:r>
      <w:r w:rsidR="00A13F0B">
        <w:t xml:space="preserve">součástí připravovaného auditu. Na MU se nachází několik pracovišť, které se podílejí na propagaci </w:t>
      </w:r>
      <w:r w:rsidR="00512A6A">
        <w:t xml:space="preserve">vědy, výzkumu, odkazů Mendela </w:t>
      </w:r>
      <w:r w:rsidR="008F643B">
        <w:t xml:space="preserve">a jedná se o </w:t>
      </w:r>
      <w:r w:rsidR="00706EE4">
        <w:t xml:space="preserve">komunikační místa pro veřejnost. </w:t>
      </w:r>
      <w:r w:rsidR="00240460">
        <w:t xml:space="preserve">Do uvedené koncepce patří </w:t>
      </w:r>
      <w:r w:rsidR="00586787">
        <w:t xml:space="preserve">i </w:t>
      </w:r>
      <w:r w:rsidR="00240460">
        <w:t>zázemí studentského domu</w:t>
      </w:r>
      <w:r w:rsidR="009B3AA3">
        <w:t xml:space="preserve">. I </w:t>
      </w:r>
      <w:r w:rsidR="00586787">
        <w:t xml:space="preserve">s ohledem na tento kontext </w:t>
      </w:r>
      <w:r w:rsidR="009B3AA3">
        <w:t xml:space="preserve">by </w:t>
      </w:r>
      <w:r w:rsidR="00586787">
        <w:t xml:space="preserve">chtěl rektor </w:t>
      </w:r>
      <w:r w:rsidR="00706EE4">
        <w:t>vědět</w:t>
      </w:r>
      <w:r w:rsidR="00586787">
        <w:t xml:space="preserve">, </w:t>
      </w:r>
      <w:r w:rsidR="009B3AA3">
        <w:t xml:space="preserve">kam Mendelovo muzeum chce patřit, bude patřit apod. </w:t>
      </w:r>
      <w:r w:rsidR="00EA3164">
        <w:t>Bylo by přínosné</w:t>
      </w:r>
      <w:r w:rsidR="00512A6A">
        <w:t xml:space="preserve"> využívat přidané hodnoty těchto míst.</w:t>
      </w:r>
    </w:p>
    <w:p w14:paraId="70BD5C99" w14:textId="4A8A1E4D" w:rsidR="0058326D" w:rsidRPr="0058326D" w:rsidRDefault="00106644" w:rsidP="0058326D">
      <w:pPr>
        <w:pStyle w:val="Nadpis1"/>
        <w:numPr>
          <w:ilvl w:val="0"/>
          <w:numId w:val="3"/>
        </w:numPr>
        <w:ind w:left="426" w:hanging="426"/>
      </w:pPr>
      <w:bookmarkStart w:id="8" w:name="_Toc31022146"/>
      <w:r>
        <w:t>Záměr rektora zřídit Farmaceutický ústav MU</w:t>
      </w:r>
      <w:bookmarkEnd w:id="8"/>
    </w:p>
    <w:p w14:paraId="6AA21009" w14:textId="77777777" w:rsidR="00E10005" w:rsidRPr="00E50531" w:rsidRDefault="00E10005" w:rsidP="00E10005">
      <w:pPr>
        <w:pStyle w:val="Zkladntextzpisu"/>
      </w:pPr>
      <w:r w:rsidRPr="00E50531">
        <w:t>Předseda AS bod uvedl:</w:t>
      </w:r>
    </w:p>
    <w:p w14:paraId="0906B046" w14:textId="180433A3" w:rsidR="0058326D" w:rsidRDefault="0058326D" w:rsidP="003130AE">
      <w:pPr>
        <w:pStyle w:val="Zkladntextzpisu"/>
        <w:ind w:left="993" w:hanging="559"/>
        <w:rPr>
          <w:shd w:val="clear" w:color="auto" w:fill="FFFFFF"/>
        </w:rPr>
      </w:pPr>
      <w:r w:rsidRPr="0058326D">
        <w:rPr>
          <w:shd w:val="clear" w:color="auto" w:fill="FFFFFF"/>
        </w:rPr>
        <w:t>•</w:t>
      </w:r>
      <w:r w:rsidRPr="0058326D">
        <w:rPr>
          <w:shd w:val="clear" w:color="auto" w:fill="FFFFFF"/>
        </w:rPr>
        <w:tab/>
      </w:r>
      <w:r w:rsidR="003C500B">
        <w:rPr>
          <w:shd w:val="clear" w:color="auto" w:fill="FFFFFF"/>
        </w:rPr>
        <w:t xml:space="preserve">návrh </w:t>
      </w:r>
      <w:r w:rsidR="00106644">
        <w:rPr>
          <w:shd w:val="clear" w:color="auto" w:fill="FFFFFF"/>
        </w:rPr>
        <w:t xml:space="preserve">předložil rektor </w:t>
      </w:r>
      <w:r w:rsidR="003130AE">
        <w:rPr>
          <w:shd w:val="clear" w:color="auto" w:fill="FFFFFF"/>
        </w:rPr>
        <w:t>v</w:t>
      </w:r>
      <w:r w:rsidRPr="0058326D">
        <w:rPr>
          <w:shd w:val="clear" w:color="auto" w:fill="FFFFFF"/>
        </w:rPr>
        <w:t xml:space="preserve"> termínu stanoveném JŘ</w:t>
      </w:r>
      <w:r w:rsidR="003130AE">
        <w:rPr>
          <w:shd w:val="clear" w:color="auto" w:fill="FFFFFF"/>
        </w:rPr>
        <w:t xml:space="preserve">. </w:t>
      </w:r>
    </w:p>
    <w:p w14:paraId="0D2BF92C" w14:textId="5AF328EF" w:rsidR="003729AE" w:rsidRDefault="003729AE" w:rsidP="0058326D">
      <w:pPr>
        <w:pStyle w:val="Zkladntextzpisu"/>
        <w:rPr>
          <w:shd w:val="clear" w:color="auto" w:fill="FFFFFF"/>
        </w:rPr>
      </w:pPr>
    </w:p>
    <w:p w14:paraId="75A135E9" w14:textId="5F1BCB1C" w:rsidR="00FE2748" w:rsidRPr="00204B44" w:rsidRDefault="00FE6643" w:rsidP="00C732CA">
      <w:pPr>
        <w:pStyle w:val="Zkladntextzpisu"/>
        <w:rPr>
          <w:shd w:val="clear" w:color="auto" w:fill="FFFFFF"/>
        </w:rPr>
      </w:pPr>
      <w:r>
        <w:rPr>
          <w:shd w:val="clear" w:color="auto" w:fill="FFFFFF"/>
        </w:rPr>
        <w:t>Rektor informoval, že m</w:t>
      </w:r>
      <w:r w:rsidR="00CF43F0">
        <w:rPr>
          <w:shd w:val="clear" w:color="auto" w:fill="FFFFFF"/>
        </w:rPr>
        <w:t>inulý týden</w:t>
      </w:r>
      <w:r w:rsidR="00F60FC4">
        <w:rPr>
          <w:shd w:val="clear" w:color="auto" w:fill="FFFFFF"/>
        </w:rPr>
        <w:t xml:space="preserve"> proběhlo jednání, na kterém se </w:t>
      </w:r>
      <w:r w:rsidR="00EA3164">
        <w:rPr>
          <w:shd w:val="clear" w:color="auto" w:fill="FFFFFF"/>
        </w:rPr>
        <w:t xml:space="preserve">již </w:t>
      </w:r>
      <w:r w:rsidR="007558EE">
        <w:rPr>
          <w:shd w:val="clear" w:color="auto" w:fill="FFFFFF"/>
        </w:rPr>
        <w:t>ře</w:t>
      </w:r>
      <w:r w:rsidR="00EA3164">
        <w:rPr>
          <w:shd w:val="clear" w:color="auto" w:fill="FFFFFF"/>
        </w:rPr>
        <w:t>šily konkrétní smlouvy</w:t>
      </w:r>
      <w:r w:rsidR="00956B11">
        <w:rPr>
          <w:shd w:val="clear" w:color="auto" w:fill="FFFFFF"/>
        </w:rPr>
        <w:t xml:space="preserve">. </w:t>
      </w:r>
      <w:r w:rsidR="001C09FD">
        <w:rPr>
          <w:shd w:val="clear" w:color="auto" w:fill="FFFFFF"/>
        </w:rPr>
        <w:t>Rektor předkládá pouze</w:t>
      </w:r>
      <w:r w:rsidR="008A5E48">
        <w:rPr>
          <w:shd w:val="clear" w:color="auto" w:fill="FFFFFF"/>
        </w:rPr>
        <w:t xml:space="preserve"> záměr na</w:t>
      </w:r>
      <w:r w:rsidR="001C09FD">
        <w:rPr>
          <w:shd w:val="clear" w:color="auto" w:fill="FFFFFF"/>
        </w:rPr>
        <w:t xml:space="preserve"> zřízení Farma</w:t>
      </w:r>
      <w:r w:rsidR="00C4415E">
        <w:rPr>
          <w:shd w:val="clear" w:color="auto" w:fill="FFFFFF"/>
        </w:rPr>
        <w:t>ceutického ústavu</w:t>
      </w:r>
      <w:r w:rsidR="00C61854">
        <w:rPr>
          <w:shd w:val="clear" w:color="auto" w:fill="FFFFFF"/>
        </w:rPr>
        <w:t>.</w:t>
      </w:r>
      <w:r w:rsidR="00FD651A">
        <w:rPr>
          <w:shd w:val="clear" w:color="auto" w:fill="FFFFFF"/>
        </w:rPr>
        <w:t xml:space="preserve"> </w:t>
      </w:r>
      <w:r w:rsidR="00420097">
        <w:rPr>
          <w:shd w:val="clear" w:color="auto" w:fill="FFFFFF"/>
        </w:rPr>
        <w:t>Pokud bude AS s tímto postupem s</w:t>
      </w:r>
      <w:r>
        <w:rPr>
          <w:shd w:val="clear" w:color="auto" w:fill="FFFFFF"/>
        </w:rPr>
        <w:t xml:space="preserve">ouhlasit, </w:t>
      </w:r>
      <w:r w:rsidR="00CA77BD">
        <w:rPr>
          <w:shd w:val="clear" w:color="auto" w:fill="FFFFFF"/>
        </w:rPr>
        <w:t>vypracuje se</w:t>
      </w:r>
      <w:r w:rsidR="003850E3">
        <w:rPr>
          <w:shd w:val="clear" w:color="auto" w:fill="FFFFFF"/>
        </w:rPr>
        <w:t xml:space="preserve"> žádost na</w:t>
      </w:r>
      <w:r>
        <w:rPr>
          <w:shd w:val="clear" w:color="auto" w:fill="FFFFFF"/>
        </w:rPr>
        <w:t xml:space="preserve"> zřízení vysokoškolského ústavu, do kterého by již b</w:t>
      </w:r>
      <w:r w:rsidR="00A11A59">
        <w:rPr>
          <w:shd w:val="clear" w:color="auto" w:fill="FFFFFF"/>
        </w:rPr>
        <w:t>udoucí</w:t>
      </w:r>
      <w:r w:rsidR="00CA77BD">
        <w:rPr>
          <w:shd w:val="clear" w:color="auto" w:fill="FFFFFF"/>
        </w:rPr>
        <w:t xml:space="preserve"> pracovníci </w:t>
      </w:r>
      <w:r w:rsidR="00A11A59">
        <w:rPr>
          <w:shd w:val="clear" w:color="auto" w:fill="FFFFFF"/>
        </w:rPr>
        <w:t xml:space="preserve">nové fakulty </w:t>
      </w:r>
      <w:r w:rsidR="00CA77BD">
        <w:rPr>
          <w:shd w:val="clear" w:color="auto" w:fill="FFFFFF"/>
        </w:rPr>
        <w:t>přecházeli.</w:t>
      </w:r>
      <w:r w:rsidR="003850E3">
        <w:rPr>
          <w:shd w:val="clear" w:color="auto" w:fill="FFFFFF"/>
        </w:rPr>
        <w:t xml:space="preserve"> Rektor by byl rád, aby</w:t>
      </w:r>
      <w:r w:rsidR="0016330B">
        <w:rPr>
          <w:shd w:val="clear" w:color="auto" w:fill="FFFFFF"/>
        </w:rPr>
        <w:t xml:space="preserve"> od 1. </w:t>
      </w:r>
      <w:r>
        <w:rPr>
          <w:shd w:val="clear" w:color="auto" w:fill="FFFFFF"/>
        </w:rPr>
        <w:t>července 2020</w:t>
      </w:r>
      <w:r w:rsidR="00404735">
        <w:rPr>
          <w:shd w:val="clear" w:color="auto" w:fill="FFFFFF"/>
        </w:rPr>
        <w:t xml:space="preserve"> fungovala na MU Farmaceutická fakulta. </w:t>
      </w:r>
      <w:r w:rsidR="00CA77BD">
        <w:rPr>
          <w:shd w:val="clear" w:color="auto" w:fill="FFFFFF"/>
        </w:rPr>
        <w:t>Společně s r</w:t>
      </w:r>
      <w:r w:rsidR="00EE4A66">
        <w:rPr>
          <w:shd w:val="clear" w:color="auto" w:fill="FFFFFF"/>
        </w:rPr>
        <w:t xml:space="preserve">ektorem Nečasem </w:t>
      </w:r>
      <w:r w:rsidR="00CA77BD">
        <w:rPr>
          <w:shd w:val="clear" w:color="auto" w:fill="FFFFFF"/>
        </w:rPr>
        <w:t xml:space="preserve">se již vyjednává </w:t>
      </w:r>
      <w:r w:rsidR="00EE4A66">
        <w:rPr>
          <w:shd w:val="clear" w:color="auto" w:fill="FFFFFF"/>
        </w:rPr>
        <w:t>převod akreditace u</w:t>
      </w:r>
      <w:r w:rsidR="003850E3">
        <w:rPr>
          <w:shd w:val="clear" w:color="auto" w:fill="FFFFFF"/>
        </w:rPr>
        <w:t xml:space="preserve"> Národního akreditačního úřadu. </w:t>
      </w:r>
    </w:p>
    <w:p w14:paraId="2593BC19" w14:textId="77777777" w:rsidR="00132F53" w:rsidRDefault="00132F53" w:rsidP="00E10005">
      <w:pPr>
        <w:ind w:left="426"/>
        <w:jc w:val="both"/>
        <w:rPr>
          <w:b/>
        </w:rPr>
      </w:pPr>
    </w:p>
    <w:p w14:paraId="6CDFD053" w14:textId="4A93DD0B" w:rsidR="00E10005" w:rsidRDefault="00E10005" w:rsidP="00E10005">
      <w:pPr>
        <w:ind w:left="426"/>
        <w:jc w:val="both"/>
        <w:rPr>
          <w:b/>
        </w:rPr>
      </w:pPr>
      <w:r w:rsidRPr="00423527">
        <w:rPr>
          <w:b/>
        </w:rPr>
        <w:t>Diskuse</w:t>
      </w:r>
    </w:p>
    <w:p w14:paraId="77005780" w14:textId="3DE22EE8" w:rsidR="00735765" w:rsidRDefault="00975B88" w:rsidP="00863BD1">
      <w:pPr>
        <w:ind w:left="426"/>
        <w:jc w:val="both"/>
      </w:pPr>
      <w:r>
        <w:lastRenderedPageBreak/>
        <w:t xml:space="preserve">Rektor </w:t>
      </w:r>
      <w:r w:rsidR="00296998">
        <w:t>potvrdil</w:t>
      </w:r>
      <w:r>
        <w:t xml:space="preserve"> senátorovi J. Bejčkovi, že je nutné </w:t>
      </w:r>
      <w:r w:rsidR="00DC6A33">
        <w:t xml:space="preserve">nejdříve získat akreditaci, poté je možné založit fakultu. </w:t>
      </w:r>
      <w:r w:rsidR="00CA77BD">
        <w:t>Farmaceutický ústav</w:t>
      </w:r>
      <w:r w:rsidR="00C61854">
        <w:t xml:space="preserve"> </w:t>
      </w:r>
      <w:r w:rsidR="00F77433">
        <w:t xml:space="preserve">představuje </w:t>
      </w:r>
      <w:r w:rsidR="00BE45D2">
        <w:t>jakýsi mezikrok</w:t>
      </w:r>
      <w:r w:rsidR="00CA77BD">
        <w:t xml:space="preserve"> v celém procesu</w:t>
      </w:r>
      <w:r w:rsidR="00BE45D2">
        <w:t xml:space="preserve"> a bude </w:t>
      </w:r>
      <w:r w:rsidR="00CA77BD">
        <w:t>zázemím</w:t>
      </w:r>
      <w:r w:rsidR="00BE45D2">
        <w:t xml:space="preserve"> pro ty, kteří už chtějí na MU </w:t>
      </w:r>
      <w:r w:rsidR="00FB5F5B">
        <w:t>přejít a</w:t>
      </w:r>
      <w:r w:rsidR="00B05F3A">
        <w:t xml:space="preserve"> tyto osoby budou</w:t>
      </w:r>
      <w:r w:rsidR="00CA77BD">
        <w:t xml:space="preserve"> </w:t>
      </w:r>
      <w:r w:rsidR="00C53FE6">
        <w:t xml:space="preserve">připravovat </w:t>
      </w:r>
      <w:r w:rsidR="00FB5F5B">
        <w:t xml:space="preserve">akreditaci. Následně dojde k transformaci </w:t>
      </w:r>
      <w:r w:rsidR="008331E7">
        <w:t xml:space="preserve">ústavu </w:t>
      </w:r>
      <w:r w:rsidR="00FB5F5B">
        <w:t>na fakultu</w:t>
      </w:r>
      <w:r w:rsidR="00BE45D2">
        <w:t xml:space="preserve">. </w:t>
      </w:r>
      <w:r w:rsidR="00FB5F5B">
        <w:t>Rektor a kvestorka</w:t>
      </w:r>
      <w:r w:rsidR="000C69A2">
        <w:t xml:space="preserve"> informovali</w:t>
      </w:r>
      <w:r w:rsidR="00FB5F5B">
        <w:t xml:space="preserve">, že jsou zatím k dispozici </w:t>
      </w:r>
      <w:r w:rsidR="00A11A59">
        <w:t xml:space="preserve">pouhé </w:t>
      </w:r>
      <w:r w:rsidR="0016330B">
        <w:t xml:space="preserve">odhady, jak bude </w:t>
      </w:r>
      <w:r w:rsidR="00CA77BD">
        <w:t xml:space="preserve">celý záměr </w:t>
      </w:r>
      <w:r w:rsidR="0016330B">
        <w:t>na zřízení Farmaceutické fakulty na MU</w:t>
      </w:r>
      <w:r w:rsidR="00692EF3" w:rsidRPr="00692EF3">
        <w:t xml:space="preserve"> </w:t>
      </w:r>
      <w:r w:rsidR="00692EF3">
        <w:t>finančně nákladný</w:t>
      </w:r>
      <w:r w:rsidR="00FB5F5B">
        <w:t xml:space="preserve">. </w:t>
      </w:r>
      <w:r w:rsidR="008A0B2B">
        <w:t xml:space="preserve">Aktuálně probíhají jednání o pronájmech prostor v areálu </w:t>
      </w:r>
      <w:r w:rsidR="0016330B">
        <w:t>VFU</w:t>
      </w:r>
      <w:r w:rsidR="008A0B2B">
        <w:t xml:space="preserve"> na </w:t>
      </w:r>
      <w:r w:rsidR="00CA77BD">
        <w:t>pětileté období</w:t>
      </w:r>
      <w:r w:rsidR="0016330B">
        <w:t xml:space="preserve">. Tímto </w:t>
      </w:r>
      <w:r w:rsidR="00CA77BD">
        <w:t>bude vytvořen</w:t>
      </w:r>
      <w:r w:rsidR="008A0B2B">
        <w:t xml:space="preserve"> prostor </w:t>
      </w:r>
      <w:r w:rsidR="00CA77BD">
        <w:t>pro</w:t>
      </w:r>
      <w:r w:rsidR="008A0B2B">
        <w:t xml:space="preserve"> vybudování záz</w:t>
      </w:r>
      <w:r w:rsidR="0016330B">
        <w:t>emí Farmaceutické fakulty na MU</w:t>
      </w:r>
      <w:r w:rsidR="00BA03BD">
        <w:t>. V souvislosti s touto smlouvu probíhá finanční odhad znalcem. Předmětem jednání je i kupní smlouva na přístrojové a další vybavení</w:t>
      </w:r>
      <w:r w:rsidR="00062FBE">
        <w:t xml:space="preserve"> fakulty</w:t>
      </w:r>
      <w:r w:rsidR="00BA03BD">
        <w:t>, kde je již</w:t>
      </w:r>
      <w:r w:rsidR="00062FBE">
        <w:t xml:space="preserve"> odhad na cca 32 mil. Kč. D</w:t>
      </w:r>
      <w:r w:rsidR="00BA03BD">
        <w:t>ále je nutné vyřešit finanční náklady spojené s provozem areálu</w:t>
      </w:r>
      <w:r w:rsidR="0008668C">
        <w:t xml:space="preserve">, náklady na mzdy apod., kde taktéž probíhají odhady. </w:t>
      </w:r>
      <w:r w:rsidR="00062FBE">
        <w:t xml:space="preserve">Z hlediska příjmové stránky je možné počítat </w:t>
      </w:r>
      <w:r w:rsidR="004C3E38">
        <w:t xml:space="preserve">s příspěvkem </w:t>
      </w:r>
      <w:r w:rsidR="00B718C5">
        <w:t xml:space="preserve">za vzdělávací činnost, institucionální podporou a </w:t>
      </w:r>
      <w:r w:rsidR="00062FBE">
        <w:t xml:space="preserve">platbami od </w:t>
      </w:r>
      <w:r w:rsidR="00B718C5">
        <w:t>zahra</w:t>
      </w:r>
      <w:r w:rsidR="00541828">
        <w:t>ni</w:t>
      </w:r>
      <w:r w:rsidR="00B718C5">
        <w:t>č</w:t>
      </w:r>
      <w:r w:rsidR="003D5530">
        <w:t xml:space="preserve">ních studentů. </w:t>
      </w:r>
      <w:r w:rsidR="009B449D">
        <w:t>Nelze vyloučit</w:t>
      </w:r>
      <w:r w:rsidR="003D5530">
        <w:t xml:space="preserve">, že v prvním roce </w:t>
      </w:r>
      <w:r w:rsidR="0017618D">
        <w:t>budou výdaje přesahovat příjmy. Rektor vyzdvihl potenciál</w:t>
      </w:r>
      <w:r w:rsidR="00662576">
        <w:t xml:space="preserve"> nové fakulty na </w:t>
      </w:r>
      <w:r w:rsidR="0017618D">
        <w:t xml:space="preserve">získávání grantových prostředků a plateb od zahraničních studentů. </w:t>
      </w:r>
      <w:r w:rsidR="009B449D">
        <w:t xml:space="preserve">V této souvislosti chtěl senátor J. Bejček </w:t>
      </w:r>
      <w:r w:rsidR="000F0B4A">
        <w:t xml:space="preserve">vědět, kolik má </w:t>
      </w:r>
      <w:r w:rsidR="00EC7F1E">
        <w:t xml:space="preserve">budoucí </w:t>
      </w:r>
      <w:r w:rsidR="000F0B4A">
        <w:t xml:space="preserve">fakulta zdrojů, </w:t>
      </w:r>
      <w:r w:rsidR="00EC7F1E">
        <w:t xml:space="preserve">na které si sama vydělá a v jakém poměru je ve vztahu k příspěvku </w:t>
      </w:r>
      <w:r w:rsidR="00000F64">
        <w:t>za vzdělávací činnost. Rektor uvedl, že</w:t>
      </w:r>
      <w:r w:rsidR="00863BD1">
        <w:t xml:space="preserve"> v plánovaném navýšení kapitol veřejných vysokých škol obdrží MU meziročně navíc až 108 mil. Kč (bez farmacie). </w:t>
      </w:r>
      <w:r w:rsidR="0033022D">
        <w:t xml:space="preserve">Děkanka Farmaceutické fakulty VFU, prof. Opatřilová, uvedla, že podíl fakulty na rozpočtu VFU je cca 60 mil. Kč, přičemž fakulta obdrží od </w:t>
      </w:r>
      <w:r w:rsidR="00863BD1">
        <w:t>VFU</w:t>
      </w:r>
      <w:r w:rsidR="0033022D">
        <w:t xml:space="preserve"> cca 42 mil. K</w:t>
      </w:r>
      <w:r w:rsidR="004034D9">
        <w:t xml:space="preserve">č, přičemž z této částky </w:t>
      </w:r>
      <w:r w:rsidR="00E6538F">
        <w:t>fakulta uživí všechny zaměstnance</w:t>
      </w:r>
      <w:r w:rsidR="00481560">
        <w:t xml:space="preserve">. Anglický studijní program představuje také zdroj financí. </w:t>
      </w:r>
      <w:r w:rsidR="00001C40">
        <w:t xml:space="preserve">IP je cca 16,3 mil. Kč. </w:t>
      </w:r>
      <w:r w:rsidR="00E6538F">
        <w:t>Farmaceutická fakulta</w:t>
      </w:r>
      <w:r w:rsidR="004F41A7">
        <w:t xml:space="preserve"> VFU má 49 akademických a 25 neakademických pracovníků, 720 českých studentů. </w:t>
      </w:r>
    </w:p>
    <w:p w14:paraId="27DFBA5C" w14:textId="64F0B982" w:rsidR="005A1F65" w:rsidRDefault="005A1F65"/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E10005" w14:paraId="3B528B8D" w14:textId="77777777" w:rsidTr="00E10005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1EA1FE81" w14:textId="020F08DF" w:rsidR="00E10005" w:rsidRPr="00192583" w:rsidRDefault="00E10005" w:rsidP="00E10005">
            <w:pPr>
              <w:pStyle w:val="Normln1"/>
              <w:spacing w:line="360" w:lineRule="auto"/>
              <w:ind w:left="97" w:right="225"/>
              <w:jc w:val="both"/>
              <w:rPr>
                <w:szCs w:val="22"/>
                <w:u w:val="single"/>
              </w:rPr>
            </w:pPr>
            <w:r w:rsidRPr="00192583"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</w:t>
            </w:r>
            <w:r w:rsidR="00406DCE">
              <w:rPr>
                <w:u w:val="single"/>
              </w:rPr>
              <w:t xml:space="preserve">záměru </w:t>
            </w:r>
            <w:r w:rsidR="002C7C6F">
              <w:rPr>
                <w:u w:val="single"/>
              </w:rPr>
              <w:t>zřízení Farmaceutického ústavu MU</w:t>
            </w:r>
          </w:p>
          <w:p w14:paraId="47AD68A4" w14:textId="5CE4521D" w:rsidR="00E10005" w:rsidRPr="00825E41" w:rsidRDefault="00E10005" w:rsidP="00E10005">
            <w:pPr>
              <w:pStyle w:val="Normln1"/>
              <w:ind w:left="75"/>
            </w:pPr>
            <w:r w:rsidRPr="00825E41">
              <w:t xml:space="preserve">Počet přítomných členů AS byl před zahájením hlasování </w:t>
            </w:r>
            <w:r w:rsidR="00E51BC6">
              <w:t>43</w:t>
            </w:r>
            <w:r w:rsidRPr="00825E41">
              <w:t>.</w:t>
            </w:r>
          </w:p>
          <w:p w14:paraId="629423E2" w14:textId="5A0034D5" w:rsidR="00E10005" w:rsidRPr="00825E41" w:rsidRDefault="00E10005" w:rsidP="00E10005">
            <w:pPr>
              <w:pStyle w:val="Normln1"/>
              <w:ind w:left="75"/>
            </w:pPr>
            <w:r w:rsidRPr="00825E41">
              <w:t xml:space="preserve">Pro:                 </w:t>
            </w:r>
            <w:r w:rsidRPr="00825E41">
              <w:tab/>
              <w:t xml:space="preserve">  </w:t>
            </w:r>
            <w:r w:rsidR="00E51BC6">
              <w:t>42</w:t>
            </w:r>
          </w:p>
          <w:p w14:paraId="683179CE" w14:textId="77777777" w:rsidR="00E10005" w:rsidRPr="00825E41" w:rsidRDefault="00E10005" w:rsidP="00E10005">
            <w:pPr>
              <w:pStyle w:val="Normln1"/>
              <w:ind w:left="75"/>
            </w:pPr>
            <w:r w:rsidRPr="00825E41">
              <w:t xml:space="preserve">Proti:           </w:t>
            </w:r>
            <w:r w:rsidRPr="00825E41">
              <w:tab/>
              <w:t xml:space="preserve">  0</w:t>
            </w:r>
          </w:p>
          <w:p w14:paraId="4D1AB278" w14:textId="012E4A3B" w:rsidR="00E10005" w:rsidRDefault="00E10005" w:rsidP="00E10005">
            <w:pPr>
              <w:pStyle w:val="Normln1"/>
              <w:ind w:left="75"/>
            </w:pPr>
            <w:r w:rsidRPr="00825E41">
              <w:t xml:space="preserve">Zdrželi se:        </w:t>
            </w:r>
            <w:r w:rsidRPr="00825E41">
              <w:tab/>
              <w:t xml:space="preserve">  </w:t>
            </w:r>
            <w:r w:rsidR="00E51BC6">
              <w:t>1</w:t>
            </w:r>
          </w:p>
          <w:p w14:paraId="143D8F3F" w14:textId="77777777" w:rsidR="00E10005" w:rsidRPr="0071726E" w:rsidRDefault="00E10005" w:rsidP="00E10005">
            <w:pPr>
              <w:pStyle w:val="Normln1"/>
              <w:rPr>
                <w:szCs w:val="22"/>
                <w:u w:val="single"/>
              </w:rPr>
            </w:pPr>
          </w:p>
          <w:p w14:paraId="18AD1BB6" w14:textId="77777777" w:rsidR="00E10005" w:rsidRPr="0071726E" w:rsidRDefault="00E10005" w:rsidP="00E10005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  <w:r>
              <w:t xml:space="preserve"> </w:t>
            </w:r>
          </w:p>
          <w:p w14:paraId="440CD4F5" w14:textId="083A3375" w:rsidR="00E10005" w:rsidRPr="005F3A9A" w:rsidRDefault="00B278AC" w:rsidP="001B2A17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B278AC">
              <w:rPr>
                <w:b/>
                <w:i/>
                <w:szCs w:val="22"/>
              </w:rPr>
              <w:t xml:space="preserve">Akademický senát Masarykovy univerzity </w:t>
            </w:r>
            <w:r w:rsidR="001B2A17">
              <w:rPr>
                <w:b/>
                <w:i/>
                <w:szCs w:val="22"/>
              </w:rPr>
              <w:t xml:space="preserve">vyjadřuje podporu záměru rektora zřídit </w:t>
            </w:r>
            <w:r w:rsidR="002C7C6F">
              <w:rPr>
                <w:b/>
                <w:i/>
                <w:szCs w:val="22"/>
              </w:rPr>
              <w:t xml:space="preserve">ve smyslu ustanovení § 34 zákona o vysokých školách Farmaceutický ústav Masarykovy univerzity s předpokladem transformace na Farmaceutickou fakultu Masarykovy univerzity po získání akreditace studijního programu Farmacie. </w:t>
            </w:r>
          </w:p>
        </w:tc>
      </w:tr>
    </w:tbl>
    <w:p w14:paraId="371FC92E" w14:textId="10F4D96E" w:rsidR="008819C1" w:rsidRPr="008819C1" w:rsidRDefault="008819C1" w:rsidP="008819C1">
      <w:pPr>
        <w:pStyle w:val="Nadpis1"/>
        <w:numPr>
          <w:ilvl w:val="0"/>
          <w:numId w:val="3"/>
        </w:numPr>
        <w:ind w:left="426" w:hanging="426"/>
      </w:pPr>
      <w:bookmarkStart w:id="9" w:name="_Toc31022147"/>
      <w:r w:rsidRPr="008819C1">
        <w:t xml:space="preserve">Záměr </w:t>
      </w:r>
      <w:r w:rsidR="00F13DC0">
        <w:t>rektora jmenovat</w:t>
      </w:r>
      <w:r w:rsidR="002C7C6F">
        <w:t xml:space="preserve"> členku Rady pro vnitřní hodnocení MU</w:t>
      </w:r>
      <w:bookmarkEnd w:id="9"/>
    </w:p>
    <w:p w14:paraId="251E713B" w14:textId="77777777" w:rsidR="006D43DD" w:rsidRPr="00E50531" w:rsidRDefault="006D43DD" w:rsidP="006D43DD">
      <w:pPr>
        <w:pStyle w:val="Zkladntextzpisu"/>
      </w:pPr>
      <w:r w:rsidRPr="00E50531">
        <w:t>Předseda AS bod uvedl:</w:t>
      </w:r>
    </w:p>
    <w:p w14:paraId="213EAAB4" w14:textId="390EDC89" w:rsidR="008819C1" w:rsidRDefault="00E459EC" w:rsidP="007E58ED">
      <w:pPr>
        <w:pStyle w:val="Zkladntextzpisu"/>
        <w:numPr>
          <w:ilvl w:val="0"/>
          <w:numId w:val="6"/>
        </w:numPr>
        <w:ind w:left="851"/>
        <w:rPr>
          <w:shd w:val="clear" w:color="auto" w:fill="FFFFFF"/>
        </w:rPr>
      </w:pPr>
      <w:r>
        <w:rPr>
          <w:shd w:val="clear" w:color="auto" w:fill="FFFFFF"/>
        </w:rPr>
        <w:t xml:space="preserve">návrh </w:t>
      </w:r>
      <w:r w:rsidR="008819C1" w:rsidRPr="008819C1">
        <w:rPr>
          <w:shd w:val="clear" w:color="auto" w:fill="FFFFFF"/>
        </w:rPr>
        <w:t>předložil rektor v termínu stanoveném JŘ AS</w:t>
      </w:r>
      <w:r>
        <w:rPr>
          <w:shd w:val="clear" w:color="auto" w:fill="FFFFFF"/>
        </w:rPr>
        <w:t>;</w:t>
      </w:r>
    </w:p>
    <w:p w14:paraId="3A8C8ED3" w14:textId="0A4FA2B7" w:rsidR="002C7C6F" w:rsidRDefault="002C7C6F" w:rsidP="007E58ED">
      <w:pPr>
        <w:pStyle w:val="Zkladntextzpisu"/>
        <w:numPr>
          <w:ilvl w:val="0"/>
          <w:numId w:val="6"/>
        </w:numPr>
        <w:ind w:left="851"/>
        <w:rPr>
          <w:shd w:val="clear" w:color="auto" w:fill="FFFFFF"/>
        </w:rPr>
      </w:pPr>
      <w:r>
        <w:rPr>
          <w:shd w:val="clear" w:color="auto" w:fill="FFFFFF"/>
        </w:rPr>
        <w:t xml:space="preserve">AS dává </w:t>
      </w:r>
      <w:r w:rsidR="00237ECA">
        <w:rPr>
          <w:shd w:val="clear" w:color="auto" w:fill="FFFFFF"/>
        </w:rPr>
        <w:t xml:space="preserve">rektorovi </w:t>
      </w:r>
      <w:r w:rsidR="0011099F">
        <w:rPr>
          <w:shd w:val="clear" w:color="auto" w:fill="FFFFFF"/>
        </w:rPr>
        <w:t>předchozí souhlas [</w:t>
      </w:r>
      <w:r>
        <w:rPr>
          <w:shd w:val="clear" w:color="auto" w:fill="FFFFFF"/>
        </w:rPr>
        <w:t>§ 9 odst. 1 písm. f) zákona o vysokých školách</w:t>
      </w:r>
      <w:r w:rsidR="0011099F">
        <w:rPr>
          <w:shd w:val="clear" w:color="auto" w:fill="FFFFFF"/>
        </w:rPr>
        <w:t>]</w:t>
      </w:r>
      <w:r>
        <w:rPr>
          <w:shd w:val="clear" w:color="auto" w:fill="FFFFFF"/>
        </w:rPr>
        <w:t>;</w:t>
      </w:r>
    </w:p>
    <w:p w14:paraId="61D5BD22" w14:textId="2F202BEA" w:rsidR="002C7C6F" w:rsidRPr="008819C1" w:rsidRDefault="00237ECA" w:rsidP="007E58ED">
      <w:pPr>
        <w:pStyle w:val="Zkladntextzpisu"/>
        <w:numPr>
          <w:ilvl w:val="0"/>
          <w:numId w:val="6"/>
        </w:numPr>
        <w:ind w:left="851"/>
        <w:rPr>
          <w:shd w:val="clear" w:color="auto" w:fill="FFFFFF"/>
        </w:rPr>
      </w:pPr>
      <w:r>
        <w:rPr>
          <w:shd w:val="clear" w:color="auto" w:fill="FFFFFF"/>
        </w:rPr>
        <w:t xml:space="preserve">AS schvaluje </w:t>
      </w:r>
      <w:r w:rsidR="002C7C6F">
        <w:rPr>
          <w:shd w:val="clear" w:color="auto" w:fill="FFFFFF"/>
        </w:rPr>
        <w:t>nadpoloviční většinou přítomných</w:t>
      </w:r>
      <w:r>
        <w:rPr>
          <w:shd w:val="clear" w:color="auto" w:fill="FFFFFF"/>
        </w:rPr>
        <w:t xml:space="preserve"> v tajném hlasování</w:t>
      </w:r>
      <w:r w:rsidR="002C7C6F">
        <w:rPr>
          <w:shd w:val="clear" w:color="auto" w:fill="FFFFFF"/>
        </w:rPr>
        <w:t xml:space="preserve">. </w:t>
      </w:r>
    </w:p>
    <w:p w14:paraId="24CA89D9" w14:textId="7F5039C1" w:rsidR="00163A38" w:rsidRDefault="00163A38" w:rsidP="00163A38">
      <w:pPr>
        <w:pStyle w:val="Zkladntextzpisu"/>
        <w:rPr>
          <w:shd w:val="clear" w:color="auto" w:fill="FFFFFF"/>
        </w:rPr>
      </w:pPr>
    </w:p>
    <w:p w14:paraId="61E5D386" w14:textId="19AB73F2" w:rsidR="00E8364B" w:rsidRDefault="000C703A" w:rsidP="000C703A">
      <w:pPr>
        <w:pStyle w:val="Zkladntextzpisu"/>
        <w:rPr>
          <w:shd w:val="clear" w:color="auto" w:fill="FFFFFF"/>
        </w:rPr>
      </w:pPr>
      <w:r>
        <w:rPr>
          <w:shd w:val="clear" w:color="auto" w:fill="FFFFFF"/>
        </w:rPr>
        <w:t>Za</w:t>
      </w:r>
      <w:r w:rsidR="005B46F5">
        <w:rPr>
          <w:shd w:val="clear" w:color="auto" w:fill="FFFFFF"/>
        </w:rPr>
        <w:t xml:space="preserve"> odstoupivší členku Rady pro vnitřní hodnocení MU, prof. Křivánkovou, </w:t>
      </w:r>
      <w:r>
        <w:rPr>
          <w:shd w:val="clear" w:color="auto" w:fill="FFFFFF"/>
        </w:rPr>
        <w:t xml:space="preserve">navrhuje rektor </w:t>
      </w:r>
      <w:r w:rsidR="003347EF">
        <w:rPr>
          <w:shd w:val="clear" w:color="auto" w:fill="FFFFFF"/>
        </w:rPr>
        <w:t>j</w:t>
      </w:r>
      <w:r w:rsidR="00E72630">
        <w:rPr>
          <w:shd w:val="clear" w:color="auto" w:fill="FFFFFF"/>
        </w:rPr>
        <w:t>menovat</w:t>
      </w:r>
      <w:r>
        <w:rPr>
          <w:shd w:val="clear" w:color="auto" w:fill="FFFFFF"/>
        </w:rPr>
        <w:t xml:space="preserve"> doc. Luhovou, která splňuje veškeré předpoklady na tuto funkci. </w:t>
      </w:r>
      <w:r w:rsidR="00D85017">
        <w:rPr>
          <w:shd w:val="clear" w:color="auto" w:fill="FFFFFF"/>
        </w:rPr>
        <w:t>Rada pro vnitřní hodnocení MU plánuje</w:t>
      </w:r>
      <w:r w:rsidR="0086093A">
        <w:rPr>
          <w:shd w:val="clear" w:color="auto" w:fill="FFFFFF"/>
        </w:rPr>
        <w:t xml:space="preserve"> </w:t>
      </w:r>
      <w:r w:rsidR="00B726AA">
        <w:rPr>
          <w:shd w:val="clear" w:color="auto" w:fill="FFFFFF"/>
        </w:rPr>
        <w:t xml:space="preserve">uspořádat </w:t>
      </w:r>
      <w:r w:rsidR="002C0667">
        <w:rPr>
          <w:shd w:val="clear" w:color="auto" w:fill="FFFFFF"/>
        </w:rPr>
        <w:t>výjezdní zasedání na začátku</w:t>
      </w:r>
      <w:r w:rsidR="0086093A">
        <w:rPr>
          <w:shd w:val="clear" w:color="auto" w:fill="FFFFFF"/>
        </w:rPr>
        <w:t xml:space="preserve"> března 2020. </w:t>
      </w:r>
    </w:p>
    <w:p w14:paraId="009F3150" w14:textId="4B5E298D" w:rsidR="006D43DD" w:rsidRDefault="006D43DD" w:rsidP="00D865DF">
      <w:pPr>
        <w:suppressAutoHyphens w:val="0"/>
        <w:spacing w:line="360" w:lineRule="auto"/>
        <w:jc w:val="both"/>
      </w:pPr>
    </w:p>
    <w:p w14:paraId="766CDAAA" w14:textId="77777777" w:rsidR="00CB1BF5" w:rsidRDefault="00CB1BF5" w:rsidP="00D865DF">
      <w:pPr>
        <w:suppressAutoHyphens w:val="0"/>
        <w:spacing w:line="360" w:lineRule="auto"/>
        <w:jc w:val="both"/>
      </w:pPr>
    </w:p>
    <w:p w14:paraId="76337811" w14:textId="77777777" w:rsidR="006D43DD" w:rsidRDefault="006D43DD" w:rsidP="006D43DD">
      <w:pPr>
        <w:ind w:left="426"/>
        <w:jc w:val="both"/>
        <w:rPr>
          <w:b/>
        </w:rPr>
      </w:pPr>
      <w:r w:rsidRPr="00423527">
        <w:rPr>
          <w:b/>
        </w:rPr>
        <w:lastRenderedPageBreak/>
        <w:t>Diskuse</w:t>
      </w:r>
    </w:p>
    <w:p w14:paraId="5030A0E5" w14:textId="78B72AC4" w:rsidR="002C5BAE" w:rsidRDefault="00BF2945" w:rsidP="006D43DD">
      <w:pPr>
        <w:ind w:left="426"/>
        <w:jc w:val="both"/>
      </w:pPr>
      <w:r>
        <w:t xml:space="preserve">Senátor Z. Glatz </w:t>
      </w:r>
      <w:r w:rsidR="00A10CF9">
        <w:t>dodal</w:t>
      </w:r>
      <w:r w:rsidR="00062D9C">
        <w:t xml:space="preserve">, že </w:t>
      </w:r>
      <w:r w:rsidR="00BE0739">
        <w:t xml:space="preserve">doc. Luhovou, která je </w:t>
      </w:r>
      <w:r w:rsidR="00A10CF9">
        <w:t>vedoucí Katedry biochemie na Př</w:t>
      </w:r>
      <w:r w:rsidR="00D21B22">
        <w:t xml:space="preserve">írodovědecké fakultě Univerzity Palackého v </w:t>
      </w:r>
      <w:r w:rsidR="00BE0739">
        <w:t>Olomouci,</w:t>
      </w:r>
      <w:r w:rsidR="00062D9C">
        <w:t xml:space="preserve"> zná </w:t>
      </w:r>
      <w:r w:rsidR="00A10CF9">
        <w:t xml:space="preserve">již </w:t>
      </w:r>
      <w:r w:rsidR="002E7D7B">
        <w:t xml:space="preserve">několik let. </w:t>
      </w:r>
      <w:r w:rsidR="00D21B22">
        <w:t xml:space="preserve">Plně </w:t>
      </w:r>
      <w:r w:rsidR="00BE0739">
        <w:t xml:space="preserve">podporuje záměr jmenovat tuto kandidátku na </w:t>
      </w:r>
      <w:r w:rsidR="002E7D7B">
        <w:t xml:space="preserve">shora </w:t>
      </w:r>
      <w:r w:rsidR="00BE0739">
        <w:t xml:space="preserve">zmíněnou pozici. </w:t>
      </w:r>
    </w:p>
    <w:p w14:paraId="0D5E22C3" w14:textId="77777777" w:rsidR="00BF2945" w:rsidRDefault="00BF2945" w:rsidP="006D43DD">
      <w:pPr>
        <w:ind w:left="426"/>
        <w:jc w:val="both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6D43DD" w14:paraId="7A7687A6" w14:textId="77777777" w:rsidTr="005818A1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11D2D9D3" w14:textId="57CF2165" w:rsidR="006D43DD" w:rsidRPr="00192583" w:rsidRDefault="006D43DD" w:rsidP="002E7D7B">
            <w:pPr>
              <w:pStyle w:val="Normln1"/>
              <w:spacing w:line="240" w:lineRule="auto"/>
              <w:ind w:left="96" w:right="227"/>
              <w:jc w:val="both"/>
              <w:rPr>
                <w:szCs w:val="22"/>
                <w:u w:val="single"/>
              </w:rPr>
            </w:pPr>
            <w:r w:rsidRPr="00192583"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</w:t>
            </w:r>
            <w:r w:rsidR="002C7C6F">
              <w:rPr>
                <w:u w:val="single"/>
              </w:rPr>
              <w:t>jmenování členk</w:t>
            </w:r>
            <w:r w:rsidR="002E7D7B">
              <w:rPr>
                <w:u w:val="single"/>
              </w:rPr>
              <w:t>y Rady pro vnitřní hodnocení MU – doc. RNDr. Lenka Luhová, Ph.D.</w:t>
            </w:r>
          </w:p>
          <w:p w14:paraId="2522AB45" w14:textId="77777777" w:rsidR="002E7D7B" w:rsidRDefault="002E7D7B" w:rsidP="005818A1">
            <w:pPr>
              <w:pStyle w:val="Normln1"/>
              <w:ind w:left="75"/>
            </w:pPr>
          </w:p>
          <w:p w14:paraId="6A7EC77F" w14:textId="3039669F" w:rsidR="00ED2B8B" w:rsidRDefault="00ED2B8B" w:rsidP="005818A1">
            <w:pPr>
              <w:pStyle w:val="Normln1"/>
              <w:ind w:left="75"/>
            </w:pPr>
            <w:r>
              <w:t xml:space="preserve">Tajné hlasování </w:t>
            </w:r>
          </w:p>
          <w:p w14:paraId="07DC2D0F" w14:textId="77777777" w:rsidR="00ED2B8B" w:rsidRDefault="00ED2B8B" w:rsidP="005818A1">
            <w:pPr>
              <w:pStyle w:val="Normln1"/>
              <w:ind w:left="75"/>
            </w:pPr>
          </w:p>
          <w:p w14:paraId="60FB2C72" w14:textId="456C0B2A" w:rsidR="006D43DD" w:rsidRPr="00A74907" w:rsidRDefault="006D43DD" w:rsidP="005818A1">
            <w:pPr>
              <w:pStyle w:val="Normln1"/>
              <w:ind w:left="75"/>
            </w:pPr>
            <w:r w:rsidRPr="00A74907">
              <w:t xml:space="preserve">Počet přítomných členů AS byl před zahájením hlasování </w:t>
            </w:r>
            <w:r w:rsidR="00072D56" w:rsidRPr="00014190">
              <w:t>4</w:t>
            </w:r>
            <w:r w:rsidR="00072D56">
              <w:t>3</w:t>
            </w:r>
            <w:r w:rsidRPr="00A74907">
              <w:t>.</w:t>
            </w:r>
          </w:p>
          <w:p w14:paraId="1EE5057B" w14:textId="68192ACF" w:rsidR="006D43DD" w:rsidRPr="00A74907" w:rsidRDefault="006D43DD" w:rsidP="005818A1">
            <w:pPr>
              <w:pStyle w:val="Normln1"/>
              <w:ind w:left="75"/>
            </w:pPr>
            <w:r w:rsidRPr="00A74907">
              <w:t xml:space="preserve">Pro:                 </w:t>
            </w:r>
            <w:r w:rsidRPr="00A74907">
              <w:tab/>
              <w:t xml:space="preserve">  </w:t>
            </w:r>
            <w:r w:rsidR="002251A5">
              <w:t>41</w:t>
            </w:r>
          </w:p>
          <w:p w14:paraId="53100105" w14:textId="77777777" w:rsidR="006D43DD" w:rsidRPr="00A74907" w:rsidRDefault="006D43DD" w:rsidP="005818A1">
            <w:pPr>
              <w:pStyle w:val="Normln1"/>
              <w:ind w:left="75"/>
            </w:pPr>
            <w:r w:rsidRPr="00A74907">
              <w:t xml:space="preserve">Proti:           </w:t>
            </w:r>
            <w:r w:rsidRPr="00A74907">
              <w:tab/>
              <w:t xml:space="preserve">  0</w:t>
            </w:r>
          </w:p>
          <w:p w14:paraId="202569A4" w14:textId="6DE3B083" w:rsidR="00005C47" w:rsidRDefault="006D43DD" w:rsidP="00005C47">
            <w:pPr>
              <w:pStyle w:val="Normln1"/>
              <w:ind w:left="75"/>
            </w:pPr>
            <w:r w:rsidRPr="00A74907">
              <w:t xml:space="preserve">Zdrželi se:        </w:t>
            </w:r>
            <w:r w:rsidRPr="00A74907">
              <w:tab/>
              <w:t xml:space="preserve">  </w:t>
            </w:r>
            <w:r w:rsidR="002251A5">
              <w:t>1</w:t>
            </w:r>
          </w:p>
          <w:p w14:paraId="52F77DA3" w14:textId="6E92D874" w:rsidR="00005C47" w:rsidRDefault="00005C47" w:rsidP="00005C47">
            <w:pPr>
              <w:pStyle w:val="Normln1"/>
              <w:ind w:left="75"/>
            </w:pPr>
            <w:r>
              <w:t xml:space="preserve">Nehlasoval:              </w:t>
            </w:r>
            <w:r w:rsidR="00E8364B">
              <w:t xml:space="preserve"> </w:t>
            </w:r>
            <w:r>
              <w:t>1</w:t>
            </w:r>
          </w:p>
          <w:p w14:paraId="3D5942D7" w14:textId="77777777" w:rsidR="006D43DD" w:rsidRPr="0071726E" w:rsidRDefault="006D43DD" w:rsidP="005818A1">
            <w:pPr>
              <w:pStyle w:val="Normln1"/>
              <w:rPr>
                <w:szCs w:val="22"/>
                <w:u w:val="single"/>
              </w:rPr>
            </w:pPr>
          </w:p>
          <w:p w14:paraId="2465F8EA" w14:textId="77777777" w:rsidR="006D43DD" w:rsidRPr="0071726E" w:rsidRDefault="006D43DD" w:rsidP="005818A1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  <w:r>
              <w:t xml:space="preserve"> </w:t>
            </w:r>
          </w:p>
          <w:p w14:paraId="770AF56E" w14:textId="54A4641F" w:rsidR="006D43DD" w:rsidRPr="005F3A9A" w:rsidRDefault="002C7C6F" w:rsidP="002C7C6F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>
              <w:rPr>
                <w:b/>
                <w:i/>
                <w:szCs w:val="22"/>
              </w:rPr>
              <w:t>Akademický senát Masarykovy univerzity v souladu s ustanovením § 9 odst. 1 písm. f) zákona o vy</w:t>
            </w:r>
            <w:r w:rsidR="007B6116" w:rsidRPr="007B6116">
              <w:rPr>
                <w:b/>
                <w:i/>
                <w:szCs w:val="22"/>
              </w:rPr>
              <w:t xml:space="preserve">sokých školách </w:t>
            </w:r>
            <w:r>
              <w:rPr>
                <w:b/>
                <w:i/>
                <w:szCs w:val="22"/>
              </w:rPr>
              <w:t>dává rektorovi předchozí souhlas ke jmenování doc. RNDr. Lenky Luhové, Ph.D., členkou Rady pro vnitřní hodnocení Masarykovy univerzity.</w:t>
            </w:r>
          </w:p>
        </w:tc>
      </w:tr>
    </w:tbl>
    <w:p w14:paraId="4607ED11" w14:textId="5A37199A" w:rsidR="006D43DD" w:rsidRPr="004C433D" w:rsidRDefault="001C0F71" w:rsidP="001C0F71">
      <w:pPr>
        <w:pStyle w:val="Nadpis1"/>
        <w:numPr>
          <w:ilvl w:val="0"/>
          <w:numId w:val="3"/>
        </w:numPr>
        <w:ind w:left="426" w:hanging="426"/>
      </w:pPr>
      <w:bookmarkStart w:id="10" w:name="_Toc31022148"/>
      <w:r w:rsidRPr="001C0F71">
        <w:t>N</w:t>
      </w:r>
      <w:r w:rsidR="00552B33">
        <w:t>ominace zástupce AS do Komise pro stravovací politiku MU</w:t>
      </w:r>
      <w:bookmarkEnd w:id="10"/>
    </w:p>
    <w:p w14:paraId="391E8635" w14:textId="77777777" w:rsidR="006D43DD" w:rsidRPr="00B1089E" w:rsidRDefault="006D43DD" w:rsidP="006D43DD">
      <w:pPr>
        <w:pStyle w:val="Zkladntextzpisu"/>
      </w:pPr>
      <w:r w:rsidRPr="00B1089E">
        <w:t>Předseda AS bod uvedl:</w:t>
      </w:r>
    </w:p>
    <w:p w14:paraId="786FF128" w14:textId="77ACD522" w:rsidR="001C0F71" w:rsidRPr="001C0F71" w:rsidRDefault="00552B33" w:rsidP="007E58ED">
      <w:pPr>
        <w:pStyle w:val="Odstavecseseznamem"/>
        <w:numPr>
          <w:ilvl w:val="0"/>
          <w:numId w:val="7"/>
        </w:numPr>
        <w:ind w:left="851"/>
        <w:jc w:val="both"/>
        <w:rPr>
          <w:b/>
        </w:rPr>
      </w:pPr>
      <w:r>
        <w:t xml:space="preserve">návrh KAP AS na jmenování </w:t>
      </w:r>
      <w:r w:rsidR="00D54297" w:rsidRPr="00B854CA">
        <w:t>doc. I</w:t>
      </w:r>
      <w:r w:rsidR="00830E84">
        <w:t>vana Folettiho, MA, Docteur es L</w:t>
      </w:r>
      <w:r w:rsidR="00D54297" w:rsidRPr="00B854CA">
        <w:t>ettres</w:t>
      </w:r>
      <w:r w:rsidR="0073624F">
        <w:t>,</w:t>
      </w:r>
      <w:r>
        <w:t xml:space="preserve"> do Komise pro stravovací pol</w:t>
      </w:r>
      <w:r w:rsidR="00B63ACF">
        <w:t xml:space="preserve">itiku MU </w:t>
      </w:r>
      <w:r>
        <w:t xml:space="preserve">dle čl. 6 </w:t>
      </w:r>
      <w:r w:rsidR="004B2925">
        <w:t>odst. 2 písm. c</w:t>
      </w:r>
      <w:r w:rsidR="00B63ACF">
        <w:t xml:space="preserve">) Směrnice MU č. </w:t>
      </w:r>
      <w:r>
        <w:t>8/2006, Stravování v menzách MU</w:t>
      </w:r>
      <w:r w:rsidR="00591B25">
        <w:t>;</w:t>
      </w:r>
    </w:p>
    <w:p w14:paraId="798385F6" w14:textId="5D435E80" w:rsidR="001C0F71" w:rsidRPr="00407093" w:rsidRDefault="001C0F71" w:rsidP="007E58ED">
      <w:pPr>
        <w:pStyle w:val="Odstavecseseznamem"/>
        <w:numPr>
          <w:ilvl w:val="0"/>
          <w:numId w:val="7"/>
        </w:numPr>
        <w:ind w:left="851"/>
        <w:rPr>
          <w:b/>
        </w:rPr>
      </w:pPr>
      <w:r w:rsidRPr="001C0F71">
        <w:t xml:space="preserve">AS </w:t>
      </w:r>
      <w:r w:rsidR="00591B25">
        <w:t xml:space="preserve">návrh </w:t>
      </w:r>
      <w:r w:rsidRPr="001C0F71">
        <w:t>schvaluje nadpoloviční většinou přítomných</w:t>
      </w:r>
      <w:r w:rsidR="00591B25">
        <w:t>.</w:t>
      </w:r>
    </w:p>
    <w:p w14:paraId="15248A9E" w14:textId="24BE31E4" w:rsidR="00407093" w:rsidRDefault="00407093" w:rsidP="00407093">
      <w:pPr>
        <w:rPr>
          <w:b/>
        </w:rPr>
      </w:pPr>
    </w:p>
    <w:p w14:paraId="685F84D8" w14:textId="75E1DC11" w:rsidR="00734125" w:rsidRDefault="00734125" w:rsidP="00865EA0">
      <w:pPr>
        <w:pStyle w:val="Zkladntextzpisu"/>
      </w:pPr>
      <w:r>
        <w:t xml:space="preserve">Senátor </w:t>
      </w:r>
      <w:r w:rsidR="000F0482">
        <w:t xml:space="preserve">I. </w:t>
      </w:r>
      <w:r w:rsidR="0073624F">
        <w:t xml:space="preserve">Foletti </w:t>
      </w:r>
      <w:r w:rsidR="00103B83">
        <w:t>by r</w:t>
      </w:r>
      <w:r>
        <w:t xml:space="preserve">ád </w:t>
      </w:r>
      <w:r w:rsidR="00103B83">
        <w:t>prosadil</w:t>
      </w:r>
      <w:r>
        <w:t xml:space="preserve"> </w:t>
      </w:r>
      <w:r w:rsidR="006A4E24">
        <w:t>upřednostnění jídel připravovaných</w:t>
      </w:r>
      <w:r w:rsidR="0073624F">
        <w:t xml:space="preserve"> z</w:t>
      </w:r>
      <w:r>
        <w:t xml:space="preserve"> </w:t>
      </w:r>
      <w:r w:rsidR="00103B83">
        <w:t>lokálních</w:t>
      </w:r>
      <w:r>
        <w:t xml:space="preserve"> surovin. </w:t>
      </w:r>
    </w:p>
    <w:p w14:paraId="5C9E3288" w14:textId="4E12D477" w:rsidR="006D43DD" w:rsidRDefault="006D43DD" w:rsidP="001C0F71">
      <w:pPr>
        <w:jc w:val="both"/>
      </w:pPr>
    </w:p>
    <w:p w14:paraId="3C056745" w14:textId="77777777" w:rsidR="006D43DD" w:rsidRPr="00D03757" w:rsidRDefault="006D43DD" w:rsidP="006D43DD">
      <w:pPr>
        <w:ind w:left="426"/>
        <w:jc w:val="both"/>
        <w:rPr>
          <w:b/>
        </w:rPr>
      </w:pPr>
      <w:r w:rsidRPr="00423527">
        <w:rPr>
          <w:b/>
        </w:rPr>
        <w:t>Diskuse</w:t>
      </w:r>
    </w:p>
    <w:p w14:paraId="5F159C01" w14:textId="265B7521" w:rsidR="006D43DD" w:rsidRDefault="002C5BAE" w:rsidP="006D43DD">
      <w:pPr>
        <w:pStyle w:val="Zkladntextzpisu"/>
      </w:pPr>
      <w:r w:rsidRPr="002C5BAE">
        <w:t xml:space="preserve">Předseda AS zahájil diskusi. Nikdo se </w:t>
      </w:r>
      <w:r w:rsidR="009D7ECB">
        <w:t xml:space="preserve">do diskuse </w:t>
      </w:r>
      <w:r w:rsidRPr="002C5BAE">
        <w:t>nepřihlásil.</w:t>
      </w:r>
    </w:p>
    <w:p w14:paraId="629D0FCC" w14:textId="77777777" w:rsidR="002C5BAE" w:rsidRDefault="002C5BAE" w:rsidP="006D43DD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6D43DD" w14:paraId="32867CED" w14:textId="77777777" w:rsidTr="005818A1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5B0EC108" w14:textId="04AC8FDB" w:rsidR="006D43DD" w:rsidRPr="00192583" w:rsidRDefault="006D43DD" w:rsidP="005818A1">
            <w:pPr>
              <w:pStyle w:val="Normln1"/>
              <w:spacing w:after="240" w:line="240" w:lineRule="auto"/>
              <w:ind w:left="97" w:right="225"/>
              <w:jc w:val="both"/>
              <w:rPr>
                <w:szCs w:val="22"/>
                <w:u w:val="single"/>
              </w:rPr>
            </w:pPr>
            <w:r w:rsidRPr="00192583"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</w:t>
            </w:r>
            <w:r w:rsidR="00D54297">
              <w:rPr>
                <w:u w:val="single"/>
              </w:rPr>
              <w:t>návrhu na jmenování</w:t>
            </w:r>
            <w:r w:rsidR="00B63ACF">
              <w:rPr>
                <w:u w:val="single"/>
              </w:rPr>
              <w:t xml:space="preserve"> </w:t>
            </w:r>
            <w:r w:rsidR="00D54297">
              <w:rPr>
                <w:u w:val="single"/>
              </w:rPr>
              <w:t>zástupce AS do Komise pro stravovací politiku MU</w:t>
            </w:r>
            <w:r w:rsidR="0073624F">
              <w:rPr>
                <w:u w:val="single"/>
              </w:rPr>
              <w:t xml:space="preserve"> - doc. Ivan Foletti, MA, Docteur es Lettres</w:t>
            </w:r>
          </w:p>
          <w:p w14:paraId="6010349C" w14:textId="1B94112A" w:rsidR="006D43DD" w:rsidRPr="005B0F6A" w:rsidRDefault="006D43DD" w:rsidP="005818A1">
            <w:pPr>
              <w:pStyle w:val="Normln1"/>
              <w:ind w:left="75"/>
            </w:pPr>
            <w:r w:rsidRPr="00192583">
              <w:t xml:space="preserve">Počet </w:t>
            </w:r>
            <w:r w:rsidRPr="005B0F6A">
              <w:t xml:space="preserve">přítomných členů AS byl před zahájením hlasování </w:t>
            </w:r>
            <w:r w:rsidR="00031F98" w:rsidRPr="005113FB">
              <w:t>43</w:t>
            </w:r>
            <w:r w:rsidRPr="005113FB">
              <w:t>.</w:t>
            </w:r>
          </w:p>
          <w:p w14:paraId="68BF234E" w14:textId="2E29B1BF" w:rsidR="006D43DD" w:rsidRPr="00192583" w:rsidRDefault="006D43DD" w:rsidP="005818A1">
            <w:pPr>
              <w:pStyle w:val="Normln1"/>
              <w:ind w:left="75"/>
            </w:pPr>
            <w:r w:rsidRPr="005B0F6A">
              <w:t xml:space="preserve">Pro:                 </w:t>
            </w:r>
            <w:r w:rsidRPr="005B0F6A">
              <w:tab/>
              <w:t xml:space="preserve">  </w:t>
            </w:r>
            <w:r w:rsidR="005113FB">
              <w:t>42</w:t>
            </w:r>
          </w:p>
          <w:p w14:paraId="07BA50FD" w14:textId="4133AC2A" w:rsidR="006D43DD" w:rsidRPr="00192583" w:rsidRDefault="006D43DD" w:rsidP="005818A1">
            <w:pPr>
              <w:pStyle w:val="Normln1"/>
              <w:ind w:left="75"/>
            </w:pPr>
            <w:r w:rsidRPr="00192583">
              <w:t xml:space="preserve">Proti:     </w:t>
            </w:r>
            <w:r>
              <w:t xml:space="preserve">      </w:t>
            </w:r>
            <w:r>
              <w:tab/>
              <w:t xml:space="preserve">  </w:t>
            </w:r>
            <w:r w:rsidR="0060438B">
              <w:t>0</w:t>
            </w:r>
          </w:p>
          <w:p w14:paraId="11C1B1BC" w14:textId="238C6ED0" w:rsidR="006D43DD" w:rsidRDefault="006D43DD" w:rsidP="005818A1">
            <w:pPr>
              <w:pStyle w:val="Normln1"/>
              <w:ind w:left="75"/>
            </w:pPr>
            <w:r w:rsidRPr="00192583">
              <w:t>Zdržel</w:t>
            </w:r>
            <w:r>
              <w:t xml:space="preserve">i se:        </w:t>
            </w:r>
            <w:r>
              <w:tab/>
              <w:t xml:space="preserve">  </w:t>
            </w:r>
            <w:r w:rsidR="005113FB">
              <w:t>1</w:t>
            </w:r>
          </w:p>
          <w:p w14:paraId="4ECC3923" w14:textId="77777777" w:rsidR="006D43DD" w:rsidRPr="0071726E" w:rsidRDefault="006D43DD" w:rsidP="005818A1">
            <w:pPr>
              <w:pStyle w:val="Normln1"/>
              <w:rPr>
                <w:szCs w:val="22"/>
                <w:u w:val="single"/>
              </w:rPr>
            </w:pPr>
          </w:p>
          <w:p w14:paraId="0BB8C444" w14:textId="321801F7" w:rsidR="006D43DD" w:rsidRPr="0071726E" w:rsidRDefault="006F0D01" w:rsidP="005818A1">
            <w:pPr>
              <w:pStyle w:val="Normln1"/>
              <w:spacing w:line="360" w:lineRule="auto"/>
              <w:ind w:left="75" w:right="225"/>
              <w:jc w:val="both"/>
            </w:pPr>
            <w:r>
              <w:t>Přijaté</w:t>
            </w:r>
            <w:r w:rsidR="006D43DD" w:rsidRPr="0071726E">
              <w:t xml:space="preserve"> usnesení:</w:t>
            </w:r>
            <w:r w:rsidR="006D43DD">
              <w:t xml:space="preserve"> </w:t>
            </w:r>
          </w:p>
          <w:p w14:paraId="4A4E224B" w14:textId="359351FC" w:rsidR="00754E11" w:rsidRPr="00D54297" w:rsidRDefault="001A539E" w:rsidP="00754E11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1A539E">
              <w:rPr>
                <w:b/>
                <w:i/>
                <w:szCs w:val="22"/>
              </w:rPr>
              <w:t xml:space="preserve">Akademický senát Masarykovy univerzity </w:t>
            </w:r>
            <w:r w:rsidR="00D54297">
              <w:rPr>
                <w:b/>
                <w:i/>
                <w:szCs w:val="22"/>
              </w:rPr>
              <w:t>navr</w:t>
            </w:r>
            <w:r w:rsidR="007944E8">
              <w:rPr>
                <w:b/>
                <w:i/>
                <w:szCs w:val="22"/>
              </w:rPr>
              <w:t>huje podle čl. 6 odst. 2 písm. c</w:t>
            </w:r>
            <w:r w:rsidR="00D54297">
              <w:rPr>
                <w:b/>
                <w:i/>
                <w:szCs w:val="22"/>
              </w:rPr>
              <w:t>) Směrnice Masarykovy univerzity č. 8/2006, Stravování v menzách Masarykovy univerzity, ve znění účinném od 1. dubna 2018, rektorovi jmenovat doc. Ivana Folettiho, M. A</w:t>
            </w:r>
            <w:r w:rsidR="00754E11" w:rsidRPr="00754E11">
              <w:rPr>
                <w:b/>
                <w:i/>
                <w:szCs w:val="22"/>
              </w:rPr>
              <w:t xml:space="preserve">., </w:t>
            </w:r>
            <w:r w:rsidR="00754E11" w:rsidRPr="00754E11">
              <w:rPr>
                <w:b/>
                <w:i/>
              </w:rPr>
              <w:t>Docteur ès lettres</w:t>
            </w:r>
            <w:r w:rsidR="0081104B">
              <w:rPr>
                <w:b/>
                <w:i/>
              </w:rPr>
              <w:t>,</w:t>
            </w:r>
            <w:r w:rsidR="00754E11">
              <w:rPr>
                <w:b/>
                <w:i/>
              </w:rPr>
              <w:t xml:space="preserve"> členem Komise pro stravovací politiku MU.</w:t>
            </w:r>
          </w:p>
        </w:tc>
      </w:tr>
    </w:tbl>
    <w:p w14:paraId="03097B3F" w14:textId="77777777" w:rsidR="006D43DD" w:rsidRDefault="006D43DD" w:rsidP="006D43DD">
      <w:pPr>
        <w:pStyle w:val="Nadpis1"/>
        <w:numPr>
          <w:ilvl w:val="0"/>
          <w:numId w:val="3"/>
        </w:numPr>
        <w:ind w:left="426" w:hanging="426"/>
      </w:pPr>
      <w:bookmarkStart w:id="11" w:name="_Toc31022149"/>
      <w:r>
        <w:lastRenderedPageBreak/>
        <w:t>Různé</w:t>
      </w:r>
      <w:bookmarkEnd w:id="11"/>
    </w:p>
    <w:p w14:paraId="121ABC49" w14:textId="23900C6A" w:rsidR="00EE0303" w:rsidRDefault="006F0D01" w:rsidP="007E58ED">
      <w:pPr>
        <w:keepNext/>
        <w:keepLines/>
        <w:widowControl w:val="0"/>
        <w:numPr>
          <w:ilvl w:val="0"/>
          <w:numId w:val="5"/>
        </w:numPr>
        <w:spacing w:before="200" w:after="120" w:line="240" w:lineRule="auto"/>
        <w:contextualSpacing/>
        <w:jc w:val="both"/>
        <w:outlineLvl w:val="1"/>
        <w:rPr>
          <w:rFonts w:cs="Times New Roman"/>
          <w:b/>
        </w:rPr>
      </w:pPr>
      <w:r>
        <w:rPr>
          <w:rFonts w:cs="Times New Roman"/>
          <w:b/>
        </w:rPr>
        <w:t xml:space="preserve">Uctění památky </w:t>
      </w:r>
      <w:r w:rsidR="00441A96">
        <w:rPr>
          <w:rFonts w:cs="Times New Roman"/>
          <w:b/>
        </w:rPr>
        <w:t>předsedy Senátu PČR</w:t>
      </w:r>
      <w:bookmarkStart w:id="12" w:name="_GoBack"/>
      <w:bookmarkEnd w:id="12"/>
      <w:r>
        <w:rPr>
          <w:rFonts w:cs="Times New Roman"/>
          <w:b/>
        </w:rPr>
        <w:t xml:space="preserve"> Jaroslava Kubery</w:t>
      </w:r>
    </w:p>
    <w:p w14:paraId="467D9D84" w14:textId="77777777" w:rsidR="00EE0303" w:rsidRDefault="00EE0303" w:rsidP="00EE0303">
      <w:pPr>
        <w:keepNext/>
        <w:keepLines/>
        <w:widowControl w:val="0"/>
        <w:spacing w:before="200" w:after="120" w:line="240" w:lineRule="auto"/>
        <w:ind w:left="720"/>
        <w:contextualSpacing/>
        <w:jc w:val="both"/>
        <w:outlineLvl w:val="1"/>
        <w:rPr>
          <w:rFonts w:cs="Times New Roman"/>
          <w:b/>
        </w:rPr>
      </w:pPr>
    </w:p>
    <w:p w14:paraId="41336A9D" w14:textId="57224F58" w:rsidR="008F36B8" w:rsidRDefault="008F36B8" w:rsidP="007E58ED">
      <w:pPr>
        <w:keepNext/>
        <w:keepLines/>
        <w:widowControl w:val="0"/>
        <w:numPr>
          <w:ilvl w:val="0"/>
          <w:numId w:val="5"/>
        </w:numPr>
        <w:spacing w:before="200" w:after="120" w:line="240" w:lineRule="auto"/>
        <w:contextualSpacing/>
        <w:jc w:val="both"/>
        <w:outlineLvl w:val="1"/>
        <w:rPr>
          <w:rFonts w:cs="Times New Roman"/>
          <w:b/>
        </w:rPr>
      </w:pPr>
      <w:r>
        <w:rPr>
          <w:rFonts w:cs="Times New Roman"/>
          <w:b/>
        </w:rPr>
        <w:t xml:space="preserve">Informace </w:t>
      </w:r>
      <w:r w:rsidR="00727981">
        <w:rPr>
          <w:rFonts w:cs="Times New Roman"/>
          <w:b/>
        </w:rPr>
        <w:t xml:space="preserve">od </w:t>
      </w:r>
      <w:r>
        <w:rPr>
          <w:rFonts w:cs="Times New Roman"/>
          <w:b/>
        </w:rPr>
        <w:t>předsedy AS</w:t>
      </w:r>
    </w:p>
    <w:p w14:paraId="2DF128B5" w14:textId="060ED068" w:rsidR="008F36B8" w:rsidRDefault="008F36B8" w:rsidP="008F36B8">
      <w:pPr>
        <w:pStyle w:val="Zkladntextzpisu"/>
        <w:ind w:left="709"/>
      </w:pPr>
      <w:r>
        <w:t>Poděkování SK za zajištění prostor pro neformální setkání v restauraci Baroko. M. Kumst</w:t>
      </w:r>
      <w:r w:rsidR="00E6589D">
        <w:t xml:space="preserve">át rezignoval na svůj post v LK. </w:t>
      </w:r>
      <w:r w:rsidR="006A73A3">
        <w:t xml:space="preserve">Není třeba </w:t>
      </w:r>
      <w:r>
        <w:t xml:space="preserve">zajistit náhradu, protože FSpS má v uvedené komisi </w:t>
      </w:r>
      <w:r w:rsidR="00732D1A">
        <w:t>člena J.</w:t>
      </w:r>
      <w:r>
        <w:t xml:space="preserve"> Nováka. Dále rezignoval J. Přikryl na </w:t>
      </w:r>
      <w:r w:rsidR="00727981">
        <w:t xml:space="preserve">své </w:t>
      </w:r>
      <w:r>
        <w:t xml:space="preserve">členství v DK. </w:t>
      </w:r>
    </w:p>
    <w:p w14:paraId="55697820" w14:textId="4EC90B52" w:rsidR="0049523D" w:rsidRPr="000660CC" w:rsidRDefault="008F36B8" w:rsidP="00E57086">
      <w:pPr>
        <w:keepNext/>
        <w:keepLines/>
        <w:widowControl w:val="0"/>
        <w:numPr>
          <w:ilvl w:val="0"/>
          <w:numId w:val="5"/>
        </w:numPr>
        <w:spacing w:before="200" w:after="120"/>
        <w:ind w:left="714" w:hanging="357"/>
        <w:contextualSpacing/>
        <w:jc w:val="both"/>
        <w:outlineLvl w:val="1"/>
        <w:rPr>
          <w:rFonts w:cs="Times New Roman"/>
          <w:b/>
        </w:rPr>
      </w:pPr>
      <w:r>
        <w:rPr>
          <w:rFonts w:cs="Times New Roman"/>
          <w:b/>
        </w:rPr>
        <w:t xml:space="preserve">Podání </w:t>
      </w:r>
      <w:r w:rsidR="00AF4487">
        <w:rPr>
          <w:rFonts w:cs="Times New Roman"/>
          <w:b/>
        </w:rPr>
        <w:t xml:space="preserve">studenta </w:t>
      </w:r>
      <w:r>
        <w:rPr>
          <w:rFonts w:cs="Times New Roman"/>
          <w:b/>
        </w:rPr>
        <w:t>R.</w:t>
      </w:r>
      <w:r w:rsidR="00D54297">
        <w:rPr>
          <w:rFonts w:cs="Times New Roman"/>
          <w:b/>
        </w:rPr>
        <w:t xml:space="preserve"> Výmoly</w:t>
      </w:r>
      <w:r w:rsidR="00EE7796">
        <w:rPr>
          <w:rFonts w:cs="Times New Roman"/>
          <w:b/>
        </w:rPr>
        <w:t xml:space="preserve">, studenta PrF, </w:t>
      </w:r>
      <w:r w:rsidR="00D54297">
        <w:rPr>
          <w:rFonts w:cs="Times New Roman"/>
          <w:b/>
        </w:rPr>
        <w:t xml:space="preserve">vztahující </w:t>
      </w:r>
      <w:r w:rsidR="00EE7796">
        <w:rPr>
          <w:rFonts w:cs="Times New Roman"/>
          <w:b/>
        </w:rPr>
        <w:t>se k prohlášení AS ze dne 2. </w:t>
      </w:r>
      <w:r w:rsidR="00AF4487">
        <w:rPr>
          <w:rFonts w:cs="Times New Roman"/>
          <w:b/>
        </w:rPr>
        <w:t>prosince</w:t>
      </w:r>
      <w:r w:rsidR="00D54297">
        <w:rPr>
          <w:rFonts w:cs="Times New Roman"/>
          <w:b/>
        </w:rPr>
        <w:t xml:space="preserve"> 2019 k situaci na The Hong Kong Polytechnic University</w:t>
      </w:r>
    </w:p>
    <w:p w14:paraId="63FF23DC" w14:textId="77777777" w:rsidR="008F36B8" w:rsidRDefault="008F36B8" w:rsidP="008F36B8">
      <w:pPr>
        <w:ind w:left="426"/>
        <w:jc w:val="both"/>
        <w:rPr>
          <w:b/>
        </w:rPr>
      </w:pPr>
    </w:p>
    <w:p w14:paraId="3B23FF17" w14:textId="557426BE" w:rsidR="008F36B8" w:rsidRPr="00D03757" w:rsidRDefault="008F36B8" w:rsidP="008F36B8">
      <w:pPr>
        <w:ind w:left="709"/>
        <w:jc w:val="both"/>
        <w:rPr>
          <w:b/>
        </w:rPr>
      </w:pPr>
      <w:r w:rsidRPr="00423527">
        <w:rPr>
          <w:b/>
        </w:rPr>
        <w:t>Diskuse</w:t>
      </w:r>
    </w:p>
    <w:p w14:paraId="35BA0D5A" w14:textId="0E9D64DD" w:rsidR="00612E6B" w:rsidRDefault="008F36B8" w:rsidP="00612E6B">
      <w:pPr>
        <w:pStyle w:val="Zkladntextzpisu"/>
        <w:ind w:left="709"/>
      </w:pPr>
      <w:r w:rsidRPr="002C5BAE">
        <w:t>Předseda AS zahájil diskusi. Nikdo se nepřihlásil.</w:t>
      </w:r>
    </w:p>
    <w:p w14:paraId="4733259C" w14:textId="77777777" w:rsidR="00612E6B" w:rsidRDefault="00612E6B" w:rsidP="00612E6B">
      <w:pPr>
        <w:pStyle w:val="Zkladntextzpisu"/>
      </w:pPr>
    </w:p>
    <w:p w14:paraId="2EC630BE" w14:textId="77777777" w:rsidR="00612E6B" w:rsidRPr="00612E6B" w:rsidRDefault="00612E6B" w:rsidP="007E58ED">
      <w:pPr>
        <w:pStyle w:val="Zkladntextzpisu"/>
        <w:numPr>
          <w:ilvl w:val="0"/>
          <w:numId w:val="5"/>
        </w:numPr>
      </w:pPr>
      <w:r>
        <w:rPr>
          <w:b/>
        </w:rPr>
        <w:t>Problematika výkladu vnitřních předpisů MU</w:t>
      </w:r>
    </w:p>
    <w:p w14:paraId="06850557" w14:textId="69C2A4B7" w:rsidR="00A4032A" w:rsidRPr="003C2FF5" w:rsidRDefault="00612E6B" w:rsidP="009073A1">
      <w:pPr>
        <w:pStyle w:val="Zkladntextzpisu"/>
        <w:ind w:left="720"/>
      </w:pPr>
      <w:r w:rsidRPr="00AC72A2">
        <w:t>Senátor</w:t>
      </w:r>
      <w:r w:rsidR="005E07F2">
        <w:t>a</w:t>
      </w:r>
      <w:r w:rsidRPr="00AC72A2">
        <w:t xml:space="preserve"> </w:t>
      </w:r>
      <w:r>
        <w:t xml:space="preserve">L. </w:t>
      </w:r>
      <w:r w:rsidR="005E07F2">
        <w:t>Buchtu</w:t>
      </w:r>
      <w:r>
        <w:t xml:space="preserve"> </w:t>
      </w:r>
      <w:r w:rsidR="00FB2DC2">
        <w:t xml:space="preserve">zajímalo, </w:t>
      </w:r>
      <w:r w:rsidR="00142258">
        <w:t xml:space="preserve">jakou formu má mít výklad </w:t>
      </w:r>
      <w:r w:rsidR="00972CFE">
        <w:t>předpisů</w:t>
      </w:r>
      <w:r w:rsidR="00A20594">
        <w:t xml:space="preserve"> MU</w:t>
      </w:r>
      <w:r w:rsidR="008E4B04">
        <w:t xml:space="preserve"> tak</w:t>
      </w:r>
      <w:r w:rsidR="00972CFE">
        <w:t>, aby byl závazný pro</w:t>
      </w:r>
      <w:r w:rsidR="00FB2DC2">
        <w:t xml:space="preserve"> celou akademickou obec. Dále p</w:t>
      </w:r>
      <w:r w:rsidR="00E23A42">
        <w:t>ožádal</w:t>
      </w:r>
      <w:r w:rsidR="00A20594">
        <w:t xml:space="preserve"> </w:t>
      </w:r>
      <w:r w:rsidR="00FB2DC2">
        <w:t xml:space="preserve">rektora </w:t>
      </w:r>
      <w:r w:rsidR="00E23A42">
        <w:t xml:space="preserve">o výklad </w:t>
      </w:r>
      <w:r>
        <w:t>čl. 9 odst. 2 písm. c)  Schvalování, řízení a hodnocení</w:t>
      </w:r>
      <w:r w:rsidR="00972CFE">
        <w:t xml:space="preserve"> kvality studijních programů MU, zejména část</w:t>
      </w:r>
      <w:r w:rsidR="005E07F2">
        <w:t>i</w:t>
      </w:r>
      <w:r w:rsidR="00972CFE">
        <w:t xml:space="preserve">, kdo může být členem programových rad po proběhlé transformaci starých programů </w:t>
      </w:r>
      <w:r w:rsidR="00895ACD">
        <w:t>do nových studijních programů.</w:t>
      </w:r>
      <w:r w:rsidR="00BD3C99" w:rsidRPr="00540907">
        <w:t xml:space="preserve"> </w:t>
      </w:r>
      <w:r w:rsidR="00E07CF8" w:rsidRPr="00540907">
        <w:t>P</w:t>
      </w:r>
      <w:r w:rsidR="00E07CF8">
        <w:t>rorektor</w:t>
      </w:r>
      <w:r w:rsidR="00972CFE">
        <w:t xml:space="preserve"> Polčák </w:t>
      </w:r>
      <w:r w:rsidR="00895ACD">
        <w:t>vysvětli</w:t>
      </w:r>
      <w:r w:rsidR="00A20594">
        <w:t>l</w:t>
      </w:r>
      <w:r w:rsidR="005E07F2">
        <w:t xml:space="preserve">, </w:t>
      </w:r>
      <w:r w:rsidR="00972CFE">
        <w:t xml:space="preserve">že vnitřní předpisy </w:t>
      </w:r>
      <w:r w:rsidR="005E07F2">
        <w:t>MU se děl</w:t>
      </w:r>
      <w:r w:rsidR="00972CFE">
        <w:t>í na vnitřní předpisy ve smyslu zákona o vysokých školách a ostatní vnitřní předpisy. Ostatní vnitřní předpisy vykládá ten, kdo je v daném předpisu k jejich výklad</w:t>
      </w:r>
      <w:r w:rsidR="00A20594">
        <w:t>u pověřen</w:t>
      </w:r>
      <w:r w:rsidR="00972CFE">
        <w:t>.</w:t>
      </w:r>
      <w:r w:rsidR="00AA4B33">
        <w:t xml:space="preserve"> </w:t>
      </w:r>
      <w:r w:rsidR="00307366">
        <w:t>Vnitřní předpisy</w:t>
      </w:r>
      <w:r w:rsidR="00972CFE">
        <w:t xml:space="preserve"> podle zákona o vysokých školách </w:t>
      </w:r>
      <w:r w:rsidR="00AA4B33">
        <w:t>zpravidla neobsahují</w:t>
      </w:r>
      <w:r w:rsidR="00307366">
        <w:t xml:space="preserve"> pověření konkrétní osoby </w:t>
      </w:r>
      <w:r w:rsidR="00AA4B33">
        <w:t>k výkladu daného předpisu</w:t>
      </w:r>
      <w:r w:rsidR="00307366">
        <w:t xml:space="preserve">, </w:t>
      </w:r>
      <w:r w:rsidR="00E07CF8">
        <w:t xml:space="preserve">a </w:t>
      </w:r>
      <w:r w:rsidR="00B226B8">
        <w:t xml:space="preserve">proto </w:t>
      </w:r>
      <w:r w:rsidR="00307366">
        <w:t xml:space="preserve">výklad </w:t>
      </w:r>
      <w:r w:rsidR="00AA4B33">
        <w:t>provádí</w:t>
      </w:r>
      <w:r w:rsidR="00B226B8">
        <w:t xml:space="preserve"> dle Organizačního řádu MU</w:t>
      </w:r>
      <w:r w:rsidR="00307366">
        <w:t xml:space="preserve"> právní odbor RMU ve spolupráci s konkrétním prorektorem a odborem. </w:t>
      </w:r>
      <w:r w:rsidR="00AA4B33">
        <w:t>Není tedy vyloučeno, aby sám prorektor či daný odbor poskytl výklad ústně, což se stalo v</w:t>
      </w:r>
      <w:r w:rsidR="005E07F2">
        <w:t> nynější věci</w:t>
      </w:r>
      <w:r w:rsidR="00AA4B33">
        <w:t xml:space="preserve">. Vnitřní předpisy </w:t>
      </w:r>
      <w:r w:rsidR="00507648">
        <w:t xml:space="preserve">ve smyslu </w:t>
      </w:r>
      <w:r w:rsidR="00AA4B33">
        <w:t xml:space="preserve">zákona o vysokých </w:t>
      </w:r>
      <w:r w:rsidR="00507648">
        <w:t xml:space="preserve">školách </w:t>
      </w:r>
      <w:r w:rsidR="00AA4B33">
        <w:t xml:space="preserve">mohou být vyloženy i formou směrnice. Děkan </w:t>
      </w:r>
      <w:r w:rsidR="00181FD9">
        <w:t xml:space="preserve">M. </w:t>
      </w:r>
      <w:r w:rsidR="005E07F2">
        <w:t xml:space="preserve">Škop uvedl, že u čl. 9 výše uvedeného předpisu </w:t>
      </w:r>
      <w:r w:rsidR="00AA4B33">
        <w:t>není problém jen ve formě, ale též i v obsahu. P</w:t>
      </w:r>
      <w:r w:rsidR="005E07F2">
        <w:t>raxe</w:t>
      </w:r>
      <w:r w:rsidR="00AA4B33">
        <w:t xml:space="preserve"> jde proti výslov</w:t>
      </w:r>
      <w:r w:rsidR="005E07F2">
        <w:t xml:space="preserve">nému znění </w:t>
      </w:r>
      <w:r w:rsidR="003E64EB">
        <w:t>tohoto</w:t>
      </w:r>
      <w:r w:rsidR="00663454">
        <w:t xml:space="preserve"> předpisu. P</w:t>
      </w:r>
      <w:r w:rsidR="00AA4B33">
        <w:t>okud by měl být předpis vykládán způsobem, který neodpovídá jeho výslovnému znění, mu</w:t>
      </w:r>
      <w:r w:rsidR="002D74CF">
        <w:t xml:space="preserve">sí být takový postup odůvodněn. </w:t>
      </w:r>
      <w:r w:rsidR="00974514">
        <w:t>Rektor při</w:t>
      </w:r>
      <w:r w:rsidR="00181FD9">
        <w:t xml:space="preserve">slíbil </w:t>
      </w:r>
      <w:r w:rsidR="002D74CF">
        <w:t>diskutovaný</w:t>
      </w:r>
      <w:r w:rsidR="00181FD9">
        <w:t xml:space="preserve"> předpis novelizovat. Děkan </w:t>
      </w:r>
      <w:r w:rsidR="005E07F2">
        <w:t>M. </w:t>
      </w:r>
      <w:r w:rsidR="00181FD9">
        <w:t xml:space="preserve">Škop poděkoval a uvedl, že vzhledem ke konstrukci daného předpisu je možné, aby </w:t>
      </w:r>
      <w:r w:rsidR="0000038A">
        <w:t xml:space="preserve">stávající </w:t>
      </w:r>
      <w:r w:rsidR="00181FD9">
        <w:t>programové rady nadále fungovaly, aniž by bylo je třeba znovu jmenovat.</w:t>
      </w:r>
      <w:r w:rsidR="00BD3C99">
        <w:t xml:space="preserve"> Senátor L. </w:t>
      </w:r>
      <w:r w:rsidR="00181FD9">
        <w:t xml:space="preserve">Buchta podotkl, že se </w:t>
      </w:r>
      <w:r w:rsidR="006805C4">
        <w:t xml:space="preserve">jedná o vnitřní předpis, který musí být registrován </w:t>
      </w:r>
      <w:r w:rsidR="00592F49">
        <w:t>na</w:t>
      </w:r>
      <w:r w:rsidR="00181FD9">
        <w:t xml:space="preserve"> MŠMT,</w:t>
      </w:r>
      <w:r w:rsidR="00B226B8">
        <w:t xml:space="preserve"> takže je nezbytné upravit, jak</w:t>
      </w:r>
      <w:r w:rsidR="00592F49">
        <w:t>ým způsobem</w:t>
      </w:r>
      <w:r w:rsidR="00B226B8">
        <w:t xml:space="preserve"> se chovat do doby, než bude </w:t>
      </w:r>
      <w:r w:rsidR="00592F49">
        <w:t>řádně dokončena novelizace uvedeného předpisu</w:t>
      </w:r>
      <w:r w:rsidR="00BF7670">
        <w:t xml:space="preserve">. </w:t>
      </w:r>
      <w:r w:rsidR="00EA1F8E" w:rsidRPr="00F71423">
        <w:rPr>
          <w:u w:val="single"/>
        </w:rPr>
        <w:t xml:space="preserve">Rektor </w:t>
      </w:r>
      <w:r w:rsidR="00376102">
        <w:rPr>
          <w:u w:val="single"/>
        </w:rPr>
        <w:t>po proběhlé diskusi pro úplnost u</w:t>
      </w:r>
      <w:r w:rsidR="00F71423" w:rsidRPr="00F71423">
        <w:rPr>
          <w:u w:val="single"/>
        </w:rPr>
        <w:t>vedl na mezidobí výklad</w:t>
      </w:r>
      <w:r w:rsidR="00EA1F8E" w:rsidRPr="00F71423">
        <w:rPr>
          <w:u w:val="single"/>
        </w:rPr>
        <w:t>, že je v pořádku, že studenti z vyšších ročníků z „překlopených“ starých studijních programů se mohou účastnit programových rad v nových s</w:t>
      </w:r>
      <w:r w:rsidR="00DA1CDA">
        <w:rPr>
          <w:u w:val="single"/>
        </w:rPr>
        <w:t>tudijních programech.</w:t>
      </w:r>
      <w:r w:rsidR="00DA1CDA">
        <w:t xml:space="preserve"> </w:t>
      </w:r>
      <w:r w:rsidR="00376102">
        <w:t>Dle rektora mohou s</w:t>
      </w:r>
      <w:r w:rsidR="00DA1CDA">
        <w:t xml:space="preserve">oučasné programové rady </w:t>
      </w:r>
      <w:r w:rsidR="00376102">
        <w:t xml:space="preserve">fungovat nadále </w:t>
      </w:r>
      <w:r w:rsidR="00DA1CDA">
        <w:t>v</w:t>
      </w:r>
      <w:r w:rsidR="00895ACD">
        <w:t>e stávajícím</w:t>
      </w:r>
      <w:r w:rsidR="00DA1CDA">
        <w:t xml:space="preserve"> obsazení. </w:t>
      </w:r>
      <w:r w:rsidR="0000038A">
        <w:t>Prorektor</w:t>
      </w:r>
      <w:r w:rsidR="009073A1">
        <w:t xml:space="preserve"> Polčák dodal, že tato oblast spadá do me</w:t>
      </w:r>
      <w:r w:rsidR="003E4239">
        <w:t>todického řízení prorektora</w:t>
      </w:r>
      <w:r w:rsidR="003E64EB">
        <w:t xml:space="preserve"> Bulanta</w:t>
      </w:r>
      <w:r w:rsidR="009073A1">
        <w:t xml:space="preserve">, který může </w:t>
      </w:r>
      <w:r w:rsidR="00E23A42">
        <w:t xml:space="preserve">do doby, než </w:t>
      </w:r>
      <w:r w:rsidR="003E64EB">
        <w:t>dojde k novelizaci</w:t>
      </w:r>
      <w:r w:rsidR="00E23A42">
        <w:t>,</w:t>
      </w:r>
      <w:r w:rsidR="003E64EB">
        <w:t xml:space="preserve"> formalizovaným </w:t>
      </w:r>
      <w:r w:rsidR="00EB2B51">
        <w:t xml:space="preserve">anebo jiným </w:t>
      </w:r>
      <w:r w:rsidR="003E64EB">
        <w:t>způsobem potvrdit</w:t>
      </w:r>
      <w:r w:rsidR="00B226B8">
        <w:t xml:space="preserve"> stanovisko rektora.</w:t>
      </w:r>
      <w:r w:rsidR="00AF437D">
        <w:t xml:space="preserve"> </w:t>
      </w:r>
    </w:p>
    <w:p w14:paraId="3AB2ED17" w14:textId="18930D2D" w:rsidR="00B35BCE" w:rsidRPr="000C7192" w:rsidRDefault="004268BA" w:rsidP="007E58ED">
      <w:pPr>
        <w:keepNext/>
        <w:keepLines/>
        <w:widowControl w:val="0"/>
        <w:numPr>
          <w:ilvl w:val="0"/>
          <w:numId w:val="5"/>
        </w:numPr>
        <w:spacing w:before="200" w:after="120" w:line="240" w:lineRule="auto"/>
        <w:contextualSpacing/>
        <w:jc w:val="both"/>
        <w:outlineLvl w:val="1"/>
        <w:rPr>
          <w:rFonts w:cs="Times New Roman"/>
          <w:b/>
        </w:rPr>
      </w:pPr>
      <w:r>
        <w:rPr>
          <w:rFonts w:cs="Times New Roman"/>
          <w:b/>
        </w:rPr>
        <w:t>Návrh</w:t>
      </w:r>
      <w:r w:rsidR="003C2FF5">
        <w:rPr>
          <w:rFonts w:cs="Times New Roman"/>
          <w:b/>
        </w:rPr>
        <w:t xml:space="preserve"> SK na</w:t>
      </w:r>
      <w:r w:rsidR="000C7192">
        <w:rPr>
          <w:rFonts w:cs="Times New Roman"/>
          <w:b/>
        </w:rPr>
        <w:t xml:space="preserve"> delegaci </w:t>
      </w:r>
      <w:r>
        <w:rPr>
          <w:rFonts w:cs="Times New Roman"/>
          <w:b/>
        </w:rPr>
        <w:t xml:space="preserve">externího člena </w:t>
      </w:r>
      <w:r w:rsidR="000C7192">
        <w:rPr>
          <w:rFonts w:cs="Times New Roman"/>
          <w:b/>
        </w:rPr>
        <w:t>do Komise pro doktorské studium ve Studentské kom</w:t>
      </w:r>
      <w:r w:rsidR="00243847">
        <w:rPr>
          <w:rFonts w:cs="Times New Roman"/>
          <w:b/>
        </w:rPr>
        <w:t>o</w:t>
      </w:r>
      <w:r w:rsidR="000C7192">
        <w:rPr>
          <w:rFonts w:cs="Times New Roman"/>
          <w:b/>
        </w:rPr>
        <w:t>ře R</w:t>
      </w:r>
      <w:r w:rsidR="003C2FF5">
        <w:rPr>
          <w:rFonts w:cs="Times New Roman"/>
          <w:b/>
        </w:rPr>
        <w:t>VŠ</w:t>
      </w:r>
      <w:r w:rsidR="000C7192">
        <w:rPr>
          <w:rFonts w:cs="Times New Roman"/>
          <w:b/>
        </w:rPr>
        <w:t xml:space="preserve"> </w:t>
      </w:r>
    </w:p>
    <w:p w14:paraId="19DE351E" w14:textId="2560B404" w:rsidR="00F154C5" w:rsidRDefault="000C7192" w:rsidP="000C7192">
      <w:pPr>
        <w:pStyle w:val="Zkladntextzpisu"/>
        <w:ind w:left="709"/>
      </w:pPr>
      <w:r>
        <w:t>Pře</w:t>
      </w:r>
      <w:r w:rsidR="00974514">
        <w:t>d</w:t>
      </w:r>
      <w:r>
        <w:t>seda SK</w:t>
      </w:r>
      <w:r w:rsidR="00CC0BFA">
        <w:t xml:space="preserve"> sdělil, že</w:t>
      </w:r>
      <w:r>
        <w:t xml:space="preserve"> Peter Lénart je doktorand</w:t>
      </w:r>
      <w:r w:rsidR="003C2FF5">
        <w:t>em</w:t>
      </w:r>
      <w:r>
        <w:t xml:space="preserve"> P</w:t>
      </w:r>
      <w:r w:rsidR="00243847">
        <w:t xml:space="preserve">řF </w:t>
      </w:r>
      <w:r w:rsidR="003C2FF5">
        <w:t xml:space="preserve">a působí v DK. </w:t>
      </w:r>
      <w:r>
        <w:t xml:space="preserve">Na zasedání SK dne 20. 1. 2020 byla vyjádřena jednohlasně podpora, aby zmíněný student působil jako externí člen </w:t>
      </w:r>
      <w:r w:rsidR="00243847">
        <w:t xml:space="preserve">v </w:t>
      </w:r>
      <w:r>
        <w:t>K</w:t>
      </w:r>
      <w:r w:rsidR="00243847">
        <w:t>omisi</w:t>
      </w:r>
      <w:r>
        <w:t xml:space="preserve"> pro doktorské studium ve Studentské komoře R</w:t>
      </w:r>
      <w:r w:rsidR="003C2FF5">
        <w:t>VŠ</w:t>
      </w:r>
      <w:r>
        <w:t xml:space="preserve">. </w:t>
      </w:r>
    </w:p>
    <w:p w14:paraId="1DE4F937" w14:textId="77777777" w:rsidR="000C7192" w:rsidRPr="000C7192" w:rsidRDefault="000C7192" w:rsidP="000C7192">
      <w:pPr>
        <w:pStyle w:val="Zkladntextzpisu"/>
        <w:ind w:left="709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6F0D01" w14:paraId="082D4175" w14:textId="77777777" w:rsidTr="003F58B0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56B6D161" w14:textId="3BB91FA7" w:rsidR="006F0D01" w:rsidRPr="00192583" w:rsidRDefault="006F0D01" w:rsidP="003F58B0">
            <w:pPr>
              <w:pStyle w:val="Normln1"/>
              <w:spacing w:after="240" w:line="240" w:lineRule="auto"/>
              <w:ind w:left="97" w:right="225"/>
              <w:jc w:val="both"/>
              <w:rPr>
                <w:szCs w:val="22"/>
                <w:u w:val="single"/>
              </w:rPr>
            </w:pPr>
            <w:r w:rsidRPr="00192583"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návrhu na podporu činnosti </w:t>
            </w:r>
            <w:r w:rsidR="00CC0BFA">
              <w:rPr>
                <w:u w:val="single"/>
              </w:rPr>
              <w:t>Petera</w:t>
            </w:r>
            <w:r w:rsidR="00112CDF">
              <w:rPr>
                <w:u w:val="single"/>
              </w:rPr>
              <w:t xml:space="preserve"> Lénarta </w:t>
            </w:r>
            <w:r w:rsidR="004F77C3">
              <w:rPr>
                <w:u w:val="single"/>
              </w:rPr>
              <w:t xml:space="preserve">jako externího člena </w:t>
            </w:r>
            <w:r w:rsidR="00112CDF">
              <w:rPr>
                <w:u w:val="single"/>
              </w:rPr>
              <w:t>v</w:t>
            </w:r>
            <w:r w:rsidR="004F77C3">
              <w:rPr>
                <w:u w:val="single"/>
              </w:rPr>
              <w:t xml:space="preserve"> Komisi</w:t>
            </w:r>
            <w:r>
              <w:rPr>
                <w:u w:val="single"/>
              </w:rPr>
              <w:t xml:space="preserve"> pro doktorské studium ve Studentské komoře R</w:t>
            </w:r>
            <w:r w:rsidR="003C2FF5">
              <w:rPr>
                <w:u w:val="single"/>
              </w:rPr>
              <w:t>VŠ</w:t>
            </w:r>
          </w:p>
          <w:p w14:paraId="3E8B50AD" w14:textId="77777777" w:rsidR="006F0D01" w:rsidRPr="005B0F6A" w:rsidRDefault="006F0D01" w:rsidP="003F58B0">
            <w:pPr>
              <w:pStyle w:val="Normln1"/>
              <w:ind w:left="75"/>
            </w:pPr>
            <w:r w:rsidRPr="00192583">
              <w:t xml:space="preserve">Počet </w:t>
            </w:r>
            <w:r w:rsidRPr="005B0F6A">
              <w:t xml:space="preserve">přítomných členů AS byl před zahájením hlasování </w:t>
            </w:r>
            <w:r w:rsidRPr="005113FB">
              <w:t>43.</w:t>
            </w:r>
          </w:p>
          <w:p w14:paraId="01A2DFE8" w14:textId="27BC93F9" w:rsidR="006F0D01" w:rsidRPr="00192583" w:rsidRDefault="006F0D01" w:rsidP="003F58B0">
            <w:pPr>
              <w:pStyle w:val="Normln1"/>
              <w:ind w:left="75"/>
            </w:pPr>
            <w:r w:rsidRPr="005B0F6A">
              <w:t xml:space="preserve">Pro:                 </w:t>
            </w:r>
            <w:r w:rsidRPr="005B0F6A">
              <w:tab/>
              <w:t xml:space="preserve">  </w:t>
            </w:r>
            <w:r>
              <w:t>40</w:t>
            </w:r>
          </w:p>
          <w:p w14:paraId="60747FB3" w14:textId="77777777" w:rsidR="006F0D01" w:rsidRPr="00192583" w:rsidRDefault="006F0D01" w:rsidP="003F58B0">
            <w:pPr>
              <w:pStyle w:val="Normln1"/>
              <w:ind w:left="75"/>
            </w:pPr>
            <w:r w:rsidRPr="00192583">
              <w:t xml:space="preserve">Proti:     </w:t>
            </w:r>
            <w:r>
              <w:t xml:space="preserve">      </w:t>
            </w:r>
            <w:r>
              <w:tab/>
              <w:t xml:space="preserve">  0</w:t>
            </w:r>
          </w:p>
          <w:p w14:paraId="7053ED9D" w14:textId="4171733C" w:rsidR="006F0D01" w:rsidRDefault="006F0D01" w:rsidP="003F58B0">
            <w:pPr>
              <w:pStyle w:val="Normln1"/>
              <w:ind w:left="75"/>
            </w:pPr>
            <w:r w:rsidRPr="00192583">
              <w:t>Zdržel</w:t>
            </w:r>
            <w:r>
              <w:t xml:space="preserve">i se:        </w:t>
            </w:r>
            <w:r>
              <w:tab/>
              <w:t xml:space="preserve">  2</w:t>
            </w:r>
          </w:p>
          <w:p w14:paraId="385EA4A2" w14:textId="1D4F2EEE" w:rsidR="006F0D01" w:rsidRDefault="006F0D01" w:rsidP="003F58B0">
            <w:pPr>
              <w:pStyle w:val="Normln1"/>
              <w:ind w:left="75"/>
            </w:pPr>
            <w:r>
              <w:t>Nehlasoval:               1</w:t>
            </w:r>
          </w:p>
          <w:p w14:paraId="5ECF8171" w14:textId="77777777" w:rsidR="006F0D01" w:rsidRPr="0071726E" w:rsidRDefault="006F0D01" w:rsidP="003F58B0">
            <w:pPr>
              <w:pStyle w:val="Normln1"/>
              <w:rPr>
                <w:szCs w:val="22"/>
                <w:u w:val="single"/>
              </w:rPr>
            </w:pPr>
          </w:p>
          <w:p w14:paraId="59A5AAFC" w14:textId="7B470982" w:rsidR="006F0D01" w:rsidRPr="0071726E" w:rsidRDefault="00CC0BFA" w:rsidP="003F58B0">
            <w:pPr>
              <w:pStyle w:val="Normln1"/>
              <w:spacing w:line="360" w:lineRule="auto"/>
              <w:ind w:left="75" w:right="225"/>
              <w:jc w:val="both"/>
            </w:pPr>
            <w:r>
              <w:t>Přijaté</w:t>
            </w:r>
            <w:r w:rsidR="006F0D01" w:rsidRPr="0071726E">
              <w:t xml:space="preserve"> usnesení:</w:t>
            </w:r>
            <w:r w:rsidR="006F0D01">
              <w:t xml:space="preserve"> </w:t>
            </w:r>
          </w:p>
          <w:p w14:paraId="439D64B5" w14:textId="2638BB9B" w:rsidR="006F0D01" w:rsidRPr="00D54297" w:rsidRDefault="006F0D01" w:rsidP="004F77C3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1A539E">
              <w:rPr>
                <w:b/>
                <w:i/>
                <w:szCs w:val="22"/>
              </w:rPr>
              <w:t xml:space="preserve">Akademický senát Masarykovy univerzity </w:t>
            </w:r>
            <w:r w:rsidR="004F77C3">
              <w:rPr>
                <w:b/>
                <w:i/>
                <w:szCs w:val="22"/>
              </w:rPr>
              <w:t xml:space="preserve">podporuje činnost Petera Lenárta jako externího člena Komise pro doktorské studium ve Studentské komoře Rady vysokých škol. </w:t>
            </w:r>
          </w:p>
        </w:tc>
      </w:tr>
    </w:tbl>
    <w:p w14:paraId="2A2147BD" w14:textId="3F325E9B" w:rsidR="00C17F16" w:rsidRPr="00C17F16" w:rsidRDefault="00243847" w:rsidP="007E58ED">
      <w:pPr>
        <w:pStyle w:val="Odstavecseseznamem"/>
        <w:keepNext/>
        <w:keepLines/>
        <w:widowControl w:val="0"/>
        <w:numPr>
          <w:ilvl w:val="0"/>
          <w:numId w:val="5"/>
        </w:numPr>
        <w:spacing w:before="200" w:after="120" w:line="240" w:lineRule="auto"/>
        <w:jc w:val="both"/>
        <w:outlineLvl w:val="1"/>
        <w:rPr>
          <w:rFonts w:cs="Times New Roman"/>
          <w:b/>
        </w:rPr>
      </w:pPr>
      <w:r>
        <w:rPr>
          <w:rFonts w:cs="Times New Roman"/>
          <w:b/>
        </w:rPr>
        <w:t>Dotaz senátor</w:t>
      </w:r>
      <w:r w:rsidR="00D028DA">
        <w:rPr>
          <w:rFonts w:cs="Times New Roman"/>
          <w:b/>
        </w:rPr>
        <w:t>a</w:t>
      </w:r>
      <w:r>
        <w:rPr>
          <w:rFonts w:cs="Times New Roman"/>
          <w:b/>
        </w:rPr>
        <w:t xml:space="preserve"> P. Lízala</w:t>
      </w:r>
      <w:r w:rsidR="002C09CC">
        <w:rPr>
          <w:rFonts w:cs="Times New Roman"/>
          <w:b/>
        </w:rPr>
        <w:t xml:space="preserve"> na fungování ordinace praktického lékaře v UKB</w:t>
      </w:r>
    </w:p>
    <w:p w14:paraId="309C640A" w14:textId="22376204" w:rsidR="00C17F16" w:rsidRDefault="00243847" w:rsidP="00BF5563">
      <w:pPr>
        <w:pStyle w:val="Zkladntextzpisu"/>
        <w:ind w:left="709"/>
      </w:pPr>
      <w:r>
        <w:t xml:space="preserve">Kvestorka </w:t>
      </w:r>
      <w:r w:rsidR="002C09CC">
        <w:t>odpověděla</w:t>
      </w:r>
      <w:r>
        <w:t xml:space="preserve">, že </w:t>
      </w:r>
      <w:r w:rsidR="00C93332">
        <w:t>MUDr. Hlinomazová</w:t>
      </w:r>
      <w:r>
        <w:t xml:space="preserve"> oznámila </w:t>
      </w:r>
      <w:r w:rsidR="002C09CC">
        <w:t xml:space="preserve">MU </w:t>
      </w:r>
      <w:r w:rsidR="00BF5563">
        <w:t>ukončení poskytování zdravotní péče</w:t>
      </w:r>
      <w:r>
        <w:t xml:space="preserve">. Proběhlo výběrové řízení na nového </w:t>
      </w:r>
      <w:r w:rsidR="00BF5563">
        <w:t>lékaře, kdy byla</w:t>
      </w:r>
      <w:r>
        <w:t xml:space="preserve"> vybrána </w:t>
      </w:r>
      <w:r w:rsidR="00BF5563">
        <w:t>jedna uchazečka</w:t>
      </w:r>
      <w:r>
        <w:t>, ale její pra</w:t>
      </w:r>
      <w:r w:rsidR="00BF5563">
        <w:t>xe by nebyla již přímo na RMU. V případě</w:t>
      </w:r>
      <w:r>
        <w:t xml:space="preserve"> UKB je příslib </w:t>
      </w:r>
      <w:r w:rsidR="00D968B0">
        <w:t xml:space="preserve">na </w:t>
      </w:r>
      <w:r>
        <w:t xml:space="preserve">obsazení </w:t>
      </w:r>
      <w:r w:rsidR="00304F2A">
        <w:t xml:space="preserve">ordinace </w:t>
      </w:r>
      <w:r w:rsidR="00B82E20">
        <w:t xml:space="preserve">jiným </w:t>
      </w:r>
      <w:r>
        <w:t xml:space="preserve">lékařem z ordinace vybrané uchazečky. MUDr. Hlinomazová poskytuje </w:t>
      </w:r>
      <w:r w:rsidR="00BF5563">
        <w:t xml:space="preserve">v omezeném rozsahu zdravotní služby na RMU </w:t>
      </w:r>
      <w:r>
        <w:t>do konce března 2020, poté bude ordinovat v Bílém domě. Do budoucna se počítá s</w:t>
      </w:r>
      <w:r w:rsidR="002C09CC">
        <w:t> odsunutím lékařů z budovy R</w:t>
      </w:r>
      <w:r>
        <w:t xml:space="preserve">MU, ale bude snaha zachovat jejich lokaci v centru města. </w:t>
      </w:r>
      <w:r w:rsidR="00BF5563">
        <w:t>Dále pak z</w:t>
      </w:r>
      <w:r w:rsidR="00A64006">
        <w:t>ubařka ordinující na RMU oznámila odchod do důchodu se záměrem předat svou ordinac</w:t>
      </w:r>
      <w:r w:rsidR="00D968B0">
        <w:t xml:space="preserve">i </w:t>
      </w:r>
      <w:r w:rsidR="00BF5563">
        <w:t>jinému zubaři</w:t>
      </w:r>
      <w:r w:rsidR="00D968B0">
        <w:t xml:space="preserve">. </w:t>
      </w:r>
      <w:r w:rsidR="007D4FFD">
        <w:t>MU nabídla</w:t>
      </w:r>
      <w:r w:rsidR="00A64006">
        <w:t xml:space="preserve"> budoucímu zubaři pomoc s nalezením prostor pro ordinaci v Bílém domě. </w:t>
      </w:r>
    </w:p>
    <w:p w14:paraId="541BFEE8" w14:textId="77777777" w:rsidR="00243847" w:rsidRDefault="00243847" w:rsidP="00243847">
      <w:pPr>
        <w:pStyle w:val="Zkladntextzpisu"/>
      </w:pPr>
    </w:p>
    <w:p w14:paraId="6DD83A7E" w14:textId="43946CF6" w:rsidR="00243847" w:rsidRPr="00A64006" w:rsidRDefault="00A64006" w:rsidP="007E58ED">
      <w:pPr>
        <w:pStyle w:val="Zkladntextzpisu"/>
        <w:numPr>
          <w:ilvl w:val="0"/>
          <w:numId w:val="5"/>
        </w:numPr>
      </w:pPr>
      <w:r>
        <w:rPr>
          <w:b/>
        </w:rPr>
        <w:t>Oznámení senátora D. Kerekeše</w:t>
      </w:r>
    </w:p>
    <w:p w14:paraId="3024FB86" w14:textId="54CE72B2" w:rsidR="00A64006" w:rsidRPr="00A64006" w:rsidRDefault="000E15CE" w:rsidP="00A64006">
      <w:pPr>
        <w:pStyle w:val="Zkladntextzpisu"/>
        <w:ind w:left="709"/>
      </w:pPr>
      <w:r>
        <w:t xml:space="preserve">Senátor D. Kerekeš informoval, že doufá, že na konci ledna 2020 </w:t>
      </w:r>
      <w:r w:rsidR="00D968B0">
        <w:t xml:space="preserve">úspěšně </w:t>
      </w:r>
      <w:r>
        <w:t>obhájí svou disertační pr</w:t>
      </w:r>
      <w:r w:rsidR="00D968B0">
        <w:t xml:space="preserve">áci, v důsledku čehož mu skončí studium na MU </w:t>
      </w:r>
      <w:r>
        <w:t xml:space="preserve">a členství v AS. Poděkoval všem přítomným za spolupráci. </w:t>
      </w:r>
    </w:p>
    <w:p w14:paraId="56D3EC4A" w14:textId="77777777" w:rsidR="00A64006" w:rsidRPr="00A64006" w:rsidRDefault="00A64006" w:rsidP="00A64006">
      <w:pPr>
        <w:pStyle w:val="Zkladntextzpisu"/>
        <w:ind w:left="720"/>
      </w:pPr>
    </w:p>
    <w:p w14:paraId="33C1FF3E" w14:textId="250CCE4E" w:rsidR="00A64006" w:rsidRPr="000E15CE" w:rsidRDefault="00B82E20" w:rsidP="007E58ED">
      <w:pPr>
        <w:pStyle w:val="Zkladntextzpisu"/>
        <w:numPr>
          <w:ilvl w:val="0"/>
          <w:numId w:val="5"/>
        </w:numPr>
      </w:pPr>
      <w:r>
        <w:rPr>
          <w:b/>
        </w:rPr>
        <w:t>Poděkování D. Solakovi za jeho činnost v pozici asistenta AS</w:t>
      </w:r>
    </w:p>
    <w:p w14:paraId="2616B5D3" w14:textId="66D126BC" w:rsidR="000E15CE" w:rsidRPr="000E15CE" w:rsidRDefault="000E15CE" w:rsidP="000E15CE">
      <w:pPr>
        <w:pStyle w:val="Zkladntextzpisu"/>
        <w:ind w:left="720"/>
      </w:pPr>
      <w:r>
        <w:t xml:space="preserve">Předseda AS poděkoval D. Solakovi za jeho dosavadní práci pro AS a popřál mu mnoho úspěchů v profesním a osobním životě. Asistent D. </w:t>
      </w:r>
      <w:r w:rsidR="00833F07">
        <w:t>Solak poděkoval všem přítomným za dosavadní spolupráci</w:t>
      </w:r>
      <w:r>
        <w:t xml:space="preserve"> a </w:t>
      </w:r>
      <w:r w:rsidR="00D968B0">
        <w:t>doda</w:t>
      </w:r>
      <w:r>
        <w:t xml:space="preserve">l, že bude nadále působit </w:t>
      </w:r>
      <w:r w:rsidR="006F4C51">
        <w:t>jako zástupce studentů ve Studentské komoře R</w:t>
      </w:r>
      <w:r w:rsidR="00D968B0">
        <w:t>VŠ</w:t>
      </w:r>
      <w:r w:rsidR="006F4C51">
        <w:t xml:space="preserve">. </w:t>
      </w:r>
    </w:p>
    <w:p w14:paraId="421F317C" w14:textId="77777777" w:rsidR="000E15CE" w:rsidRPr="000E15CE" w:rsidRDefault="000E15CE" w:rsidP="000E15CE">
      <w:pPr>
        <w:pStyle w:val="Zkladntextzpisu"/>
        <w:ind w:left="720"/>
      </w:pPr>
    </w:p>
    <w:p w14:paraId="1D4E44F3" w14:textId="4697B3E9" w:rsidR="000E15CE" w:rsidRDefault="006F4C51" w:rsidP="007E58ED">
      <w:pPr>
        <w:pStyle w:val="Zkladntextzpisu"/>
        <w:numPr>
          <w:ilvl w:val="0"/>
          <w:numId w:val="5"/>
        </w:numPr>
      </w:pPr>
      <w:r>
        <w:rPr>
          <w:b/>
        </w:rPr>
        <w:t>Závěrečné slovo rektora</w:t>
      </w:r>
    </w:p>
    <w:p w14:paraId="44DDCE7B" w14:textId="51F82A32" w:rsidR="006F4C51" w:rsidRDefault="00013FA1" w:rsidP="00013FA1">
      <w:pPr>
        <w:pStyle w:val="Zkladntextzpisu"/>
        <w:ind w:left="720"/>
      </w:pPr>
      <w:r>
        <w:t>Rektor poděkoval za otevřenou d</w:t>
      </w:r>
      <w:r w:rsidR="00E655D0">
        <w:t xml:space="preserve">iskusi na </w:t>
      </w:r>
      <w:r w:rsidR="001B5C68">
        <w:t xml:space="preserve">zasedáních </w:t>
      </w:r>
      <w:r w:rsidR="00E655D0">
        <w:t xml:space="preserve">AS, která probíhá </w:t>
      </w:r>
      <w:r>
        <w:t xml:space="preserve">od září 2019. </w:t>
      </w:r>
      <w:r w:rsidR="00833F07">
        <w:t>Rektor vyjádřil víru, že tato</w:t>
      </w:r>
      <w:r w:rsidR="00F23F38">
        <w:t xml:space="preserve"> </w:t>
      </w:r>
      <w:r w:rsidR="00804337">
        <w:t xml:space="preserve">diskuse bude </w:t>
      </w:r>
      <w:r w:rsidR="002414D2">
        <w:t xml:space="preserve">i </w:t>
      </w:r>
      <w:r w:rsidR="001B5C68">
        <w:t xml:space="preserve">nadále pokračovat. Obdobně věří, že bude pokračovat úspěšná </w:t>
      </w:r>
      <w:r w:rsidR="00804337">
        <w:t>spolupráce, jejímž výsledkem bude</w:t>
      </w:r>
      <w:r w:rsidR="002414D2">
        <w:t xml:space="preserve"> posun MU směrem</w:t>
      </w:r>
      <w:r w:rsidR="00804337">
        <w:t xml:space="preserve"> kupředu. </w:t>
      </w:r>
    </w:p>
    <w:p w14:paraId="5768468E" w14:textId="001DB361" w:rsidR="0077153D" w:rsidRDefault="0077153D" w:rsidP="00F8075F">
      <w:pPr>
        <w:pStyle w:val="Rzn"/>
        <w:rPr>
          <w:highlight w:val="yellow"/>
        </w:rPr>
      </w:pPr>
    </w:p>
    <w:p w14:paraId="21932DC4" w14:textId="768B1308" w:rsidR="006D43DD" w:rsidRDefault="006D43DD" w:rsidP="006D43DD">
      <w:pPr>
        <w:pStyle w:val="Normln1"/>
        <w:jc w:val="both"/>
      </w:pPr>
      <w:r w:rsidRPr="0028524D">
        <w:rPr>
          <w:b/>
        </w:rPr>
        <w:t xml:space="preserve">Nejbližší řádné zasedání Akademického senátu MU bylo svoláno na </w:t>
      </w:r>
      <w:r w:rsidR="00D54297">
        <w:rPr>
          <w:b/>
        </w:rPr>
        <w:t>2</w:t>
      </w:r>
      <w:r w:rsidRPr="0028524D">
        <w:rPr>
          <w:b/>
        </w:rPr>
        <w:t xml:space="preserve">. </w:t>
      </w:r>
      <w:r w:rsidR="00D54297">
        <w:rPr>
          <w:b/>
        </w:rPr>
        <w:t>březn</w:t>
      </w:r>
      <w:r w:rsidR="00BC7EF9">
        <w:rPr>
          <w:b/>
        </w:rPr>
        <w:t>a</w:t>
      </w:r>
      <w:r w:rsidR="001C0F71">
        <w:rPr>
          <w:b/>
        </w:rPr>
        <w:t xml:space="preserve"> 2020</w:t>
      </w:r>
      <w:r w:rsidRPr="00B62831">
        <w:rPr>
          <w:b/>
        </w:rPr>
        <w:t>.</w:t>
      </w:r>
      <w:r w:rsidRPr="008065E6">
        <w:t xml:space="preserve"> </w:t>
      </w:r>
    </w:p>
    <w:p w14:paraId="264F745F" w14:textId="77777777" w:rsidR="006D43DD" w:rsidRDefault="006D43DD" w:rsidP="006D43DD">
      <w:pPr>
        <w:pStyle w:val="Normln1"/>
        <w:jc w:val="both"/>
      </w:pPr>
    </w:p>
    <w:p w14:paraId="513034E1" w14:textId="6F640677" w:rsidR="006D43DD" w:rsidRDefault="006D43DD" w:rsidP="006D43DD">
      <w:pPr>
        <w:pStyle w:val="Normln1"/>
        <w:jc w:val="both"/>
      </w:pPr>
      <w:r>
        <w:t>Na závěr p</w:t>
      </w:r>
      <w:r w:rsidRPr="008065E6">
        <w:t xml:space="preserve">ředseda AS </w:t>
      </w:r>
      <w:r>
        <w:t>poděkov</w:t>
      </w:r>
      <w:r w:rsidRPr="008065E6">
        <w:t xml:space="preserve">al všem přítomným za účast a ukončil </w:t>
      </w:r>
      <w:r w:rsidRPr="005E51E5">
        <w:t>zase</w:t>
      </w:r>
      <w:r w:rsidRPr="00AD0551">
        <w:t xml:space="preserve">dání </w:t>
      </w:r>
      <w:r w:rsidRPr="00EB0D3C">
        <w:t>v</w:t>
      </w:r>
      <w:r w:rsidR="00316CEF">
        <w:t> </w:t>
      </w:r>
      <w:r w:rsidR="007855FA" w:rsidRPr="00EB0D3C">
        <w:t>1</w:t>
      </w:r>
      <w:r w:rsidR="00A67858" w:rsidRPr="00EB0D3C">
        <w:t>7</w:t>
      </w:r>
      <w:r w:rsidR="00316CEF">
        <w:t>:</w:t>
      </w:r>
      <w:r w:rsidR="00A67858" w:rsidRPr="00EB0D3C">
        <w:t>4</w:t>
      </w:r>
      <w:r w:rsidR="005C78E2" w:rsidRPr="00EB0D3C">
        <w:t>6</w:t>
      </w:r>
      <w:r w:rsidRPr="00EB0D3C">
        <w:t xml:space="preserve"> hod.</w:t>
      </w:r>
    </w:p>
    <w:p w14:paraId="70601D8F" w14:textId="77777777" w:rsidR="00BC0283" w:rsidRDefault="00BC0283" w:rsidP="006D43DD">
      <w:pPr>
        <w:pStyle w:val="Normln1"/>
        <w:jc w:val="both"/>
      </w:pPr>
    </w:p>
    <w:p w14:paraId="35B5E08B" w14:textId="77777777" w:rsidR="00BC0283" w:rsidRDefault="00BC0283" w:rsidP="006D43DD">
      <w:pPr>
        <w:pStyle w:val="Normln1"/>
        <w:jc w:val="both"/>
      </w:pPr>
    </w:p>
    <w:p w14:paraId="47D648F5" w14:textId="77777777" w:rsidR="00BC0283" w:rsidRDefault="00BC0283" w:rsidP="006D43DD">
      <w:pPr>
        <w:pStyle w:val="Normln1"/>
        <w:jc w:val="both"/>
      </w:pPr>
    </w:p>
    <w:p w14:paraId="416989CF" w14:textId="0A505B96" w:rsidR="006D43DD" w:rsidRDefault="006D43DD" w:rsidP="006D43DD">
      <w:pPr>
        <w:pStyle w:val="Normln1"/>
        <w:jc w:val="both"/>
      </w:pPr>
      <w:r>
        <w:lastRenderedPageBreak/>
        <w:t xml:space="preserve"> </w:t>
      </w: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463"/>
      </w:tblGrid>
      <w:tr w:rsidR="006D43DD" w14:paraId="5F169524" w14:textId="77777777" w:rsidTr="005818A1">
        <w:tc>
          <w:tcPr>
            <w:tcW w:w="946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08D89D86" w14:textId="6E9850AF" w:rsidR="006D43DD" w:rsidRPr="00AD0551" w:rsidRDefault="006D43DD" w:rsidP="005818A1">
            <w:pPr>
              <w:pStyle w:val="Normln1"/>
              <w:spacing w:before="60"/>
              <w:ind w:left="102"/>
            </w:pPr>
            <w:r w:rsidRPr="00AD0551">
              <w:t>Zapsal</w:t>
            </w:r>
            <w:r w:rsidR="00D54297">
              <w:t>a</w:t>
            </w:r>
            <w:r w:rsidRPr="00AD0551">
              <w:t xml:space="preserve">: </w:t>
            </w:r>
            <w:r w:rsidR="00D54297">
              <w:t>JUDr. Lenka Mičkalová.</w:t>
            </w:r>
            <w:r w:rsidRPr="00AD0551">
              <w:tab/>
            </w:r>
          </w:p>
          <w:p w14:paraId="791FD08E" w14:textId="77777777" w:rsidR="006D43DD" w:rsidRPr="00750ED2" w:rsidRDefault="006D43DD" w:rsidP="005818A1">
            <w:pPr>
              <w:pStyle w:val="Normln1"/>
              <w:ind w:left="100" w:right="210"/>
              <w:rPr>
                <w:highlight w:val="yellow"/>
              </w:rPr>
            </w:pPr>
          </w:p>
          <w:p w14:paraId="5490BE3D" w14:textId="64D8ED28" w:rsidR="006D43DD" w:rsidRPr="00031E80" w:rsidRDefault="006D43DD" w:rsidP="005818A1">
            <w:pPr>
              <w:pStyle w:val="Normln1"/>
              <w:ind w:left="100" w:right="210"/>
            </w:pPr>
            <w:r w:rsidRPr="0070072C">
              <w:t xml:space="preserve">Text schválil: </w:t>
            </w:r>
            <w:r w:rsidR="007B07FB" w:rsidRPr="007B07FB">
              <w:t>Mgr. Josef Menšík, Ph.D.</w:t>
            </w:r>
            <w:r w:rsidRPr="0070072C">
              <w:t xml:space="preserve">, předseda AS, </w:t>
            </w:r>
            <w:r w:rsidR="00F82B33" w:rsidRPr="00B2592D">
              <w:t>dne 27</w:t>
            </w:r>
            <w:r w:rsidR="00304F2A" w:rsidRPr="00B2592D">
              <w:t>. 1. 2020</w:t>
            </w:r>
            <w:r w:rsidRPr="00B2592D">
              <w:t>.</w:t>
            </w:r>
          </w:p>
          <w:p w14:paraId="4FDEFE4E" w14:textId="77777777" w:rsidR="006D43DD" w:rsidRPr="00750ED2" w:rsidRDefault="006D43DD" w:rsidP="005818A1">
            <w:pPr>
              <w:pStyle w:val="Normln1"/>
              <w:tabs>
                <w:tab w:val="left" w:pos="7743"/>
              </w:tabs>
              <w:ind w:left="100" w:right="210"/>
              <w:rPr>
                <w:highlight w:val="yellow"/>
              </w:rPr>
            </w:pPr>
          </w:p>
          <w:p w14:paraId="38CECF80" w14:textId="4E157F1F" w:rsidR="006D43DD" w:rsidRPr="00031E80" w:rsidRDefault="006D43DD" w:rsidP="005818A1">
            <w:pPr>
              <w:pStyle w:val="Normln1"/>
              <w:tabs>
                <w:tab w:val="left" w:pos="7743"/>
              </w:tabs>
              <w:ind w:left="100" w:right="210"/>
            </w:pPr>
            <w:r w:rsidRPr="0070072C">
              <w:t xml:space="preserve">Zápis zveřejněn po sedmidenní lhůtě na uplatnění připomínek členů </w:t>
            </w:r>
            <w:r w:rsidRPr="00031E80">
              <w:t>AS</w:t>
            </w:r>
            <w:r w:rsidR="00031E80" w:rsidRPr="00031E80">
              <w:t xml:space="preserve"> dne </w:t>
            </w:r>
            <w:r w:rsidR="0000470D" w:rsidRPr="00B2592D">
              <w:t>4. 2</w:t>
            </w:r>
            <w:r w:rsidR="00304F2A" w:rsidRPr="00B2592D">
              <w:t>. 2020</w:t>
            </w:r>
            <w:r w:rsidRPr="00B2592D">
              <w:t>.</w:t>
            </w:r>
          </w:p>
          <w:p w14:paraId="70FB412E" w14:textId="77777777" w:rsidR="006D43DD" w:rsidRPr="00750ED2" w:rsidRDefault="006D43DD" w:rsidP="005818A1">
            <w:pPr>
              <w:pStyle w:val="Normln1"/>
              <w:ind w:left="100" w:right="210"/>
              <w:rPr>
                <w:highlight w:val="yellow"/>
              </w:rPr>
            </w:pPr>
          </w:p>
          <w:p w14:paraId="72008030" w14:textId="77777777" w:rsidR="006D43DD" w:rsidRPr="00750ED2" w:rsidRDefault="006D43DD" w:rsidP="005818A1">
            <w:pPr>
              <w:pStyle w:val="Normln1"/>
              <w:ind w:left="100" w:right="210"/>
              <w:rPr>
                <w:highlight w:val="yellow"/>
              </w:rPr>
            </w:pPr>
          </w:p>
          <w:p w14:paraId="1842A2A8" w14:textId="77777777" w:rsidR="006D43DD" w:rsidRPr="00750ED2" w:rsidRDefault="006D43DD" w:rsidP="005818A1">
            <w:pPr>
              <w:pStyle w:val="Normln1"/>
              <w:ind w:left="100" w:right="210"/>
              <w:rPr>
                <w:highlight w:val="yellow"/>
              </w:rPr>
            </w:pPr>
          </w:p>
          <w:p w14:paraId="4F66CC30" w14:textId="77777777" w:rsidR="006D43DD" w:rsidRPr="0070072C" w:rsidRDefault="006D43DD" w:rsidP="005818A1">
            <w:pPr>
              <w:pStyle w:val="Normln1"/>
              <w:ind w:left="100" w:right="210"/>
            </w:pPr>
            <w:r w:rsidRPr="0070072C">
              <w:t>………………………………………….</w:t>
            </w:r>
          </w:p>
          <w:p w14:paraId="35B44061" w14:textId="2B4FD934" w:rsidR="006D43DD" w:rsidRDefault="007B07FB" w:rsidP="005818A1">
            <w:pPr>
              <w:pStyle w:val="Normln1"/>
              <w:ind w:left="100" w:right="210"/>
            </w:pPr>
            <w:r w:rsidRPr="007B07FB">
              <w:t>Mgr. Josef Menšík, Ph.D.</w:t>
            </w:r>
          </w:p>
        </w:tc>
      </w:tr>
    </w:tbl>
    <w:p w14:paraId="23C9D39C" w14:textId="5C8A45AB" w:rsidR="00270C68" w:rsidRDefault="00270C68">
      <w:pPr>
        <w:suppressAutoHyphens w:val="0"/>
        <w:spacing w:line="240" w:lineRule="auto"/>
        <w:rPr>
          <w:b/>
        </w:rPr>
      </w:pPr>
    </w:p>
    <w:p w14:paraId="3A50A5B3" w14:textId="7A8BEED3" w:rsidR="00B30458" w:rsidRDefault="00B30458" w:rsidP="00690379">
      <w:pPr>
        <w:pStyle w:val="Normln1"/>
        <w:jc w:val="both"/>
        <w:rPr>
          <w:b/>
        </w:rPr>
        <w:sectPr w:rsidR="00B30458" w:rsidSect="00C947D0">
          <w:footerReference w:type="default" r:id="rId16"/>
          <w:headerReference w:type="first" r:id="rId17"/>
          <w:footerReference w:type="first" r:id="rId18"/>
          <w:pgSz w:w="11907" w:h="16839" w:code="9"/>
          <w:pgMar w:top="1361" w:right="1361" w:bottom="1361" w:left="1361" w:header="0" w:footer="748" w:gutter="0"/>
          <w:cols w:space="708"/>
          <w:formProt w:val="0"/>
          <w:titlePg/>
          <w:docGrid w:linePitch="299" w:charSpace="-2049"/>
        </w:sectPr>
      </w:pPr>
    </w:p>
    <w:p w14:paraId="65E58B59" w14:textId="77777777" w:rsidR="00A43F2D" w:rsidRPr="00A43F2D" w:rsidRDefault="00A43F2D" w:rsidP="00A43F2D">
      <w:pPr>
        <w:keepNext/>
        <w:keepLines/>
        <w:widowControl w:val="0"/>
        <w:spacing w:line="240" w:lineRule="auto"/>
        <w:contextualSpacing/>
        <w:outlineLvl w:val="0"/>
        <w:rPr>
          <w:rFonts w:cs="Times New Roman"/>
          <w:b/>
        </w:rPr>
      </w:pPr>
      <w:bookmarkStart w:id="13" w:name="_Toc24983675"/>
      <w:r w:rsidRPr="00A43F2D">
        <w:rPr>
          <w:rFonts w:cs="Times New Roman"/>
          <w:b/>
        </w:rPr>
        <w:lastRenderedPageBreak/>
        <w:t>Příloha č. 1</w:t>
      </w:r>
      <w:bookmarkEnd w:id="13"/>
    </w:p>
    <w:p w14:paraId="321FCECB" w14:textId="77777777" w:rsidR="00A43F2D" w:rsidRPr="00A43F2D" w:rsidRDefault="00A43F2D" w:rsidP="00A43F2D">
      <w:pPr>
        <w:rPr>
          <w:b/>
          <w:u w:val="single"/>
        </w:rPr>
      </w:pPr>
    </w:p>
    <w:p w14:paraId="094D0616" w14:textId="77777777" w:rsidR="00A43F2D" w:rsidRPr="00A43F2D" w:rsidRDefault="00A43F2D" w:rsidP="00A43F2D">
      <w:pPr>
        <w:jc w:val="center"/>
        <w:rPr>
          <w:b/>
        </w:rPr>
      </w:pPr>
      <w:r w:rsidRPr="00A43F2D">
        <w:rPr>
          <w:b/>
        </w:rPr>
        <w:t>PREZENČNÍ LISTINA</w:t>
      </w:r>
    </w:p>
    <w:p w14:paraId="6AEF2047" w14:textId="6D51042A" w:rsidR="00A43F2D" w:rsidRPr="00A43F2D" w:rsidRDefault="00A43F2D" w:rsidP="00A43F2D">
      <w:pPr>
        <w:jc w:val="center"/>
        <w:rPr>
          <w:b/>
          <w:i/>
        </w:rPr>
      </w:pPr>
      <w:r w:rsidRPr="00A43F2D">
        <w:rPr>
          <w:b/>
          <w:i/>
        </w:rPr>
        <w:t xml:space="preserve">Zasedání Akademického senátu MU dne </w:t>
      </w:r>
      <w:r w:rsidR="00DD4795">
        <w:rPr>
          <w:b/>
          <w:i/>
        </w:rPr>
        <w:t>2</w:t>
      </w:r>
      <w:r w:rsidR="00D54297">
        <w:rPr>
          <w:b/>
          <w:i/>
        </w:rPr>
        <w:t>0</w:t>
      </w:r>
      <w:r w:rsidRPr="00A43F2D">
        <w:rPr>
          <w:b/>
          <w:i/>
        </w:rPr>
        <w:t>. 1</w:t>
      </w:r>
      <w:r w:rsidR="00D54297">
        <w:rPr>
          <w:b/>
          <w:i/>
        </w:rPr>
        <w:t>. 2020</w:t>
      </w:r>
    </w:p>
    <w:p w14:paraId="72B63D06" w14:textId="77777777" w:rsidR="00A43F2D" w:rsidRPr="00A43F2D" w:rsidRDefault="00A43F2D" w:rsidP="00A43F2D">
      <w:pPr>
        <w:jc w:val="center"/>
        <w:rPr>
          <w:i/>
        </w:rPr>
      </w:pPr>
      <w:r w:rsidRPr="00A43F2D">
        <w:rPr>
          <w:i/>
        </w:rPr>
        <w:t>Komora akademických pracovníků</w:t>
      </w:r>
    </w:p>
    <w:p w14:paraId="54500B7C" w14:textId="77777777" w:rsidR="00A43F2D" w:rsidRPr="00A43F2D" w:rsidRDefault="00A43F2D" w:rsidP="00A43F2D">
      <w:pPr>
        <w:spacing w:after="120"/>
      </w:pPr>
      <w:r w:rsidRPr="00A43F2D">
        <w:t xml:space="preserve"> </w:t>
      </w: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47" w:type="dxa"/>
        </w:tblCellMar>
        <w:tblLook w:val="04A0" w:firstRow="1" w:lastRow="0" w:firstColumn="1" w:lastColumn="0" w:noHBand="0" w:noVBand="1"/>
      </w:tblPr>
      <w:tblGrid>
        <w:gridCol w:w="5343"/>
        <w:gridCol w:w="2126"/>
        <w:gridCol w:w="1994"/>
      </w:tblGrid>
      <w:tr w:rsidR="00A43F2D" w:rsidRPr="00A43F2D" w14:paraId="23C1DCB9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DD57B13" w14:textId="77777777" w:rsidR="00A43F2D" w:rsidRPr="00A43F2D" w:rsidRDefault="00A43F2D" w:rsidP="00A43F2D">
            <w:pPr>
              <w:ind w:left="280"/>
              <w:rPr>
                <w:b/>
              </w:rPr>
            </w:pPr>
            <w:r w:rsidRPr="00A43F2D">
              <w:rPr>
                <w:b/>
              </w:rPr>
              <w:t xml:space="preserve"> 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1DF5861" w14:textId="77777777" w:rsidR="00A43F2D" w:rsidRPr="00A43F2D" w:rsidRDefault="00A43F2D" w:rsidP="00A43F2D">
            <w:pPr>
              <w:jc w:val="center"/>
              <w:rPr>
                <w:b/>
              </w:rPr>
            </w:pPr>
            <w:r w:rsidRPr="00A43F2D">
              <w:rPr>
                <w:b/>
              </w:rPr>
              <w:t>Přítomen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04E37DD" w14:textId="77777777" w:rsidR="00A43F2D" w:rsidRPr="00A43F2D" w:rsidRDefault="00A43F2D" w:rsidP="00A43F2D">
            <w:pPr>
              <w:jc w:val="center"/>
              <w:rPr>
                <w:b/>
              </w:rPr>
            </w:pPr>
            <w:r w:rsidRPr="00A43F2D">
              <w:rPr>
                <w:b/>
              </w:rPr>
              <w:t>Nepřítomen</w:t>
            </w:r>
          </w:p>
        </w:tc>
      </w:tr>
      <w:tr w:rsidR="00A43F2D" w:rsidRPr="00A43F2D" w14:paraId="10A2207F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F3D6AF7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Právnická fakulta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23D63B1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8264E9A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01C74601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6C5649B" w14:textId="77777777" w:rsidR="00A43F2D" w:rsidRPr="00A43F2D" w:rsidRDefault="00A43F2D" w:rsidP="00A43F2D">
            <w:pPr>
              <w:ind w:left="120"/>
            </w:pPr>
            <w:r w:rsidRPr="00A43F2D">
              <w:t>prof. JUDr. Josef Bejček, CSc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DB15830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7910706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65B1AB5A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4D53927" w14:textId="77777777" w:rsidR="00A43F2D" w:rsidRPr="00A43F2D" w:rsidRDefault="00A43F2D" w:rsidP="00A43F2D">
            <w:pPr>
              <w:ind w:left="120"/>
            </w:pPr>
            <w:r w:rsidRPr="00A43F2D">
              <w:t>prof. JUDr. Naděžda Rozehnalová, CSc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2FE6E21" w14:textId="616B20D7" w:rsidR="00A43F2D" w:rsidRPr="00A43F2D" w:rsidRDefault="00F57352" w:rsidP="00A43F2D">
            <w:pPr>
              <w:jc w:val="center"/>
            </w:pPr>
            <w: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5D3B41E" w14:textId="1DAA8FA9" w:rsidR="00A43F2D" w:rsidRPr="00A43F2D" w:rsidRDefault="00A43F2D" w:rsidP="00A43F2D">
            <w:pPr>
              <w:jc w:val="center"/>
            </w:pPr>
          </w:p>
        </w:tc>
      </w:tr>
      <w:tr w:rsidR="00A43F2D" w:rsidRPr="00A43F2D" w14:paraId="55BF2256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C078E55" w14:textId="77777777" w:rsidR="00A43F2D" w:rsidRPr="00A43F2D" w:rsidRDefault="00A43F2D" w:rsidP="00A43F2D">
            <w:pPr>
              <w:ind w:left="120"/>
            </w:pPr>
            <w:r w:rsidRPr="00A43F2D">
              <w:t>JUDr. Veronika Smutná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8EC4FA2" w14:textId="6405EC78" w:rsidR="00A43F2D" w:rsidRPr="00A43F2D" w:rsidRDefault="00A43F2D" w:rsidP="00A43F2D">
            <w:pPr>
              <w:jc w:val="center"/>
            </w:pP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CB7E454" w14:textId="37C37FC0" w:rsidR="00A43F2D" w:rsidRPr="00A43F2D" w:rsidRDefault="0016090A" w:rsidP="00A43F2D">
            <w:pPr>
              <w:jc w:val="center"/>
            </w:pPr>
            <w:r>
              <w:t>omluvena</w:t>
            </w:r>
          </w:p>
        </w:tc>
      </w:tr>
      <w:tr w:rsidR="00A43F2D" w:rsidRPr="00A43F2D" w14:paraId="159DC878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0952372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Lékařská fakulta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47D9CF7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1FB6D53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50E50171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12069BA" w14:textId="77777777" w:rsidR="00A43F2D" w:rsidRPr="00A43F2D" w:rsidRDefault="00A43F2D" w:rsidP="00A43F2D">
            <w:pPr>
              <w:ind w:left="120"/>
            </w:pPr>
            <w:r w:rsidRPr="00A43F2D">
              <w:t>prof. MUDr. Milan Brázdil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384DF03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B6C32C9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39B7F19B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C751D45" w14:textId="77777777" w:rsidR="00A43F2D" w:rsidRPr="00A43F2D" w:rsidRDefault="00A43F2D" w:rsidP="00A43F2D">
            <w:pPr>
              <w:ind w:left="120"/>
            </w:pPr>
            <w:r w:rsidRPr="00A43F2D">
              <w:t>Mgr. Bc. Michal Koščík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3F0DC60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A430F8A" w14:textId="77777777" w:rsidR="00A43F2D" w:rsidRPr="00A43F2D" w:rsidRDefault="00A43F2D" w:rsidP="00A43F2D">
            <w:pPr>
              <w:jc w:val="center"/>
            </w:pPr>
            <w:r w:rsidRPr="00A43F2D">
              <w:t xml:space="preserve"> </w:t>
            </w:r>
          </w:p>
        </w:tc>
      </w:tr>
      <w:tr w:rsidR="00A43F2D" w:rsidRPr="00A43F2D" w14:paraId="3C9939DC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0BCA44B" w14:textId="77777777" w:rsidR="00A43F2D" w:rsidRPr="00A43F2D" w:rsidRDefault="00A43F2D" w:rsidP="00A43F2D">
            <w:pPr>
              <w:ind w:left="120"/>
            </w:pPr>
            <w:r w:rsidRPr="00A43F2D">
              <w:t xml:space="preserve">doc. RNDr. Josef Tomandl, Ph.D. 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FF7BB0C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DCF811F" w14:textId="77777777" w:rsidR="00A43F2D" w:rsidRPr="00A43F2D" w:rsidRDefault="00A43F2D" w:rsidP="00A43F2D">
            <w:pPr>
              <w:jc w:val="center"/>
            </w:pPr>
            <w:r w:rsidRPr="00A43F2D">
              <w:t xml:space="preserve"> </w:t>
            </w:r>
          </w:p>
        </w:tc>
      </w:tr>
      <w:tr w:rsidR="00A43F2D" w:rsidRPr="00A43F2D" w14:paraId="78B67E4B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D4D7E38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Přírodovědecká fakulta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0F00742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3532B72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7D131D20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C17EC56" w14:textId="77777777" w:rsidR="00A43F2D" w:rsidRPr="00A43F2D" w:rsidRDefault="00A43F2D" w:rsidP="00A43F2D">
            <w:pPr>
              <w:ind w:left="120"/>
            </w:pPr>
            <w:r w:rsidRPr="00A43F2D">
              <w:t>prof. RNDr. Zuzana Došlá, DSc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CD25C76" w14:textId="50B81159" w:rsidR="00A43F2D" w:rsidRPr="00A43F2D" w:rsidRDefault="00F57352" w:rsidP="00A43F2D">
            <w:pPr>
              <w:jc w:val="center"/>
            </w:pPr>
            <w: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D31DDB3" w14:textId="166AFCEC" w:rsidR="00A43F2D" w:rsidRPr="00A43F2D" w:rsidRDefault="00A43F2D" w:rsidP="00A43F2D">
            <w:pPr>
              <w:jc w:val="center"/>
            </w:pPr>
          </w:p>
        </w:tc>
      </w:tr>
      <w:tr w:rsidR="00A43F2D" w:rsidRPr="00A43F2D" w14:paraId="5B46EA63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15153A0" w14:textId="77777777" w:rsidR="00A43F2D" w:rsidRPr="00A43F2D" w:rsidRDefault="00A43F2D" w:rsidP="00A43F2D">
            <w:pPr>
              <w:ind w:left="120"/>
            </w:pPr>
            <w:r w:rsidRPr="00A43F2D">
              <w:t>prof. RNDr. Zdeněk Glatz, CSc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8021CD6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418ECF2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16E3802F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A9AB613" w14:textId="77777777" w:rsidR="00A43F2D" w:rsidRPr="00A43F2D" w:rsidRDefault="00A43F2D" w:rsidP="00A43F2D">
            <w:pPr>
              <w:ind w:left="120"/>
            </w:pPr>
            <w:r w:rsidRPr="00A43F2D">
              <w:t>RNDr. Pavel Lízal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C47D623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AEED162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50FCD5EC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0B94DE9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Filozofická fakulta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FEEBE62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50A8E2B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7A7D4B35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EA79175" w14:textId="77777777" w:rsidR="00A43F2D" w:rsidRPr="00A43F2D" w:rsidRDefault="00A43F2D" w:rsidP="00A43F2D">
            <w:pPr>
              <w:ind w:left="120"/>
            </w:pPr>
            <w:r w:rsidRPr="00A43F2D">
              <w:t>doc. Ivan Foletti, MA, Docteur es Lettres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D83FD5C" w14:textId="2B65D01B" w:rsidR="00A43F2D" w:rsidRPr="00A43F2D" w:rsidRDefault="00173477" w:rsidP="00A43F2D">
            <w:pPr>
              <w:jc w:val="center"/>
            </w:pPr>
            <w: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B9B93AD" w14:textId="2A0879AB" w:rsidR="00A43F2D" w:rsidRPr="00A43F2D" w:rsidRDefault="00A43F2D" w:rsidP="00A43F2D">
            <w:pPr>
              <w:jc w:val="center"/>
            </w:pPr>
          </w:p>
        </w:tc>
      </w:tr>
      <w:tr w:rsidR="00A43F2D" w:rsidRPr="00A43F2D" w14:paraId="3F73E2C5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3BB17A8" w14:textId="77777777" w:rsidR="00A43F2D" w:rsidRPr="00A43F2D" w:rsidRDefault="00A43F2D" w:rsidP="00A43F2D">
            <w:pPr>
              <w:ind w:left="120"/>
            </w:pPr>
            <w:r w:rsidRPr="00A43F2D">
              <w:t>Mgr. Petr Vurm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B8754FC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1D40FEF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04EBA8E5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BCF7A15" w14:textId="77777777" w:rsidR="00A43F2D" w:rsidRPr="00A43F2D" w:rsidRDefault="00A43F2D" w:rsidP="00A43F2D">
            <w:pPr>
              <w:ind w:left="120"/>
            </w:pPr>
            <w:r w:rsidRPr="00A43F2D">
              <w:t>Mgr. Daniel Vázquez Touriňo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18B524B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8E0D8D9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01DBBEAB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FBB052C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Pedagogická fakulta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4C25ABA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F1F6112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5703E86B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62E5267" w14:textId="77777777" w:rsidR="00A43F2D" w:rsidRPr="00A43F2D" w:rsidRDefault="00A43F2D" w:rsidP="00A43F2D">
            <w:pPr>
              <w:ind w:left="120"/>
            </w:pPr>
            <w:r w:rsidRPr="00A43F2D">
              <w:t>Mgr. Kateřina Lojdová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A1C20AD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41E3C81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03A5219F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BF83C9E" w14:textId="77777777" w:rsidR="00A43F2D" w:rsidRPr="00A43F2D" w:rsidRDefault="00A43F2D" w:rsidP="00A43F2D">
            <w:pPr>
              <w:ind w:left="120"/>
            </w:pPr>
            <w:r w:rsidRPr="00A43F2D">
              <w:t>doc. Mgr. Petr Najvar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D3A5AE2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2BD4FA5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3F1F28D4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1077879" w14:textId="77777777" w:rsidR="00A43F2D" w:rsidRPr="00A43F2D" w:rsidRDefault="00A43F2D" w:rsidP="00A43F2D">
            <w:pPr>
              <w:ind w:left="120"/>
            </w:pPr>
            <w:r w:rsidRPr="00A43F2D">
              <w:t>doc. Mgr. Radim Šíp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6A59E23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AB07902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14A60F65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96E2475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Ekonomicko-správní fakulta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179755F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B988153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16C1FC06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1A9442F" w14:textId="77777777" w:rsidR="00A43F2D" w:rsidRPr="00A43F2D" w:rsidRDefault="00A43F2D" w:rsidP="00A43F2D">
            <w:pPr>
              <w:ind w:left="120"/>
            </w:pPr>
            <w:r w:rsidRPr="00A43F2D">
              <w:t>doc. Mgr. Maria Králová, Ph.D. – předsedkyně KAP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5A9A0E5" w14:textId="5511CF7B" w:rsidR="00A43F2D" w:rsidRPr="00A43F2D" w:rsidRDefault="004F6E47" w:rsidP="00A43F2D">
            <w:pPr>
              <w:jc w:val="center"/>
            </w:pPr>
            <w: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78E3CDF" w14:textId="516D8C93" w:rsidR="00A43F2D" w:rsidRPr="00A43F2D" w:rsidRDefault="00A43F2D" w:rsidP="00A43F2D">
            <w:pPr>
              <w:jc w:val="center"/>
            </w:pPr>
          </w:p>
        </w:tc>
      </w:tr>
      <w:tr w:rsidR="00A43F2D" w:rsidRPr="00A43F2D" w14:paraId="0F21E619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AEE30D2" w14:textId="336E75E5" w:rsidR="00A43F2D" w:rsidRPr="00A43F2D" w:rsidRDefault="00A43F2D" w:rsidP="00D54297">
            <w:pPr>
              <w:ind w:left="120"/>
            </w:pPr>
            <w:r w:rsidRPr="00A43F2D">
              <w:lastRenderedPageBreak/>
              <w:t xml:space="preserve">Mgr. Josef Menšík, Ph.D. – předseda AS 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ED3BC70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BF0C77D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4C8411EF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284FEE9" w14:textId="77777777" w:rsidR="00A43F2D" w:rsidRPr="00A43F2D" w:rsidRDefault="00A43F2D" w:rsidP="00A43F2D">
            <w:pPr>
              <w:ind w:left="120"/>
            </w:pPr>
            <w:r w:rsidRPr="00A43F2D">
              <w:t>doc. Mgr. Jiří Špalek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3340277" w14:textId="1C5D2728" w:rsidR="00A43F2D" w:rsidRPr="00A43F2D" w:rsidRDefault="0016090A" w:rsidP="00A43F2D">
            <w:pPr>
              <w:jc w:val="center"/>
            </w:pPr>
            <w: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D4F768E" w14:textId="0BC5D8A7" w:rsidR="00A43F2D" w:rsidRPr="00A43F2D" w:rsidRDefault="00A43F2D" w:rsidP="00A43F2D">
            <w:pPr>
              <w:jc w:val="center"/>
            </w:pPr>
          </w:p>
        </w:tc>
      </w:tr>
      <w:tr w:rsidR="00A43F2D" w:rsidRPr="00A43F2D" w14:paraId="752C94D4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1B0CA55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Fakulta informatiky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64EBD72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5C6C2D1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60FB5E78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A567F1A" w14:textId="77777777" w:rsidR="00A43F2D" w:rsidRPr="00A43F2D" w:rsidRDefault="00A43F2D" w:rsidP="00A43F2D">
            <w:pPr>
              <w:ind w:left="120"/>
            </w:pPr>
            <w:r w:rsidRPr="00A43F2D">
              <w:t>prof. RNDr. Ivana Černá, CSc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356EC79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8BACA9A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335F351F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6640A58" w14:textId="77777777" w:rsidR="00A43F2D" w:rsidRPr="00A43F2D" w:rsidRDefault="00A43F2D" w:rsidP="00A43F2D">
            <w:pPr>
              <w:ind w:left="120"/>
            </w:pPr>
            <w:r w:rsidRPr="00A43F2D">
              <w:t>prof. RNDr. Michal Kozubek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6EDA942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6833A45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326A7A36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685A7BF" w14:textId="77777777" w:rsidR="00A43F2D" w:rsidRPr="00A43F2D" w:rsidRDefault="00A43F2D" w:rsidP="00A43F2D">
            <w:pPr>
              <w:ind w:left="137" w:hanging="137"/>
            </w:pPr>
            <w:r w:rsidRPr="00A43F2D">
              <w:rPr>
                <w:lang w:val="en-US"/>
              </w:rPr>
              <w:t>  </w:t>
            </w:r>
            <w:r w:rsidRPr="00A43F2D">
              <w:t>doc. RNDr. Tomáš Pitner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0814126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9AD24D2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754A6D87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9DF2F00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Fakulta sociálních studií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21AF47B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F21F897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47673CC7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358C87B" w14:textId="77777777" w:rsidR="00A43F2D" w:rsidRPr="00A43F2D" w:rsidRDefault="00A43F2D" w:rsidP="00A43F2D">
            <w:pPr>
              <w:ind w:left="120"/>
            </w:pPr>
            <w:r w:rsidRPr="00A43F2D">
              <w:t>doc. PhDr. Iva Šmídová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00FFB03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01D843F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6DC57AF4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E937A9A" w14:textId="77777777" w:rsidR="00A43F2D" w:rsidRPr="00A43F2D" w:rsidRDefault="00A43F2D" w:rsidP="00A43F2D">
            <w:pPr>
              <w:ind w:left="120"/>
            </w:pPr>
            <w:r w:rsidRPr="00A43F2D">
              <w:t>doc. Mgr. Tomáš Řiháček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AD35DC1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9C09FF5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3FB38AC0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C0AD3B5" w14:textId="77777777" w:rsidR="00A43F2D" w:rsidRPr="00A43F2D" w:rsidRDefault="00A43F2D" w:rsidP="00A43F2D">
            <w:pPr>
              <w:ind w:left="120"/>
            </w:pPr>
            <w:r w:rsidRPr="00A43F2D">
              <w:t>doc. PhDr. Tomáš Vlček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668A457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775726E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378BBED0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5DEC8B5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Fakulta sportovních studií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EC6A33E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571530C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4844D37D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7240809" w14:textId="77777777" w:rsidR="00A43F2D" w:rsidRPr="00A43F2D" w:rsidRDefault="00A43F2D" w:rsidP="00A43F2D">
            <w:pPr>
              <w:ind w:left="120"/>
            </w:pPr>
            <w:r w:rsidRPr="00A43F2D">
              <w:t>Mgr. Dagmar Heiland Trávníková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C54E5EA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004EEAB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10288052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3723330" w14:textId="77777777" w:rsidR="00A43F2D" w:rsidRPr="00A43F2D" w:rsidRDefault="00A43F2D" w:rsidP="00A43F2D">
            <w:pPr>
              <w:ind w:left="120"/>
            </w:pPr>
            <w:r w:rsidRPr="00A43F2D">
              <w:t>Mgr. Eduard Hrazdíra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F226493" w14:textId="4188C04D" w:rsidR="00A43F2D" w:rsidRPr="00A43F2D" w:rsidRDefault="00A43F2D" w:rsidP="00A43F2D">
            <w:pPr>
              <w:jc w:val="center"/>
            </w:pP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5790E5C" w14:textId="7595F72F" w:rsidR="00A43F2D" w:rsidRPr="00A43F2D" w:rsidRDefault="00173477" w:rsidP="00A43F2D">
            <w:pPr>
              <w:jc w:val="center"/>
            </w:pPr>
            <w:r>
              <w:t>omluven</w:t>
            </w:r>
          </w:p>
        </w:tc>
      </w:tr>
      <w:tr w:rsidR="00A43F2D" w:rsidRPr="00A43F2D" w14:paraId="188102D5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CCF734C" w14:textId="77777777" w:rsidR="00A43F2D" w:rsidRPr="00A43F2D" w:rsidRDefault="00A43F2D" w:rsidP="00A43F2D">
            <w:pPr>
              <w:ind w:left="120"/>
            </w:pPr>
            <w:r w:rsidRPr="00A43F2D">
              <w:t>Mgr. Michal Kumstát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D871C93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36017E3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6DDEDC1D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8567508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Vysokoškolské ústavy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7D46A9B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B0A86B6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7C3D717F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9AF493C" w14:textId="77777777" w:rsidR="00A43F2D" w:rsidRPr="00A43F2D" w:rsidRDefault="00A43F2D" w:rsidP="00A43F2D">
            <w:pPr>
              <w:ind w:left="120"/>
            </w:pPr>
            <w:r w:rsidRPr="00A43F2D">
              <w:t>Mgr. Karel Kubíček, Ph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49950A5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8B7BF94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2B96EE1F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C380215" w14:textId="48243BE3" w:rsidR="00A43F2D" w:rsidRPr="00A43F2D" w:rsidRDefault="00173477" w:rsidP="00A43F2D">
            <w:pPr>
              <w:ind w:left="120"/>
            </w:pPr>
            <w:r>
              <w:t>prof. MUDr. Irena Rektorová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BB4BDA9" w14:textId="0D9DA30D" w:rsidR="00A43F2D" w:rsidRPr="00A43F2D" w:rsidRDefault="00A43F2D" w:rsidP="00A43F2D">
            <w:pPr>
              <w:jc w:val="center"/>
            </w:pP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FDCFB07" w14:textId="39E070D9" w:rsidR="00A43F2D" w:rsidRPr="00A43F2D" w:rsidRDefault="00173477" w:rsidP="00A43F2D">
            <w:pPr>
              <w:jc w:val="center"/>
            </w:pPr>
            <w:r>
              <w:t>omluvena</w:t>
            </w:r>
          </w:p>
        </w:tc>
      </w:tr>
      <w:tr w:rsidR="00A43F2D" w:rsidRPr="00A43F2D" w14:paraId="7C4E5C59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839E60A" w14:textId="77777777" w:rsidR="00A43F2D" w:rsidRPr="00A43F2D" w:rsidRDefault="00A43F2D" w:rsidP="00A43F2D">
            <w:pPr>
              <w:ind w:left="120"/>
            </w:pPr>
            <w:r w:rsidRPr="00A43F2D">
              <w:t>PhDr. Renata Prucklová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03AF21D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0670C44" w14:textId="77777777" w:rsidR="00A43F2D" w:rsidRPr="00A43F2D" w:rsidRDefault="00A43F2D" w:rsidP="00A43F2D">
            <w:pPr>
              <w:jc w:val="center"/>
            </w:pPr>
          </w:p>
        </w:tc>
      </w:tr>
    </w:tbl>
    <w:p w14:paraId="6539C5C1" w14:textId="77777777" w:rsidR="00A43F2D" w:rsidRPr="00A43F2D" w:rsidRDefault="00A43F2D" w:rsidP="00A43F2D">
      <w:pPr>
        <w:rPr>
          <w:b/>
        </w:rPr>
      </w:pPr>
      <w:r w:rsidRPr="00A43F2D">
        <w:rPr>
          <w:b/>
        </w:rPr>
        <w:t xml:space="preserve"> </w:t>
      </w:r>
    </w:p>
    <w:p w14:paraId="74646E07" w14:textId="77777777" w:rsidR="00A43F2D" w:rsidRPr="00A43F2D" w:rsidRDefault="00A43F2D" w:rsidP="00A43F2D"/>
    <w:p w14:paraId="4BDDF87B" w14:textId="77777777" w:rsidR="00A43F2D" w:rsidRPr="00A43F2D" w:rsidRDefault="00A43F2D" w:rsidP="00A43F2D">
      <w:r w:rsidRPr="00A43F2D">
        <w:t xml:space="preserve"> </w:t>
      </w:r>
    </w:p>
    <w:p w14:paraId="1D925CEE" w14:textId="77777777" w:rsidR="00A43F2D" w:rsidRPr="00A43F2D" w:rsidRDefault="00A43F2D" w:rsidP="00A43F2D">
      <w:r w:rsidRPr="00A43F2D">
        <w:t xml:space="preserve"> </w:t>
      </w:r>
    </w:p>
    <w:p w14:paraId="1303CC90" w14:textId="77777777" w:rsidR="00A43F2D" w:rsidRPr="00A43F2D" w:rsidRDefault="00A43F2D" w:rsidP="00A43F2D">
      <w:pPr>
        <w:jc w:val="center"/>
      </w:pPr>
      <w:r w:rsidRPr="00A43F2D">
        <w:br w:type="page"/>
      </w:r>
    </w:p>
    <w:p w14:paraId="13CB6956" w14:textId="77777777" w:rsidR="00A43F2D" w:rsidRPr="00A43F2D" w:rsidRDefault="00A43F2D" w:rsidP="00A43F2D"/>
    <w:p w14:paraId="7D94C47B" w14:textId="77777777" w:rsidR="00A43F2D" w:rsidRPr="00A43F2D" w:rsidRDefault="00A43F2D" w:rsidP="00A43F2D">
      <w:pPr>
        <w:jc w:val="center"/>
        <w:rPr>
          <w:b/>
        </w:rPr>
      </w:pPr>
      <w:r w:rsidRPr="00A43F2D">
        <w:rPr>
          <w:b/>
        </w:rPr>
        <w:t>PREZENČNÍ LISTINA</w:t>
      </w:r>
    </w:p>
    <w:p w14:paraId="4F42A462" w14:textId="3625E427" w:rsidR="00A43F2D" w:rsidRPr="00A43F2D" w:rsidRDefault="00A43F2D" w:rsidP="00A43F2D">
      <w:pPr>
        <w:jc w:val="center"/>
        <w:rPr>
          <w:b/>
          <w:i/>
        </w:rPr>
      </w:pPr>
      <w:r w:rsidRPr="00A43F2D">
        <w:rPr>
          <w:b/>
          <w:i/>
        </w:rPr>
        <w:t xml:space="preserve">Zasedání Akademického senátu MU dne </w:t>
      </w:r>
      <w:r w:rsidR="005C6C31">
        <w:rPr>
          <w:b/>
          <w:i/>
        </w:rPr>
        <w:t>2</w:t>
      </w:r>
      <w:r w:rsidR="00D54297">
        <w:rPr>
          <w:b/>
          <w:i/>
        </w:rPr>
        <w:t>0</w:t>
      </w:r>
      <w:r w:rsidRPr="00A43F2D">
        <w:rPr>
          <w:b/>
          <w:i/>
        </w:rPr>
        <w:t>. 1</w:t>
      </w:r>
      <w:r w:rsidR="00D54297">
        <w:rPr>
          <w:b/>
          <w:i/>
        </w:rPr>
        <w:t>. 2020</w:t>
      </w:r>
    </w:p>
    <w:p w14:paraId="4AA92DA0" w14:textId="77777777" w:rsidR="00A43F2D" w:rsidRPr="00A43F2D" w:rsidRDefault="00A43F2D" w:rsidP="00A43F2D">
      <w:pPr>
        <w:jc w:val="center"/>
        <w:rPr>
          <w:i/>
        </w:rPr>
      </w:pPr>
      <w:r w:rsidRPr="00A43F2D">
        <w:rPr>
          <w:i/>
        </w:rPr>
        <w:t>Studentská komora</w:t>
      </w:r>
    </w:p>
    <w:p w14:paraId="57482DCA" w14:textId="77777777" w:rsidR="00A43F2D" w:rsidRPr="00A43F2D" w:rsidRDefault="00A43F2D" w:rsidP="00A43F2D">
      <w:pPr>
        <w:jc w:val="center"/>
      </w:pP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47" w:type="dxa"/>
        </w:tblCellMar>
        <w:tblLook w:val="04A0" w:firstRow="1" w:lastRow="0" w:firstColumn="1" w:lastColumn="0" w:noHBand="0" w:noVBand="1"/>
      </w:tblPr>
      <w:tblGrid>
        <w:gridCol w:w="5343"/>
        <w:gridCol w:w="2126"/>
        <w:gridCol w:w="1994"/>
      </w:tblGrid>
      <w:tr w:rsidR="00A43F2D" w:rsidRPr="00A43F2D" w14:paraId="77A1A668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7116FFC" w14:textId="77777777" w:rsidR="00A43F2D" w:rsidRPr="00A43F2D" w:rsidRDefault="00A43F2D" w:rsidP="00A43F2D">
            <w:pPr>
              <w:ind w:left="40"/>
              <w:rPr>
                <w:b/>
              </w:rPr>
            </w:pPr>
            <w:r w:rsidRPr="00A43F2D">
              <w:rPr>
                <w:b/>
              </w:rPr>
              <w:t xml:space="preserve"> 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301C29B" w14:textId="77777777" w:rsidR="00A43F2D" w:rsidRPr="00A43F2D" w:rsidRDefault="00A43F2D" w:rsidP="00A43F2D">
            <w:pPr>
              <w:ind w:left="40"/>
              <w:jc w:val="center"/>
              <w:rPr>
                <w:b/>
              </w:rPr>
            </w:pPr>
            <w:r w:rsidRPr="00A43F2D">
              <w:rPr>
                <w:b/>
              </w:rPr>
              <w:t>Přítomen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59386A8" w14:textId="77777777" w:rsidR="00A43F2D" w:rsidRPr="00A43F2D" w:rsidRDefault="00A43F2D" w:rsidP="00A43F2D">
            <w:pPr>
              <w:ind w:left="40"/>
              <w:jc w:val="center"/>
              <w:rPr>
                <w:b/>
              </w:rPr>
            </w:pPr>
            <w:r w:rsidRPr="00A43F2D">
              <w:rPr>
                <w:b/>
              </w:rPr>
              <w:t>Nepřítomen</w:t>
            </w:r>
          </w:p>
        </w:tc>
      </w:tr>
      <w:tr w:rsidR="00A43F2D" w:rsidRPr="00A43F2D" w14:paraId="3D82BD6E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F79D9A6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Právnická fakulta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09F5E24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CEB64B2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1AEC2DD9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BAA0AB6" w14:textId="77777777" w:rsidR="00A43F2D" w:rsidRPr="00A43F2D" w:rsidRDefault="00A43F2D" w:rsidP="00A43F2D">
            <w:pPr>
              <w:ind w:left="120"/>
            </w:pPr>
            <w:r w:rsidRPr="00A43F2D">
              <w:t>Lukáš Buchta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569DB95" w14:textId="77777777" w:rsidR="00A43F2D" w:rsidRPr="00A43F2D" w:rsidRDefault="00A43F2D" w:rsidP="00A43F2D">
            <w:pPr>
              <w:ind w:left="40"/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919B972" w14:textId="77777777" w:rsidR="00A43F2D" w:rsidRPr="00A43F2D" w:rsidRDefault="00A43F2D" w:rsidP="00A43F2D">
            <w:pPr>
              <w:ind w:left="40"/>
              <w:jc w:val="center"/>
            </w:pPr>
          </w:p>
        </w:tc>
      </w:tr>
      <w:tr w:rsidR="00A43F2D" w:rsidRPr="00A43F2D" w14:paraId="2EC29DDE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1A792BB" w14:textId="77777777" w:rsidR="00A43F2D" w:rsidRPr="00A43F2D" w:rsidRDefault="00A43F2D" w:rsidP="00A43F2D">
            <w:pPr>
              <w:ind w:left="120"/>
            </w:pPr>
            <w:r w:rsidRPr="00A43F2D">
              <w:t>Mgr. Oldřich Tristan Florian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4B4F2EA" w14:textId="77777777" w:rsidR="00A43F2D" w:rsidRPr="00A43F2D" w:rsidRDefault="00A43F2D" w:rsidP="00A43F2D">
            <w:pPr>
              <w:ind w:left="40"/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CD7D2E5" w14:textId="77777777" w:rsidR="00A43F2D" w:rsidRPr="00A43F2D" w:rsidRDefault="00A43F2D" w:rsidP="00A43F2D">
            <w:pPr>
              <w:ind w:left="40"/>
              <w:jc w:val="center"/>
            </w:pPr>
          </w:p>
        </w:tc>
      </w:tr>
      <w:tr w:rsidR="00A43F2D" w:rsidRPr="00A43F2D" w14:paraId="0B9C5214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B2F1F18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Lékařská fakulta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9C8C691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676836B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7F6EDC28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7057135" w14:textId="77777777" w:rsidR="00A43F2D" w:rsidRPr="00A43F2D" w:rsidRDefault="00A43F2D" w:rsidP="00A43F2D">
            <w:pPr>
              <w:ind w:left="120"/>
            </w:pPr>
            <w:r w:rsidRPr="00A43F2D">
              <w:t>Bc. Natália Antalová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6D4AA9C" w14:textId="77777777" w:rsidR="00A43F2D" w:rsidRPr="00A43F2D" w:rsidRDefault="00A43F2D" w:rsidP="00A43F2D">
            <w:pPr>
              <w:ind w:left="120"/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7A210E4" w14:textId="77777777" w:rsidR="00A43F2D" w:rsidRPr="00A43F2D" w:rsidRDefault="00A43F2D" w:rsidP="00A43F2D">
            <w:pPr>
              <w:ind w:left="120"/>
              <w:jc w:val="center"/>
            </w:pPr>
          </w:p>
        </w:tc>
      </w:tr>
      <w:tr w:rsidR="00A43F2D" w:rsidRPr="00A43F2D" w14:paraId="27A1AFFC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B00E8DC" w14:textId="77777777" w:rsidR="00A43F2D" w:rsidRPr="00A43F2D" w:rsidRDefault="00A43F2D" w:rsidP="00A43F2D">
            <w:pPr>
              <w:ind w:left="120"/>
            </w:pPr>
            <w:r w:rsidRPr="00A43F2D">
              <w:t>Čeněk Černoch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CF2235A" w14:textId="77777777" w:rsidR="00A43F2D" w:rsidRPr="00A43F2D" w:rsidRDefault="00A43F2D" w:rsidP="00A43F2D">
            <w:pPr>
              <w:ind w:left="120"/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0430EF6" w14:textId="77777777" w:rsidR="00A43F2D" w:rsidRPr="00A43F2D" w:rsidRDefault="00A43F2D" w:rsidP="00A43F2D">
            <w:pPr>
              <w:ind w:left="120"/>
              <w:jc w:val="center"/>
            </w:pPr>
          </w:p>
        </w:tc>
      </w:tr>
      <w:tr w:rsidR="00A43F2D" w:rsidRPr="00A43F2D" w14:paraId="69E48691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0E92E5E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Přírodovědecká fakulta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CA48985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F3C5DBB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16B68188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F0B50A3" w14:textId="77777777" w:rsidR="00A43F2D" w:rsidRPr="00A43F2D" w:rsidRDefault="00A43F2D" w:rsidP="00A43F2D">
            <w:pPr>
              <w:ind w:left="120"/>
            </w:pPr>
            <w:r w:rsidRPr="00A43F2D">
              <w:t>Mgr. Jakub Malý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0216B35" w14:textId="7E9FADCD" w:rsidR="00A43F2D" w:rsidRPr="00A43F2D" w:rsidRDefault="007A1618" w:rsidP="00A43F2D">
            <w:pPr>
              <w:ind w:left="40"/>
              <w:jc w:val="center"/>
            </w:pPr>
            <w: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D1AC2F8" w14:textId="4830011F" w:rsidR="00A43F2D" w:rsidRPr="00A43F2D" w:rsidRDefault="00A43F2D" w:rsidP="007A1618">
            <w:pPr>
              <w:ind w:left="40"/>
            </w:pPr>
          </w:p>
        </w:tc>
      </w:tr>
      <w:tr w:rsidR="00A43F2D" w:rsidRPr="00A43F2D" w14:paraId="73878966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2940549" w14:textId="77777777" w:rsidR="00A43F2D" w:rsidRPr="00A43F2D" w:rsidRDefault="00A43F2D" w:rsidP="00A43F2D">
            <w:pPr>
              <w:ind w:left="120"/>
            </w:pPr>
            <w:r w:rsidRPr="00A43F2D">
              <w:t>Bc. et. Bc. Jan Janeček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39BBB47" w14:textId="2860F61A" w:rsidR="00A43F2D" w:rsidRPr="00A43F2D" w:rsidRDefault="00A43F2D" w:rsidP="00A43F2D">
            <w:pPr>
              <w:ind w:left="40"/>
              <w:jc w:val="center"/>
            </w:pP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86C7313" w14:textId="0E71F9D1" w:rsidR="00A43F2D" w:rsidRPr="00A43F2D" w:rsidRDefault="007A1618" w:rsidP="00A43F2D">
            <w:pPr>
              <w:ind w:left="40"/>
              <w:jc w:val="center"/>
            </w:pPr>
            <w:r>
              <w:t>omluven</w:t>
            </w:r>
          </w:p>
        </w:tc>
      </w:tr>
      <w:tr w:rsidR="00A43F2D" w:rsidRPr="00A43F2D" w14:paraId="324062D4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1AF04AB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Filozofická fakulta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252DC47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FD9668F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18F3E0B1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B1C218D" w14:textId="77777777" w:rsidR="00A43F2D" w:rsidRPr="00A43F2D" w:rsidRDefault="00A43F2D" w:rsidP="00A43F2D">
            <w:r w:rsidRPr="00A43F2D">
              <w:t xml:space="preserve">  Mgr. et Mgr. Tomáš Varga – předseda SK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1400374" w14:textId="77777777" w:rsidR="00A43F2D" w:rsidRPr="00A43F2D" w:rsidRDefault="00A43F2D" w:rsidP="00A43F2D">
            <w:pPr>
              <w:ind w:left="40"/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FD13BE6" w14:textId="77777777" w:rsidR="00A43F2D" w:rsidRPr="00A43F2D" w:rsidRDefault="00A43F2D" w:rsidP="00A43F2D">
            <w:pPr>
              <w:ind w:left="40"/>
              <w:jc w:val="center"/>
            </w:pPr>
          </w:p>
        </w:tc>
      </w:tr>
      <w:tr w:rsidR="00A43F2D" w:rsidRPr="00A43F2D" w14:paraId="78403C98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EFF9CC6" w14:textId="77777777" w:rsidR="00A43F2D" w:rsidRPr="00A43F2D" w:rsidRDefault="00A43F2D" w:rsidP="00A43F2D">
            <w:pPr>
              <w:ind w:left="120"/>
            </w:pPr>
            <w:r w:rsidRPr="00A43F2D">
              <w:t>Mgr. et Mgr. Jan Werner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F2E33CC" w14:textId="77777777" w:rsidR="00A43F2D" w:rsidRPr="00A43F2D" w:rsidRDefault="00A43F2D" w:rsidP="00A43F2D">
            <w:pPr>
              <w:ind w:left="40"/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A85C0BE" w14:textId="77777777" w:rsidR="00A43F2D" w:rsidRPr="00A43F2D" w:rsidRDefault="00A43F2D" w:rsidP="00A43F2D">
            <w:pPr>
              <w:ind w:left="40"/>
              <w:jc w:val="center"/>
            </w:pPr>
          </w:p>
        </w:tc>
      </w:tr>
      <w:tr w:rsidR="00A43F2D" w:rsidRPr="00A43F2D" w14:paraId="7095A28B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36191EC" w14:textId="77777777" w:rsidR="00A43F2D" w:rsidRPr="00A43F2D" w:rsidRDefault="00A43F2D" w:rsidP="00A43F2D">
            <w:pPr>
              <w:ind w:left="120"/>
            </w:pPr>
            <w:r w:rsidRPr="00A43F2D">
              <w:t>Mgr. et Mgr. Stanislav Hasil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127EA91" w14:textId="77777777" w:rsidR="00A43F2D" w:rsidRPr="00A43F2D" w:rsidRDefault="00A43F2D" w:rsidP="00A43F2D">
            <w:pPr>
              <w:ind w:left="40"/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35EA2BA" w14:textId="77777777" w:rsidR="00A43F2D" w:rsidRPr="00A43F2D" w:rsidRDefault="00A43F2D" w:rsidP="00A43F2D">
            <w:pPr>
              <w:ind w:left="40"/>
              <w:jc w:val="center"/>
            </w:pPr>
          </w:p>
        </w:tc>
      </w:tr>
      <w:tr w:rsidR="00A43F2D" w:rsidRPr="00A43F2D" w14:paraId="6D4AD6F5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7899AB2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Pedagogická fakulta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5005D3B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A056D9C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204E447E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B25544F" w14:textId="77777777" w:rsidR="00A43F2D" w:rsidRPr="00A43F2D" w:rsidRDefault="00A43F2D" w:rsidP="00A43F2D">
            <w:pPr>
              <w:ind w:left="120"/>
            </w:pPr>
            <w:r w:rsidRPr="00A43F2D">
              <w:t>Mgr. Zuzana Szabó Lenhartová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2205CB4" w14:textId="1F31D309" w:rsidR="00A43F2D" w:rsidRPr="00A43F2D" w:rsidRDefault="00B56CB1" w:rsidP="00A43F2D">
            <w:pPr>
              <w:ind w:left="40"/>
              <w:jc w:val="center"/>
            </w:pPr>
            <w: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E911E8F" w14:textId="11A642A0" w:rsidR="00A43F2D" w:rsidRPr="00A43F2D" w:rsidRDefault="00A43F2D" w:rsidP="00A43F2D">
            <w:pPr>
              <w:ind w:left="40"/>
              <w:jc w:val="center"/>
            </w:pPr>
          </w:p>
        </w:tc>
      </w:tr>
      <w:tr w:rsidR="00A43F2D" w:rsidRPr="00A43F2D" w14:paraId="61D13F90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5A66904" w14:textId="77777777" w:rsidR="00A43F2D" w:rsidRPr="00A43F2D" w:rsidRDefault="00A43F2D" w:rsidP="00A43F2D">
            <w:pPr>
              <w:ind w:left="120"/>
            </w:pPr>
            <w:r w:rsidRPr="00A43F2D">
              <w:t>Mgr. et Mgr. Markéta Sedláková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C17B717" w14:textId="114D6E45" w:rsidR="00A43F2D" w:rsidRPr="00A43F2D" w:rsidRDefault="00A43F2D" w:rsidP="00A43F2D">
            <w:pPr>
              <w:ind w:left="40"/>
              <w:jc w:val="center"/>
            </w:pP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4D7B1EB" w14:textId="09667C66" w:rsidR="00A43F2D" w:rsidRPr="00A43F2D" w:rsidRDefault="00B56CB1" w:rsidP="00A43F2D">
            <w:pPr>
              <w:ind w:left="40"/>
              <w:jc w:val="center"/>
            </w:pPr>
            <w:r>
              <w:t>omluvena</w:t>
            </w:r>
          </w:p>
        </w:tc>
      </w:tr>
      <w:tr w:rsidR="00A43F2D" w:rsidRPr="00A43F2D" w14:paraId="13F1DCDE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380642F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Ekonomicko-správní fakulta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F9035FD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A741FB9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788F7112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0B2F043" w14:textId="77777777" w:rsidR="00A43F2D" w:rsidRPr="00A43F2D" w:rsidRDefault="00A43F2D" w:rsidP="00A43F2D">
            <w:pPr>
              <w:ind w:left="120"/>
            </w:pPr>
            <w:r w:rsidRPr="00A43F2D">
              <w:t>Alexandra Bečková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BB81C59" w14:textId="77777777" w:rsidR="00A43F2D" w:rsidRPr="00A43F2D" w:rsidRDefault="00A43F2D" w:rsidP="00A43F2D">
            <w:pPr>
              <w:ind w:left="40"/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1244C49" w14:textId="77777777" w:rsidR="00A43F2D" w:rsidRPr="00A43F2D" w:rsidRDefault="00A43F2D" w:rsidP="00A43F2D">
            <w:pPr>
              <w:ind w:left="40"/>
              <w:jc w:val="center"/>
            </w:pPr>
          </w:p>
        </w:tc>
      </w:tr>
      <w:tr w:rsidR="00A43F2D" w:rsidRPr="00A43F2D" w14:paraId="7B349B76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1F1B69A" w14:textId="3F79E613" w:rsidR="00A43F2D" w:rsidRPr="00D54297" w:rsidRDefault="00D54297" w:rsidP="007E58ED">
            <w:pPr>
              <w:pStyle w:val="Odstavecseseznamem"/>
              <w:numPr>
                <w:ilvl w:val="0"/>
                <w:numId w:val="8"/>
              </w:numPr>
              <w:rPr>
                <w:i/>
              </w:rPr>
            </w:pPr>
            <w:r w:rsidRPr="00D54297">
              <w:rPr>
                <w:i/>
              </w:rPr>
              <w:t>mandát neobsazen   –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0F6FD8D" w14:textId="7EC7AAD7" w:rsidR="00A43F2D" w:rsidRPr="00A43F2D" w:rsidRDefault="00D54297" w:rsidP="00A43F2D">
            <w:pPr>
              <w:ind w:left="40"/>
              <w:jc w:val="center"/>
            </w:pPr>
            <w:r>
              <w:t>-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E69C844" w14:textId="5E54A500" w:rsidR="00A43F2D" w:rsidRPr="00A43F2D" w:rsidRDefault="00D54297" w:rsidP="00A43F2D">
            <w:pPr>
              <w:ind w:left="40"/>
              <w:jc w:val="center"/>
            </w:pPr>
            <w:r>
              <w:t>-</w:t>
            </w:r>
          </w:p>
        </w:tc>
      </w:tr>
      <w:tr w:rsidR="00A43F2D" w:rsidRPr="00A43F2D" w14:paraId="6C19B54E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C3CF800" w14:textId="77777777" w:rsidR="00A43F2D" w:rsidRPr="00A43F2D" w:rsidRDefault="00A43F2D" w:rsidP="00A43F2D">
            <w:pPr>
              <w:ind w:left="120"/>
            </w:pPr>
            <w:r w:rsidRPr="00A43F2D">
              <w:t>Mgr. Ing. Ondřej Špetík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A02F4D6" w14:textId="77777777" w:rsidR="00A43F2D" w:rsidRPr="00A43F2D" w:rsidRDefault="00A43F2D" w:rsidP="00A43F2D">
            <w:pPr>
              <w:ind w:left="40"/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E77919B" w14:textId="77777777" w:rsidR="00A43F2D" w:rsidRPr="00A43F2D" w:rsidRDefault="00A43F2D" w:rsidP="00A43F2D">
            <w:pPr>
              <w:ind w:left="40"/>
              <w:jc w:val="center"/>
            </w:pPr>
          </w:p>
        </w:tc>
      </w:tr>
      <w:tr w:rsidR="00A43F2D" w:rsidRPr="00A43F2D" w14:paraId="6E8C5C6B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14D74E9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Fakulta informatiky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38AE6FD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2CC314F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08CCDF98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9C261F9" w14:textId="77777777" w:rsidR="00A43F2D" w:rsidRPr="00A43F2D" w:rsidRDefault="00A43F2D" w:rsidP="00A43F2D">
            <w:pPr>
              <w:ind w:left="120"/>
            </w:pPr>
            <w:r w:rsidRPr="00A43F2D">
              <w:t>RNDr. Jaroslav Bendík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13543A1" w14:textId="77777777" w:rsidR="00A43F2D" w:rsidRPr="00A43F2D" w:rsidRDefault="00A43F2D" w:rsidP="00A43F2D">
            <w:pPr>
              <w:ind w:left="40"/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3705DD8" w14:textId="77777777" w:rsidR="00A43F2D" w:rsidRPr="00A43F2D" w:rsidRDefault="00A43F2D" w:rsidP="00A43F2D">
            <w:pPr>
              <w:ind w:left="40"/>
              <w:jc w:val="center"/>
            </w:pPr>
          </w:p>
        </w:tc>
      </w:tr>
      <w:tr w:rsidR="00A43F2D" w:rsidRPr="00A43F2D" w14:paraId="5DDE9525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6AA7F92" w14:textId="77777777" w:rsidR="00A43F2D" w:rsidRPr="00A43F2D" w:rsidRDefault="00A43F2D" w:rsidP="00A43F2D">
            <w:pPr>
              <w:ind w:left="120"/>
            </w:pPr>
            <w:r w:rsidRPr="00A43F2D">
              <w:t>RNDr. Vladimír Štill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5ECC41A" w14:textId="77777777" w:rsidR="00A43F2D" w:rsidRPr="00A43F2D" w:rsidRDefault="00A43F2D" w:rsidP="00A43F2D">
            <w:pPr>
              <w:ind w:left="40"/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72BFEE6" w14:textId="77777777" w:rsidR="00A43F2D" w:rsidRPr="00A43F2D" w:rsidRDefault="00A43F2D" w:rsidP="00A43F2D">
            <w:pPr>
              <w:ind w:left="40"/>
              <w:jc w:val="center"/>
            </w:pPr>
          </w:p>
        </w:tc>
      </w:tr>
      <w:tr w:rsidR="00A43F2D" w:rsidRPr="00A43F2D" w14:paraId="223E4E16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F0C933E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lastRenderedPageBreak/>
              <w:t>Fakulta sociálních studií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0799374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31AB27E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48FF4502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B467251" w14:textId="77777777" w:rsidR="00A43F2D" w:rsidRPr="00A43F2D" w:rsidRDefault="00A43F2D" w:rsidP="00A43F2D">
            <w:pPr>
              <w:ind w:left="120"/>
            </w:pPr>
            <w:r w:rsidRPr="00A43F2D">
              <w:t>Ing. Mgr. Daniel Kerekeš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89C5C79" w14:textId="5D7A26DB" w:rsidR="00A43F2D" w:rsidRPr="00A43F2D" w:rsidRDefault="00AD245E" w:rsidP="00A43F2D">
            <w:pPr>
              <w:ind w:left="40"/>
              <w:jc w:val="center"/>
            </w:pPr>
            <w: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1947FFF" w14:textId="554151C1" w:rsidR="00A43F2D" w:rsidRPr="00A43F2D" w:rsidRDefault="00A43F2D" w:rsidP="00A43F2D">
            <w:pPr>
              <w:ind w:left="40"/>
              <w:jc w:val="center"/>
            </w:pPr>
          </w:p>
        </w:tc>
      </w:tr>
      <w:tr w:rsidR="00A43F2D" w:rsidRPr="00A43F2D" w14:paraId="11A847A6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40742BC" w14:textId="77777777" w:rsidR="00A43F2D" w:rsidRPr="00A43F2D" w:rsidRDefault="00A43F2D" w:rsidP="00A43F2D">
            <w:pPr>
              <w:ind w:left="120"/>
            </w:pPr>
            <w:r w:rsidRPr="00A43F2D">
              <w:t>Bc. Jiří Němec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597D414" w14:textId="372223CE" w:rsidR="00A43F2D" w:rsidRPr="00A43F2D" w:rsidRDefault="00AD245E" w:rsidP="00A43F2D">
            <w:pPr>
              <w:ind w:left="40"/>
              <w:jc w:val="center"/>
            </w:pPr>
            <w: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CAFDC6E" w14:textId="07B2A3C5" w:rsidR="00A43F2D" w:rsidRPr="00A43F2D" w:rsidRDefault="00A43F2D" w:rsidP="00A43F2D">
            <w:pPr>
              <w:ind w:left="40"/>
              <w:jc w:val="center"/>
            </w:pPr>
          </w:p>
        </w:tc>
      </w:tr>
      <w:tr w:rsidR="00A43F2D" w:rsidRPr="00A43F2D" w14:paraId="1A5000B7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FD15D0E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Fakulta sportovních studií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DEBD34E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B161C7E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6EF305E4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A383889" w14:textId="77777777" w:rsidR="00A43F2D" w:rsidRPr="00A43F2D" w:rsidRDefault="00A43F2D" w:rsidP="00A43F2D">
            <w:r w:rsidRPr="00A43F2D">
              <w:t xml:space="preserve">  Mgr. Tereza Králová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9DDA142" w14:textId="7D2CB2E7" w:rsidR="00A43F2D" w:rsidRPr="00A43F2D" w:rsidRDefault="00A43F2D" w:rsidP="00A43F2D">
            <w:pPr>
              <w:ind w:left="40"/>
              <w:jc w:val="center"/>
            </w:pP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6803160" w14:textId="76EB2E68" w:rsidR="00A43F2D" w:rsidRPr="00A43F2D" w:rsidRDefault="00B56CB1" w:rsidP="00A43F2D">
            <w:pPr>
              <w:ind w:left="40"/>
              <w:jc w:val="center"/>
            </w:pPr>
            <w:r>
              <w:t>omluvena</w:t>
            </w:r>
          </w:p>
        </w:tc>
      </w:tr>
      <w:tr w:rsidR="00A43F2D" w:rsidRPr="00A43F2D" w14:paraId="5446400B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C35E9BF" w14:textId="77777777" w:rsidR="00A43F2D" w:rsidRPr="00A43F2D" w:rsidRDefault="00A43F2D" w:rsidP="00A43F2D">
            <w:r w:rsidRPr="00A43F2D">
              <w:t xml:space="preserve">  Bc. Martin Zobač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B553036" w14:textId="77777777" w:rsidR="00A43F2D" w:rsidRPr="00A43F2D" w:rsidRDefault="00A43F2D" w:rsidP="00A43F2D">
            <w:pPr>
              <w:ind w:left="40"/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E2749C7" w14:textId="77777777" w:rsidR="00A43F2D" w:rsidRPr="00A43F2D" w:rsidRDefault="00A43F2D" w:rsidP="00A43F2D">
            <w:pPr>
              <w:ind w:left="40"/>
              <w:jc w:val="center"/>
            </w:pPr>
          </w:p>
        </w:tc>
      </w:tr>
    </w:tbl>
    <w:p w14:paraId="4D105329" w14:textId="77777777" w:rsidR="006D43DD" w:rsidRDefault="006D43DD" w:rsidP="006D43DD">
      <w:pPr>
        <w:pStyle w:val="Normln1"/>
        <w:sectPr w:rsidR="006D43DD">
          <w:footerReference w:type="default" r:id="rId19"/>
          <w:pgSz w:w="12240" w:h="15840"/>
          <w:pgMar w:top="1440" w:right="1467" w:bottom="1440" w:left="1440" w:header="0" w:footer="0" w:gutter="0"/>
          <w:cols w:space="708"/>
          <w:formProt w:val="0"/>
          <w:docGrid w:linePitch="240" w:charSpace="-2049"/>
        </w:sectPr>
      </w:pPr>
      <w:r>
        <w:t xml:space="preserve"> </w:t>
      </w:r>
    </w:p>
    <w:p w14:paraId="06533BD7" w14:textId="77777777" w:rsidR="006D43DD" w:rsidRDefault="006D43DD" w:rsidP="006D43DD">
      <w:pPr>
        <w:pStyle w:val="NadpisPlohy"/>
      </w:pPr>
      <w:bookmarkStart w:id="14" w:name="Příloha2"/>
      <w:r>
        <w:lastRenderedPageBreak/>
        <w:t>Příloha č. 2</w:t>
      </w:r>
    </w:p>
    <w:bookmarkEnd w:id="14"/>
    <w:p w14:paraId="422B68D1" w14:textId="77777777" w:rsidR="006D43DD" w:rsidRDefault="006D43DD" w:rsidP="006D43DD">
      <w:pPr>
        <w:pStyle w:val="Normln1"/>
        <w:rPr>
          <w:b/>
          <w:u w:val="single"/>
        </w:rPr>
      </w:pPr>
    </w:p>
    <w:p w14:paraId="1660FF3B" w14:textId="77777777" w:rsidR="006D43DD" w:rsidRDefault="006D43DD" w:rsidP="006D43DD">
      <w:pPr>
        <w:pStyle w:val="Normln1"/>
        <w:jc w:val="center"/>
        <w:rPr>
          <w:b/>
        </w:rPr>
      </w:pPr>
      <w:r>
        <w:rPr>
          <w:b/>
        </w:rPr>
        <w:t>PŘIJATÁ USNESENÍ</w:t>
      </w:r>
    </w:p>
    <w:p w14:paraId="222C4417" w14:textId="0ABB89E4" w:rsidR="006D43DD" w:rsidRDefault="006D43DD" w:rsidP="006D43DD">
      <w:pPr>
        <w:jc w:val="center"/>
        <w:rPr>
          <w:b/>
          <w:i/>
        </w:rPr>
      </w:pPr>
      <w:r w:rsidRPr="005E0233">
        <w:rPr>
          <w:b/>
          <w:i/>
        </w:rPr>
        <w:t>Zasedá</w:t>
      </w:r>
      <w:r w:rsidR="006236FE">
        <w:rPr>
          <w:b/>
          <w:i/>
        </w:rPr>
        <w:t>ní Akademického senátu MU dne 2</w:t>
      </w:r>
      <w:r w:rsidR="00D54297">
        <w:rPr>
          <w:b/>
          <w:i/>
        </w:rPr>
        <w:t>0</w:t>
      </w:r>
      <w:r>
        <w:rPr>
          <w:b/>
          <w:i/>
        </w:rPr>
        <w:t>. 1</w:t>
      </w:r>
      <w:r w:rsidR="00D54297">
        <w:rPr>
          <w:b/>
          <w:i/>
        </w:rPr>
        <w:t>. 2020</w:t>
      </w:r>
    </w:p>
    <w:p w14:paraId="173CEF0A" w14:textId="77777777" w:rsidR="006D43DD" w:rsidRDefault="006D43DD" w:rsidP="006D43DD">
      <w:pPr>
        <w:jc w:val="center"/>
        <w:rPr>
          <w:b/>
          <w:i/>
        </w:rPr>
      </w:pPr>
    </w:p>
    <w:p w14:paraId="4F6CC82C" w14:textId="1A43843F" w:rsidR="00496379" w:rsidRPr="00496379" w:rsidRDefault="00496379" w:rsidP="00496379">
      <w:pPr>
        <w:pStyle w:val="Odstavecseseznamem"/>
        <w:numPr>
          <w:ilvl w:val="0"/>
          <w:numId w:val="2"/>
        </w:numPr>
        <w:ind w:left="567" w:hanging="567"/>
        <w:jc w:val="both"/>
        <w:rPr>
          <w:szCs w:val="22"/>
        </w:rPr>
      </w:pPr>
      <w:r w:rsidRPr="00496379">
        <w:rPr>
          <w:szCs w:val="22"/>
        </w:rPr>
        <w:t xml:space="preserve">Akademický senát Masarykovy univerzity </w:t>
      </w:r>
      <w:r w:rsidR="001D7F94">
        <w:rPr>
          <w:szCs w:val="22"/>
        </w:rPr>
        <w:t>vyjadřuje podporu záměru rektora</w:t>
      </w:r>
      <w:r w:rsidR="00985D2B">
        <w:rPr>
          <w:szCs w:val="22"/>
        </w:rPr>
        <w:t xml:space="preserve"> zřídit ve smyslu ustanovení § 34 zákona o vysokých školách Farmaceutický ústav Masarykovy univerzity s předpokladem transformace na Farmaceutickou fakultu Masarykovy univerzity po získání akreditace studijního programu Farmacie. </w:t>
      </w:r>
    </w:p>
    <w:p w14:paraId="1B482C55" w14:textId="77777777" w:rsidR="00496379" w:rsidRPr="00496379" w:rsidRDefault="00496379" w:rsidP="00496379">
      <w:pPr>
        <w:ind w:left="567"/>
        <w:contextualSpacing/>
        <w:jc w:val="both"/>
        <w:rPr>
          <w:szCs w:val="22"/>
        </w:rPr>
      </w:pPr>
    </w:p>
    <w:p w14:paraId="6DE54B30" w14:textId="2B1A817B" w:rsidR="00985D2B" w:rsidRDefault="00496379" w:rsidP="00985D2B">
      <w:pPr>
        <w:pStyle w:val="Odstavecseseznamem"/>
        <w:numPr>
          <w:ilvl w:val="0"/>
          <w:numId w:val="2"/>
        </w:numPr>
        <w:ind w:left="567" w:hanging="567"/>
        <w:jc w:val="both"/>
      </w:pPr>
      <w:r w:rsidRPr="00496379">
        <w:rPr>
          <w:szCs w:val="22"/>
        </w:rPr>
        <w:t>Akademický senát Masarykovy univerzity v souladu s</w:t>
      </w:r>
      <w:r w:rsidR="00985D2B">
        <w:rPr>
          <w:szCs w:val="22"/>
        </w:rPr>
        <w:t> ustanovením § 9 odst. 1 písm. f) zákona o vysokých školách dává rektorovi předchozí souhlas ke jmenování doc. RNDr. Lenky Luhové, Ph.D., členkou Rady pro vnitřní hodnocení Masarykovy univerzity.</w:t>
      </w:r>
    </w:p>
    <w:p w14:paraId="1AA18C64" w14:textId="437425E4" w:rsidR="00985D2B" w:rsidRDefault="00985D2B" w:rsidP="00F40C75"/>
    <w:p w14:paraId="560BB813" w14:textId="784F8788" w:rsidR="00985D2B" w:rsidRDefault="00985D2B" w:rsidP="0081104B">
      <w:pPr>
        <w:pStyle w:val="Odstavecseseznamem"/>
        <w:numPr>
          <w:ilvl w:val="0"/>
          <w:numId w:val="2"/>
        </w:numPr>
        <w:ind w:left="567" w:hanging="567"/>
        <w:jc w:val="both"/>
      </w:pPr>
      <w:r>
        <w:t>Akademický senát Masarykovy univerzity navr</w:t>
      </w:r>
      <w:r w:rsidR="00F40C75">
        <w:t>huje podle čl. 6 odst. 2 písm. c</w:t>
      </w:r>
      <w:r>
        <w:t xml:space="preserve">) Směrnice Masarykovy univerzity č. 8/2006, Stravování v menzách Masarykovy univerzity, ve znění účinném od 1. dubna 2018, rektorovi jmenovat doc. Ivana Folettiho, M.A., </w:t>
      </w:r>
      <w:r w:rsidR="00754E11" w:rsidRPr="00754E11">
        <w:t>Docteur ès lettres</w:t>
      </w:r>
      <w:r w:rsidR="0081104B">
        <w:t xml:space="preserve">, </w:t>
      </w:r>
      <w:r>
        <w:t xml:space="preserve">členem Komise pro stravovací politiku MU. </w:t>
      </w:r>
    </w:p>
    <w:p w14:paraId="2E1E8136" w14:textId="77777777" w:rsidR="00754E11" w:rsidRPr="00496379" w:rsidRDefault="00754E11" w:rsidP="00754E11">
      <w:pPr>
        <w:pStyle w:val="Odstavecseseznamem"/>
        <w:ind w:left="567"/>
        <w:jc w:val="both"/>
      </w:pPr>
    </w:p>
    <w:p w14:paraId="4A35CE94" w14:textId="77BEB341" w:rsidR="00754E11" w:rsidRPr="00754E11" w:rsidRDefault="00EB0D3C" w:rsidP="00754E11">
      <w:pPr>
        <w:pStyle w:val="Odstavecseseznamem"/>
        <w:numPr>
          <w:ilvl w:val="0"/>
          <w:numId w:val="2"/>
        </w:numPr>
        <w:ind w:left="567" w:hanging="567"/>
        <w:jc w:val="both"/>
      </w:pPr>
      <w:r>
        <w:t xml:space="preserve">Akademický senát Masarykovy univerzity podporuje činnost Petera Lenárta jako externího člena Komise pro doktorské studium ve Studentské komoře Rady vysokých škol. </w:t>
      </w:r>
    </w:p>
    <w:p w14:paraId="01E78D67" w14:textId="77777777" w:rsidR="006D43DD" w:rsidRDefault="006D43DD" w:rsidP="006D43DD">
      <w:pPr>
        <w:jc w:val="both"/>
      </w:pPr>
    </w:p>
    <w:p w14:paraId="2B2856BA" w14:textId="77777777" w:rsidR="006D43DD" w:rsidRDefault="006D43DD" w:rsidP="006D43DD">
      <w:pPr>
        <w:jc w:val="both"/>
      </w:pPr>
    </w:p>
    <w:p w14:paraId="4FAFA3FC" w14:textId="3E771413" w:rsidR="00AD26E3" w:rsidRPr="006C4334" w:rsidRDefault="00AD26E3" w:rsidP="006D43DD">
      <w:pPr>
        <w:pStyle w:val="NadpisPlohy"/>
      </w:pPr>
    </w:p>
    <w:sectPr w:rsidR="00AD26E3" w:rsidRPr="006C4334">
      <w:pgSz w:w="12240" w:h="15840"/>
      <w:pgMar w:top="1440" w:right="1467" w:bottom="1440" w:left="1440" w:header="0" w:footer="0" w:gutter="0"/>
      <w:cols w:space="708"/>
      <w:formProt w:val="0"/>
      <w:docGrid w:linePitch="240" w:charSpace="-2049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EB1836B" w16cid:durableId="219CEA87"/>
  <w16cid:commentId w16cid:paraId="72437073" w16cid:durableId="218FB5D5"/>
  <w16cid:commentId w16cid:paraId="428C58B7" w16cid:durableId="218FBACB"/>
  <w16cid:commentId w16cid:paraId="1E62F5B9" w16cid:durableId="218FB3D5"/>
  <w16cid:commentId w16cid:paraId="17BC1F95" w16cid:durableId="218FC982"/>
  <w16cid:commentId w16cid:paraId="33A4222F" w16cid:durableId="218FB3D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4F83D4" w14:textId="77777777" w:rsidR="00540907" w:rsidRDefault="00540907">
      <w:pPr>
        <w:spacing w:line="240" w:lineRule="auto"/>
      </w:pPr>
      <w:r>
        <w:separator/>
      </w:r>
    </w:p>
  </w:endnote>
  <w:endnote w:type="continuationSeparator" w:id="0">
    <w:p w14:paraId="2BD19FB9" w14:textId="77777777" w:rsidR="00540907" w:rsidRDefault="0054090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Droid Sans">
    <w:panose1 w:val="00000000000000000000"/>
    <w:charset w:val="00"/>
    <w:family w:val="roman"/>
    <w:notTrueType/>
    <w:pitch w:val="default"/>
  </w:font>
  <w:font w:name="Lohit Hindi">
    <w:altName w:val="Times New Roman"/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Droid Sans Fallback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94221039"/>
      <w:docPartObj>
        <w:docPartGallery w:val="Page Numbers (Bottom of Page)"/>
        <w:docPartUnique/>
      </w:docPartObj>
    </w:sdtPr>
    <w:sdtEndPr/>
    <w:sdtContent>
      <w:p w14:paraId="6163BD9F" w14:textId="61E1C43D" w:rsidR="00540907" w:rsidRDefault="00540907" w:rsidP="00E637AC">
        <w:pPr>
          <w:pStyle w:val="Zpatsslovnmstrnky"/>
        </w:pPr>
        <w:r w:rsidRPr="000F6900">
          <w:rPr>
            <w:color w:val="auto"/>
            <w:sz w:val="20"/>
            <w:szCs w:val="20"/>
          </w:rPr>
          <w:fldChar w:fldCharType="begin"/>
        </w:r>
        <w:r w:rsidRPr="000F6900">
          <w:rPr>
            <w:color w:val="auto"/>
            <w:sz w:val="20"/>
            <w:szCs w:val="20"/>
          </w:rPr>
          <w:instrText>PAGE   \* MERGEFORMAT</w:instrText>
        </w:r>
        <w:r w:rsidRPr="000F6900">
          <w:rPr>
            <w:color w:val="auto"/>
            <w:sz w:val="20"/>
            <w:szCs w:val="20"/>
          </w:rPr>
          <w:fldChar w:fldCharType="separate"/>
        </w:r>
        <w:r w:rsidR="00441A96">
          <w:rPr>
            <w:noProof/>
            <w:color w:val="auto"/>
            <w:sz w:val="20"/>
            <w:szCs w:val="20"/>
          </w:rPr>
          <w:t>6</w:t>
        </w:r>
        <w:r w:rsidRPr="000F6900">
          <w:rPr>
            <w:color w:val="auto"/>
            <w:sz w:val="20"/>
            <w:szCs w:val="20"/>
          </w:rPr>
          <w:fldChar w:fldCharType="end"/>
        </w:r>
        <w:r w:rsidRPr="000F6900">
          <w:rPr>
            <w:color w:val="auto"/>
            <w:sz w:val="20"/>
            <w:szCs w:val="20"/>
          </w:rPr>
          <w:t>/</w:t>
        </w:r>
        <w:r w:rsidRPr="000F6900">
          <w:rPr>
            <w:noProof/>
            <w:color w:val="auto"/>
            <w:sz w:val="20"/>
            <w:szCs w:val="20"/>
          </w:rPr>
          <w:fldChar w:fldCharType="begin"/>
        </w:r>
        <w:r w:rsidRPr="000F6900">
          <w:rPr>
            <w:noProof/>
            <w:color w:val="auto"/>
            <w:sz w:val="20"/>
            <w:szCs w:val="20"/>
          </w:rPr>
          <w:instrText xml:space="preserve"> SECTIONPAGES   \* MERGEFORMAT </w:instrText>
        </w:r>
        <w:r w:rsidRPr="000F6900">
          <w:rPr>
            <w:noProof/>
            <w:color w:val="auto"/>
            <w:sz w:val="20"/>
            <w:szCs w:val="20"/>
          </w:rPr>
          <w:fldChar w:fldCharType="separate"/>
        </w:r>
        <w:r w:rsidR="00441A96">
          <w:rPr>
            <w:noProof/>
            <w:color w:val="auto"/>
            <w:sz w:val="20"/>
            <w:szCs w:val="20"/>
          </w:rPr>
          <w:t>8</w:t>
        </w:r>
        <w:r w:rsidRPr="000F6900">
          <w:rPr>
            <w:noProof/>
            <w:color w:val="auto"/>
            <w:sz w:val="20"/>
            <w:szCs w:val="20"/>
          </w:rPr>
          <w:fldChar w:fldCharType="end"/>
        </w:r>
        <w:r>
          <w:tab/>
        </w:r>
      </w:p>
    </w:sdtContent>
  </w:sdt>
  <w:p w14:paraId="3A75AAC6" w14:textId="77777777" w:rsidR="00540907" w:rsidRDefault="0054090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29330951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4CBC159B" w14:textId="0D69E1A0" w:rsidR="00540907" w:rsidRDefault="00540907" w:rsidP="00E637AC">
            <w:pPr>
              <w:pStyle w:val="Zpatsslovnmstrnky"/>
            </w:pPr>
            <w:r w:rsidRPr="000F6900">
              <w:rPr>
                <w:color w:val="auto"/>
                <w:sz w:val="20"/>
                <w:szCs w:val="20"/>
              </w:rPr>
              <w:fldChar w:fldCharType="begin"/>
            </w:r>
            <w:r w:rsidRPr="000F6900">
              <w:rPr>
                <w:color w:val="auto"/>
                <w:sz w:val="20"/>
                <w:szCs w:val="20"/>
              </w:rPr>
              <w:instrText>PAGE   \* MERGEFORMAT</w:instrText>
            </w:r>
            <w:r w:rsidRPr="000F6900">
              <w:rPr>
                <w:color w:val="auto"/>
                <w:sz w:val="20"/>
                <w:szCs w:val="20"/>
              </w:rPr>
              <w:fldChar w:fldCharType="separate"/>
            </w:r>
            <w:r w:rsidR="00441A96">
              <w:rPr>
                <w:noProof/>
                <w:color w:val="auto"/>
                <w:sz w:val="20"/>
                <w:szCs w:val="20"/>
              </w:rPr>
              <w:t>1</w:t>
            </w:r>
            <w:r w:rsidRPr="000F6900">
              <w:rPr>
                <w:color w:val="auto"/>
                <w:sz w:val="20"/>
                <w:szCs w:val="20"/>
              </w:rPr>
              <w:fldChar w:fldCharType="end"/>
            </w:r>
            <w:r w:rsidRPr="000F6900">
              <w:rPr>
                <w:color w:val="auto"/>
                <w:sz w:val="20"/>
                <w:szCs w:val="20"/>
              </w:rPr>
              <w:t>/</w:t>
            </w:r>
            <w:r w:rsidRPr="000F6900">
              <w:rPr>
                <w:noProof/>
                <w:color w:val="auto"/>
                <w:sz w:val="20"/>
                <w:szCs w:val="20"/>
              </w:rPr>
              <w:fldChar w:fldCharType="begin"/>
            </w:r>
            <w:r w:rsidRPr="000F6900">
              <w:rPr>
                <w:noProof/>
                <w:color w:val="auto"/>
                <w:sz w:val="20"/>
                <w:szCs w:val="20"/>
              </w:rPr>
              <w:instrText xml:space="preserve"> SECTIONPAGES   \* MERGEFORMAT </w:instrText>
            </w:r>
            <w:r w:rsidRPr="000F6900">
              <w:rPr>
                <w:noProof/>
                <w:color w:val="auto"/>
                <w:sz w:val="20"/>
                <w:szCs w:val="20"/>
              </w:rPr>
              <w:fldChar w:fldCharType="separate"/>
            </w:r>
            <w:r w:rsidR="00441A96">
              <w:rPr>
                <w:noProof/>
                <w:color w:val="auto"/>
                <w:sz w:val="20"/>
                <w:szCs w:val="20"/>
              </w:rPr>
              <w:t>8</w:t>
            </w:r>
            <w:r w:rsidRPr="000F6900">
              <w:rPr>
                <w:noProof/>
                <w:color w:val="auto"/>
                <w:sz w:val="20"/>
                <w:szCs w:val="20"/>
              </w:rPr>
              <w:fldChar w:fldCharType="end"/>
            </w:r>
            <w:r>
              <w:tab/>
            </w:r>
          </w:p>
        </w:sdtContent>
      </w:sdt>
    </w:sdtContent>
  </w:sdt>
  <w:p w14:paraId="4705177E" w14:textId="77777777" w:rsidR="00540907" w:rsidRDefault="00540907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76FFCE" w14:textId="265EC095" w:rsidR="00540907" w:rsidRDefault="0054090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3C5435" w14:textId="77777777" w:rsidR="00540907" w:rsidRDefault="00540907">
      <w:pPr>
        <w:spacing w:line="240" w:lineRule="auto"/>
      </w:pPr>
      <w:r>
        <w:separator/>
      </w:r>
    </w:p>
  </w:footnote>
  <w:footnote w:type="continuationSeparator" w:id="0">
    <w:p w14:paraId="09F41F77" w14:textId="77777777" w:rsidR="00540907" w:rsidRDefault="0054090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76C2EC" w14:textId="77777777" w:rsidR="00540907" w:rsidRDefault="00540907" w:rsidP="00E637AC">
    <w:pPr>
      <w:pStyle w:val="Zhlav"/>
      <w:jc w:val="right"/>
    </w:pPr>
  </w:p>
  <w:p w14:paraId="4018E3FA" w14:textId="77777777" w:rsidR="00540907" w:rsidRDefault="00540907" w:rsidP="00E637AC">
    <w:pPr>
      <w:pStyle w:val="Zhlav"/>
      <w:jc w:val="right"/>
    </w:pPr>
  </w:p>
  <w:p w14:paraId="44461285" w14:textId="77777777" w:rsidR="00540907" w:rsidRDefault="00540907" w:rsidP="00E637AC">
    <w:pPr>
      <w:pStyle w:val="Zhlav"/>
      <w:jc w:val="right"/>
    </w:pPr>
  </w:p>
  <w:p w14:paraId="06E97E9D" w14:textId="77777777" w:rsidR="00540907" w:rsidRDefault="00540907" w:rsidP="00E637AC">
    <w:pPr>
      <w:pStyle w:val="Zhlav"/>
      <w:jc w:val="right"/>
    </w:pPr>
  </w:p>
  <w:p w14:paraId="70D0B1BD" w14:textId="24CDB9AC" w:rsidR="00540907" w:rsidRPr="00CE02E4" w:rsidRDefault="00540907" w:rsidP="00E637AC">
    <w:pPr>
      <w:pStyle w:val="Zhlav"/>
      <w:jc w:val="right"/>
      <w:rPr>
        <w:highlight w:val="yellow"/>
      </w:rPr>
    </w:pPr>
    <w:r w:rsidRPr="00F523D9">
      <w:rPr>
        <w:noProof/>
      </w:rPr>
      <w:drawing>
        <wp:anchor distT="0" distB="431800" distL="114300" distR="114300" simplePos="0" relativeHeight="251659264" behindDoc="1" locked="1" layoutInCell="1" allowOverlap="1" wp14:anchorId="29240764" wp14:editId="66AF3354">
          <wp:simplePos x="0" y="0"/>
          <wp:positionH relativeFrom="page">
            <wp:posOffset>429370</wp:posOffset>
          </wp:positionH>
          <wp:positionV relativeFrom="page">
            <wp:posOffset>429370</wp:posOffset>
          </wp:positionV>
          <wp:extent cx="1609200" cy="468000"/>
          <wp:effectExtent l="0" t="0" r="0" b="8255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200" cy="4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523D9">
      <w:t>MU-IS/</w:t>
    </w:r>
    <w:r>
      <w:t>239754/2019/1074731</w:t>
    </w:r>
    <w:r w:rsidRPr="00F523D9">
      <w:t>/RMU</w:t>
    </w:r>
  </w:p>
  <w:p w14:paraId="27B4FCFC" w14:textId="77777777" w:rsidR="00540907" w:rsidRDefault="0054090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47888"/>
    <w:multiLevelType w:val="hybridMultilevel"/>
    <w:tmpl w:val="D4348070"/>
    <w:lvl w:ilvl="0" w:tplc="B3C03A0A">
      <w:start w:val="1"/>
      <w:numFmt w:val="upperLetter"/>
      <w:lvlText w:val="%1."/>
      <w:lvlJc w:val="left"/>
      <w:pPr>
        <w:ind w:left="720" w:hanging="360"/>
      </w:pPr>
      <w:rPr>
        <w:b/>
        <w:i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90D7B"/>
    <w:multiLevelType w:val="multilevel"/>
    <w:tmpl w:val="BFE89C98"/>
    <w:lvl w:ilvl="0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3107" w:hanging="5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7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7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3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9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52" w:hanging="1800"/>
      </w:pPr>
      <w:rPr>
        <w:rFonts w:hint="default"/>
      </w:rPr>
    </w:lvl>
  </w:abstractNum>
  <w:abstractNum w:abstractNumId="2" w15:restartNumberingAfterBreak="0">
    <w:nsid w:val="143A1C0D"/>
    <w:multiLevelType w:val="hybridMultilevel"/>
    <w:tmpl w:val="533800E4"/>
    <w:lvl w:ilvl="0" w:tplc="A538D996">
      <w:start w:val="1"/>
      <w:numFmt w:val="decimal"/>
      <w:lvlText w:val="%1."/>
      <w:lvlJc w:val="center"/>
      <w:pPr>
        <w:ind w:left="360" w:hanging="360"/>
      </w:pPr>
      <w:rPr>
        <w:rFonts w:ascii="Arial" w:hAnsi="Arial" w:cs="Arial" w:hint="default"/>
        <w:b w:val="0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1B4158B"/>
    <w:multiLevelType w:val="hybridMultilevel"/>
    <w:tmpl w:val="F4D2D2D6"/>
    <w:lvl w:ilvl="0" w:tplc="0AF6FB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8907CE"/>
    <w:multiLevelType w:val="hybridMultilevel"/>
    <w:tmpl w:val="18EA0AE0"/>
    <w:lvl w:ilvl="0" w:tplc="747ACF32">
      <w:numFmt w:val="bullet"/>
      <w:lvlText w:val="•"/>
      <w:lvlJc w:val="left"/>
      <w:pPr>
        <w:ind w:left="1154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5" w15:restartNumberingAfterBreak="0">
    <w:nsid w:val="35D91105"/>
    <w:multiLevelType w:val="hybridMultilevel"/>
    <w:tmpl w:val="25208168"/>
    <w:lvl w:ilvl="0" w:tplc="67663304">
      <w:start w:val="1"/>
      <w:numFmt w:val="decimal"/>
      <w:pStyle w:val="Nadpis1"/>
      <w:lvlText w:val="%1."/>
      <w:lvlJc w:val="left"/>
      <w:pPr>
        <w:ind w:left="720" w:hanging="360"/>
      </w:pPr>
      <w:rPr>
        <w:rFonts w:ascii="Arial" w:hAnsi="Arial" w:hint="default"/>
        <w:b/>
        <w:i w:val="0"/>
        <w:strike w:val="0"/>
        <w:dstrike w:val="0"/>
        <w:sz w:val="22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825944"/>
    <w:multiLevelType w:val="hybridMultilevel"/>
    <w:tmpl w:val="9AE0EAF8"/>
    <w:lvl w:ilvl="0" w:tplc="747ACF32">
      <w:numFmt w:val="bullet"/>
      <w:lvlText w:val="•"/>
      <w:lvlJc w:val="left"/>
      <w:pPr>
        <w:ind w:left="1154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7" w15:restartNumberingAfterBreak="0">
    <w:nsid w:val="427B32C9"/>
    <w:multiLevelType w:val="hybridMultilevel"/>
    <w:tmpl w:val="C7F21F32"/>
    <w:lvl w:ilvl="0" w:tplc="B00AEA3C">
      <w:start w:val="13"/>
      <w:numFmt w:val="bullet"/>
      <w:lvlText w:val="–"/>
      <w:lvlJc w:val="left"/>
      <w:pPr>
        <w:ind w:left="480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6"/>
  </w:num>
  <w:num w:numId="8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mirrorMargins/>
  <w:defaultTabStop w:val="10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AAkNzQwNjczMzIyUdpeDU4uLM/DyQAkND01oAGo92CC4AAAA="/>
  </w:docVars>
  <w:rsids>
    <w:rsidRoot w:val="00E94CDA"/>
    <w:rsid w:val="0000038A"/>
    <w:rsid w:val="000003EB"/>
    <w:rsid w:val="00000808"/>
    <w:rsid w:val="00000C30"/>
    <w:rsid w:val="00000F64"/>
    <w:rsid w:val="00001357"/>
    <w:rsid w:val="00001377"/>
    <w:rsid w:val="0000155A"/>
    <w:rsid w:val="00001C40"/>
    <w:rsid w:val="00002016"/>
    <w:rsid w:val="00002264"/>
    <w:rsid w:val="00002892"/>
    <w:rsid w:val="000029E1"/>
    <w:rsid w:val="00003762"/>
    <w:rsid w:val="0000470D"/>
    <w:rsid w:val="00004D4D"/>
    <w:rsid w:val="00004DB9"/>
    <w:rsid w:val="00004EAC"/>
    <w:rsid w:val="00005143"/>
    <w:rsid w:val="000052DD"/>
    <w:rsid w:val="0000541F"/>
    <w:rsid w:val="00005708"/>
    <w:rsid w:val="000059E3"/>
    <w:rsid w:val="00005C47"/>
    <w:rsid w:val="00005F60"/>
    <w:rsid w:val="00006237"/>
    <w:rsid w:val="000063EB"/>
    <w:rsid w:val="00006623"/>
    <w:rsid w:val="00006838"/>
    <w:rsid w:val="00006A5C"/>
    <w:rsid w:val="000070C9"/>
    <w:rsid w:val="000070FA"/>
    <w:rsid w:val="000071F7"/>
    <w:rsid w:val="0000781A"/>
    <w:rsid w:val="000078EB"/>
    <w:rsid w:val="00007BA1"/>
    <w:rsid w:val="00007E4D"/>
    <w:rsid w:val="000106EB"/>
    <w:rsid w:val="00010A70"/>
    <w:rsid w:val="00011689"/>
    <w:rsid w:val="00012B78"/>
    <w:rsid w:val="00012CBA"/>
    <w:rsid w:val="0001313D"/>
    <w:rsid w:val="0001317B"/>
    <w:rsid w:val="00013A69"/>
    <w:rsid w:val="00013B33"/>
    <w:rsid w:val="00013CD2"/>
    <w:rsid w:val="00013FA1"/>
    <w:rsid w:val="00013FA7"/>
    <w:rsid w:val="0001410B"/>
    <w:rsid w:val="00014158"/>
    <w:rsid w:val="00014190"/>
    <w:rsid w:val="0001420D"/>
    <w:rsid w:val="0001477E"/>
    <w:rsid w:val="00014F9D"/>
    <w:rsid w:val="00015501"/>
    <w:rsid w:val="0001593D"/>
    <w:rsid w:val="00015EAA"/>
    <w:rsid w:val="0001649E"/>
    <w:rsid w:val="00016847"/>
    <w:rsid w:val="0001693C"/>
    <w:rsid w:val="00016FA4"/>
    <w:rsid w:val="000176FA"/>
    <w:rsid w:val="00017784"/>
    <w:rsid w:val="00017994"/>
    <w:rsid w:val="000201E0"/>
    <w:rsid w:val="000203CB"/>
    <w:rsid w:val="00020DB5"/>
    <w:rsid w:val="00021C13"/>
    <w:rsid w:val="00021CCD"/>
    <w:rsid w:val="00023255"/>
    <w:rsid w:val="00023496"/>
    <w:rsid w:val="000234BB"/>
    <w:rsid w:val="0002351C"/>
    <w:rsid w:val="00023C28"/>
    <w:rsid w:val="00023D09"/>
    <w:rsid w:val="00024CA4"/>
    <w:rsid w:val="000250AC"/>
    <w:rsid w:val="0002532C"/>
    <w:rsid w:val="000256A9"/>
    <w:rsid w:val="00025735"/>
    <w:rsid w:val="00025842"/>
    <w:rsid w:val="00025E91"/>
    <w:rsid w:val="00026048"/>
    <w:rsid w:val="00026AFA"/>
    <w:rsid w:val="0003032A"/>
    <w:rsid w:val="00030BAA"/>
    <w:rsid w:val="00030FD8"/>
    <w:rsid w:val="00031210"/>
    <w:rsid w:val="00031340"/>
    <w:rsid w:val="000313A0"/>
    <w:rsid w:val="00031E80"/>
    <w:rsid w:val="00031F98"/>
    <w:rsid w:val="00032105"/>
    <w:rsid w:val="0003214E"/>
    <w:rsid w:val="00032168"/>
    <w:rsid w:val="00032282"/>
    <w:rsid w:val="0003263A"/>
    <w:rsid w:val="00032EC0"/>
    <w:rsid w:val="00032F55"/>
    <w:rsid w:val="00033A2F"/>
    <w:rsid w:val="00033B49"/>
    <w:rsid w:val="00034DE9"/>
    <w:rsid w:val="00035189"/>
    <w:rsid w:val="00035C43"/>
    <w:rsid w:val="0003618C"/>
    <w:rsid w:val="000363BE"/>
    <w:rsid w:val="000368F5"/>
    <w:rsid w:val="00036F0F"/>
    <w:rsid w:val="00037097"/>
    <w:rsid w:val="00037099"/>
    <w:rsid w:val="000375B3"/>
    <w:rsid w:val="000376F2"/>
    <w:rsid w:val="00037C63"/>
    <w:rsid w:val="00037EA9"/>
    <w:rsid w:val="00040142"/>
    <w:rsid w:val="000414D9"/>
    <w:rsid w:val="000416E4"/>
    <w:rsid w:val="00041A98"/>
    <w:rsid w:val="000422CC"/>
    <w:rsid w:val="000426C2"/>
    <w:rsid w:val="00042820"/>
    <w:rsid w:val="00042C32"/>
    <w:rsid w:val="000435F1"/>
    <w:rsid w:val="000440F0"/>
    <w:rsid w:val="000443B9"/>
    <w:rsid w:val="000444B4"/>
    <w:rsid w:val="00044825"/>
    <w:rsid w:val="00044924"/>
    <w:rsid w:val="00044C59"/>
    <w:rsid w:val="000451B5"/>
    <w:rsid w:val="000452BE"/>
    <w:rsid w:val="000452E5"/>
    <w:rsid w:val="00045824"/>
    <w:rsid w:val="00045C57"/>
    <w:rsid w:val="00045C7C"/>
    <w:rsid w:val="00046454"/>
    <w:rsid w:val="000465CA"/>
    <w:rsid w:val="000465D8"/>
    <w:rsid w:val="00046650"/>
    <w:rsid w:val="0004665F"/>
    <w:rsid w:val="00046727"/>
    <w:rsid w:val="00047A47"/>
    <w:rsid w:val="00050232"/>
    <w:rsid w:val="000505D0"/>
    <w:rsid w:val="00050AAA"/>
    <w:rsid w:val="00050B1F"/>
    <w:rsid w:val="000512FC"/>
    <w:rsid w:val="000514E9"/>
    <w:rsid w:val="00051920"/>
    <w:rsid w:val="00051F43"/>
    <w:rsid w:val="00051FAB"/>
    <w:rsid w:val="00052123"/>
    <w:rsid w:val="0005246B"/>
    <w:rsid w:val="0005247A"/>
    <w:rsid w:val="00052750"/>
    <w:rsid w:val="00052F31"/>
    <w:rsid w:val="000535D8"/>
    <w:rsid w:val="000537B1"/>
    <w:rsid w:val="00053A2B"/>
    <w:rsid w:val="000541BF"/>
    <w:rsid w:val="00054DA4"/>
    <w:rsid w:val="000550F4"/>
    <w:rsid w:val="000552A4"/>
    <w:rsid w:val="000552A7"/>
    <w:rsid w:val="000556D9"/>
    <w:rsid w:val="000557A5"/>
    <w:rsid w:val="00055EB8"/>
    <w:rsid w:val="00055F4A"/>
    <w:rsid w:val="000560C3"/>
    <w:rsid w:val="0005632E"/>
    <w:rsid w:val="00056D48"/>
    <w:rsid w:val="00056F1C"/>
    <w:rsid w:val="000571E4"/>
    <w:rsid w:val="0005729A"/>
    <w:rsid w:val="00057E33"/>
    <w:rsid w:val="000603A7"/>
    <w:rsid w:val="0006048A"/>
    <w:rsid w:val="00060ADF"/>
    <w:rsid w:val="0006143B"/>
    <w:rsid w:val="00061505"/>
    <w:rsid w:val="000615CB"/>
    <w:rsid w:val="00061E0D"/>
    <w:rsid w:val="000625F6"/>
    <w:rsid w:val="00062607"/>
    <w:rsid w:val="00062D69"/>
    <w:rsid w:val="00062D9C"/>
    <w:rsid w:val="00062FBE"/>
    <w:rsid w:val="0006310F"/>
    <w:rsid w:val="000633E7"/>
    <w:rsid w:val="000636A7"/>
    <w:rsid w:val="00063B39"/>
    <w:rsid w:val="00063F67"/>
    <w:rsid w:val="000643AF"/>
    <w:rsid w:val="00064493"/>
    <w:rsid w:val="000655CA"/>
    <w:rsid w:val="00065677"/>
    <w:rsid w:val="000658EF"/>
    <w:rsid w:val="00065D33"/>
    <w:rsid w:val="000660CC"/>
    <w:rsid w:val="000662A7"/>
    <w:rsid w:val="0006668B"/>
    <w:rsid w:val="00067084"/>
    <w:rsid w:val="0006739F"/>
    <w:rsid w:val="0006754E"/>
    <w:rsid w:val="00067AF8"/>
    <w:rsid w:val="00067D09"/>
    <w:rsid w:val="00067DC3"/>
    <w:rsid w:val="00067F31"/>
    <w:rsid w:val="00067F72"/>
    <w:rsid w:val="00070B13"/>
    <w:rsid w:val="00070C6E"/>
    <w:rsid w:val="00070D5B"/>
    <w:rsid w:val="000712DE"/>
    <w:rsid w:val="000713E0"/>
    <w:rsid w:val="0007145D"/>
    <w:rsid w:val="00071E31"/>
    <w:rsid w:val="000720C9"/>
    <w:rsid w:val="00072338"/>
    <w:rsid w:val="00072569"/>
    <w:rsid w:val="000728E3"/>
    <w:rsid w:val="00072BB2"/>
    <w:rsid w:val="00072D56"/>
    <w:rsid w:val="00074750"/>
    <w:rsid w:val="00074CCF"/>
    <w:rsid w:val="0007518F"/>
    <w:rsid w:val="000751A5"/>
    <w:rsid w:val="000752D4"/>
    <w:rsid w:val="0007538F"/>
    <w:rsid w:val="000756A4"/>
    <w:rsid w:val="00075E49"/>
    <w:rsid w:val="00076240"/>
    <w:rsid w:val="00076355"/>
    <w:rsid w:val="000769E3"/>
    <w:rsid w:val="00076BDF"/>
    <w:rsid w:val="00076D31"/>
    <w:rsid w:val="00076D98"/>
    <w:rsid w:val="00076DC8"/>
    <w:rsid w:val="00076DDA"/>
    <w:rsid w:val="00077599"/>
    <w:rsid w:val="000775B7"/>
    <w:rsid w:val="00077781"/>
    <w:rsid w:val="00077927"/>
    <w:rsid w:val="00077E0A"/>
    <w:rsid w:val="00077F70"/>
    <w:rsid w:val="000800A4"/>
    <w:rsid w:val="00080597"/>
    <w:rsid w:val="000806DA"/>
    <w:rsid w:val="0008070F"/>
    <w:rsid w:val="000808EF"/>
    <w:rsid w:val="000808F2"/>
    <w:rsid w:val="00080E3B"/>
    <w:rsid w:val="00081387"/>
    <w:rsid w:val="00081516"/>
    <w:rsid w:val="00081656"/>
    <w:rsid w:val="000819FA"/>
    <w:rsid w:val="00081CCE"/>
    <w:rsid w:val="000826A2"/>
    <w:rsid w:val="000835B6"/>
    <w:rsid w:val="0008378B"/>
    <w:rsid w:val="00083CE1"/>
    <w:rsid w:val="0008402A"/>
    <w:rsid w:val="00084060"/>
    <w:rsid w:val="00084298"/>
    <w:rsid w:val="0008438A"/>
    <w:rsid w:val="0008442C"/>
    <w:rsid w:val="00084578"/>
    <w:rsid w:val="00084F22"/>
    <w:rsid w:val="000852D0"/>
    <w:rsid w:val="00085766"/>
    <w:rsid w:val="000859D2"/>
    <w:rsid w:val="00085A05"/>
    <w:rsid w:val="00085B91"/>
    <w:rsid w:val="00085C04"/>
    <w:rsid w:val="00086006"/>
    <w:rsid w:val="0008601E"/>
    <w:rsid w:val="000860AB"/>
    <w:rsid w:val="0008668C"/>
    <w:rsid w:val="00086830"/>
    <w:rsid w:val="00086A48"/>
    <w:rsid w:val="00086A6E"/>
    <w:rsid w:val="00086AE1"/>
    <w:rsid w:val="00087FF2"/>
    <w:rsid w:val="00090B60"/>
    <w:rsid w:val="00090BF0"/>
    <w:rsid w:val="00090D07"/>
    <w:rsid w:val="0009109A"/>
    <w:rsid w:val="00091230"/>
    <w:rsid w:val="0009151A"/>
    <w:rsid w:val="00091F02"/>
    <w:rsid w:val="00091FA8"/>
    <w:rsid w:val="0009243B"/>
    <w:rsid w:val="000924D8"/>
    <w:rsid w:val="00092720"/>
    <w:rsid w:val="00092EFE"/>
    <w:rsid w:val="0009399B"/>
    <w:rsid w:val="00093AC3"/>
    <w:rsid w:val="0009433D"/>
    <w:rsid w:val="000943BD"/>
    <w:rsid w:val="00094FDC"/>
    <w:rsid w:val="000954FF"/>
    <w:rsid w:val="00095968"/>
    <w:rsid w:val="000959AF"/>
    <w:rsid w:val="00095AF5"/>
    <w:rsid w:val="00095D0C"/>
    <w:rsid w:val="000968C9"/>
    <w:rsid w:val="000970BB"/>
    <w:rsid w:val="000970C0"/>
    <w:rsid w:val="000971C6"/>
    <w:rsid w:val="00097529"/>
    <w:rsid w:val="0009753F"/>
    <w:rsid w:val="0009776F"/>
    <w:rsid w:val="00097854"/>
    <w:rsid w:val="00097D96"/>
    <w:rsid w:val="00097DE8"/>
    <w:rsid w:val="00097EC1"/>
    <w:rsid w:val="00097FB6"/>
    <w:rsid w:val="000A01C6"/>
    <w:rsid w:val="000A04A1"/>
    <w:rsid w:val="000A0511"/>
    <w:rsid w:val="000A095D"/>
    <w:rsid w:val="000A0E1B"/>
    <w:rsid w:val="000A1294"/>
    <w:rsid w:val="000A18E2"/>
    <w:rsid w:val="000A1C59"/>
    <w:rsid w:val="000A21D6"/>
    <w:rsid w:val="000A2D27"/>
    <w:rsid w:val="000A2E89"/>
    <w:rsid w:val="000A2F55"/>
    <w:rsid w:val="000A2FEE"/>
    <w:rsid w:val="000A31DB"/>
    <w:rsid w:val="000A35E8"/>
    <w:rsid w:val="000A395A"/>
    <w:rsid w:val="000A395E"/>
    <w:rsid w:val="000A3C20"/>
    <w:rsid w:val="000A3E47"/>
    <w:rsid w:val="000A3F60"/>
    <w:rsid w:val="000A3F63"/>
    <w:rsid w:val="000A45B0"/>
    <w:rsid w:val="000A46FD"/>
    <w:rsid w:val="000A48BB"/>
    <w:rsid w:val="000A4A57"/>
    <w:rsid w:val="000A4A82"/>
    <w:rsid w:val="000A53F4"/>
    <w:rsid w:val="000A553C"/>
    <w:rsid w:val="000A5AA0"/>
    <w:rsid w:val="000A5FF5"/>
    <w:rsid w:val="000A620B"/>
    <w:rsid w:val="000A638F"/>
    <w:rsid w:val="000A732E"/>
    <w:rsid w:val="000A79EF"/>
    <w:rsid w:val="000B024E"/>
    <w:rsid w:val="000B069B"/>
    <w:rsid w:val="000B09FA"/>
    <w:rsid w:val="000B0EC6"/>
    <w:rsid w:val="000B0FB6"/>
    <w:rsid w:val="000B101A"/>
    <w:rsid w:val="000B150C"/>
    <w:rsid w:val="000B1535"/>
    <w:rsid w:val="000B191F"/>
    <w:rsid w:val="000B1BDC"/>
    <w:rsid w:val="000B1CC1"/>
    <w:rsid w:val="000B1F59"/>
    <w:rsid w:val="000B20A2"/>
    <w:rsid w:val="000B24F1"/>
    <w:rsid w:val="000B2733"/>
    <w:rsid w:val="000B2864"/>
    <w:rsid w:val="000B2A60"/>
    <w:rsid w:val="000B2FA5"/>
    <w:rsid w:val="000B2FE2"/>
    <w:rsid w:val="000B313F"/>
    <w:rsid w:val="000B3518"/>
    <w:rsid w:val="000B3C8C"/>
    <w:rsid w:val="000B4207"/>
    <w:rsid w:val="000B4835"/>
    <w:rsid w:val="000B54A6"/>
    <w:rsid w:val="000B5548"/>
    <w:rsid w:val="000B5553"/>
    <w:rsid w:val="000B56B6"/>
    <w:rsid w:val="000B5A4B"/>
    <w:rsid w:val="000B5A6B"/>
    <w:rsid w:val="000B5DCA"/>
    <w:rsid w:val="000B6008"/>
    <w:rsid w:val="000B605C"/>
    <w:rsid w:val="000B6160"/>
    <w:rsid w:val="000B678B"/>
    <w:rsid w:val="000B698C"/>
    <w:rsid w:val="000B6BAF"/>
    <w:rsid w:val="000B6C18"/>
    <w:rsid w:val="000B7164"/>
    <w:rsid w:val="000B72B2"/>
    <w:rsid w:val="000B7412"/>
    <w:rsid w:val="000B7A8A"/>
    <w:rsid w:val="000B7BF1"/>
    <w:rsid w:val="000C0C34"/>
    <w:rsid w:val="000C0C44"/>
    <w:rsid w:val="000C0C5A"/>
    <w:rsid w:val="000C0D23"/>
    <w:rsid w:val="000C0F0A"/>
    <w:rsid w:val="000C16E9"/>
    <w:rsid w:val="000C1B4E"/>
    <w:rsid w:val="000C1FBF"/>
    <w:rsid w:val="000C23E8"/>
    <w:rsid w:val="000C24A2"/>
    <w:rsid w:val="000C2DB5"/>
    <w:rsid w:val="000C3C89"/>
    <w:rsid w:val="000C493E"/>
    <w:rsid w:val="000C4955"/>
    <w:rsid w:val="000C4B3D"/>
    <w:rsid w:val="000C56BC"/>
    <w:rsid w:val="000C5855"/>
    <w:rsid w:val="000C5B28"/>
    <w:rsid w:val="000C5B90"/>
    <w:rsid w:val="000C69A2"/>
    <w:rsid w:val="000C6ADC"/>
    <w:rsid w:val="000C6B1F"/>
    <w:rsid w:val="000C703A"/>
    <w:rsid w:val="000C70EB"/>
    <w:rsid w:val="000C7192"/>
    <w:rsid w:val="000C7557"/>
    <w:rsid w:val="000C7CD9"/>
    <w:rsid w:val="000D0E91"/>
    <w:rsid w:val="000D139D"/>
    <w:rsid w:val="000D1BF2"/>
    <w:rsid w:val="000D1E49"/>
    <w:rsid w:val="000D1ECB"/>
    <w:rsid w:val="000D1F6B"/>
    <w:rsid w:val="000D209A"/>
    <w:rsid w:val="000D24C7"/>
    <w:rsid w:val="000D25BE"/>
    <w:rsid w:val="000D25C2"/>
    <w:rsid w:val="000D2C63"/>
    <w:rsid w:val="000D37D6"/>
    <w:rsid w:val="000D4599"/>
    <w:rsid w:val="000D489A"/>
    <w:rsid w:val="000D4F4C"/>
    <w:rsid w:val="000D4F6D"/>
    <w:rsid w:val="000D554A"/>
    <w:rsid w:val="000D556B"/>
    <w:rsid w:val="000D5CE9"/>
    <w:rsid w:val="000D6066"/>
    <w:rsid w:val="000D65B9"/>
    <w:rsid w:val="000D6A49"/>
    <w:rsid w:val="000D71EB"/>
    <w:rsid w:val="000D7552"/>
    <w:rsid w:val="000D792D"/>
    <w:rsid w:val="000D7944"/>
    <w:rsid w:val="000D7DD4"/>
    <w:rsid w:val="000E00F8"/>
    <w:rsid w:val="000E0445"/>
    <w:rsid w:val="000E05D9"/>
    <w:rsid w:val="000E0AF9"/>
    <w:rsid w:val="000E15CE"/>
    <w:rsid w:val="000E1887"/>
    <w:rsid w:val="000E2087"/>
    <w:rsid w:val="000E2248"/>
    <w:rsid w:val="000E2AEF"/>
    <w:rsid w:val="000E2B61"/>
    <w:rsid w:val="000E33C2"/>
    <w:rsid w:val="000E3717"/>
    <w:rsid w:val="000E3872"/>
    <w:rsid w:val="000E3A83"/>
    <w:rsid w:val="000E414A"/>
    <w:rsid w:val="000E4345"/>
    <w:rsid w:val="000E52CB"/>
    <w:rsid w:val="000E53D6"/>
    <w:rsid w:val="000E585E"/>
    <w:rsid w:val="000E5873"/>
    <w:rsid w:val="000E59D7"/>
    <w:rsid w:val="000E5B64"/>
    <w:rsid w:val="000E66BE"/>
    <w:rsid w:val="000E6762"/>
    <w:rsid w:val="000E738C"/>
    <w:rsid w:val="000E7CE5"/>
    <w:rsid w:val="000F0482"/>
    <w:rsid w:val="000F04A2"/>
    <w:rsid w:val="000F0B4A"/>
    <w:rsid w:val="000F1905"/>
    <w:rsid w:val="000F1BBB"/>
    <w:rsid w:val="000F1C82"/>
    <w:rsid w:val="000F1F6A"/>
    <w:rsid w:val="000F2AE5"/>
    <w:rsid w:val="000F2C73"/>
    <w:rsid w:val="000F32AF"/>
    <w:rsid w:val="000F390F"/>
    <w:rsid w:val="000F42BB"/>
    <w:rsid w:val="000F445F"/>
    <w:rsid w:val="000F46B0"/>
    <w:rsid w:val="000F5044"/>
    <w:rsid w:val="000F5304"/>
    <w:rsid w:val="000F56A3"/>
    <w:rsid w:val="000F60CD"/>
    <w:rsid w:val="000F6474"/>
    <w:rsid w:val="000F6A3E"/>
    <w:rsid w:val="000F6DC5"/>
    <w:rsid w:val="000F7462"/>
    <w:rsid w:val="000F7A2E"/>
    <w:rsid w:val="000F7C71"/>
    <w:rsid w:val="00100092"/>
    <w:rsid w:val="001006B0"/>
    <w:rsid w:val="001006E7"/>
    <w:rsid w:val="001014BE"/>
    <w:rsid w:val="00101B24"/>
    <w:rsid w:val="001020FB"/>
    <w:rsid w:val="001025BA"/>
    <w:rsid w:val="001026CC"/>
    <w:rsid w:val="00102A6C"/>
    <w:rsid w:val="00102F3B"/>
    <w:rsid w:val="0010305D"/>
    <w:rsid w:val="001030A3"/>
    <w:rsid w:val="001033EE"/>
    <w:rsid w:val="00103480"/>
    <w:rsid w:val="001036DC"/>
    <w:rsid w:val="001038BD"/>
    <w:rsid w:val="00103B83"/>
    <w:rsid w:val="00103C48"/>
    <w:rsid w:val="00103E81"/>
    <w:rsid w:val="00103F1F"/>
    <w:rsid w:val="00104179"/>
    <w:rsid w:val="0010437B"/>
    <w:rsid w:val="00104BDE"/>
    <w:rsid w:val="00104C99"/>
    <w:rsid w:val="00104F52"/>
    <w:rsid w:val="00105497"/>
    <w:rsid w:val="001056DA"/>
    <w:rsid w:val="001058EA"/>
    <w:rsid w:val="0010596E"/>
    <w:rsid w:val="00105D94"/>
    <w:rsid w:val="00105E30"/>
    <w:rsid w:val="00106298"/>
    <w:rsid w:val="00106644"/>
    <w:rsid w:val="00106C01"/>
    <w:rsid w:val="00106C89"/>
    <w:rsid w:val="00107255"/>
    <w:rsid w:val="001073A3"/>
    <w:rsid w:val="00107A63"/>
    <w:rsid w:val="00107B52"/>
    <w:rsid w:val="00107BB3"/>
    <w:rsid w:val="0011049C"/>
    <w:rsid w:val="0011061A"/>
    <w:rsid w:val="0011099F"/>
    <w:rsid w:val="00110B14"/>
    <w:rsid w:val="00110E30"/>
    <w:rsid w:val="00110F59"/>
    <w:rsid w:val="00111108"/>
    <w:rsid w:val="001119FD"/>
    <w:rsid w:val="00112422"/>
    <w:rsid w:val="00112807"/>
    <w:rsid w:val="0011281F"/>
    <w:rsid w:val="00112CDF"/>
    <w:rsid w:val="001130DE"/>
    <w:rsid w:val="00113320"/>
    <w:rsid w:val="0011365A"/>
    <w:rsid w:val="00113FE8"/>
    <w:rsid w:val="00114523"/>
    <w:rsid w:val="0011485F"/>
    <w:rsid w:val="00115098"/>
    <w:rsid w:val="0011510C"/>
    <w:rsid w:val="001154D9"/>
    <w:rsid w:val="001155ED"/>
    <w:rsid w:val="00115616"/>
    <w:rsid w:val="00115891"/>
    <w:rsid w:val="001159BB"/>
    <w:rsid w:val="00115F7F"/>
    <w:rsid w:val="001160EF"/>
    <w:rsid w:val="0011630B"/>
    <w:rsid w:val="00116CAB"/>
    <w:rsid w:val="00116DDF"/>
    <w:rsid w:val="00116E1D"/>
    <w:rsid w:val="0011706F"/>
    <w:rsid w:val="00117221"/>
    <w:rsid w:val="001172F4"/>
    <w:rsid w:val="00117492"/>
    <w:rsid w:val="00120387"/>
    <w:rsid w:val="001203A3"/>
    <w:rsid w:val="00120469"/>
    <w:rsid w:val="00120BBC"/>
    <w:rsid w:val="00120CF6"/>
    <w:rsid w:val="00120E0F"/>
    <w:rsid w:val="00120E5A"/>
    <w:rsid w:val="00120ED8"/>
    <w:rsid w:val="00120F2A"/>
    <w:rsid w:val="00121342"/>
    <w:rsid w:val="001214C9"/>
    <w:rsid w:val="00121766"/>
    <w:rsid w:val="00121C70"/>
    <w:rsid w:val="00122448"/>
    <w:rsid w:val="0012245F"/>
    <w:rsid w:val="0012255A"/>
    <w:rsid w:val="0012257F"/>
    <w:rsid w:val="00122696"/>
    <w:rsid w:val="001227D1"/>
    <w:rsid w:val="001228D2"/>
    <w:rsid w:val="00122A5B"/>
    <w:rsid w:val="00122DF9"/>
    <w:rsid w:val="00122F50"/>
    <w:rsid w:val="0012322B"/>
    <w:rsid w:val="00123691"/>
    <w:rsid w:val="00123BBB"/>
    <w:rsid w:val="001243A2"/>
    <w:rsid w:val="00124ABE"/>
    <w:rsid w:val="00124F3A"/>
    <w:rsid w:val="001254D3"/>
    <w:rsid w:val="00125690"/>
    <w:rsid w:val="00125919"/>
    <w:rsid w:val="00125B71"/>
    <w:rsid w:val="00125E16"/>
    <w:rsid w:val="0012673D"/>
    <w:rsid w:val="00126936"/>
    <w:rsid w:val="00126E82"/>
    <w:rsid w:val="00127106"/>
    <w:rsid w:val="001303F2"/>
    <w:rsid w:val="001303F8"/>
    <w:rsid w:val="00130626"/>
    <w:rsid w:val="001309F8"/>
    <w:rsid w:val="0013119F"/>
    <w:rsid w:val="00131B8C"/>
    <w:rsid w:val="00131E61"/>
    <w:rsid w:val="0013255E"/>
    <w:rsid w:val="00132702"/>
    <w:rsid w:val="00132914"/>
    <w:rsid w:val="00132EF2"/>
    <w:rsid w:val="00132F53"/>
    <w:rsid w:val="00133E26"/>
    <w:rsid w:val="00133FE4"/>
    <w:rsid w:val="0013493D"/>
    <w:rsid w:val="00134B8D"/>
    <w:rsid w:val="00134D05"/>
    <w:rsid w:val="00135905"/>
    <w:rsid w:val="00135E60"/>
    <w:rsid w:val="00136199"/>
    <w:rsid w:val="00136447"/>
    <w:rsid w:val="00136926"/>
    <w:rsid w:val="00136950"/>
    <w:rsid w:val="00136A31"/>
    <w:rsid w:val="00136B0F"/>
    <w:rsid w:val="0013721C"/>
    <w:rsid w:val="001372AA"/>
    <w:rsid w:val="001373D1"/>
    <w:rsid w:val="001400BE"/>
    <w:rsid w:val="001401C8"/>
    <w:rsid w:val="00140403"/>
    <w:rsid w:val="001407C4"/>
    <w:rsid w:val="00140B8B"/>
    <w:rsid w:val="00140D8B"/>
    <w:rsid w:val="00140F88"/>
    <w:rsid w:val="0014104B"/>
    <w:rsid w:val="001420B2"/>
    <w:rsid w:val="00142258"/>
    <w:rsid w:val="00142265"/>
    <w:rsid w:val="00142424"/>
    <w:rsid w:val="00142934"/>
    <w:rsid w:val="001430B4"/>
    <w:rsid w:val="00143499"/>
    <w:rsid w:val="001434BB"/>
    <w:rsid w:val="0014389B"/>
    <w:rsid w:val="00143B2B"/>
    <w:rsid w:val="00143D17"/>
    <w:rsid w:val="00143F3C"/>
    <w:rsid w:val="00144174"/>
    <w:rsid w:val="0014447D"/>
    <w:rsid w:val="00144BE2"/>
    <w:rsid w:val="00144C6A"/>
    <w:rsid w:val="001450E1"/>
    <w:rsid w:val="00145115"/>
    <w:rsid w:val="001452A4"/>
    <w:rsid w:val="001452FA"/>
    <w:rsid w:val="0014538A"/>
    <w:rsid w:val="001464CA"/>
    <w:rsid w:val="001465C9"/>
    <w:rsid w:val="00146BCF"/>
    <w:rsid w:val="0014725E"/>
    <w:rsid w:val="001472A2"/>
    <w:rsid w:val="00147536"/>
    <w:rsid w:val="001479D5"/>
    <w:rsid w:val="00147D92"/>
    <w:rsid w:val="001500CE"/>
    <w:rsid w:val="0015039C"/>
    <w:rsid w:val="00150A1B"/>
    <w:rsid w:val="00151326"/>
    <w:rsid w:val="0015223E"/>
    <w:rsid w:val="0015237B"/>
    <w:rsid w:val="001523D1"/>
    <w:rsid w:val="001525EC"/>
    <w:rsid w:val="001526ED"/>
    <w:rsid w:val="0015282F"/>
    <w:rsid w:val="0015307F"/>
    <w:rsid w:val="0015310F"/>
    <w:rsid w:val="0015345C"/>
    <w:rsid w:val="001536DB"/>
    <w:rsid w:val="00153859"/>
    <w:rsid w:val="001543DA"/>
    <w:rsid w:val="0015458E"/>
    <w:rsid w:val="00154B37"/>
    <w:rsid w:val="00154BF5"/>
    <w:rsid w:val="0015548C"/>
    <w:rsid w:val="0015603B"/>
    <w:rsid w:val="001568FA"/>
    <w:rsid w:val="001572C1"/>
    <w:rsid w:val="0015732A"/>
    <w:rsid w:val="00157B9F"/>
    <w:rsid w:val="00157D5C"/>
    <w:rsid w:val="00160162"/>
    <w:rsid w:val="0016024E"/>
    <w:rsid w:val="0016043D"/>
    <w:rsid w:val="00160849"/>
    <w:rsid w:val="0016090A"/>
    <w:rsid w:val="00160F19"/>
    <w:rsid w:val="00161464"/>
    <w:rsid w:val="00161A16"/>
    <w:rsid w:val="00161C5E"/>
    <w:rsid w:val="00162039"/>
    <w:rsid w:val="00162129"/>
    <w:rsid w:val="0016238C"/>
    <w:rsid w:val="001628B7"/>
    <w:rsid w:val="00162992"/>
    <w:rsid w:val="00162ED7"/>
    <w:rsid w:val="00162EF0"/>
    <w:rsid w:val="0016315B"/>
    <w:rsid w:val="0016330B"/>
    <w:rsid w:val="00163945"/>
    <w:rsid w:val="00163A03"/>
    <w:rsid w:val="00163A04"/>
    <w:rsid w:val="00163A38"/>
    <w:rsid w:val="001640E0"/>
    <w:rsid w:val="00164562"/>
    <w:rsid w:val="001649FD"/>
    <w:rsid w:val="00164BC8"/>
    <w:rsid w:val="00164D82"/>
    <w:rsid w:val="001650BF"/>
    <w:rsid w:val="0016553F"/>
    <w:rsid w:val="001656F0"/>
    <w:rsid w:val="00165916"/>
    <w:rsid w:val="00165D2A"/>
    <w:rsid w:val="00165EAA"/>
    <w:rsid w:val="00165F30"/>
    <w:rsid w:val="00165F91"/>
    <w:rsid w:val="001660C5"/>
    <w:rsid w:val="001669DD"/>
    <w:rsid w:val="00166D39"/>
    <w:rsid w:val="00167624"/>
    <w:rsid w:val="00167ABE"/>
    <w:rsid w:val="0017041D"/>
    <w:rsid w:val="00170834"/>
    <w:rsid w:val="00170BF6"/>
    <w:rsid w:val="00170FBF"/>
    <w:rsid w:val="00171054"/>
    <w:rsid w:val="00171063"/>
    <w:rsid w:val="001711FB"/>
    <w:rsid w:val="0017137A"/>
    <w:rsid w:val="001715D1"/>
    <w:rsid w:val="001717CB"/>
    <w:rsid w:val="001717F1"/>
    <w:rsid w:val="00171823"/>
    <w:rsid w:val="00171961"/>
    <w:rsid w:val="00171C3D"/>
    <w:rsid w:val="00171E78"/>
    <w:rsid w:val="0017253A"/>
    <w:rsid w:val="0017262A"/>
    <w:rsid w:val="001727ED"/>
    <w:rsid w:val="00172C21"/>
    <w:rsid w:val="00172E45"/>
    <w:rsid w:val="00172EB6"/>
    <w:rsid w:val="00172F55"/>
    <w:rsid w:val="00173344"/>
    <w:rsid w:val="00173477"/>
    <w:rsid w:val="00173C5D"/>
    <w:rsid w:val="001744B5"/>
    <w:rsid w:val="001745B1"/>
    <w:rsid w:val="00174679"/>
    <w:rsid w:val="00174739"/>
    <w:rsid w:val="00175083"/>
    <w:rsid w:val="0017513B"/>
    <w:rsid w:val="0017568E"/>
    <w:rsid w:val="0017578D"/>
    <w:rsid w:val="00175D8D"/>
    <w:rsid w:val="0017608C"/>
    <w:rsid w:val="0017618D"/>
    <w:rsid w:val="0017625C"/>
    <w:rsid w:val="00176675"/>
    <w:rsid w:val="0017671D"/>
    <w:rsid w:val="00177042"/>
    <w:rsid w:val="00177882"/>
    <w:rsid w:val="00177C1F"/>
    <w:rsid w:val="00180002"/>
    <w:rsid w:val="0018056F"/>
    <w:rsid w:val="001809CE"/>
    <w:rsid w:val="00180E0C"/>
    <w:rsid w:val="00180F9A"/>
    <w:rsid w:val="00181FD9"/>
    <w:rsid w:val="00182566"/>
    <w:rsid w:val="0018266E"/>
    <w:rsid w:val="0018268B"/>
    <w:rsid w:val="0018287C"/>
    <w:rsid w:val="00182F88"/>
    <w:rsid w:val="001830ED"/>
    <w:rsid w:val="00183152"/>
    <w:rsid w:val="00183AC9"/>
    <w:rsid w:val="001851F9"/>
    <w:rsid w:val="001852B8"/>
    <w:rsid w:val="00185D92"/>
    <w:rsid w:val="0018614C"/>
    <w:rsid w:val="00186820"/>
    <w:rsid w:val="00186B49"/>
    <w:rsid w:val="00187245"/>
    <w:rsid w:val="00187646"/>
    <w:rsid w:val="0018785A"/>
    <w:rsid w:val="00187EBB"/>
    <w:rsid w:val="00187FA2"/>
    <w:rsid w:val="00190227"/>
    <w:rsid w:val="0019047E"/>
    <w:rsid w:val="00190531"/>
    <w:rsid w:val="00190799"/>
    <w:rsid w:val="00190893"/>
    <w:rsid w:val="00190912"/>
    <w:rsid w:val="00191859"/>
    <w:rsid w:val="00191A94"/>
    <w:rsid w:val="00191C96"/>
    <w:rsid w:val="00191EAA"/>
    <w:rsid w:val="00192001"/>
    <w:rsid w:val="00192081"/>
    <w:rsid w:val="00192583"/>
    <w:rsid w:val="00192598"/>
    <w:rsid w:val="001927DC"/>
    <w:rsid w:val="0019288C"/>
    <w:rsid w:val="001929E8"/>
    <w:rsid w:val="00192CFA"/>
    <w:rsid w:val="00193432"/>
    <w:rsid w:val="001936DD"/>
    <w:rsid w:val="00193D48"/>
    <w:rsid w:val="00193DD6"/>
    <w:rsid w:val="00193DED"/>
    <w:rsid w:val="0019494A"/>
    <w:rsid w:val="00194A7B"/>
    <w:rsid w:val="00194B9B"/>
    <w:rsid w:val="00195114"/>
    <w:rsid w:val="0019593C"/>
    <w:rsid w:val="001965B4"/>
    <w:rsid w:val="00196659"/>
    <w:rsid w:val="001966C4"/>
    <w:rsid w:val="001967DC"/>
    <w:rsid w:val="001972FE"/>
    <w:rsid w:val="00197367"/>
    <w:rsid w:val="0019740E"/>
    <w:rsid w:val="0019779D"/>
    <w:rsid w:val="00197BE7"/>
    <w:rsid w:val="00197FE0"/>
    <w:rsid w:val="001A037E"/>
    <w:rsid w:val="001A04E7"/>
    <w:rsid w:val="001A07E6"/>
    <w:rsid w:val="001A0CD6"/>
    <w:rsid w:val="001A0D01"/>
    <w:rsid w:val="001A0E5A"/>
    <w:rsid w:val="001A139A"/>
    <w:rsid w:val="001A13B9"/>
    <w:rsid w:val="001A1C1E"/>
    <w:rsid w:val="001A1DC8"/>
    <w:rsid w:val="001A223B"/>
    <w:rsid w:val="001A2255"/>
    <w:rsid w:val="001A27D5"/>
    <w:rsid w:val="001A2AB0"/>
    <w:rsid w:val="001A2D46"/>
    <w:rsid w:val="001A2E28"/>
    <w:rsid w:val="001A2E38"/>
    <w:rsid w:val="001A3191"/>
    <w:rsid w:val="001A36AD"/>
    <w:rsid w:val="001A3759"/>
    <w:rsid w:val="001A3A75"/>
    <w:rsid w:val="001A3CBE"/>
    <w:rsid w:val="001A3D2D"/>
    <w:rsid w:val="001A408F"/>
    <w:rsid w:val="001A451D"/>
    <w:rsid w:val="001A4BAD"/>
    <w:rsid w:val="001A4BC3"/>
    <w:rsid w:val="001A5374"/>
    <w:rsid w:val="001A539E"/>
    <w:rsid w:val="001A6C18"/>
    <w:rsid w:val="001A70ED"/>
    <w:rsid w:val="001A720D"/>
    <w:rsid w:val="001A7476"/>
    <w:rsid w:val="001A74E1"/>
    <w:rsid w:val="001A7BB8"/>
    <w:rsid w:val="001A7E2A"/>
    <w:rsid w:val="001B052E"/>
    <w:rsid w:val="001B0A5F"/>
    <w:rsid w:val="001B0BF9"/>
    <w:rsid w:val="001B1351"/>
    <w:rsid w:val="001B15C8"/>
    <w:rsid w:val="001B19AF"/>
    <w:rsid w:val="001B1B58"/>
    <w:rsid w:val="001B21E8"/>
    <w:rsid w:val="001B2979"/>
    <w:rsid w:val="001B2A17"/>
    <w:rsid w:val="001B31AC"/>
    <w:rsid w:val="001B343B"/>
    <w:rsid w:val="001B3463"/>
    <w:rsid w:val="001B509F"/>
    <w:rsid w:val="001B52F7"/>
    <w:rsid w:val="001B543D"/>
    <w:rsid w:val="001B5C68"/>
    <w:rsid w:val="001B612B"/>
    <w:rsid w:val="001B61DD"/>
    <w:rsid w:val="001B63B6"/>
    <w:rsid w:val="001B65CD"/>
    <w:rsid w:val="001B66E3"/>
    <w:rsid w:val="001B672A"/>
    <w:rsid w:val="001B69C6"/>
    <w:rsid w:val="001B7753"/>
    <w:rsid w:val="001B7777"/>
    <w:rsid w:val="001B78EC"/>
    <w:rsid w:val="001B7E3E"/>
    <w:rsid w:val="001B7F99"/>
    <w:rsid w:val="001C03B6"/>
    <w:rsid w:val="001C03F4"/>
    <w:rsid w:val="001C0768"/>
    <w:rsid w:val="001C09AC"/>
    <w:rsid w:val="001C09FD"/>
    <w:rsid w:val="001C0F71"/>
    <w:rsid w:val="001C197C"/>
    <w:rsid w:val="001C1D0A"/>
    <w:rsid w:val="001C2870"/>
    <w:rsid w:val="001C29B1"/>
    <w:rsid w:val="001C30FB"/>
    <w:rsid w:val="001C31EA"/>
    <w:rsid w:val="001C3500"/>
    <w:rsid w:val="001C3E8B"/>
    <w:rsid w:val="001C401C"/>
    <w:rsid w:val="001C43F7"/>
    <w:rsid w:val="001C4ED7"/>
    <w:rsid w:val="001C50A5"/>
    <w:rsid w:val="001C5208"/>
    <w:rsid w:val="001C539E"/>
    <w:rsid w:val="001C541E"/>
    <w:rsid w:val="001C55B5"/>
    <w:rsid w:val="001C5953"/>
    <w:rsid w:val="001C5F2A"/>
    <w:rsid w:val="001C6390"/>
    <w:rsid w:val="001C689A"/>
    <w:rsid w:val="001C69CF"/>
    <w:rsid w:val="001C6D3E"/>
    <w:rsid w:val="001C6DC6"/>
    <w:rsid w:val="001C727C"/>
    <w:rsid w:val="001C7C06"/>
    <w:rsid w:val="001C7CC9"/>
    <w:rsid w:val="001C7F6D"/>
    <w:rsid w:val="001D0071"/>
    <w:rsid w:val="001D045B"/>
    <w:rsid w:val="001D0728"/>
    <w:rsid w:val="001D0D93"/>
    <w:rsid w:val="001D1B49"/>
    <w:rsid w:val="001D1CF3"/>
    <w:rsid w:val="001D2AB1"/>
    <w:rsid w:val="001D39BB"/>
    <w:rsid w:val="001D3E83"/>
    <w:rsid w:val="001D425E"/>
    <w:rsid w:val="001D4284"/>
    <w:rsid w:val="001D47FB"/>
    <w:rsid w:val="001D4816"/>
    <w:rsid w:val="001D4818"/>
    <w:rsid w:val="001D4A6D"/>
    <w:rsid w:val="001D5BD5"/>
    <w:rsid w:val="001D5C01"/>
    <w:rsid w:val="001D60C4"/>
    <w:rsid w:val="001D6B58"/>
    <w:rsid w:val="001D6C28"/>
    <w:rsid w:val="001D72F9"/>
    <w:rsid w:val="001D7AFE"/>
    <w:rsid w:val="001D7B5D"/>
    <w:rsid w:val="001D7CDB"/>
    <w:rsid w:val="001D7F94"/>
    <w:rsid w:val="001E02D9"/>
    <w:rsid w:val="001E0CF2"/>
    <w:rsid w:val="001E0E22"/>
    <w:rsid w:val="001E1102"/>
    <w:rsid w:val="001E13B2"/>
    <w:rsid w:val="001E1876"/>
    <w:rsid w:val="001E1DBA"/>
    <w:rsid w:val="001E285B"/>
    <w:rsid w:val="001E2B82"/>
    <w:rsid w:val="001E2CF6"/>
    <w:rsid w:val="001E323B"/>
    <w:rsid w:val="001E371D"/>
    <w:rsid w:val="001E378A"/>
    <w:rsid w:val="001E4049"/>
    <w:rsid w:val="001E4E11"/>
    <w:rsid w:val="001E5125"/>
    <w:rsid w:val="001E534E"/>
    <w:rsid w:val="001E5767"/>
    <w:rsid w:val="001E604B"/>
    <w:rsid w:val="001E62C4"/>
    <w:rsid w:val="001E68F1"/>
    <w:rsid w:val="001E6CF2"/>
    <w:rsid w:val="001E6D22"/>
    <w:rsid w:val="001E775B"/>
    <w:rsid w:val="001E78DE"/>
    <w:rsid w:val="001E7EA6"/>
    <w:rsid w:val="001F0135"/>
    <w:rsid w:val="001F0310"/>
    <w:rsid w:val="001F038D"/>
    <w:rsid w:val="001F0487"/>
    <w:rsid w:val="001F063B"/>
    <w:rsid w:val="001F0841"/>
    <w:rsid w:val="001F0B76"/>
    <w:rsid w:val="001F0BBC"/>
    <w:rsid w:val="001F0ECD"/>
    <w:rsid w:val="001F11DC"/>
    <w:rsid w:val="001F153B"/>
    <w:rsid w:val="001F19A5"/>
    <w:rsid w:val="001F1CA9"/>
    <w:rsid w:val="001F2443"/>
    <w:rsid w:val="001F282C"/>
    <w:rsid w:val="001F28A8"/>
    <w:rsid w:val="001F2E33"/>
    <w:rsid w:val="001F2E7D"/>
    <w:rsid w:val="001F2E9D"/>
    <w:rsid w:val="001F2EAC"/>
    <w:rsid w:val="001F31CE"/>
    <w:rsid w:val="001F32CB"/>
    <w:rsid w:val="001F36A2"/>
    <w:rsid w:val="001F3703"/>
    <w:rsid w:val="001F3CEC"/>
    <w:rsid w:val="001F464F"/>
    <w:rsid w:val="001F4B5C"/>
    <w:rsid w:val="001F54E0"/>
    <w:rsid w:val="001F5577"/>
    <w:rsid w:val="001F5B6F"/>
    <w:rsid w:val="001F5C54"/>
    <w:rsid w:val="001F5CE6"/>
    <w:rsid w:val="001F602C"/>
    <w:rsid w:val="001F60BB"/>
    <w:rsid w:val="001F6193"/>
    <w:rsid w:val="001F61B4"/>
    <w:rsid w:val="001F667B"/>
    <w:rsid w:val="001F691A"/>
    <w:rsid w:val="001F6A82"/>
    <w:rsid w:val="001F6AA7"/>
    <w:rsid w:val="001F6CAA"/>
    <w:rsid w:val="001F7ECE"/>
    <w:rsid w:val="001F7F6C"/>
    <w:rsid w:val="002001FD"/>
    <w:rsid w:val="002001FF"/>
    <w:rsid w:val="00200709"/>
    <w:rsid w:val="00200CD4"/>
    <w:rsid w:val="00200DAE"/>
    <w:rsid w:val="00200DD5"/>
    <w:rsid w:val="00201147"/>
    <w:rsid w:val="002012E0"/>
    <w:rsid w:val="002016B5"/>
    <w:rsid w:val="00201C21"/>
    <w:rsid w:val="00202032"/>
    <w:rsid w:val="00202105"/>
    <w:rsid w:val="00202224"/>
    <w:rsid w:val="002026DD"/>
    <w:rsid w:val="00202789"/>
    <w:rsid w:val="00202A12"/>
    <w:rsid w:val="00203400"/>
    <w:rsid w:val="002034B9"/>
    <w:rsid w:val="00203BC5"/>
    <w:rsid w:val="00204083"/>
    <w:rsid w:val="00204229"/>
    <w:rsid w:val="00204655"/>
    <w:rsid w:val="00205696"/>
    <w:rsid w:val="00205AF3"/>
    <w:rsid w:val="00206184"/>
    <w:rsid w:val="002068AD"/>
    <w:rsid w:val="00206AF6"/>
    <w:rsid w:val="00207163"/>
    <w:rsid w:val="00207380"/>
    <w:rsid w:val="0020796E"/>
    <w:rsid w:val="00207C39"/>
    <w:rsid w:val="00207ED5"/>
    <w:rsid w:val="00207F20"/>
    <w:rsid w:val="002105A4"/>
    <w:rsid w:val="00210652"/>
    <w:rsid w:val="0021070D"/>
    <w:rsid w:val="0021085E"/>
    <w:rsid w:val="002110AA"/>
    <w:rsid w:val="002113A4"/>
    <w:rsid w:val="002113CF"/>
    <w:rsid w:val="002114B0"/>
    <w:rsid w:val="002117C6"/>
    <w:rsid w:val="00211C9A"/>
    <w:rsid w:val="00211F19"/>
    <w:rsid w:val="0021239C"/>
    <w:rsid w:val="00212463"/>
    <w:rsid w:val="00212505"/>
    <w:rsid w:val="00212536"/>
    <w:rsid w:val="002127AE"/>
    <w:rsid w:val="002130A4"/>
    <w:rsid w:val="00213687"/>
    <w:rsid w:val="00213BEC"/>
    <w:rsid w:val="00213CD6"/>
    <w:rsid w:val="002140C1"/>
    <w:rsid w:val="002143AB"/>
    <w:rsid w:val="002147FF"/>
    <w:rsid w:val="00214C5C"/>
    <w:rsid w:val="00214E1B"/>
    <w:rsid w:val="00214ED6"/>
    <w:rsid w:val="00215B61"/>
    <w:rsid w:val="002165B6"/>
    <w:rsid w:val="002166F6"/>
    <w:rsid w:val="00216736"/>
    <w:rsid w:val="00216FF7"/>
    <w:rsid w:val="002172AC"/>
    <w:rsid w:val="002172FB"/>
    <w:rsid w:val="0021759B"/>
    <w:rsid w:val="0021787D"/>
    <w:rsid w:val="00217A71"/>
    <w:rsid w:val="00217AB8"/>
    <w:rsid w:val="00217CF3"/>
    <w:rsid w:val="002205A6"/>
    <w:rsid w:val="00220906"/>
    <w:rsid w:val="00220FE2"/>
    <w:rsid w:val="00221475"/>
    <w:rsid w:val="00221884"/>
    <w:rsid w:val="00221A35"/>
    <w:rsid w:val="00221AFA"/>
    <w:rsid w:val="00221CC4"/>
    <w:rsid w:val="00221E9D"/>
    <w:rsid w:val="00222287"/>
    <w:rsid w:val="00222901"/>
    <w:rsid w:val="002229EF"/>
    <w:rsid w:val="00222C01"/>
    <w:rsid w:val="00222EBD"/>
    <w:rsid w:val="00223AAB"/>
    <w:rsid w:val="00223CEA"/>
    <w:rsid w:val="00224128"/>
    <w:rsid w:val="00224382"/>
    <w:rsid w:val="0022452E"/>
    <w:rsid w:val="002246D5"/>
    <w:rsid w:val="00224C37"/>
    <w:rsid w:val="00224E57"/>
    <w:rsid w:val="002251A5"/>
    <w:rsid w:val="0022578E"/>
    <w:rsid w:val="00226623"/>
    <w:rsid w:val="00226CE8"/>
    <w:rsid w:val="00226F08"/>
    <w:rsid w:val="0022700B"/>
    <w:rsid w:val="00227800"/>
    <w:rsid w:val="00230334"/>
    <w:rsid w:val="0023046F"/>
    <w:rsid w:val="002308BC"/>
    <w:rsid w:val="002321DF"/>
    <w:rsid w:val="00232288"/>
    <w:rsid w:val="002326B2"/>
    <w:rsid w:val="002334C2"/>
    <w:rsid w:val="00233646"/>
    <w:rsid w:val="0023373B"/>
    <w:rsid w:val="00233A86"/>
    <w:rsid w:val="00233B54"/>
    <w:rsid w:val="00233CC9"/>
    <w:rsid w:val="00233DA1"/>
    <w:rsid w:val="00233F78"/>
    <w:rsid w:val="00234179"/>
    <w:rsid w:val="00234335"/>
    <w:rsid w:val="002346EF"/>
    <w:rsid w:val="00235160"/>
    <w:rsid w:val="00235363"/>
    <w:rsid w:val="0023538D"/>
    <w:rsid w:val="0023547C"/>
    <w:rsid w:val="00235B70"/>
    <w:rsid w:val="00235BB8"/>
    <w:rsid w:val="00235E85"/>
    <w:rsid w:val="002363A1"/>
    <w:rsid w:val="00236690"/>
    <w:rsid w:val="0023677E"/>
    <w:rsid w:val="00236DDE"/>
    <w:rsid w:val="00236E71"/>
    <w:rsid w:val="00236ED8"/>
    <w:rsid w:val="002370D6"/>
    <w:rsid w:val="00237ECA"/>
    <w:rsid w:val="002401EA"/>
    <w:rsid w:val="00240460"/>
    <w:rsid w:val="00241426"/>
    <w:rsid w:val="002414D2"/>
    <w:rsid w:val="0024150C"/>
    <w:rsid w:val="002417F3"/>
    <w:rsid w:val="00241DA9"/>
    <w:rsid w:val="00241F2E"/>
    <w:rsid w:val="002421A9"/>
    <w:rsid w:val="00242320"/>
    <w:rsid w:val="00242D51"/>
    <w:rsid w:val="0024322A"/>
    <w:rsid w:val="002432CF"/>
    <w:rsid w:val="002432F2"/>
    <w:rsid w:val="0024358B"/>
    <w:rsid w:val="00243847"/>
    <w:rsid w:val="00243FCF"/>
    <w:rsid w:val="00244765"/>
    <w:rsid w:val="00244A99"/>
    <w:rsid w:val="0024538F"/>
    <w:rsid w:val="00245CCF"/>
    <w:rsid w:val="00245F0D"/>
    <w:rsid w:val="00246D07"/>
    <w:rsid w:val="00247131"/>
    <w:rsid w:val="00247685"/>
    <w:rsid w:val="002477F3"/>
    <w:rsid w:val="00250335"/>
    <w:rsid w:val="00250B52"/>
    <w:rsid w:val="002510C9"/>
    <w:rsid w:val="00251334"/>
    <w:rsid w:val="00251602"/>
    <w:rsid w:val="00251968"/>
    <w:rsid w:val="00252052"/>
    <w:rsid w:val="00252331"/>
    <w:rsid w:val="00252881"/>
    <w:rsid w:val="00252A16"/>
    <w:rsid w:val="00252BE7"/>
    <w:rsid w:val="0025308A"/>
    <w:rsid w:val="00253509"/>
    <w:rsid w:val="0025359B"/>
    <w:rsid w:val="002535EE"/>
    <w:rsid w:val="0025391C"/>
    <w:rsid w:val="00253E4D"/>
    <w:rsid w:val="002541A3"/>
    <w:rsid w:val="002542D5"/>
    <w:rsid w:val="002548BF"/>
    <w:rsid w:val="00254AB0"/>
    <w:rsid w:val="00254BC4"/>
    <w:rsid w:val="002553D5"/>
    <w:rsid w:val="0025542A"/>
    <w:rsid w:val="00255794"/>
    <w:rsid w:val="00255CB0"/>
    <w:rsid w:val="00256111"/>
    <w:rsid w:val="002564DC"/>
    <w:rsid w:val="00256D3F"/>
    <w:rsid w:val="00256FAB"/>
    <w:rsid w:val="00257809"/>
    <w:rsid w:val="00257850"/>
    <w:rsid w:val="00260087"/>
    <w:rsid w:val="00260140"/>
    <w:rsid w:val="002601FB"/>
    <w:rsid w:val="002602FE"/>
    <w:rsid w:val="00260879"/>
    <w:rsid w:val="00260E61"/>
    <w:rsid w:val="00260EC6"/>
    <w:rsid w:val="002615FE"/>
    <w:rsid w:val="00262044"/>
    <w:rsid w:val="00262135"/>
    <w:rsid w:val="002622A3"/>
    <w:rsid w:val="0026238F"/>
    <w:rsid w:val="00262C02"/>
    <w:rsid w:val="00264702"/>
    <w:rsid w:val="00264971"/>
    <w:rsid w:val="00264EC6"/>
    <w:rsid w:val="00265104"/>
    <w:rsid w:val="002651CE"/>
    <w:rsid w:val="00265733"/>
    <w:rsid w:val="00265B42"/>
    <w:rsid w:val="00265CEF"/>
    <w:rsid w:val="002665A9"/>
    <w:rsid w:val="0026663C"/>
    <w:rsid w:val="00266A33"/>
    <w:rsid w:val="00266AA5"/>
    <w:rsid w:val="00266C16"/>
    <w:rsid w:val="00267120"/>
    <w:rsid w:val="00267278"/>
    <w:rsid w:val="00267565"/>
    <w:rsid w:val="00267DBB"/>
    <w:rsid w:val="0027017F"/>
    <w:rsid w:val="00270538"/>
    <w:rsid w:val="002706F3"/>
    <w:rsid w:val="00270765"/>
    <w:rsid w:val="00270A30"/>
    <w:rsid w:val="00270C68"/>
    <w:rsid w:val="00270CA4"/>
    <w:rsid w:val="002710CD"/>
    <w:rsid w:val="002712AF"/>
    <w:rsid w:val="00271AAD"/>
    <w:rsid w:val="00271E44"/>
    <w:rsid w:val="00272BA2"/>
    <w:rsid w:val="00272BEE"/>
    <w:rsid w:val="002736E9"/>
    <w:rsid w:val="00273E20"/>
    <w:rsid w:val="00273F4D"/>
    <w:rsid w:val="0027444D"/>
    <w:rsid w:val="00274778"/>
    <w:rsid w:val="00274796"/>
    <w:rsid w:val="002749B3"/>
    <w:rsid w:val="0027507B"/>
    <w:rsid w:val="002751A1"/>
    <w:rsid w:val="002751AC"/>
    <w:rsid w:val="002752D5"/>
    <w:rsid w:val="002763FB"/>
    <w:rsid w:val="00276650"/>
    <w:rsid w:val="00276E6C"/>
    <w:rsid w:val="00277125"/>
    <w:rsid w:val="0027722E"/>
    <w:rsid w:val="00277505"/>
    <w:rsid w:val="00277CF4"/>
    <w:rsid w:val="00280676"/>
    <w:rsid w:val="00280903"/>
    <w:rsid w:val="00280A88"/>
    <w:rsid w:val="00280BA1"/>
    <w:rsid w:val="00280E9B"/>
    <w:rsid w:val="00282575"/>
    <w:rsid w:val="002825D9"/>
    <w:rsid w:val="002831C3"/>
    <w:rsid w:val="002833A5"/>
    <w:rsid w:val="002836D9"/>
    <w:rsid w:val="00283AB7"/>
    <w:rsid w:val="00283D2B"/>
    <w:rsid w:val="002841EF"/>
    <w:rsid w:val="00284723"/>
    <w:rsid w:val="00284A29"/>
    <w:rsid w:val="0028524D"/>
    <w:rsid w:val="002860A1"/>
    <w:rsid w:val="0028734F"/>
    <w:rsid w:val="00287716"/>
    <w:rsid w:val="00287AB6"/>
    <w:rsid w:val="00287C88"/>
    <w:rsid w:val="00287D64"/>
    <w:rsid w:val="00287D84"/>
    <w:rsid w:val="00287D97"/>
    <w:rsid w:val="00287EEA"/>
    <w:rsid w:val="0029077E"/>
    <w:rsid w:val="00290820"/>
    <w:rsid w:val="0029087D"/>
    <w:rsid w:val="00290B54"/>
    <w:rsid w:val="00290C40"/>
    <w:rsid w:val="00290FBF"/>
    <w:rsid w:val="00291F0A"/>
    <w:rsid w:val="002921CC"/>
    <w:rsid w:val="00292256"/>
    <w:rsid w:val="00292339"/>
    <w:rsid w:val="00292603"/>
    <w:rsid w:val="002929B8"/>
    <w:rsid w:val="00292B39"/>
    <w:rsid w:val="00292DB5"/>
    <w:rsid w:val="00292EC2"/>
    <w:rsid w:val="0029341F"/>
    <w:rsid w:val="002937ED"/>
    <w:rsid w:val="00293AC6"/>
    <w:rsid w:val="00293E5C"/>
    <w:rsid w:val="00293ECD"/>
    <w:rsid w:val="00294B50"/>
    <w:rsid w:val="00294B6D"/>
    <w:rsid w:val="00294CCD"/>
    <w:rsid w:val="0029526B"/>
    <w:rsid w:val="00295ABC"/>
    <w:rsid w:val="00295B4C"/>
    <w:rsid w:val="00295BCD"/>
    <w:rsid w:val="00295D9A"/>
    <w:rsid w:val="00295E6C"/>
    <w:rsid w:val="00296983"/>
    <w:rsid w:val="00296998"/>
    <w:rsid w:val="00296C80"/>
    <w:rsid w:val="002970F9"/>
    <w:rsid w:val="00297357"/>
    <w:rsid w:val="00297645"/>
    <w:rsid w:val="002976F6"/>
    <w:rsid w:val="00297AE0"/>
    <w:rsid w:val="00297C5C"/>
    <w:rsid w:val="002A0394"/>
    <w:rsid w:val="002A0832"/>
    <w:rsid w:val="002A0B39"/>
    <w:rsid w:val="002A0BEC"/>
    <w:rsid w:val="002A0C94"/>
    <w:rsid w:val="002A12ED"/>
    <w:rsid w:val="002A1329"/>
    <w:rsid w:val="002A1521"/>
    <w:rsid w:val="002A27D9"/>
    <w:rsid w:val="002A2D7B"/>
    <w:rsid w:val="002A364B"/>
    <w:rsid w:val="002A4483"/>
    <w:rsid w:val="002A5487"/>
    <w:rsid w:val="002A5691"/>
    <w:rsid w:val="002A5C99"/>
    <w:rsid w:val="002A5F70"/>
    <w:rsid w:val="002A61ED"/>
    <w:rsid w:val="002A6D49"/>
    <w:rsid w:val="002A6EB5"/>
    <w:rsid w:val="002A7021"/>
    <w:rsid w:val="002A721C"/>
    <w:rsid w:val="002A747F"/>
    <w:rsid w:val="002A7859"/>
    <w:rsid w:val="002B01CE"/>
    <w:rsid w:val="002B01ED"/>
    <w:rsid w:val="002B022D"/>
    <w:rsid w:val="002B0435"/>
    <w:rsid w:val="002B0804"/>
    <w:rsid w:val="002B0C26"/>
    <w:rsid w:val="002B0F6B"/>
    <w:rsid w:val="002B10A4"/>
    <w:rsid w:val="002B113B"/>
    <w:rsid w:val="002B1620"/>
    <w:rsid w:val="002B189E"/>
    <w:rsid w:val="002B1AE0"/>
    <w:rsid w:val="002B1FE4"/>
    <w:rsid w:val="002B22B3"/>
    <w:rsid w:val="002B29CE"/>
    <w:rsid w:val="002B2C20"/>
    <w:rsid w:val="002B310C"/>
    <w:rsid w:val="002B31AC"/>
    <w:rsid w:val="002B358E"/>
    <w:rsid w:val="002B3ED9"/>
    <w:rsid w:val="002B4A1A"/>
    <w:rsid w:val="002B4A6A"/>
    <w:rsid w:val="002B4B2A"/>
    <w:rsid w:val="002B4D7E"/>
    <w:rsid w:val="002B564A"/>
    <w:rsid w:val="002B5D42"/>
    <w:rsid w:val="002B6336"/>
    <w:rsid w:val="002B63C7"/>
    <w:rsid w:val="002B6B59"/>
    <w:rsid w:val="002B6B77"/>
    <w:rsid w:val="002B6BD2"/>
    <w:rsid w:val="002B6C0A"/>
    <w:rsid w:val="002B73B2"/>
    <w:rsid w:val="002B7B8B"/>
    <w:rsid w:val="002C05B1"/>
    <w:rsid w:val="002C0667"/>
    <w:rsid w:val="002C09CC"/>
    <w:rsid w:val="002C0D1D"/>
    <w:rsid w:val="002C0EAE"/>
    <w:rsid w:val="002C1126"/>
    <w:rsid w:val="002C15F9"/>
    <w:rsid w:val="002C15FB"/>
    <w:rsid w:val="002C24D2"/>
    <w:rsid w:val="002C293C"/>
    <w:rsid w:val="002C29C0"/>
    <w:rsid w:val="002C2EEA"/>
    <w:rsid w:val="002C35ED"/>
    <w:rsid w:val="002C3D94"/>
    <w:rsid w:val="002C4A05"/>
    <w:rsid w:val="002C545D"/>
    <w:rsid w:val="002C54E9"/>
    <w:rsid w:val="002C572D"/>
    <w:rsid w:val="002C591F"/>
    <w:rsid w:val="002C59E8"/>
    <w:rsid w:val="002C5A78"/>
    <w:rsid w:val="002C5BAE"/>
    <w:rsid w:val="002C6AE7"/>
    <w:rsid w:val="002C6BE5"/>
    <w:rsid w:val="002C75CE"/>
    <w:rsid w:val="002C7A3F"/>
    <w:rsid w:val="002C7C6F"/>
    <w:rsid w:val="002C7F19"/>
    <w:rsid w:val="002C7F85"/>
    <w:rsid w:val="002C7FCB"/>
    <w:rsid w:val="002D05A6"/>
    <w:rsid w:val="002D05C1"/>
    <w:rsid w:val="002D063B"/>
    <w:rsid w:val="002D0B0A"/>
    <w:rsid w:val="002D0D92"/>
    <w:rsid w:val="002D1F29"/>
    <w:rsid w:val="002D21BE"/>
    <w:rsid w:val="002D3156"/>
    <w:rsid w:val="002D323D"/>
    <w:rsid w:val="002D3258"/>
    <w:rsid w:val="002D351D"/>
    <w:rsid w:val="002D3A41"/>
    <w:rsid w:val="002D3C5C"/>
    <w:rsid w:val="002D3FF9"/>
    <w:rsid w:val="002D4B89"/>
    <w:rsid w:val="002D4D44"/>
    <w:rsid w:val="002D4F69"/>
    <w:rsid w:val="002D50F0"/>
    <w:rsid w:val="002D58F5"/>
    <w:rsid w:val="002D61EB"/>
    <w:rsid w:val="002D6630"/>
    <w:rsid w:val="002D6D85"/>
    <w:rsid w:val="002D74CF"/>
    <w:rsid w:val="002D77C0"/>
    <w:rsid w:val="002D79D4"/>
    <w:rsid w:val="002E0112"/>
    <w:rsid w:val="002E0529"/>
    <w:rsid w:val="002E058A"/>
    <w:rsid w:val="002E06CD"/>
    <w:rsid w:val="002E0BBC"/>
    <w:rsid w:val="002E0C35"/>
    <w:rsid w:val="002E0C55"/>
    <w:rsid w:val="002E0D1B"/>
    <w:rsid w:val="002E1150"/>
    <w:rsid w:val="002E1E07"/>
    <w:rsid w:val="002E1E7F"/>
    <w:rsid w:val="002E1FE7"/>
    <w:rsid w:val="002E24D4"/>
    <w:rsid w:val="002E28C4"/>
    <w:rsid w:val="002E2953"/>
    <w:rsid w:val="002E2D09"/>
    <w:rsid w:val="002E356E"/>
    <w:rsid w:val="002E364A"/>
    <w:rsid w:val="002E38EB"/>
    <w:rsid w:val="002E39B8"/>
    <w:rsid w:val="002E4090"/>
    <w:rsid w:val="002E471F"/>
    <w:rsid w:val="002E485B"/>
    <w:rsid w:val="002E4CF4"/>
    <w:rsid w:val="002E523D"/>
    <w:rsid w:val="002E555E"/>
    <w:rsid w:val="002E576B"/>
    <w:rsid w:val="002E57C4"/>
    <w:rsid w:val="002E5AE6"/>
    <w:rsid w:val="002E5C80"/>
    <w:rsid w:val="002E6734"/>
    <w:rsid w:val="002E6800"/>
    <w:rsid w:val="002E6A8A"/>
    <w:rsid w:val="002E6F43"/>
    <w:rsid w:val="002E7031"/>
    <w:rsid w:val="002E7795"/>
    <w:rsid w:val="002E7D7B"/>
    <w:rsid w:val="002E7F69"/>
    <w:rsid w:val="002F0381"/>
    <w:rsid w:val="002F0503"/>
    <w:rsid w:val="002F08DF"/>
    <w:rsid w:val="002F1196"/>
    <w:rsid w:val="002F143D"/>
    <w:rsid w:val="002F1881"/>
    <w:rsid w:val="002F2AB9"/>
    <w:rsid w:val="002F32A2"/>
    <w:rsid w:val="002F3776"/>
    <w:rsid w:val="002F4114"/>
    <w:rsid w:val="002F4341"/>
    <w:rsid w:val="002F485B"/>
    <w:rsid w:val="002F4C95"/>
    <w:rsid w:val="002F4CC7"/>
    <w:rsid w:val="002F4D0B"/>
    <w:rsid w:val="002F502C"/>
    <w:rsid w:val="002F5659"/>
    <w:rsid w:val="002F56A1"/>
    <w:rsid w:val="002F5BD9"/>
    <w:rsid w:val="002F63C2"/>
    <w:rsid w:val="002F6639"/>
    <w:rsid w:val="002F6B1E"/>
    <w:rsid w:val="002F6BEC"/>
    <w:rsid w:val="002F7224"/>
    <w:rsid w:val="002F781C"/>
    <w:rsid w:val="002F7EFB"/>
    <w:rsid w:val="00300047"/>
    <w:rsid w:val="00300661"/>
    <w:rsid w:val="0030076C"/>
    <w:rsid w:val="00301297"/>
    <w:rsid w:val="0030138D"/>
    <w:rsid w:val="00301AE9"/>
    <w:rsid w:val="00301DCC"/>
    <w:rsid w:val="00302CE5"/>
    <w:rsid w:val="00302FB4"/>
    <w:rsid w:val="00303249"/>
    <w:rsid w:val="003032B9"/>
    <w:rsid w:val="003032ED"/>
    <w:rsid w:val="00303735"/>
    <w:rsid w:val="00303937"/>
    <w:rsid w:val="00303CF5"/>
    <w:rsid w:val="00304191"/>
    <w:rsid w:val="0030430F"/>
    <w:rsid w:val="00304329"/>
    <w:rsid w:val="00304358"/>
    <w:rsid w:val="0030471B"/>
    <w:rsid w:val="00304E5F"/>
    <w:rsid w:val="00304F2A"/>
    <w:rsid w:val="00305162"/>
    <w:rsid w:val="00305496"/>
    <w:rsid w:val="00305D44"/>
    <w:rsid w:val="00305ECA"/>
    <w:rsid w:val="003068BB"/>
    <w:rsid w:val="00306CD5"/>
    <w:rsid w:val="00306DB0"/>
    <w:rsid w:val="00306F8D"/>
    <w:rsid w:val="00306FAF"/>
    <w:rsid w:val="00307366"/>
    <w:rsid w:val="0030738F"/>
    <w:rsid w:val="00307879"/>
    <w:rsid w:val="00307A90"/>
    <w:rsid w:val="00310081"/>
    <w:rsid w:val="00310336"/>
    <w:rsid w:val="003105BD"/>
    <w:rsid w:val="00310DE5"/>
    <w:rsid w:val="00310F33"/>
    <w:rsid w:val="00310FD8"/>
    <w:rsid w:val="00311306"/>
    <w:rsid w:val="003114B4"/>
    <w:rsid w:val="00312076"/>
    <w:rsid w:val="00312582"/>
    <w:rsid w:val="0031265B"/>
    <w:rsid w:val="003128DA"/>
    <w:rsid w:val="00312E93"/>
    <w:rsid w:val="003130AE"/>
    <w:rsid w:val="00313107"/>
    <w:rsid w:val="00313438"/>
    <w:rsid w:val="003135CF"/>
    <w:rsid w:val="003138DA"/>
    <w:rsid w:val="00313DD4"/>
    <w:rsid w:val="00313E53"/>
    <w:rsid w:val="00313F3F"/>
    <w:rsid w:val="00314E3F"/>
    <w:rsid w:val="00315099"/>
    <w:rsid w:val="0031584D"/>
    <w:rsid w:val="00315EEB"/>
    <w:rsid w:val="0031623C"/>
    <w:rsid w:val="00316276"/>
    <w:rsid w:val="00316CEF"/>
    <w:rsid w:val="00316F6A"/>
    <w:rsid w:val="003172B8"/>
    <w:rsid w:val="003174BE"/>
    <w:rsid w:val="003176E0"/>
    <w:rsid w:val="0031790A"/>
    <w:rsid w:val="00317935"/>
    <w:rsid w:val="00317B87"/>
    <w:rsid w:val="00320167"/>
    <w:rsid w:val="003201E8"/>
    <w:rsid w:val="003207FB"/>
    <w:rsid w:val="00320997"/>
    <w:rsid w:val="00320E7E"/>
    <w:rsid w:val="00320EA4"/>
    <w:rsid w:val="00321327"/>
    <w:rsid w:val="00321DD3"/>
    <w:rsid w:val="0032201F"/>
    <w:rsid w:val="003226AA"/>
    <w:rsid w:val="00322938"/>
    <w:rsid w:val="00322EF0"/>
    <w:rsid w:val="00323D51"/>
    <w:rsid w:val="00323EAD"/>
    <w:rsid w:val="003241B2"/>
    <w:rsid w:val="0032466B"/>
    <w:rsid w:val="00324973"/>
    <w:rsid w:val="00324997"/>
    <w:rsid w:val="00324BB8"/>
    <w:rsid w:val="00324D89"/>
    <w:rsid w:val="00324FE3"/>
    <w:rsid w:val="00324FF0"/>
    <w:rsid w:val="00325520"/>
    <w:rsid w:val="00325A85"/>
    <w:rsid w:val="00325E86"/>
    <w:rsid w:val="0032650A"/>
    <w:rsid w:val="00326DB3"/>
    <w:rsid w:val="00326F99"/>
    <w:rsid w:val="00327618"/>
    <w:rsid w:val="0032775E"/>
    <w:rsid w:val="003279B8"/>
    <w:rsid w:val="0033022D"/>
    <w:rsid w:val="003303F2"/>
    <w:rsid w:val="0033058F"/>
    <w:rsid w:val="0033135D"/>
    <w:rsid w:val="00331711"/>
    <w:rsid w:val="0033186C"/>
    <w:rsid w:val="00331BAB"/>
    <w:rsid w:val="00331DCF"/>
    <w:rsid w:val="003323CF"/>
    <w:rsid w:val="00332620"/>
    <w:rsid w:val="003326A0"/>
    <w:rsid w:val="00332983"/>
    <w:rsid w:val="00332F38"/>
    <w:rsid w:val="0033301B"/>
    <w:rsid w:val="00333062"/>
    <w:rsid w:val="003343A8"/>
    <w:rsid w:val="003347EF"/>
    <w:rsid w:val="00334809"/>
    <w:rsid w:val="00334923"/>
    <w:rsid w:val="003349D8"/>
    <w:rsid w:val="00334F70"/>
    <w:rsid w:val="003353F2"/>
    <w:rsid w:val="0033566C"/>
    <w:rsid w:val="003356D2"/>
    <w:rsid w:val="00336651"/>
    <w:rsid w:val="00336808"/>
    <w:rsid w:val="0033690C"/>
    <w:rsid w:val="00336C5B"/>
    <w:rsid w:val="00336DE1"/>
    <w:rsid w:val="003378A8"/>
    <w:rsid w:val="00337A75"/>
    <w:rsid w:val="00340028"/>
    <w:rsid w:val="003403D8"/>
    <w:rsid w:val="00340528"/>
    <w:rsid w:val="00340554"/>
    <w:rsid w:val="003405EA"/>
    <w:rsid w:val="0034068C"/>
    <w:rsid w:val="00340BA9"/>
    <w:rsid w:val="00340C1A"/>
    <w:rsid w:val="0034118C"/>
    <w:rsid w:val="00341386"/>
    <w:rsid w:val="003418F3"/>
    <w:rsid w:val="00341BAF"/>
    <w:rsid w:val="00341C98"/>
    <w:rsid w:val="003425DC"/>
    <w:rsid w:val="00343001"/>
    <w:rsid w:val="00343004"/>
    <w:rsid w:val="0034331D"/>
    <w:rsid w:val="00343791"/>
    <w:rsid w:val="0034394A"/>
    <w:rsid w:val="0034469D"/>
    <w:rsid w:val="003447E4"/>
    <w:rsid w:val="003449C9"/>
    <w:rsid w:val="0034506D"/>
    <w:rsid w:val="003454A5"/>
    <w:rsid w:val="003459D6"/>
    <w:rsid w:val="00345BE9"/>
    <w:rsid w:val="00346275"/>
    <w:rsid w:val="003469DB"/>
    <w:rsid w:val="00346BDF"/>
    <w:rsid w:val="00346E86"/>
    <w:rsid w:val="0034738D"/>
    <w:rsid w:val="00347651"/>
    <w:rsid w:val="003479B3"/>
    <w:rsid w:val="003501D4"/>
    <w:rsid w:val="003505A9"/>
    <w:rsid w:val="00350754"/>
    <w:rsid w:val="00350C16"/>
    <w:rsid w:val="00350D51"/>
    <w:rsid w:val="00350D74"/>
    <w:rsid w:val="00351307"/>
    <w:rsid w:val="00351377"/>
    <w:rsid w:val="003516A8"/>
    <w:rsid w:val="003523D0"/>
    <w:rsid w:val="00352AB1"/>
    <w:rsid w:val="00353075"/>
    <w:rsid w:val="00353E5A"/>
    <w:rsid w:val="00353F14"/>
    <w:rsid w:val="00353F97"/>
    <w:rsid w:val="00353FE9"/>
    <w:rsid w:val="00354012"/>
    <w:rsid w:val="00354404"/>
    <w:rsid w:val="0035474B"/>
    <w:rsid w:val="00354B81"/>
    <w:rsid w:val="0035506B"/>
    <w:rsid w:val="0035538A"/>
    <w:rsid w:val="003558BD"/>
    <w:rsid w:val="003560E3"/>
    <w:rsid w:val="00356239"/>
    <w:rsid w:val="003564BE"/>
    <w:rsid w:val="0035674A"/>
    <w:rsid w:val="00356C9B"/>
    <w:rsid w:val="00356E0C"/>
    <w:rsid w:val="00356FE8"/>
    <w:rsid w:val="003577AD"/>
    <w:rsid w:val="003579D6"/>
    <w:rsid w:val="00357BA9"/>
    <w:rsid w:val="0036037B"/>
    <w:rsid w:val="003606DD"/>
    <w:rsid w:val="003607AE"/>
    <w:rsid w:val="0036093A"/>
    <w:rsid w:val="00360BD5"/>
    <w:rsid w:val="00360DA0"/>
    <w:rsid w:val="00360F97"/>
    <w:rsid w:val="00361275"/>
    <w:rsid w:val="003621FB"/>
    <w:rsid w:val="0036220F"/>
    <w:rsid w:val="003629E1"/>
    <w:rsid w:val="00363846"/>
    <w:rsid w:val="00363899"/>
    <w:rsid w:val="003646E7"/>
    <w:rsid w:val="00364C4E"/>
    <w:rsid w:val="003656B4"/>
    <w:rsid w:val="00365964"/>
    <w:rsid w:val="00366103"/>
    <w:rsid w:val="00366421"/>
    <w:rsid w:val="00366730"/>
    <w:rsid w:val="003674E1"/>
    <w:rsid w:val="00367536"/>
    <w:rsid w:val="00367833"/>
    <w:rsid w:val="00367B2D"/>
    <w:rsid w:val="00367E0A"/>
    <w:rsid w:val="00367E8B"/>
    <w:rsid w:val="00370156"/>
    <w:rsid w:val="003704D2"/>
    <w:rsid w:val="003705A7"/>
    <w:rsid w:val="00370D06"/>
    <w:rsid w:val="00370E17"/>
    <w:rsid w:val="00370FB6"/>
    <w:rsid w:val="00371069"/>
    <w:rsid w:val="0037134E"/>
    <w:rsid w:val="00371445"/>
    <w:rsid w:val="00371629"/>
    <w:rsid w:val="00371CC4"/>
    <w:rsid w:val="00372136"/>
    <w:rsid w:val="0037222B"/>
    <w:rsid w:val="0037227E"/>
    <w:rsid w:val="003729AE"/>
    <w:rsid w:val="00372AD2"/>
    <w:rsid w:val="00372E55"/>
    <w:rsid w:val="00372E7D"/>
    <w:rsid w:val="00373095"/>
    <w:rsid w:val="003733D2"/>
    <w:rsid w:val="00374576"/>
    <w:rsid w:val="003745C6"/>
    <w:rsid w:val="0037498A"/>
    <w:rsid w:val="00374F0B"/>
    <w:rsid w:val="003757F0"/>
    <w:rsid w:val="00376102"/>
    <w:rsid w:val="003765BD"/>
    <w:rsid w:val="00376A3C"/>
    <w:rsid w:val="00377D5F"/>
    <w:rsid w:val="00377FA2"/>
    <w:rsid w:val="003805A2"/>
    <w:rsid w:val="00380777"/>
    <w:rsid w:val="00381048"/>
    <w:rsid w:val="0038184E"/>
    <w:rsid w:val="00381C72"/>
    <w:rsid w:val="00381DEF"/>
    <w:rsid w:val="00382603"/>
    <w:rsid w:val="00382920"/>
    <w:rsid w:val="003829FE"/>
    <w:rsid w:val="0038412B"/>
    <w:rsid w:val="00384478"/>
    <w:rsid w:val="00384887"/>
    <w:rsid w:val="00384FBA"/>
    <w:rsid w:val="003850E3"/>
    <w:rsid w:val="00385329"/>
    <w:rsid w:val="0038537C"/>
    <w:rsid w:val="0038539A"/>
    <w:rsid w:val="00385748"/>
    <w:rsid w:val="0038576F"/>
    <w:rsid w:val="003859FA"/>
    <w:rsid w:val="00385BDF"/>
    <w:rsid w:val="00385BE0"/>
    <w:rsid w:val="003861AD"/>
    <w:rsid w:val="0038643A"/>
    <w:rsid w:val="003864B8"/>
    <w:rsid w:val="003866E7"/>
    <w:rsid w:val="003868D0"/>
    <w:rsid w:val="00387B85"/>
    <w:rsid w:val="00390121"/>
    <w:rsid w:val="0039030B"/>
    <w:rsid w:val="00390386"/>
    <w:rsid w:val="0039060A"/>
    <w:rsid w:val="003908B1"/>
    <w:rsid w:val="0039094C"/>
    <w:rsid w:val="00390CE0"/>
    <w:rsid w:val="003910FF"/>
    <w:rsid w:val="0039163B"/>
    <w:rsid w:val="00391F3D"/>
    <w:rsid w:val="00391FB3"/>
    <w:rsid w:val="003921AD"/>
    <w:rsid w:val="0039231F"/>
    <w:rsid w:val="0039259A"/>
    <w:rsid w:val="003927EA"/>
    <w:rsid w:val="0039287F"/>
    <w:rsid w:val="00393016"/>
    <w:rsid w:val="00393741"/>
    <w:rsid w:val="00393806"/>
    <w:rsid w:val="00393DC6"/>
    <w:rsid w:val="00393E14"/>
    <w:rsid w:val="00394156"/>
    <w:rsid w:val="003946E1"/>
    <w:rsid w:val="003948CD"/>
    <w:rsid w:val="00394BB8"/>
    <w:rsid w:val="00395299"/>
    <w:rsid w:val="00395714"/>
    <w:rsid w:val="00395A3F"/>
    <w:rsid w:val="00395C05"/>
    <w:rsid w:val="00395E85"/>
    <w:rsid w:val="00396177"/>
    <w:rsid w:val="003964F3"/>
    <w:rsid w:val="003964FC"/>
    <w:rsid w:val="0039679E"/>
    <w:rsid w:val="00396AC6"/>
    <w:rsid w:val="00396D59"/>
    <w:rsid w:val="00397113"/>
    <w:rsid w:val="0039724A"/>
    <w:rsid w:val="00397310"/>
    <w:rsid w:val="003974CB"/>
    <w:rsid w:val="003974D5"/>
    <w:rsid w:val="003A0004"/>
    <w:rsid w:val="003A045A"/>
    <w:rsid w:val="003A0875"/>
    <w:rsid w:val="003A0C0E"/>
    <w:rsid w:val="003A120B"/>
    <w:rsid w:val="003A13DF"/>
    <w:rsid w:val="003A1504"/>
    <w:rsid w:val="003A15DC"/>
    <w:rsid w:val="003A1B25"/>
    <w:rsid w:val="003A1CD8"/>
    <w:rsid w:val="003A1F62"/>
    <w:rsid w:val="003A232A"/>
    <w:rsid w:val="003A2634"/>
    <w:rsid w:val="003A27E6"/>
    <w:rsid w:val="003A3217"/>
    <w:rsid w:val="003A32C6"/>
    <w:rsid w:val="003A380C"/>
    <w:rsid w:val="003A393C"/>
    <w:rsid w:val="003A3998"/>
    <w:rsid w:val="003A3AD3"/>
    <w:rsid w:val="003A3CEF"/>
    <w:rsid w:val="003A4B36"/>
    <w:rsid w:val="003A4C09"/>
    <w:rsid w:val="003A5056"/>
    <w:rsid w:val="003A50E6"/>
    <w:rsid w:val="003A545B"/>
    <w:rsid w:val="003A61A2"/>
    <w:rsid w:val="003A6391"/>
    <w:rsid w:val="003A63F2"/>
    <w:rsid w:val="003A6639"/>
    <w:rsid w:val="003A6B8B"/>
    <w:rsid w:val="003A6D98"/>
    <w:rsid w:val="003A6E7D"/>
    <w:rsid w:val="003A6E98"/>
    <w:rsid w:val="003A6F3B"/>
    <w:rsid w:val="003B0031"/>
    <w:rsid w:val="003B053E"/>
    <w:rsid w:val="003B09BF"/>
    <w:rsid w:val="003B25B2"/>
    <w:rsid w:val="003B29B3"/>
    <w:rsid w:val="003B2AA7"/>
    <w:rsid w:val="003B2D3D"/>
    <w:rsid w:val="003B3E9C"/>
    <w:rsid w:val="003B412F"/>
    <w:rsid w:val="003B42EE"/>
    <w:rsid w:val="003B4A67"/>
    <w:rsid w:val="003B4BDB"/>
    <w:rsid w:val="003B4D9C"/>
    <w:rsid w:val="003B4E95"/>
    <w:rsid w:val="003B51A4"/>
    <w:rsid w:val="003B51B3"/>
    <w:rsid w:val="003B59C8"/>
    <w:rsid w:val="003B5A08"/>
    <w:rsid w:val="003B6936"/>
    <w:rsid w:val="003B71F7"/>
    <w:rsid w:val="003B7225"/>
    <w:rsid w:val="003B72A8"/>
    <w:rsid w:val="003B76D5"/>
    <w:rsid w:val="003B77B5"/>
    <w:rsid w:val="003B7851"/>
    <w:rsid w:val="003C0198"/>
    <w:rsid w:val="003C01D6"/>
    <w:rsid w:val="003C0980"/>
    <w:rsid w:val="003C0E76"/>
    <w:rsid w:val="003C0F9B"/>
    <w:rsid w:val="003C122A"/>
    <w:rsid w:val="003C1599"/>
    <w:rsid w:val="003C1AF9"/>
    <w:rsid w:val="003C1C87"/>
    <w:rsid w:val="003C2C70"/>
    <w:rsid w:val="003C2E6B"/>
    <w:rsid w:val="003C2ECA"/>
    <w:rsid w:val="003C2FF5"/>
    <w:rsid w:val="003C384C"/>
    <w:rsid w:val="003C3EA6"/>
    <w:rsid w:val="003C3F80"/>
    <w:rsid w:val="003C4220"/>
    <w:rsid w:val="003C43E2"/>
    <w:rsid w:val="003C44BC"/>
    <w:rsid w:val="003C462C"/>
    <w:rsid w:val="003C4A89"/>
    <w:rsid w:val="003C4B22"/>
    <w:rsid w:val="003C500B"/>
    <w:rsid w:val="003C5304"/>
    <w:rsid w:val="003C5420"/>
    <w:rsid w:val="003C54DA"/>
    <w:rsid w:val="003C5DB6"/>
    <w:rsid w:val="003C5F8D"/>
    <w:rsid w:val="003C668C"/>
    <w:rsid w:val="003C66AA"/>
    <w:rsid w:val="003C6B87"/>
    <w:rsid w:val="003C73B3"/>
    <w:rsid w:val="003C74FD"/>
    <w:rsid w:val="003C78DE"/>
    <w:rsid w:val="003D0584"/>
    <w:rsid w:val="003D0AE8"/>
    <w:rsid w:val="003D0CC0"/>
    <w:rsid w:val="003D0D84"/>
    <w:rsid w:val="003D0ED8"/>
    <w:rsid w:val="003D1433"/>
    <w:rsid w:val="003D1C9E"/>
    <w:rsid w:val="003D211E"/>
    <w:rsid w:val="003D24AB"/>
    <w:rsid w:val="003D24E4"/>
    <w:rsid w:val="003D2B83"/>
    <w:rsid w:val="003D2C3B"/>
    <w:rsid w:val="003D34E8"/>
    <w:rsid w:val="003D3599"/>
    <w:rsid w:val="003D3953"/>
    <w:rsid w:val="003D3CEE"/>
    <w:rsid w:val="003D3D3D"/>
    <w:rsid w:val="003D3E2C"/>
    <w:rsid w:val="003D40C3"/>
    <w:rsid w:val="003D410B"/>
    <w:rsid w:val="003D44A6"/>
    <w:rsid w:val="003D515C"/>
    <w:rsid w:val="003D53A6"/>
    <w:rsid w:val="003D5530"/>
    <w:rsid w:val="003D5812"/>
    <w:rsid w:val="003D5BBA"/>
    <w:rsid w:val="003D5E58"/>
    <w:rsid w:val="003D5FE6"/>
    <w:rsid w:val="003D64D7"/>
    <w:rsid w:val="003D65B1"/>
    <w:rsid w:val="003D6668"/>
    <w:rsid w:val="003D6CB2"/>
    <w:rsid w:val="003D729F"/>
    <w:rsid w:val="003D78AB"/>
    <w:rsid w:val="003D7AC3"/>
    <w:rsid w:val="003E0977"/>
    <w:rsid w:val="003E0B9B"/>
    <w:rsid w:val="003E0CE2"/>
    <w:rsid w:val="003E16C5"/>
    <w:rsid w:val="003E17CE"/>
    <w:rsid w:val="003E1893"/>
    <w:rsid w:val="003E1CC7"/>
    <w:rsid w:val="003E24AD"/>
    <w:rsid w:val="003E2558"/>
    <w:rsid w:val="003E2C1D"/>
    <w:rsid w:val="003E2F2F"/>
    <w:rsid w:val="003E3143"/>
    <w:rsid w:val="003E3520"/>
    <w:rsid w:val="003E380E"/>
    <w:rsid w:val="003E3E5C"/>
    <w:rsid w:val="003E4054"/>
    <w:rsid w:val="003E4239"/>
    <w:rsid w:val="003E43C9"/>
    <w:rsid w:val="003E45B5"/>
    <w:rsid w:val="003E4876"/>
    <w:rsid w:val="003E490D"/>
    <w:rsid w:val="003E4CD6"/>
    <w:rsid w:val="003E4EB3"/>
    <w:rsid w:val="003E5071"/>
    <w:rsid w:val="003E5374"/>
    <w:rsid w:val="003E5911"/>
    <w:rsid w:val="003E6025"/>
    <w:rsid w:val="003E64D2"/>
    <w:rsid w:val="003E64EB"/>
    <w:rsid w:val="003E6591"/>
    <w:rsid w:val="003E6773"/>
    <w:rsid w:val="003E6C7C"/>
    <w:rsid w:val="003E764E"/>
    <w:rsid w:val="003E7D38"/>
    <w:rsid w:val="003E7E4B"/>
    <w:rsid w:val="003E7E68"/>
    <w:rsid w:val="003F0650"/>
    <w:rsid w:val="003F0850"/>
    <w:rsid w:val="003F0A7F"/>
    <w:rsid w:val="003F1005"/>
    <w:rsid w:val="003F10ED"/>
    <w:rsid w:val="003F1AAC"/>
    <w:rsid w:val="003F24ED"/>
    <w:rsid w:val="003F2998"/>
    <w:rsid w:val="003F33DC"/>
    <w:rsid w:val="003F350D"/>
    <w:rsid w:val="003F3ACD"/>
    <w:rsid w:val="003F3C2F"/>
    <w:rsid w:val="003F3CBF"/>
    <w:rsid w:val="003F3F03"/>
    <w:rsid w:val="003F41A8"/>
    <w:rsid w:val="003F481F"/>
    <w:rsid w:val="003F51F7"/>
    <w:rsid w:val="003F5597"/>
    <w:rsid w:val="003F58B0"/>
    <w:rsid w:val="003F62E4"/>
    <w:rsid w:val="003F6356"/>
    <w:rsid w:val="003F6425"/>
    <w:rsid w:val="003F6720"/>
    <w:rsid w:val="003F6BDB"/>
    <w:rsid w:val="003F75A8"/>
    <w:rsid w:val="003F7760"/>
    <w:rsid w:val="003F7B0E"/>
    <w:rsid w:val="003F7BE6"/>
    <w:rsid w:val="00400508"/>
    <w:rsid w:val="00401725"/>
    <w:rsid w:val="00401750"/>
    <w:rsid w:val="00401847"/>
    <w:rsid w:val="00401D64"/>
    <w:rsid w:val="00401DD1"/>
    <w:rsid w:val="00401EB7"/>
    <w:rsid w:val="00402A21"/>
    <w:rsid w:val="00402E22"/>
    <w:rsid w:val="00402F9C"/>
    <w:rsid w:val="00403118"/>
    <w:rsid w:val="004034D9"/>
    <w:rsid w:val="00403543"/>
    <w:rsid w:val="004035A8"/>
    <w:rsid w:val="0040367F"/>
    <w:rsid w:val="00404325"/>
    <w:rsid w:val="00404355"/>
    <w:rsid w:val="00404735"/>
    <w:rsid w:val="00404DD1"/>
    <w:rsid w:val="00404FDA"/>
    <w:rsid w:val="004051E6"/>
    <w:rsid w:val="00405534"/>
    <w:rsid w:val="00405C04"/>
    <w:rsid w:val="00405CE1"/>
    <w:rsid w:val="00406343"/>
    <w:rsid w:val="00406495"/>
    <w:rsid w:val="004065C9"/>
    <w:rsid w:val="00406DCE"/>
    <w:rsid w:val="00406EB5"/>
    <w:rsid w:val="00407093"/>
    <w:rsid w:val="00407651"/>
    <w:rsid w:val="004076DF"/>
    <w:rsid w:val="00407AFF"/>
    <w:rsid w:val="004102D6"/>
    <w:rsid w:val="0041080D"/>
    <w:rsid w:val="00410883"/>
    <w:rsid w:val="00410A0E"/>
    <w:rsid w:val="00410AFA"/>
    <w:rsid w:val="00410D0D"/>
    <w:rsid w:val="004111AD"/>
    <w:rsid w:val="0041136E"/>
    <w:rsid w:val="004113A5"/>
    <w:rsid w:val="004116A6"/>
    <w:rsid w:val="00411929"/>
    <w:rsid w:val="00411B3F"/>
    <w:rsid w:val="004125B5"/>
    <w:rsid w:val="00412682"/>
    <w:rsid w:val="004126F7"/>
    <w:rsid w:val="00412997"/>
    <w:rsid w:val="00412CD7"/>
    <w:rsid w:val="0041312B"/>
    <w:rsid w:val="00413171"/>
    <w:rsid w:val="0041329C"/>
    <w:rsid w:val="004132ED"/>
    <w:rsid w:val="00413349"/>
    <w:rsid w:val="004134F3"/>
    <w:rsid w:val="004140E4"/>
    <w:rsid w:val="004142B5"/>
    <w:rsid w:val="00414659"/>
    <w:rsid w:val="00414D52"/>
    <w:rsid w:val="00414E7A"/>
    <w:rsid w:val="0041538D"/>
    <w:rsid w:val="00415590"/>
    <w:rsid w:val="00415E81"/>
    <w:rsid w:val="0041655B"/>
    <w:rsid w:val="004165E6"/>
    <w:rsid w:val="0041669D"/>
    <w:rsid w:val="004166C0"/>
    <w:rsid w:val="00416E09"/>
    <w:rsid w:val="0041730D"/>
    <w:rsid w:val="00417A3E"/>
    <w:rsid w:val="00420097"/>
    <w:rsid w:val="0042009D"/>
    <w:rsid w:val="004200BE"/>
    <w:rsid w:val="0042014B"/>
    <w:rsid w:val="00420235"/>
    <w:rsid w:val="0042049B"/>
    <w:rsid w:val="00420D95"/>
    <w:rsid w:val="0042112D"/>
    <w:rsid w:val="00421827"/>
    <w:rsid w:val="00421DB3"/>
    <w:rsid w:val="00421F80"/>
    <w:rsid w:val="004224FB"/>
    <w:rsid w:val="00422576"/>
    <w:rsid w:val="00422578"/>
    <w:rsid w:val="00422EC7"/>
    <w:rsid w:val="00422F45"/>
    <w:rsid w:val="00423527"/>
    <w:rsid w:val="00423691"/>
    <w:rsid w:val="00424328"/>
    <w:rsid w:val="004244EE"/>
    <w:rsid w:val="004247EE"/>
    <w:rsid w:val="00424FE6"/>
    <w:rsid w:val="0042527C"/>
    <w:rsid w:val="00425544"/>
    <w:rsid w:val="004257E3"/>
    <w:rsid w:val="00425DBB"/>
    <w:rsid w:val="00426533"/>
    <w:rsid w:val="00426679"/>
    <w:rsid w:val="004268BA"/>
    <w:rsid w:val="00426955"/>
    <w:rsid w:val="00426BFD"/>
    <w:rsid w:val="00427422"/>
    <w:rsid w:val="00427748"/>
    <w:rsid w:val="004278FC"/>
    <w:rsid w:val="00427C22"/>
    <w:rsid w:val="00427DAD"/>
    <w:rsid w:val="004308CB"/>
    <w:rsid w:val="00431D70"/>
    <w:rsid w:val="00432BED"/>
    <w:rsid w:val="0043318B"/>
    <w:rsid w:val="0043340B"/>
    <w:rsid w:val="00433610"/>
    <w:rsid w:val="004338AD"/>
    <w:rsid w:val="004338F3"/>
    <w:rsid w:val="0043394B"/>
    <w:rsid w:val="00433DEF"/>
    <w:rsid w:val="00433EA7"/>
    <w:rsid w:val="0043407B"/>
    <w:rsid w:val="00434EFB"/>
    <w:rsid w:val="0043508C"/>
    <w:rsid w:val="00435134"/>
    <w:rsid w:val="004351EF"/>
    <w:rsid w:val="004355C9"/>
    <w:rsid w:val="00435936"/>
    <w:rsid w:val="00435BC9"/>
    <w:rsid w:val="004364F0"/>
    <w:rsid w:val="0043681C"/>
    <w:rsid w:val="004369B0"/>
    <w:rsid w:val="00436C6C"/>
    <w:rsid w:val="0044017D"/>
    <w:rsid w:val="004404C1"/>
    <w:rsid w:val="0044111D"/>
    <w:rsid w:val="00441120"/>
    <w:rsid w:val="004414D5"/>
    <w:rsid w:val="004415B2"/>
    <w:rsid w:val="00441A96"/>
    <w:rsid w:val="00441B16"/>
    <w:rsid w:val="00441B78"/>
    <w:rsid w:val="00441C1C"/>
    <w:rsid w:val="00441C2C"/>
    <w:rsid w:val="0044283D"/>
    <w:rsid w:val="004428B8"/>
    <w:rsid w:val="00443A54"/>
    <w:rsid w:val="00443BA7"/>
    <w:rsid w:val="00443DC0"/>
    <w:rsid w:val="00444409"/>
    <w:rsid w:val="00444753"/>
    <w:rsid w:val="00444E5A"/>
    <w:rsid w:val="0044503C"/>
    <w:rsid w:val="0044519D"/>
    <w:rsid w:val="00445368"/>
    <w:rsid w:val="004461B2"/>
    <w:rsid w:val="00446728"/>
    <w:rsid w:val="00446A0A"/>
    <w:rsid w:val="0044709D"/>
    <w:rsid w:val="00447508"/>
    <w:rsid w:val="00447B93"/>
    <w:rsid w:val="004504CF"/>
    <w:rsid w:val="0045093A"/>
    <w:rsid w:val="0045097B"/>
    <w:rsid w:val="00450F74"/>
    <w:rsid w:val="0045305B"/>
    <w:rsid w:val="00453064"/>
    <w:rsid w:val="00453B39"/>
    <w:rsid w:val="00453CFE"/>
    <w:rsid w:val="00453DC8"/>
    <w:rsid w:val="00453F2D"/>
    <w:rsid w:val="00454607"/>
    <w:rsid w:val="00454870"/>
    <w:rsid w:val="00454BDA"/>
    <w:rsid w:val="0045589C"/>
    <w:rsid w:val="00455AA2"/>
    <w:rsid w:val="004560AC"/>
    <w:rsid w:val="0045619E"/>
    <w:rsid w:val="004567EA"/>
    <w:rsid w:val="00456938"/>
    <w:rsid w:val="00456A35"/>
    <w:rsid w:val="00456B53"/>
    <w:rsid w:val="00456BFF"/>
    <w:rsid w:val="00456C3D"/>
    <w:rsid w:val="00456EB2"/>
    <w:rsid w:val="00456F82"/>
    <w:rsid w:val="00457335"/>
    <w:rsid w:val="00457378"/>
    <w:rsid w:val="00457AC7"/>
    <w:rsid w:val="00460030"/>
    <w:rsid w:val="00460265"/>
    <w:rsid w:val="004608EF"/>
    <w:rsid w:val="00461677"/>
    <w:rsid w:val="00461CBA"/>
    <w:rsid w:val="00461E46"/>
    <w:rsid w:val="00462355"/>
    <w:rsid w:val="0046257A"/>
    <w:rsid w:val="00463B72"/>
    <w:rsid w:val="00463DC5"/>
    <w:rsid w:val="004645E3"/>
    <w:rsid w:val="004649BB"/>
    <w:rsid w:val="0046550F"/>
    <w:rsid w:val="004656F5"/>
    <w:rsid w:val="0046577B"/>
    <w:rsid w:val="004658B1"/>
    <w:rsid w:val="00466595"/>
    <w:rsid w:val="0046680D"/>
    <w:rsid w:val="00466895"/>
    <w:rsid w:val="00466FE2"/>
    <w:rsid w:val="00467305"/>
    <w:rsid w:val="004679EE"/>
    <w:rsid w:val="00467C7D"/>
    <w:rsid w:val="00470135"/>
    <w:rsid w:val="0047017A"/>
    <w:rsid w:val="004705C8"/>
    <w:rsid w:val="004705DD"/>
    <w:rsid w:val="00470877"/>
    <w:rsid w:val="0047182C"/>
    <w:rsid w:val="00471958"/>
    <w:rsid w:val="00471C23"/>
    <w:rsid w:val="00471E1A"/>
    <w:rsid w:val="00472345"/>
    <w:rsid w:val="00472FAF"/>
    <w:rsid w:val="00473099"/>
    <w:rsid w:val="00473371"/>
    <w:rsid w:val="004733A1"/>
    <w:rsid w:val="00473510"/>
    <w:rsid w:val="00473BFB"/>
    <w:rsid w:val="00473C0B"/>
    <w:rsid w:val="00473F12"/>
    <w:rsid w:val="00473FF9"/>
    <w:rsid w:val="00474182"/>
    <w:rsid w:val="0047484A"/>
    <w:rsid w:val="00474930"/>
    <w:rsid w:val="00474FC9"/>
    <w:rsid w:val="004750D2"/>
    <w:rsid w:val="0047572C"/>
    <w:rsid w:val="00475768"/>
    <w:rsid w:val="00475EEC"/>
    <w:rsid w:val="00476063"/>
    <w:rsid w:val="004762CB"/>
    <w:rsid w:val="00476578"/>
    <w:rsid w:val="004771E2"/>
    <w:rsid w:val="00477B0E"/>
    <w:rsid w:val="00480370"/>
    <w:rsid w:val="0048074C"/>
    <w:rsid w:val="00480BB3"/>
    <w:rsid w:val="00481560"/>
    <w:rsid w:val="00481CA3"/>
    <w:rsid w:val="00481DD1"/>
    <w:rsid w:val="00482078"/>
    <w:rsid w:val="004827C5"/>
    <w:rsid w:val="00482EFB"/>
    <w:rsid w:val="00483523"/>
    <w:rsid w:val="004835C9"/>
    <w:rsid w:val="00483C56"/>
    <w:rsid w:val="00483CF1"/>
    <w:rsid w:val="00484BC1"/>
    <w:rsid w:val="00484E34"/>
    <w:rsid w:val="00484F31"/>
    <w:rsid w:val="00485D3F"/>
    <w:rsid w:val="00486004"/>
    <w:rsid w:val="004862EF"/>
    <w:rsid w:val="0048634E"/>
    <w:rsid w:val="004864AB"/>
    <w:rsid w:val="00486937"/>
    <w:rsid w:val="00487FCC"/>
    <w:rsid w:val="00490052"/>
    <w:rsid w:val="0049014C"/>
    <w:rsid w:val="0049018F"/>
    <w:rsid w:val="0049023C"/>
    <w:rsid w:val="00490455"/>
    <w:rsid w:val="004907C6"/>
    <w:rsid w:val="00490C83"/>
    <w:rsid w:val="00490F68"/>
    <w:rsid w:val="0049117E"/>
    <w:rsid w:val="0049142D"/>
    <w:rsid w:val="004915E3"/>
    <w:rsid w:val="0049204B"/>
    <w:rsid w:val="00492720"/>
    <w:rsid w:val="004927A2"/>
    <w:rsid w:val="004928F0"/>
    <w:rsid w:val="00492B24"/>
    <w:rsid w:val="004935FA"/>
    <w:rsid w:val="0049380B"/>
    <w:rsid w:val="004939E6"/>
    <w:rsid w:val="00493E0A"/>
    <w:rsid w:val="004940B0"/>
    <w:rsid w:val="00494609"/>
    <w:rsid w:val="0049490A"/>
    <w:rsid w:val="00494BE1"/>
    <w:rsid w:val="00494D89"/>
    <w:rsid w:val="00494F37"/>
    <w:rsid w:val="0049508C"/>
    <w:rsid w:val="0049523D"/>
    <w:rsid w:val="0049582F"/>
    <w:rsid w:val="00495B68"/>
    <w:rsid w:val="00495CBC"/>
    <w:rsid w:val="00495DB2"/>
    <w:rsid w:val="00495F19"/>
    <w:rsid w:val="004960FC"/>
    <w:rsid w:val="00496379"/>
    <w:rsid w:val="00496AB2"/>
    <w:rsid w:val="004971F2"/>
    <w:rsid w:val="004976F0"/>
    <w:rsid w:val="004978FF"/>
    <w:rsid w:val="00497BDE"/>
    <w:rsid w:val="004A00DB"/>
    <w:rsid w:val="004A05C5"/>
    <w:rsid w:val="004A0B2F"/>
    <w:rsid w:val="004A0FDF"/>
    <w:rsid w:val="004A1143"/>
    <w:rsid w:val="004A1158"/>
    <w:rsid w:val="004A1165"/>
    <w:rsid w:val="004A1397"/>
    <w:rsid w:val="004A1C6C"/>
    <w:rsid w:val="004A1C6F"/>
    <w:rsid w:val="004A1C7A"/>
    <w:rsid w:val="004A217A"/>
    <w:rsid w:val="004A26EB"/>
    <w:rsid w:val="004A2ACF"/>
    <w:rsid w:val="004A2B46"/>
    <w:rsid w:val="004A2C2B"/>
    <w:rsid w:val="004A2F12"/>
    <w:rsid w:val="004A3274"/>
    <w:rsid w:val="004A395D"/>
    <w:rsid w:val="004A3970"/>
    <w:rsid w:val="004A407E"/>
    <w:rsid w:val="004A4508"/>
    <w:rsid w:val="004A466D"/>
    <w:rsid w:val="004A469A"/>
    <w:rsid w:val="004A6306"/>
    <w:rsid w:val="004A6508"/>
    <w:rsid w:val="004A6A04"/>
    <w:rsid w:val="004A6ABA"/>
    <w:rsid w:val="004A6D15"/>
    <w:rsid w:val="004A702F"/>
    <w:rsid w:val="004A797D"/>
    <w:rsid w:val="004A79BA"/>
    <w:rsid w:val="004A7D76"/>
    <w:rsid w:val="004B04B1"/>
    <w:rsid w:val="004B07CF"/>
    <w:rsid w:val="004B08DE"/>
    <w:rsid w:val="004B0976"/>
    <w:rsid w:val="004B0B6E"/>
    <w:rsid w:val="004B0C7F"/>
    <w:rsid w:val="004B10A5"/>
    <w:rsid w:val="004B11B0"/>
    <w:rsid w:val="004B14AF"/>
    <w:rsid w:val="004B2119"/>
    <w:rsid w:val="004B2168"/>
    <w:rsid w:val="004B249F"/>
    <w:rsid w:val="004B2652"/>
    <w:rsid w:val="004B2925"/>
    <w:rsid w:val="004B2EB3"/>
    <w:rsid w:val="004B3794"/>
    <w:rsid w:val="004B3D09"/>
    <w:rsid w:val="004B466F"/>
    <w:rsid w:val="004B4698"/>
    <w:rsid w:val="004B4B2F"/>
    <w:rsid w:val="004B5361"/>
    <w:rsid w:val="004B580E"/>
    <w:rsid w:val="004B60D8"/>
    <w:rsid w:val="004B6161"/>
    <w:rsid w:val="004B62CE"/>
    <w:rsid w:val="004B6667"/>
    <w:rsid w:val="004B7225"/>
    <w:rsid w:val="004B727E"/>
    <w:rsid w:val="004B73AB"/>
    <w:rsid w:val="004B7545"/>
    <w:rsid w:val="004B7556"/>
    <w:rsid w:val="004B7985"/>
    <w:rsid w:val="004B7D73"/>
    <w:rsid w:val="004C0357"/>
    <w:rsid w:val="004C03D0"/>
    <w:rsid w:val="004C071B"/>
    <w:rsid w:val="004C0B18"/>
    <w:rsid w:val="004C0D57"/>
    <w:rsid w:val="004C0D7A"/>
    <w:rsid w:val="004C0EDA"/>
    <w:rsid w:val="004C0EFE"/>
    <w:rsid w:val="004C0FAC"/>
    <w:rsid w:val="004C1B1F"/>
    <w:rsid w:val="004C201A"/>
    <w:rsid w:val="004C291E"/>
    <w:rsid w:val="004C301B"/>
    <w:rsid w:val="004C35AF"/>
    <w:rsid w:val="004C3E38"/>
    <w:rsid w:val="004C475F"/>
    <w:rsid w:val="004C4851"/>
    <w:rsid w:val="004C5088"/>
    <w:rsid w:val="004C55B9"/>
    <w:rsid w:val="004C5638"/>
    <w:rsid w:val="004C65F2"/>
    <w:rsid w:val="004C69CD"/>
    <w:rsid w:val="004C69EC"/>
    <w:rsid w:val="004C7C19"/>
    <w:rsid w:val="004C7E6E"/>
    <w:rsid w:val="004D029F"/>
    <w:rsid w:val="004D06EB"/>
    <w:rsid w:val="004D0826"/>
    <w:rsid w:val="004D0987"/>
    <w:rsid w:val="004D098D"/>
    <w:rsid w:val="004D0CE3"/>
    <w:rsid w:val="004D148B"/>
    <w:rsid w:val="004D17D5"/>
    <w:rsid w:val="004D2639"/>
    <w:rsid w:val="004D26A5"/>
    <w:rsid w:val="004D2C09"/>
    <w:rsid w:val="004D381A"/>
    <w:rsid w:val="004D3B75"/>
    <w:rsid w:val="004D3C6A"/>
    <w:rsid w:val="004D4194"/>
    <w:rsid w:val="004D428D"/>
    <w:rsid w:val="004D448F"/>
    <w:rsid w:val="004D4824"/>
    <w:rsid w:val="004D486C"/>
    <w:rsid w:val="004D4BA2"/>
    <w:rsid w:val="004D4DA0"/>
    <w:rsid w:val="004D4F49"/>
    <w:rsid w:val="004D4FA5"/>
    <w:rsid w:val="004D537B"/>
    <w:rsid w:val="004D5656"/>
    <w:rsid w:val="004D5955"/>
    <w:rsid w:val="004D5A79"/>
    <w:rsid w:val="004D5E30"/>
    <w:rsid w:val="004D6AED"/>
    <w:rsid w:val="004D6C0E"/>
    <w:rsid w:val="004D6DF5"/>
    <w:rsid w:val="004D773B"/>
    <w:rsid w:val="004D7AE7"/>
    <w:rsid w:val="004D7B06"/>
    <w:rsid w:val="004E0300"/>
    <w:rsid w:val="004E03B1"/>
    <w:rsid w:val="004E0463"/>
    <w:rsid w:val="004E0F07"/>
    <w:rsid w:val="004E153A"/>
    <w:rsid w:val="004E1AB1"/>
    <w:rsid w:val="004E2383"/>
    <w:rsid w:val="004E2B15"/>
    <w:rsid w:val="004E2C1F"/>
    <w:rsid w:val="004E2C61"/>
    <w:rsid w:val="004E2CC3"/>
    <w:rsid w:val="004E2CE3"/>
    <w:rsid w:val="004E317B"/>
    <w:rsid w:val="004E389E"/>
    <w:rsid w:val="004E3B79"/>
    <w:rsid w:val="004E3CCE"/>
    <w:rsid w:val="004E3E89"/>
    <w:rsid w:val="004E42D9"/>
    <w:rsid w:val="004E4742"/>
    <w:rsid w:val="004E5310"/>
    <w:rsid w:val="004E53F8"/>
    <w:rsid w:val="004E5F6D"/>
    <w:rsid w:val="004E61D9"/>
    <w:rsid w:val="004E65F1"/>
    <w:rsid w:val="004E6BC2"/>
    <w:rsid w:val="004E6BDF"/>
    <w:rsid w:val="004E782A"/>
    <w:rsid w:val="004E7D44"/>
    <w:rsid w:val="004E7E7B"/>
    <w:rsid w:val="004E7F1B"/>
    <w:rsid w:val="004F00B8"/>
    <w:rsid w:val="004F0820"/>
    <w:rsid w:val="004F0986"/>
    <w:rsid w:val="004F0C8B"/>
    <w:rsid w:val="004F1200"/>
    <w:rsid w:val="004F1339"/>
    <w:rsid w:val="004F16B3"/>
    <w:rsid w:val="004F1715"/>
    <w:rsid w:val="004F1E9F"/>
    <w:rsid w:val="004F1EEC"/>
    <w:rsid w:val="004F2EB8"/>
    <w:rsid w:val="004F2F75"/>
    <w:rsid w:val="004F3248"/>
    <w:rsid w:val="004F3432"/>
    <w:rsid w:val="004F3442"/>
    <w:rsid w:val="004F41A7"/>
    <w:rsid w:val="004F44FB"/>
    <w:rsid w:val="004F4517"/>
    <w:rsid w:val="004F4676"/>
    <w:rsid w:val="004F4933"/>
    <w:rsid w:val="004F5105"/>
    <w:rsid w:val="004F528F"/>
    <w:rsid w:val="004F57DE"/>
    <w:rsid w:val="004F5EE0"/>
    <w:rsid w:val="004F6002"/>
    <w:rsid w:val="004F62BB"/>
    <w:rsid w:val="004F6495"/>
    <w:rsid w:val="004F6582"/>
    <w:rsid w:val="004F6E47"/>
    <w:rsid w:val="004F734A"/>
    <w:rsid w:val="004F77C3"/>
    <w:rsid w:val="004F78AC"/>
    <w:rsid w:val="004F7C20"/>
    <w:rsid w:val="005000C7"/>
    <w:rsid w:val="0050087E"/>
    <w:rsid w:val="00500A58"/>
    <w:rsid w:val="00500DDA"/>
    <w:rsid w:val="00500ECE"/>
    <w:rsid w:val="00500F12"/>
    <w:rsid w:val="00500F27"/>
    <w:rsid w:val="00500F64"/>
    <w:rsid w:val="00501510"/>
    <w:rsid w:val="00501742"/>
    <w:rsid w:val="00501DCE"/>
    <w:rsid w:val="00502042"/>
    <w:rsid w:val="0050234A"/>
    <w:rsid w:val="005026B3"/>
    <w:rsid w:val="00502997"/>
    <w:rsid w:val="00502AFB"/>
    <w:rsid w:val="00502F70"/>
    <w:rsid w:val="00502F91"/>
    <w:rsid w:val="0050302A"/>
    <w:rsid w:val="0050327D"/>
    <w:rsid w:val="0050382F"/>
    <w:rsid w:val="00503C03"/>
    <w:rsid w:val="005047EB"/>
    <w:rsid w:val="0050480E"/>
    <w:rsid w:val="00504C38"/>
    <w:rsid w:val="00504FF0"/>
    <w:rsid w:val="005050DA"/>
    <w:rsid w:val="00505214"/>
    <w:rsid w:val="00505492"/>
    <w:rsid w:val="005058EC"/>
    <w:rsid w:val="00505FE2"/>
    <w:rsid w:val="00506140"/>
    <w:rsid w:val="005064B3"/>
    <w:rsid w:val="00506990"/>
    <w:rsid w:val="00506A4D"/>
    <w:rsid w:val="00507088"/>
    <w:rsid w:val="00507648"/>
    <w:rsid w:val="00507700"/>
    <w:rsid w:val="0050783E"/>
    <w:rsid w:val="00507F1B"/>
    <w:rsid w:val="0051029C"/>
    <w:rsid w:val="00510D67"/>
    <w:rsid w:val="005113FB"/>
    <w:rsid w:val="00511415"/>
    <w:rsid w:val="00511739"/>
    <w:rsid w:val="00511CBB"/>
    <w:rsid w:val="00511D85"/>
    <w:rsid w:val="005123EC"/>
    <w:rsid w:val="005124C3"/>
    <w:rsid w:val="00512584"/>
    <w:rsid w:val="00512818"/>
    <w:rsid w:val="00512A6A"/>
    <w:rsid w:val="00512BC1"/>
    <w:rsid w:val="00512FAA"/>
    <w:rsid w:val="005132EE"/>
    <w:rsid w:val="00514B27"/>
    <w:rsid w:val="00514C76"/>
    <w:rsid w:val="00515701"/>
    <w:rsid w:val="00515D36"/>
    <w:rsid w:val="0051662A"/>
    <w:rsid w:val="00516DB2"/>
    <w:rsid w:val="00517119"/>
    <w:rsid w:val="00517226"/>
    <w:rsid w:val="005177DB"/>
    <w:rsid w:val="00517C66"/>
    <w:rsid w:val="00517EDF"/>
    <w:rsid w:val="005206E4"/>
    <w:rsid w:val="00520975"/>
    <w:rsid w:val="00520BD8"/>
    <w:rsid w:val="00520D0E"/>
    <w:rsid w:val="00521197"/>
    <w:rsid w:val="0052166D"/>
    <w:rsid w:val="005216D1"/>
    <w:rsid w:val="005217A3"/>
    <w:rsid w:val="005218EE"/>
    <w:rsid w:val="00521B25"/>
    <w:rsid w:val="00521EE4"/>
    <w:rsid w:val="00521FBB"/>
    <w:rsid w:val="005225B2"/>
    <w:rsid w:val="00524064"/>
    <w:rsid w:val="0052466B"/>
    <w:rsid w:val="00524D02"/>
    <w:rsid w:val="00525016"/>
    <w:rsid w:val="00525189"/>
    <w:rsid w:val="005253D7"/>
    <w:rsid w:val="005255A4"/>
    <w:rsid w:val="00525A3A"/>
    <w:rsid w:val="00525CBB"/>
    <w:rsid w:val="00526042"/>
    <w:rsid w:val="005261B1"/>
    <w:rsid w:val="005265EE"/>
    <w:rsid w:val="00526B30"/>
    <w:rsid w:val="00526D6B"/>
    <w:rsid w:val="0052798B"/>
    <w:rsid w:val="00527FF7"/>
    <w:rsid w:val="0053033E"/>
    <w:rsid w:val="0053034E"/>
    <w:rsid w:val="005303A5"/>
    <w:rsid w:val="005308D3"/>
    <w:rsid w:val="005309DF"/>
    <w:rsid w:val="00530B36"/>
    <w:rsid w:val="005311D2"/>
    <w:rsid w:val="00531233"/>
    <w:rsid w:val="005316CB"/>
    <w:rsid w:val="005319D3"/>
    <w:rsid w:val="00531A9B"/>
    <w:rsid w:val="00531CC1"/>
    <w:rsid w:val="00532D9E"/>
    <w:rsid w:val="00533510"/>
    <w:rsid w:val="005337EB"/>
    <w:rsid w:val="005338BA"/>
    <w:rsid w:val="00533B56"/>
    <w:rsid w:val="00534323"/>
    <w:rsid w:val="00534379"/>
    <w:rsid w:val="005344C6"/>
    <w:rsid w:val="005345BD"/>
    <w:rsid w:val="00534690"/>
    <w:rsid w:val="005348F9"/>
    <w:rsid w:val="0053524D"/>
    <w:rsid w:val="00535362"/>
    <w:rsid w:val="0053568F"/>
    <w:rsid w:val="005359C5"/>
    <w:rsid w:val="00535F00"/>
    <w:rsid w:val="00536069"/>
    <w:rsid w:val="00536087"/>
    <w:rsid w:val="00536094"/>
    <w:rsid w:val="0053641A"/>
    <w:rsid w:val="00536B81"/>
    <w:rsid w:val="00537570"/>
    <w:rsid w:val="005375AB"/>
    <w:rsid w:val="00537D6E"/>
    <w:rsid w:val="00540294"/>
    <w:rsid w:val="00540907"/>
    <w:rsid w:val="005409AB"/>
    <w:rsid w:val="0054117F"/>
    <w:rsid w:val="00541828"/>
    <w:rsid w:val="005420EE"/>
    <w:rsid w:val="00542F02"/>
    <w:rsid w:val="005430A5"/>
    <w:rsid w:val="00543754"/>
    <w:rsid w:val="00543995"/>
    <w:rsid w:val="00543B42"/>
    <w:rsid w:val="0054422C"/>
    <w:rsid w:val="005443F2"/>
    <w:rsid w:val="0054493B"/>
    <w:rsid w:val="00544974"/>
    <w:rsid w:val="0054546B"/>
    <w:rsid w:val="00545636"/>
    <w:rsid w:val="00546265"/>
    <w:rsid w:val="00546288"/>
    <w:rsid w:val="00547377"/>
    <w:rsid w:val="00547BDB"/>
    <w:rsid w:val="0055070E"/>
    <w:rsid w:val="00550D4A"/>
    <w:rsid w:val="005511DE"/>
    <w:rsid w:val="005512D6"/>
    <w:rsid w:val="00551341"/>
    <w:rsid w:val="00551647"/>
    <w:rsid w:val="0055198C"/>
    <w:rsid w:val="00551E2F"/>
    <w:rsid w:val="005522FD"/>
    <w:rsid w:val="005524A9"/>
    <w:rsid w:val="0055297C"/>
    <w:rsid w:val="00552B33"/>
    <w:rsid w:val="00552EA0"/>
    <w:rsid w:val="005538A7"/>
    <w:rsid w:val="00553A6B"/>
    <w:rsid w:val="00553CD8"/>
    <w:rsid w:val="00553E3C"/>
    <w:rsid w:val="00553F55"/>
    <w:rsid w:val="00554EE9"/>
    <w:rsid w:val="00554FAC"/>
    <w:rsid w:val="00555CDB"/>
    <w:rsid w:val="00556009"/>
    <w:rsid w:val="005564F4"/>
    <w:rsid w:val="00556EC7"/>
    <w:rsid w:val="00556F9F"/>
    <w:rsid w:val="00556FC7"/>
    <w:rsid w:val="005575F5"/>
    <w:rsid w:val="00557643"/>
    <w:rsid w:val="0055793E"/>
    <w:rsid w:val="00557F71"/>
    <w:rsid w:val="0056063C"/>
    <w:rsid w:val="00560A23"/>
    <w:rsid w:val="00560BFF"/>
    <w:rsid w:val="005610F7"/>
    <w:rsid w:val="00562118"/>
    <w:rsid w:val="0056274A"/>
    <w:rsid w:val="00562B1C"/>
    <w:rsid w:val="00562CEB"/>
    <w:rsid w:val="00562EF3"/>
    <w:rsid w:val="00563997"/>
    <w:rsid w:val="005640DE"/>
    <w:rsid w:val="0056412C"/>
    <w:rsid w:val="00564597"/>
    <w:rsid w:val="00564961"/>
    <w:rsid w:val="00564D5B"/>
    <w:rsid w:val="00564E18"/>
    <w:rsid w:val="00564E2F"/>
    <w:rsid w:val="00564ED3"/>
    <w:rsid w:val="00565327"/>
    <w:rsid w:val="00565414"/>
    <w:rsid w:val="005662A0"/>
    <w:rsid w:val="0056659E"/>
    <w:rsid w:val="00566E48"/>
    <w:rsid w:val="00567228"/>
    <w:rsid w:val="005672B2"/>
    <w:rsid w:val="00567460"/>
    <w:rsid w:val="005677F5"/>
    <w:rsid w:val="0057002D"/>
    <w:rsid w:val="00570546"/>
    <w:rsid w:val="00570580"/>
    <w:rsid w:val="00570C88"/>
    <w:rsid w:val="005710FE"/>
    <w:rsid w:val="00571188"/>
    <w:rsid w:val="00571F98"/>
    <w:rsid w:val="00572384"/>
    <w:rsid w:val="00572623"/>
    <w:rsid w:val="00572996"/>
    <w:rsid w:val="00572C55"/>
    <w:rsid w:val="00572D01"/>
    <w:rsid w:val="00572EA2"/>
    <w:rsid w:val="00573414"/>
    <w:rsid w:val="00573BC5"/>
    <w:rsid w:val="00573CC4"/>
    <w:rsid w:val="005743ED"/>
    <w:rsid w:val="005745C6"/>
    <w:rsid w:val="0057490F"/>
    <w:rsid w:val="00574BF8"/>
    <w:rsid w:val="00574ECD"/>
    <w:rsid w:val="00575A80"/>
    <w:rsid w:val="00575C60"/>
    <w:rsid w:val="00575DD8"/>
    <w:rsid w:val="005760B0"/>
    <w:rsid w:val="005763F9"/>
    <w:rsid w:val="00576A65"/>
    <w:rsid w:val="005770E2"/>
    <w:rsid w:val="0057736F"/>
    <w:rsid w:val="00577A1A"/>
    <w:rsid w:val="00577B11"/>
    <w:rsid w:val="0058012D"/>
    <w:rsid w:val="0058079E"/>
    <w:rsid w:val="005818A1"/>
    <w:rsid w:val="00581A16"/>
    <w:rsid w:val="0058295E"/>
    <w:rsid w:val="0058326D"/>
    <w:rsid w:val="00583C60"/>
    <w:rsid w:val="005841AE"/>
    <w:rsid w:val="00584454"/>
    <w:rsid w:val="005848B5"/>
    <w:rsid w:val="005848BF"/>
    <w:rsid w:val="00584A76"/>
    <w:rsid w:val="0058543B"/>
    <w:rsid w:val="005856C7"/>
    <w:rsid w:val="0058580E"/>
    <w:rsid w:val="0058588B"/>
    <w:rsid w:val="005859F3"/>
    <w:rsid w:val="00585B5D"/>
    <w:rsid w:val="00585CD3"/>
    <w:rsid w:val="00585FCD"/>
    <w:rsid w:val="005863D7"/>
    <w:rsid w:val="00586787"/>
    <w:rsid w:val="00586952"/>
    <w:rsid w:val="00586BDF"/>
    <w:rsid w:val="00586CA6"/>
    <w:rsid w:val="00586E30"/>
    <w:rsid w:val="005870F8"/>
    <w:rsid w:val="0058733E"/>
    <w:rsid w:val="00587377"/>
    <w:rsid w:val="0058781E"/>
    <w:rsid w:val="005878E1"/>
    <w:rsid w:val="00587AD8"/>
    <w:rsid w:val="00587DF5"/>
    <w:rsid w:val="00587F50"/>
    <w:rsid w:val="005900E9"/>
    <w:rsid w:val="00590588"/>
    <w:rsid w:val="00590809"/>
    <w:rsid w:val="005909CC"/>
    <w:rsid w:val="00590B27"/>
    <w:rsid w:val="00590C41"/>
    <w:rsid w:val="005910FB"/>
    <w:rsid w:val="00591143"/>
    <w:rsid w:val="00591328"/>
    <w:rsid w:val="00591618"/>
    <w:rsid w:val="00591B25"/>
    <w:rsid w:val="005920EA"/>
    <w:rsid w:val="00592559"/>
    <w:rsid w:val="00592F49"/>
    <w:rsid w:val="00592FD8"/>
    <w:rsid w:val="00593617"/>
    <w:rsid w:val="00593749"/>
    <w:rsid w:val="005939F8"/>
    <w:rsid w:val="00593A7F"/>
    <w:rsid w:val="00593F25"/>
    <w:rsid w:val="00594649"/>
    <w:rsid w:val="00594916"/>
    <w:rsid w:val="00594D6D"/>
    <w:rsid w:val="0059503D"/>
    <w:rsid w:val="00595235"/>
    <w:rsid w:val="00595743"/>
    <w:rsid w:val="005957A7"/>
    <w:rsid w:val="00595D69"/>
    <w:rsid w:val="00595E07"/>
    <w:rsid w:val="0059637B"/>
    <w:rsid w:val="0059688F"/>
    <w:rsid w:val="00596BA3"/>
    <w:rsid w:val="005976FE"/>
    <w:rsid w:val="00597F2F"/>
    <w:rsid w:val="005A0B42"/>
    <w:rsid w:val="005A0E19"/>
    <w:rsid w:val="005A14C3"/>
    <w:rsid w:val="005A1883"/>
    <w:rsid w:val="005A1F65"/>
    <w:rsid w:val="005A2008"/>
    <w:rsid w:val="005A219F"/>
    <w:rsid w:val="005A229E"/>
    <w:rsid w:val="005A253B"/>
    <w:rsid w:val="005A2592"/>
    <w:rsid w:val="005A29E2"/>
    <w:rsid w:val="005A3137"/>
    <w:rsid w:val="005A3F9F"/>
    <w:rsid w:val="005A4396"/>
    <w:rsid w:val="005A46C8"/>
    <w:rsid w:val="005A4973"/>
    <w:rsid w:val="005A4981"/>
    <w:rsid w:val="005A4B18"/>
    <w:rsid w:val="005A4D9F"/>
    <w:rsid w:val="005A575E"/>
    <w:rsid w:val="005A5CF9"/>
    <w:rsid w:val="005A5E40"/>
    <w:rsid w:val="005A6120"/>
    <w:rsid w:val="005A650B"/>
    <w:rsid w:val="005A658E"/>
    <w:rsid w:val="005A6D8F"/>
    <w:rsid w:val="005A73CF"/>
    <w:rsid w:val="005B0629"/>
    <w:rsid w:val="005B06DA"/>
    <w:rsid w:val="005B0765"/>
    <w:rsid w:val="005B0786"/>
    <w:rsid w:val="005B0934"/>
    <w:rsid w:val="005B0F6A"/>
    <w:rsid w:val="005B1571"/>
    <w:rsid w:val="005B1B68"/>
    <w:rsid w:val="005B1F51"/>
    <w:rsid w:val="005B2605"/>
    <w:rsid w:val="005B2C3C"/>
    <w:rsid w:val="005B2F8F"/>
    <w:rsid w:val="005B3022"/>
    <w:rsid w:val="005B30C7"/>
    <w:rsid w:val="005B33DB"/>
    <w:rsid w:val="005B3462"/>
    <w:rsid w:val="005B351F"/>
    <w:rsid w:val="005B361C"/>
    <w:rsid w:val="005B365D"/>
    <w:rsid w:val="005B3A13"/>
    <w:rsid w:val="005B4343"/>
    <w:rsid w:val="005B46F5"/>
    <w:rsid w:val="005B4C15"/>
    <w:rsid w:val="005B561B"/>
    <w:rsid w:val="005B58F0"/>
    <w:rsid w:val="005B611B"/>
    <w:rsid w:val="005B614D"/>
    <w:rsid w:val="005B6767"/>
    <w:rsid w:val="005B6B84"/>
    <w:rsid w:val="005B6F34"/>
    <w:rsid w:val="005B72D8"/>
    <w:rsid w:val="005B7522"/>
    <w:rsid w:val="005B7A63"/>
    <w:rsid w:val="005B7B19"/>
    <w:rsid w:val="005B7FAA"/>
    <w:rsid w:val="005C016B"/>
    <w:rsid w:val="005C051F"/>
    <w:rsid w:val="005C069E"/>
    <w:rsid w:val="005C0B55"/>
    <w:rsid w:val="005C0F9F"/>
    <w:rsid w:val="005C17BF"/>
    <w:rsid w:val="005C1A46"/>
    <w:rsid w:val="005C1B0E"/>
    <w:rsid w:val="005C1F75"/>
    <w:rsid w:val="005C2466"/>
    <w:rsid w:val="005C342D"/>
    <w:rsid w:val="005C3BB1"/>
    <w:rsid w:val="005C3C35"/>
    <w:rsid w:val="005C44FE"/>
    <w:rsid w:val="005C45CB"/>
    <w:rsid w:val="005C48D1"/>
    <w:rsid w:val="005C4BBF"/>
    <w:rsid w:val="005C4D14"/>
    <w:rsid w:val="005C4F3C"/>
    <w:rsid w:val="005C4F4F"/>
    <w:rsid w:val="005C5019"/>
    <w:rsid w:val="005C507E"/>
    <w:rsid w:val="005C5332"/>
    <w:rsid w:val="005C5780"/>
    <w:rsid w:val="005C5F34"/>
    <w:rsid w:val="005C63FB"/>
    <w:rsid w:val="005C6C31"/>
    <w:rsid w:val="005C6CB1"/>
    <w:rsid w:val="005C733C"/>
    <w:rsid w:val="005C7446"/>
    <w:rsid w:val="005C7619"/>
    <w:rsid w:val="005C78E2"/>
    <w:rsid w:val="005C7A2C"/>
    <w:rsid w:val="005C7E96"/>
    <w:rsid w:val="005D0A5F"/>
    <w:rsid w:val="005D0CFF"/>
    <w:rsid w:val="005D0FD9"/>
    <w:rsid w:val="005D1059"/>
    <w:rsid w:val="005D11C4"/>
    <w:rsid w:val="005D187A"/>
    <w:rsid w:val="005D199F"/>
    <w:rsid w:val="005D1BFC"/>
    <w:rsid w:val="005D1F6A"/>
    <w:rsid w:val="005D2B20"/>
    <w:rsid w:val="005D2E84"/>
    <w:rsid w:val="005D2F55"/>
    <w:rsid w:val="005D3040"/>
    <w:rsid w:val="005D30BD"/>
    <w:rsid w:val="005D3152"/>
    <w:rsid w:val="005D3199"/>
    <w:rsid w:val="005D36CD"/>
    <w:rsid w:val="005D3A99"/>
    <w:rsid w:val="005D40E2"/>
    <w:rsid w:val="005D4254"/>
    <w:rsid w:val="005D45A2"/>
    <w:rsid w:val="005D471B"/>
    <w:rsid w:val="005D4E55"/>
    <w:rsid w:val="005D53FE"/>
    <w:rsid w:val="005D558E"/>
    <w:rsid w:val="005D56C0"/>
    <w:rsid w:val="005D6783"/>
    <w:rsid w:val="005D6EC6"/>
    <w:rsid w:val="005D6FE3"/>
    <w:rsid w:val="005D723C"/>
    <w:rsid w:val="005D7258"/>
    <w:rsid w:val="005D726A"/>
    <w:rsid w:val="005D74FD"/>
    <w:rsid w:val="005D7657"/>
    <w:rsid w:val="005E0233"/>
    <w:rsid w:val="005E0594"/>
    <w:rsid w:val="005E072F"/>
    <w:rsid w:val="005E07F2"/>
    <w:rsid w:val="005E1187"/>
    <w:rsid w:val="005E141C"/>
    <w:rsid w:val="005E1568"/>
    <w:rsid w:val="005E1604"/>
    <w:rsid w:val="005E17E2"/>
    <w:rsid w:val="005E21FA"/>
    <w:rsid w:val="005E294C"/>
    <w:rsid w:val="005E30D0"/>
    <w:rsid w:val="005E30F3"/>
    <w:rsid w:val="005E3CCD"/>
    <w:rsid w:val="005E4A53"/>
    <w:rsid w:val="005E4CCD"/>
    <w:rsid w:val="005E4D8B"/>
    <w:rsid w:val="005E4D9D"/>
    <w:rsid w:val="005E51E5"/>
    <w:rsid w:val="005E5887"/>
    <w:rsid w:val="005E5BB3"/>
    <w:rsid w:val="005E5C07"/>
    <w:rsid w:val="005E5D2C"/>
    <w:rsid w:val="005E5DBF"/>
    <w:rsid w:val="005E6A53"/>
    <w:rsid w:val="005E6B59"/>
    <w:rsid w:val="005E6C71"/>
    <w:rsid w:val="005E6CBD"/>
    <w:rsid w:val="005E7094"/>
    <w:rsid w:val="005E71A2"/>
    <w:rsid w:val="005E73A4"/>
    <w:rsid w:val="005E7441"/>
    <w:rsid w:val="005E7B81"/>
    <w:rsid w:val="005E7F04"/>
    <w:rsid w:val="005F05D2"/>
    <w:rsid w:val="005F0681"/>
    <w:rsid w:val="005F074A"/>
    <w:rsid w:val="005F0D8F"/>
    <w:rsid w:val="005F11C7"/>
    <w:rsid w:val="005F14B2"/>
    <w:rsid w:val="005F1505"/>
    <w:rsid w:val="005F16CE"/>
    <w:rsid w:val="005F187B"/>
    <w:rsid w:val="005F2078"/>
    <w:rsid w:val="005F220A"/>
    <w:rsid w:val="005F234E"/>
    <w:rsid w:val="005F273C"/>
    <w:rsid w:val="005F27CC"/>
    <w:rsid w:val="005F27D9"/>
    <w:rsid w:val="005F2AAF"/>
    <w:rsid w:val="005F2F83"/>
    <w:rsid w:val="005F380F"/>
    <w:rsid w:val="005F3A9A"/>
    <w:rsid w:val="005F3F89"/>
    <w:rsid w:val="005F446E"/>
    <w:rsid w:val="005F4947"/>
    <w:rsid w:val="005F4FDE"/>
    <w:rsid w:val="005F57D7"/>
    <w:rsid w:val="005F68A1"/>
    <w:rsid w:val="005F6967"/>
    <w:rsid w:val="005F7158"/>
    <w:rsid w:val="005F7E70"/>
    <w:rsid w:val="00600D00"/>
    <w:rsid w:val="00600DB0"/>
    <w:rsid w:val="006010FA"/>
    <w:rsid w:val="006016D6"/>
    <w:rsid w:val="00601899"/>
    <w:rsid w:val="0060201E"/>
    <w:rsid w:val="00602122"/>
    <w:rsid w:val="0060274C"/>
    <w:rsid w:val="00602D10"/>
    <w:rsid w:val="00602DAA"/>
    <w:rsid w:val="006036F9"/>
    <w:rsid w:val="00603758"/>
    <w:rsid w:val="00603DEF"/>
    <w:rsid w:val="00603FDD"/>
    <w:rsid w:val="0060438B"/>
    <w:rsid w:val="006047BE"/>
    <w:rsid w:val="00604BB0"/>
    <w:rsid w:val="00604DBD"/>
    <w:rsid w:val="00605049"/>
    <w:rsid w:val="00605140"/>
    <w:rsid w:val="00605182"/>
    <w:rsid w:val="00605C82"/>
    <w:rsid w:val="0060610F"/>
    <w:rsid w:val="00606170"/>
    <w:rsid w:val="00607949"/>
    <w:rsid w:val="00607ABD"/>
    <w:rsid w:val="00610CBA"/>
    <w:rsid w:val="00610D5C"/>
    <w:rsid w:val="00610DF5"/>
    <w:rsid w:val="00610F91"/>
    <w:rsid w:val="00611237"/>
    <w:rsid w:val="0061163A"/>
    <w:rsid w:val="00611E74"/>
    <w:rsid w:val="0061237C"/>
    <w:rsid w:val="0061279C"/>
    <w:rsid w:val="00612DFA"/>
    <w:rsid w:val="00612E6B"/>
    <w:rsid w:val="00612E8D"/>
    <w:rsid w:val="00612FE8"/>
    <w:rsid w:val="0061358C"/>
    <w:rsid w:val="0061379C"/>
    <w:rsid w:val="0061379E"/>
    <w:rsid w:val="006147CB"/>
    <w:rsid w:val="0061488A"/>
    <w:rsid w:val="006151C2"/>
    <w:rsid w:val="00615C36"/>
    <w:rsid w:val="00615DCD"/>
    <w:rsid w:val="00615F3D"/>
    <w:rsid w:val="006161D0"/>
    <w:rsid w:val="00616889"/>
    <w:rsid w:val="00616E8C"/>
    <w:rsid w:val="006171DF"/>
    <w:rsid w:val="006174D6"/>
    <w:rsid w:val="0062058A"/>
    <w:rsid w:val="006207B6"/>
    <w:rsid w:val="00620804"/>
    <w:rsid w:val="00620D69"/>
    <w:rsid w:val="0062133D"/>
    <w:rsid w:val="0062170D"/>
    <w:rsid w:val="00621FFC"/>
    <w:rsid w:val="006221AA"/>
    <w:rsid w:val="00622370"/>
    <w:rsid w:val="00622505"/>
    <w:rsid w:val="006226B9"/>
    <w:rsid w:val="006228B7"/>
    <w:rsid w:val="006229B3"/>
    <w:rsid w:val="00623038"/>
    <w:rsid w:val="00623251"/>
    <w:rsid w:val="006232C8"/>
    <w:rsid w:val="0062348B"/>
    <w:rsid w:val="006236FE"/>
    <w:rsid w:val="00623B4B"/>
    <w:rsid w:val="00624461"/>
    <w:rsid w:val="0062461F"/>
    <w:rsid w:val="00624621"/>
    <w:rsid w:val="00624733"/>
    <w:rsid w:val="00624A3A"/>
    <w:rsid w:val="00624B29"/>
    <w:rsid w:val="00624C0F"/>
    <w:rsid w:val="00624CA0"/>
    <w:rsid w:val="00625168"/>
    <w:rsid w:val="00625326"/>
    <w:rsid w:val="0062544F"/>
    <w:rsid w:val="00625720"/>
    <w:rsid w:val="006258A4"/>
    <w:rsid w:val="006259BA"/>
    <w:rsid w:val="00625E4A"/>
    <w:rsid w:val="0062643C"/>
    <w:rsid w:val="00626737"/>
    <w:rsid w:val="00626D71"/>
    <w:rsid w:val="00627001"/>
    <w:rsid w:val="00627094"/>
    <w:rsid w:val="006305FB"/>
    <w:rsid w:val="00630862"/>
    <w:rsid w:val="0063097F"/>
    <w:rsid w:val="00630ABF"/>
    <w:rsid w:val="00630E48"/>
    <w:rsid w:val="00630FA4"/>
    <w:rsid w:val="0063138E"/>
    <w:rsid w:val="0063175A"/>
    <w:rsid w:val="00631D68"/>
    <w:rsid w:val="0063201F"/>
    <w:rsid w:val="00632196"/>
    <w:rsid w:val="00632573"/>
    <w:rsid w:val="00633102"/>
    <w:rsid w:val="006334F3"/>
    <w:rsid w:val="0063358D"/>
    <w:rsid w:val="00633678"/>
    <w:rsid w:val="00633CBC"/>
    <w:rsid w:val="00634042"/>
    <w:rsid w:val="00634216"/>
    <w:rsid w:val="00634349"/>
    <w:rsid w:val="006343D9"/>
    <w:rsid w:val="0063456A"/>
    <w:rsid w:val="00634662"/>
    <w:rsid w:val="006346E7"/>
    <w:rsid w:val="00634A29"/>
    <w:rsid w:val="00634DBF"/>
    <w:rsid w:val="00634EF8"/>
    <w:rsid w:val="00635069"/>
    <w:rsid w:val="00635255"/>
    <w:rsid w:val="006355B3"/>
    <w:rsid w:val="006356FF"/>
    <w:rsid w:val="00635A32"/>
    <w:rsid w:val="006364C1"/>
    <w:rsid w:val="0063693A"/>
    <w:rsid w:val="00636CE3"/>
    <w:rsid w:val="00636E5A"/>
    <w:rsid w:val="0063773E"/>
    <w:rsid w:val="006377D4"/>
    <w:rsid w:val="006378E6"/>
    <w:rsid w:val="006402A2"/>
    <w:rsid w:val="0064039E"/>
    <w:rsid w:val="00640919"/>
    <w:rsid w:val="00640971"/>
    <w:rsid w:val="0064210B"/>
    <w:rsid w:val="00642738"/>
    <w:rsid w:val="00642935"/>
    <w:rsid w:val="00642ACE"/>
    <w:rsid w:val="00643D4F"/>
    <w:rsid w:val="00644379"/>
    <w:rsid w:val="006445AD"/>
    <w:rsid w:val="00644897"/>
    <w:rsid w:val="00644E41"/>
    <w:rsid w:val="006451B7"/>
    <w:rsid w:val="0064573D"/>
    <w:rsid w:val="00645807"/>
    <w:rsid w:val="00645DF5"/>
    <w:rsid w:val="00645FC1"/>
    <w:rsid w:val="0064603B"/>
    <w:rsid w:val="006467C1"/>
    <w:rsid w:val="006468E9"/>
    <w:rsid w:val="00646AAE"/>
    <w:rsid w:val="00647951"/>
    <w:rsid w:val="00647F92"/>
    <w:rsid w:val="00650159"/>
    <w:rsid w:val="00650DB7"/>
    <w:rsid w:val="00650F4F"/>
    <w:rsid w:val="00651114"/>
    <w:rsid w:val="006513F2"/>
    <w:rsid w:val="0065186D"/>
    <w:rsid w:val="00651A0D"/>
    <w:rsid w:val="00651A8B"/>
    <w:rsid w:val="00651AB7"/>
    <w:rsid w:val="00652228"/>
    <w:rsid w:val="00652438"/>
    <w:rsid w:val="0065284D"/>
    <w:rsid w:val="00652C1C"/>
    <w:rsid w:val="0065316D"/>
    <w:rsid w:val="00653417"/>
    <w:rsid w:val="00653448"/>
    <w:rsid w:val="006534E7"/>
    <w:rsid w:val="00653CFB"/>
    <w:rsid w:val="00654B4A"/>
    <w:rsid w:val="00654CF6"/>
    <w:rsid w:val="006551BE"/>
    <w:rsid w:val="0065569F"/>
    <w:rsid w:val="00655B19"/>
    <w:rsid w:val="00656552"/>
    <w:rsid w:val="00656636"/>
    <w:rsid w:val="00656EB5"/>
    <w:rsid w:val="00657F72"/>
    <w:rsid w:val="00660979"/>
    <w:rsid w:val="00660D19"/>
    <w:rsid w:val="00660E24"/>
    <w:rsid w:val="00660F17"/>
    <w:rsid w:val="00660F38"/>
    <w:rsid w:val="00660F3F"/>
    <w:rsid w:val="00661044"/>
    <w:rsid w:val="00661205"/>
    <w:rsid w:val="00661579"/>
    <w:rsid w:val="0066181A"/>
    <w:rsid w:val="00661C03"/>
    <w:rsid w:val="00662171"/>
    <w:rsid w:val="00662576"/>
    <w:rsid w:val="00662925"/>
    <w:rsid w:val="00662A3C"/>
    <w:rsid w:val="00662BDE"/>
    <w:rsid w:val="006630A2"/>
    <w:rsid w:val="006632A5"/>
    <w:rsid w:val="00663454"/>
    <w:rsid w:val="006634D3"/>
    <w:rsid w:val="00664064"/>
    <w:rsid w:val="006641E4"/>
    <w:rsid w:val="00664516"/>
    <w:rsid w:val="00664805"/>
    <w:rsid w:val="00664C44"/>
    <w:rsid w:val="00664ED7"/>
    <w:rsid w:val="0066535D"/>
    <w:rsid w:val="0066537C"/>
    <w:rsid w:val="0066612B"/>
    <w:rsid w:val="00666870"/>
    <w:rsid w:val="00666B31"/>
    <w:rsid w:val="00667933"/>
    <w:rsid w:val="00667A84"/>
    <w:rsid w:val="00667ED0"/>
    <w:rsid w:val="00667EE3"/>
    <w:rsid w:val="00670439"/>
    <w:rsid w:val="00670493"/>
    <w:rsid w:val="00670769"/>
    <w:rsid w:val="006709B9"/>
    <w:rsid w:val="00670B9F"/>
    <w:rsid w:val="00671455"/>
    <w:rsid w:val="006717C0"/>
    <w:rsid w:val="006717D3"/>
    <w:rsid w:val="00671ECA"/>
    <w:rsid w:val="006723F1"/>
    <w:rsid w:val="006725B5"/>
    <w:rsid w:val="00672DA1"/>
    <w:rsid w:val="00673223"/>
    <w:rsid w:val="00673797"/>
    <w:rsid w:val="00673999"/>
    <w:rsid w:val="00673C57"/>
    <w:rsid w:val="00674494"/>
    <w:rsid w:val="00674853"/>
    <w:rsid w:val="00674B1B"/>
    <w:rsid w:val="00674B47"/>
    <w:rsid w:val="00674FC2"/>
    <w:rsid w:val="006758C9"/>
    <w:rsid w:val="00675B77"/>
    <w:rsid w:val="00675BAC"/>
    <w:rsid w:val="00676116"/>
    <w:rsid w:val="0067620F"/>
    <w:rsid w:val="00676264"/>
    <w:rsid w:val="00676511"/>
    <w:rsid w:val="00677603"/>
    <w:rsid w:val="006776AD"/>
    <w:rsid w:val="00677CAF"/>
    <w:rsid w:val="00677CDB"/>
    <w:rsid w:val="00677F8E"/>
    <w:rsid w:val="00680213"/>
    <w:rsid w:val="006805C4"/>
    <w:rsid w:val="00681304"/>
    <w:rsid w:val="006814FB"/>
    <w:rsid w:val="00681B0A"/>
    <w:rsid w:val="00681C01"/>
    <w:rsid w:val="0068202D"/>
    <w:rsid w:val="00682239"/>
    <w:rsid w:val="00682870"/>
    <w:rsid w:val="006829CC"/>
    <w:rsid w:val="00682BEE"/>
    <w:rsid w:val="00683827"/>
    <w:rsid w:val="00683FA0"/>
    <w:rsid w:val="00684828"/>
    <w:rsid w:val="0068483A"/>
    <w:rsid w:val="00684AD0"/>
    <w:rsid w:val="006850D2"/>
    <w:rsid w:val="00685387"/>
    <w:rsid w:val="006853B1"/>
    <w:rsid w:val="0068556F"/>
    <w:rsid w:val="006856BB"/>
    <w:rsid w:val="006856C1"/>
    <w:rsid w:val="0068582C"/>
    <w:rsid w:val="00686000"/>
    <w:rsid w:val="00686328"/>
    <w:rsid w:val="006865B3"/>
    <w:rsid w:val="00686DA3"/>
    <w:rsid w:val="00687678"/>
    <w:rsid w:val="00687A74"/>
    <w:rsid w:val="00687F86"/>
    <w:rsid w:val="00690379"/>
    <w:rsid w:val="00690394"/>
    <w:rsid w:val="006906EB"/>
    <w:rsid w:val="00690E74"/>
    <w:rsid w:val="00691427"/>
    <w:rsid w:val="0069247F"/>
    <w:rsid w:val="006925C7"/>
    <w:rsid w:val="006929DE"/>
    <w:rsid w:val="00692EF3"/>
    <w:rsid w:val="00693976"/>
    <w:rsid w:val="00693BE8"/>
    <w:rsid w:val="00693BED"/>
    <w:rsid w:val="00694DD3"/>
    <w:rsid w:val="00695141"/>
    <w:rsid w:val="00695892"/>
    <w:rsid w:val="00695CF0"/>
    <w:rsid w:val="00695CF8"/>
    <w:rsid w:val="00695EE2"/>
    <w:rsid w:val="006960CC"/>
    <w:rsid w:val="006960E3"/>
    <w:rsid w:val="006961F3"/>
    <w:rsid w:val="00696290"/>
    <w:rsid w:val="006967BB"/>
    <w:rsid w:val="006972B2"/>
    <w:rsid w:val="006972ED"/>
    <w:rsid w:val="0069735C"/>
    <w:rsid w:val="00697517"/>
    <w:rsid w:val="00697910"/>
    <w:rsid w:val="00697DD1"/>
    <w:rsid w:val="00697EEE"/>
    <w:rsid w:val="006A0402"/>
    <w:rsid w:val="006A04AB"/>
    <w:rsid w:val="006A09ED"/>
    <w:rsid w:val="006A0C55"/>
    <w:rsid w:val="006A17F1"/>
    <w:rsid w:val="006A1CC4"/>
    <w:rsid w:val="006A1F9C"/>
    <w:rsid w:val="006A204F"/>
    <w:rsid w:val="006A2070"/>
    <w:rsid w:val="006A21C6"/>
    <w:rsid w:val="006A228F"/>
    <w:rsid w:val="006A231D"/>
    <w:rsid w:val="006A2452"/>
    <w:rsid w:val="006A24A4"/>
    <w:rsid w:val="006A261C"/>
    <w:rsid w:val="006A2EF9"/>
    <w:rsid w:val="006A3CD8"/>
    <w:rsid w:val="006A3EA7"/>
    <w:rsid w:val="006A3FDA"/>
    <w:rsid w:val="006A41EA"/>
    <w:rsid w:val="006A4203"/>
    <w:rsid w:val="006A42A2"/>
    <w:rsid w:val="006A4572"/>
    <w:rsid w:val="006A4D65"/>
    <w:rsid w:val="006A4E24"/>
    <w:rsid w:val="006A4FC8"/>
    <w:rsid w:val="006A5723"/>
    <w:rsid w:val="006A5B25"/>
    <w:rsid w:val="006A6329"/>
    <w:rsid w:val="006A6547"/>
    <w:rsid w:val="006A67B2"/>
    <w:rsid w:val="006A691B"/>
    <w:rsid w:val="006A699F"/>
    <w:rsid w:val="006A6D01"/>
    <w:rsid w:val="006A7178"/>
    <w:rsid w:val="006A7258"/>
    <w:rsid w:val="006A73A3"/>
    <w:rsid w:val="006A78B2"/>
    <w:rsid w:val="006A7BD1"/>
    <w:rsid w:val="006B0128"/>
    <w:rsid w:val="006B0679"/>
    <w:rsid w:val="006B12BF"/>
    <w:rsid w:val="006B1A54"/>
    <w:rsid w:val="006B1AEA"/>
    <w:rsid w:val="006B27BF"/>
    <w:rsid w:val="006B291C"/>
    <w:rsid w:val="006B2C58"/>
    <w:rsid w:val="006B3397"/>
    <w:rsid w:val="006B35E3"/>
    <w:rsid w:val="006B3A18"/>
    <w:rsid w:val="006B3B42"/>
    <w:rsid w:val="006B405A"/>
    <w:rsid w:val="006B421D"/>
    <w:rsid w:val="006B4BA1"/>
    <w:rsid w:val="006B4BB8"/>
    <w:rsid w:val="006B4D7D"/>
    <w:rsid w:val="006B4F4D"/>
    <w:rsid w:val="006B5389"/>
    <w:rsid w:val="006B55A2"/>
    <w:rsid w:val="006B5786"/>
    <w:rsid w:val="006B5DAF"/>
    <w:rsid w:val="006B5FC2"/>
    <w:rsid w:val="006B6259"/>
    <w:rsid w:val="006B6698"/>
    <w:rsid w:val="006B68AC"/>
    <w:rsid w:val="006B6C6E"/>
    <w:rsid w:val="006B7109"/>
    <w:rsid w:val="006B73E6"/>
    <w:rsid w:val="006B7489"/>
    <w:rsid w:val="006B757F"/>
    <w:rsid w:val="006B75E1"/>
    <w:rsid w:val="006B7650"/>
    <w:rsid w:val="006C001F"/>
    <w:rsid w:val="006C056E"/>
    <w:rsid w:val="006C0AF3"/>
    <w:rsid w:val="006C0B34"/>
    <w:rsid w:val="006C10AB"/>
    <w:rsid w:val="006C110C"/>
    <w:rsid w:val="006C11CA"/>
    <w:rsid w:val="006C1238"/>
    <w:rsid w:val="006C1391"/>
    <w:rsid w:val="006C1408"/>
    <w:rsid w:val="006C16A3"/>
    <w:rsid w:val="006C181A"/>
    <w:rsid w:val="006C1D38"/>
    <w:rsid w:val="006C21C6"/>
    <w:rsid w:val="006C25C9"/>
    <w:rsid w:val="006C2A47"/>
    <w:rsid w:val="006C3436"/>
    <w:rsid w:val="006C365C"/>
    <w:rsid w:val="006C378A"/>
    <w:rsid w:val="006C3BD6"/>
    <w:rsid w:val="006C3EF2"/>
    <w:rsid w:val="006C428F"/>
    <w:rsid w:val="006C4591"/>
    <w:rsid w:val="006C4A15"/>
    <w:rsid w:val="006C4F34"/>
    <w:rsid w:val="006C56F9"/>
    <w:rsid w:val="006C59BE"/>
    <w:rsid w:val="006C5D2D"/>
    <w:rsid w:val="006C5EA6"/>
    <w:rsid w:val="006C66CF"/>
    <w:rsid w:val="006C68B9"/>
    <w:rsid w:val="006C6F53"/>
    <w:rsid w:val="006C704F"/>
    <w:rsid w:val="006C761A"/>
    <w:rsid w:val="006C7D26"/>
    <w:rsid w:val="006D062E"/>
    <w:rsid w:val="006D07A5"/>
    <w:rsid w:val="006D091D"/>
    <w:rsid w:val="006D1122"/>
    <w:rsid w:val="006D1815"/>
    <w:rsid w:val="006D19D0"/>
    <w:rsid w:val="006D1AF9"/>
    <w:rsid w:val="006D1F07"/>
    <w:rsid w:val="006D2567"/>
    <w:rsid w:val="006D274B"/>
    <w:rsid w:val="006D361B"/>
    <w:rsid w:val="006D3ADB"/>
    <w:rsid w:val="006D3DB9"/>
    <w:rsid w:val="006D43DD"/>
    <w:rsid w:val="006D4762"/>
    <w:rsid w:val="006D4C6E"/>
    <w:rsid w:val="006D4CD8"/>
    <w:rsid w:val="006D549E"/>
    <w:rsid w:val="006D5DD1"/>
    <w:rsid w:val="006D5F29"/>
    <w:rsid w:val="006D5F7D"/>
    <w:rsid w:val="006D62EF"/>
    <w:rsid w:val="006D6525"/>
    <w:rsid w:val="006D670D"/>
    <w:rsid w:val="006D6A08"/>
    <w:rsid w:val="006D73CB"/>
    <w:rsid w:val="006D746D"/>
    <w:rsid w:val="006D770F"/>
    <w:rsid w:val="006D775B"/>
    <w:rsid w:val="006D7B23"/>
    <w:rsid w:val="006E0CAB"/>
    <w:rsid w:val="006E0CEA"/>
    <w:rsid w:val="006E13D0"/>
    <w:rsid w:val="006E1410"/>
    <w:rsid w:val="006E158D"/>
    <w:rsid w:val="006E1CE3"/>
    <w:rsid w:val="006E1D71"/>
    <w:rsid w:val="006E1FDE"/>
    <w:rsid w:val="006E221F"/>
    <w:rsid w:val="006E22EA"/>
    <w:rsid w:val="006E280C"/>
    <w:rsid w:val="006E2E51"/>
    <w:rsid w:val="006E328E"/>
    <w:rsid w:val="006E3293"/>
    <w:rsid w:val="006E34BF"/>
    <w:rsid w:val="006E35E9"/>
    <w:rsid w:val="006E3654"/>
    <w:rsid w:val="006E3DCB"/>
    <w:rsid w:val="006E46C0"/>
    <w:rsid w:val="006E47D0"/>
    <w:rsid w:val="006E53C2"/>
    <w:rsid w:val="006E551F"/>
    <w:rsid w:val="006E620D"/>
    <w:rsid w:val="006E673B"/>
    <w:rsid w:val="006E6781"/>
    <w:rsid w:val="006E6802"/>
    <w:rsid w:val="006E6835"/>
    <w:rsid w:val="006E6AEB"/>
    <w:rsid w:val="006E6B99"/>
    <w:rsid w:val="006E6C61"/>
    <w:rsid w:val="006E6F4B"/>
    <w:rsid w:val="006E7735"/>
    <w:rsid w:val="006F004B"/>
    <w:rsid w:val="006F0517"/>
    <w:rsid w:val="006F054A"/>
    <w:rsid w:val="006F069B"/>
    <w:rsid w:val="006F0D01"/>
    <w:rsid w:val="006F0E30"/>
    <w:rsid w:val="006F0FC9"/>
    <w:rsid w:val="006F128F"/>
    <w:rsid w:val="006F14B1"/>
    <w:rsid w:val="006F1E7A"/>
    <w:rsid w:val="006F2890"/>
    <w:rsid w:val="006F2AFF"/>
    <w:rsid w:val="006F2C8F"/>
    <w:rsid w:val="006F482B"/>
    <w:rsid w:val="006F48A2"/>
    <w:rsid w:val="006F4C51"/>
    <w:rsid w:val="006F4EC5"/>
    <w:rsid w:val="006F5699"/>
    <w:rsid w:val="006F5782"/>
    <w:rsid w:val="006F593E"/>
    <w:rsid w:val="006F5BFB"/>
    <w:rsid w:val="006F5D76"/>
    <w:rsid w:val="006F60FF"/>
    <w:rsid w:val="006F62FF"/>
    <w:rsid w:val="006F6355"/>
    <w:rsid w:val="006F64AC"/>
    <w:rsid w:val="006F65E5"/>
    <w:rsid w:val="006F6EC9"/>
    <w:rsid w:val="006F735E"/>
    <w:rsid w:val="006F76B2"/>
    <w:rsid w:val="006F78D4"/>
    <w:rsid w:val="006F79DD"/>
    <w:rsid w:val="006F7AD7"/>
    <w:rsid w:val="006F7BF5"/>
    <w:rsid w:val="00700357"/>
    <w:rsid w:val="0070047C"/>
    <w:rsid w:val="00700F35"/>
    <w:rsid w:val="007013FE"/>
    <w:rsid w:val="007026DC"/>
    <w:rsid w:val="00703426"/>
    <w:rsid w:val="007036CF"/>
    <w:rsid w:val="00704033"/>
    <w:rsid w:val="00704998"/>
    <w:rsid w:val="00704DF1"/>
    <w:rsid w:val="00705723"/>
    <w:rsid w:val="00705829"/>
    <w:rsid w:val="007059ED"/>
    <w:rsid w:val="00705BCA"/>
    <w:rsid w:val="00705CE1"/>
    <w:rsid w:val="00706EE4"/>
    <w:rsid w:val="0070705C"/>
    <w:rsid w:val="007077B3"/>
    <w:rsid w:val="00707AA8"/>
    <w:rsid w:val="007107DD"/>
    <w:rsid w:val="00710D61"/>
    <w:rsid w:val="00710D7B"/>
    <w:rsid w:val="0071104D"/>
    <w:rsid w:val="00711180"/>
    <w:rsid w:val="00711874"/>
    <w:rsid w:val="00711B2F"/>
    <w:rsid w:val="00712675"/>
    <w:rsid w:val="00712BA0"/>
    <w:rsid w:val="00712C88"/>
    <w:rsid w:val="007132FC"/>
    <w:rsid w:val="007134BD"/>
    <w:rsid w:val="00713AB5"/>
    <w:rsid w:val="00713C91"/>
    <w:rsid w:val="00713E61"/>
    <w:rsid w:val="00714831"/>
    <w:rsid w:val="00714865"/>
    <w:rsid w:val="00714DA4"/>
    <w:rsid w:val="007156F1"/>
    <w:rsid w:val="00715C3D"/>
    <w:rsid w:val="00715F40"/>
    <w:rsid w:val="00715F9D"/>
    <w:rsid w:val="007168D2"/>
    <w:rsid w:val="00716AA9"/>
    <w:rsid w:val="0071726E"/>
    <w:rsid w:val="0071772A"/>
    <w:rsid w:val="00717944"/>
    <w:rsid w:val="00717A44"/>
    <w:rsid w:val="007201DB"/>
    <w:rsid w:val="007206CF"/>
    <w:rsid w:val="0072076A"/>
    <w:rsid w:val="00720832"/>
    <w:rsid w:val="00720BA3"/>
    <w:rsid w:val="00720C86"/>
    <w:rsid w:val="00721048"/>
    <w:rsid w:val="007214D9"/>
    <w:rsid w:val="00721905"/>
    <w:rsid w:val="00721CDE"/>
    <w:rsid w:val="0072208E"/>
    <w:rsid w:val="007223A8"/>
    <w:rsid w:val="00722557"/>
    <w:rsid w:val="007229A0"/>
    <w:rsid w:val="0072308D"/>
    <w:rsid w:val="00723178"/>
    <w:rsid w:val="00723349"/>
    <w:rsid w:val="00723CD7"/>
    <w:rsid w:val="00724478"/>
    <w:rsid w:val="007247C0"/>
    <w:rsid w:val="0072484F"/>
    <w:rsid w:val="007248D8"/>
    <w:rsid w:val="00724F4C"/>
    <w:rsid w:val="00724F8A"/>
    <w:rsid w:val="007252E3"/>
    <w:rsid w:val="007254A5"/>
    <w:rsid w:val="007263DB"/>
    <w:rsid w:val="0072687F"/>
    <w:rsid w:val="007268B8"/>
    <w:rsid w:val="00726B07"/>
    <w:rsid w:val="00726B57"/>
    <w:rsid w:val="0072788F"/>
    <w:rsid w:val="00727981"/>
    <w:rsid w:val="007303F2"/>
    <w:rsid w:val="007307B1"/>
    <w:rsid w:val="00730A4A"/>
    <w:rsid w:val="00730D2F"/>
    <w:rsid w:val="00730FFB"/>
    <w:rsid w:val="0073114B"/>
    <w:rsid w:val="0073287A"/>
    <w:rsid w:val="00732D1A"/>
    <w:rsid w:val="00733077"/>
    <w:rsid w:val="0073330C"/>
    <w:rsid w:val="0073348D"/>
    <w:rsid w:val="0073361B"/>
    <w:rsid w:val="00733C56"/>
    <w:rsid w:val="00733C60"/>
    <w:rsid w:val="00733E39"/>
    <w:rsid w:val="00733FB1"/>
    <w:rsid w:val="0073401D"/>
    <w:rsid w:val="00734125"/>
    <w:rsid w:val="007341E2"/>
    <w:rsid w:val="0073452F"/>
    <w:rsid w:val="007346BC"/>
    <w:rsid w:val="00734705"/>
    <w:rsid w:val="00735614"/>
    <w:rsid w:val="00735765"/>
    <w:rsid w:val="00735E11"/>
    <w:rsid w:val="0073624F"/>
    <w:rsid w:val="0073630D"/>
    <w:rsid w:val="00737550"/>
    <w:rsid w:val="00737656"/>
    <w:rsid w:val="00740089"/>
    <w:rsid w:val="0074019F"/>
    <w:rsid w:val="00740318"/>
    <w:rsid w:val="0074043B"/>
    <w:rsid w:val="00740644"/>
    <w:rsid w:val="007408F0"/>
    <w:rsid w:val="00740977"/>
    <w:rsid w:val="007412B3"/>
    <w:rsid w:val="00741326"/>
    <w:rsid w:val="00741BF4"/>
    <w:rsid w:val="00741D2B"/>
    <w:rsid w:val="007421EE"/>
    <w:rsid w:val="0074226A"/>
    <w:rsid w:val="0074249C"/>
    <w:rsid w:val="00742666"/>
    <w:rsid w:val="00742668"/>
    <w:rsid w:val="00742D63"/>
    <w:rsid w:val="00743208"/>
    <w:rsid w:val="00743371"/>
    <w:rsid w:val="00743DD2"/>
    <w:rsid w:val="00743E3A"/>
    <w:rsid w:val="00743FFE"/>
    <w:rsid w:val="00744226"/>
    <w:rsid w:val="007447DD"/>
    <w:rsid w:val="00744C34"/>
    <w:rsid w:val="00744F7C"/>
    <w:rsid w:val="00745014"/>
    <w:rsid w:val="00745606"/>
    <w:rsid w:val="0074581F"/>
    <w:rsid w:val="007460B6"/>
    <w:rsid w:val="00746331"/>
    <w:rsid w:val="00746ACB"/>
    <w:rsid w:val="00746FD0"/>
    <w:rsid w:val="007474E0"/>
    <w:rsid w:val="00747CF1"/>
    <w:rsid w:val="0075039C"/>
    <w:rsid w:val="007507B7"/>
    <w:rsid w:val="00750A9D"/>
    <w:rsid w:val="00750BBD"/>
    <w:rsid w:val="00750D1C"/>
    <w:rsid w:val="00750DB6"/>
    <w:rsid w:val="007511DC"/>
    <w:rsid w:val="007514C0"/>
    <w:rsid w:val="00751CE8"/>
    <w:rsid w:val="007523D9"/>
    <w:rsid w:val="007528F3"/>
    <w:rsid w:val="00752ED9"/>
    <w:rsid w:val="00753069"/>
    <w:rsid w:val="0075359B"/>
    <w:rsid w:val="00753AE7"/>
    <w:rsid w:val="00753B9F"/>
    <w:rsid w:val="00753EDF"/>
    <w:rsid w:val="00753F88"/>
    <w:rsid w:val="007542FD"/>
    <w:rsid w:val="007546BB"/>
    <w:rsid w:val="00754C9F"/>
    <w:rsid w:val="00754E11"/>
    <w:rsid w:val="007551AB"/>
    <w:rsid w:val="007552D8"/>
    <w:rsid w:val="007558EE"/>
    <w:rsid w:val="0075619C"/>
    <w:rsid w:val="007561F2"/>
    <w:rsid w:val="00756324"/>
    <w:rsid w:val="00756899"/>
    <w:rsid w:val="00756EBA"/>
    <w:rsid w:val="0075759F"/>
    <w:rsid w:val="0075781C"/>
    <w:rsid w:val="00757C8D"/>
    <w:rsid w:val="007604A8"/>
    <w:rsid w:val="00760588"/>
    <w:rsid w:val="007609D4"/>
    <w:rsid w:val="00760B4B"/>
    <w:rsid w:val="00760BB8"/>
    <w:rsid w:val="00760C02"/>
    <w:rsid w:val="007610E7"/>
    <w:rsid w:val="0076175D"/>
    <w:rsid w:val="00762516"/>
    <w:rsid w:val="007625BD"/>
    <w:rsid w:val="00762694"/>
    <w:rsid w:val="0076289C"/>
    <w:rsid w:val="007628E2"/>
    <w:rsid w:val="00762B73"/>
    <w:rsid w:val="00763273"/>
    <w:rsid w:val="007642A8"/>
    <w:rsid w:val="007642D6"/>
    <w:rsid w:val="007643E8"/>
    <w:rsid w:val="0076449A"/>
    <w:rsid w:val="00764C21"/>
    <w:rsid w:val="00764D43"/>
    <w:rsid w:val="00765788"/>
    <w:rsid w:val="007657D6"/>
    <w:rsid w:val="00765E87"/>
    <w:rsid w:val="007661AD"/>
    <w:rsid w:val="00766C19"/>
    <w:rsid w:val="00766C1A"/>
    <w:rsid w:val="0076705D"/>
    <w:rsid w:val="0076748A"/>
    <w:rsid w:val="00767633"/>
    <w:rsid w:val="00767A0C"/>
    <w:rsid w:val="00767F0D"/>
    <w:rsid w:val="00770860"/>
    <w:rsid w:val="007708CE"/>
    <w:rsid w:val="007708E9"/>
    <w:rsid w:val="007709D3"/>
    <w:rsid w:val="00770C33"/>
    <w:rsid w:val="007712B3"/>
    <w:rsid w:val="0077153D"/>
    <w:rsid w:val="00771583"/>
    <w:rsid w:val="0077166A"/>
    <w:rsid w:val="007716DF"/>
    <w:rsid w:val="00771BC6"/>
    <w:rsid w:val="00771F6A"/>
    <w:rsid w:val="0077204D"/>
    <w:rsid w:val="007720BA"/>
    <w:rsid w:val="007721B7"/>
    <w:rsid w:val="0077220F"/>
    <w:rsid w:val="007722EF"/>
    <w:rsid w:val="007726DF"/>
    <w:rsid w:val="00772C14"/>
    <w:rsid w:val="00773A11"/>
    <w:rsid w:val="00773C14"/>
    <w:rsid w:val="00773FBE"/>
    <w:rsid w:val="00774125"/>
    <w:rsid w:val="007741C0"/>
    <w:rsid w:val="00774332"/>
    <w:rsid w:val="00774794"/>
    <w:rsid w:val="00775130"/>
    <w:rsid w:val="007755D7"/>
    <w:rsid w:val="00775839"/>
    <w:rsid w:val="007761B9"/>
    <w:rsid w:val="007763CC"/>
    <w:rsid w:val="0077646D"/>
    <w:rsid w:val="007770C1"/>
    <w:rsid w:val="00777A47"/>
    <w:rsid w:val="0078004F"/>
    <w:rsid w:val="007801A9"/>
    <w:rsid w:val="007814D5"/>
    <w:rsid w:val="00781735"/>
    <w:rsid w:val="007818E2"/>
    <w:rsid w:val="00782147"/>
    <w:rsid w:val="00782324"/>
    <w:rsid w:val="00782A0B"/>
    <w:rsid w:val="00782AB6"/>
    <w:rsid w:val="007831B1"/>
    <w:rsid w:val="00783255"/>
    <w:rsid w:val="0078405F"/>
    <w:rsid w:val="00784135"/>
    <w:rsid w:val="00784AB1"/>
    <w:rsid w:val="00784BAC"/>
    <w:rsid w:val="00784EFE"/>
    <w:rsid w:val="007853DE"/>
    <w:rsid w:val="007855FA"/>
    <w:rsid w:val="00785EBB"/>
    <w:rsid w:val="0078631F"/>
    <w:rsid w:val="0078642D"/>
    <w:rsid w:val="00786800"/>
    <w:rsid w:val="00786C7E"/>
    <w:rsid w:val="00786FCB"/>
    <w:rsid w:val="007873B3"/>
    <w:rsid w:val="00787931"/>
    <w:rsid w:val="00787D8A"/>
    <w:rsid w:val="00787E39"/>
    <w:rsid w:val="0079015F"/>
    <w:rsid w:val="00790464"/>
    <w:rsid w:val="007904F4"/>
    <w:rsid w:val="00790737"/>
    <w:rsid w:val="00790782"/>
    <w:rsid w:val="00790EF4"/>
    <w:rsid w:val="00791532"/>
    <w:rsid w:val="007918BA"/>
    <w:rsid w:val="0079214F"/>
    <w:rsid w:val="00792459"/>
    <w:rsid w:val="00792508"/>
    <w:rsid w:val="00792A99"/>
    <w:rsid w:val="0079394C"/>
    <w:rsid w:val="00793C8B"/>
    <w:rsid w:val="00794033"/>
    <w:rsid w:val="007944E8"/>
    <w:rsid w:val="007945C6"/>
    <w:rsid w:val="00794913"/>
    <w:rsid w:val="00794967"/>
    <w:rsid w:val="0079499D"/>
    <w:rsid w:val="00794DAB"/>
    <w:rsid w:val="00794EC5"/>
    <w:rsid w:val="00794FC7"/>
    <w:rsid w:val="00795528"/>
    <w:rsid w:val="007955A0"/>
    <w:rsid w:val="00795836"/>
    <w:rsid w:val="00795BD7"/>
    <w:rsid w:val="007961DF"/>
    <w:rsid w:val="00796786"/>
    <w:rsid w:val="007969FD"/>
    <w:rsid w:val="00796B89"/>
    <w:rsid w:val="00796E5F"/>
    <w:rsid w:val="00796E6A"/>
    <w:rsid w:val="00796F79"/>
    <w:rsid w:val="007A0227"/>
    <w:rsid w:val="007A0301"/>
    <w:rsid w:val="007A0381"/>
    <w:rsid w:val="007A0D63"/>
    <w:rsid w:val="007A0FBC"/>
    <w:rsid w:val="007A1618"/>
    <w:rsid w:val="007A164B"/>
    <w:rsid w:val="007A1A04"/>
    <w:rsid w:val="007A1F9E"/>
    <w:rsid w:val="007A28B3"/>
    <w:rsid w:val="007A2CB6"/>
    <w:rsid w:val="007A3022"/>
    <w:rsid w:val="007A31B0"/>
    <w:rsid w:val="007A3490"/>
    <w:rsid w:val="007A3507"/>
    <w:rsid w:val="007A400A"/>
    <w:rsid w:val="007A407F"/>
    <w:rsid w:val="007A47CE"/>
    <w:rsid w:val="007A49DB"/>
    <w:rsid w:val="007A54B9"/>
    <w:rsid w:val="007A58AD"/>
    <w:rsid w:val="007A607B"/>
    <w:rsid w:val="007A7E13"/>
    <w:rsid w:val="007B0390"/>
    <w:rsid w:val="007B07FB"/>
    <w:rsid w:val="007B09B6"/>
    <w:rsid w:val="007B145D"/>
    <w:rsid w:val="007B18E9"/>
    <w:rsid w:val="007B19A4"/>
    <w:rsid w:val="007B1AFE"/>
    <w:rsid w:val="007B1E9F"/>
    <w:rsid w:val="007B27B7"/>
    <w:rsid w:val="007B28E3"/>
    <w:rsid w:val="007B2C7D"/>
    <w:rsid w:val="007B2EDD"/>
    <w:rsid w:val="007B2EFC"/>
    <w:rsid w:val="007B369F"/>
    <w:rsid w:val="007B3A24"/>
    <w:rsid w:val="007B3BD3"/>
    <w:rsid w:val="007B3DE7"/>
    <w:rsid w:val="007B3F97"/>
    <w:rsid w:val="007B3FE9"/>
    <w:rsid w:val="007B454B"/>
    <w:rsid w:val="007B460C"/>
    <w:rsid w:val="007B5952"/>
    <w:rsid w:val="007B59D9"/>
    <w:rsid w:val="007B5B12"/>
    <w:rsid w:val="007B5BE9"/>
    <w:rsid w:val="007B6116"/>
    <w:rsid w:val="007B61E9"/>
    <w:rsid w:val="007B6560"/>
    <w:rsid w:val="007B66BA"/>
    <w:rsid w:val="007B6712"/>
    <w:rsid w:val="007B68C9"/>
    <w:rsid w:val="007B68CC"/>
    <w:rsid w:val="007B6BDE"/>
    <w:rsid w:val="007B6C6B"/>
    <w:rsid w:val="007B6D1E"/>
    <w:rsid w:val="007B6D1F"/>
    <w:rsid w:val="007B6F58"/>
    <w:rsid w:val="007B7354"/>
    <w:rsid w:val="007B7BBC"/>
    <w:rsid w:val="007C03EE"/>
    <w:rsid w:val="007C075B"/>
    <w:rsid w:val="007C0B10"/>
    <w:rsid w:val="007C0C6F"/>
    <w:rsid w:val="007C0D10"/>
    <w:rsid w:val="007C0EC9"/>
    <w:rsid w:val="007C1437"/>
    <w:rsid w:val="007C1D49"/>
    <w:rsid w:val="007C20B4"/>
    <w:rsid w:val="007C21F5"/>
    <w:rsid w:val="007C2B6B"/>
    <w:rsid w:val="007C2DB1"/>
    <w:rsid w:val="007C3C3D"/>
    <w:rsid w:val="007C3F92"/>
    <w:rsid w:val="007C4503"/>
    <w:rsid w:val="007C4B55"/>
    <w:rsid w:val="007C4DED"/>
    <w:rsid w:val="007C4DFF"/>
    <w:rsid w:val="007C4E84"/>
    <w:rsid w:val="007C548C"/>
    <w:rsid w:val="007C5735"/>
    <w:rsid w:val="007C57AA"/>
    <w:rsid w:val="007C5B28"/>
    <w:rsid w:val="007C5DA3"/>
    <w:rsid w:val="007C5E9B"/>
    <w:rsid w:val="007C5EDC"/>
    <w:rsid w:val="007C6079"/>
    <w:rsid w:val="007C61FB"/>
    <w:rsid w:val="007C64BB"/>
    <w:rsid w:val="007C66A2"/>
    <w:rsid w:val="007C676E"/>
    <w:rsid w:val="007C6BC0"/>
    <w:rsid w:val="007C6EFA"/>
    <w:rsid w:val="007C7225"/>
    <w:rsid w:val="007C742B"/>
    <w:rsid w:val="007C7470"/>
    <w:rsid w:val="007C7558"/>
    <w:rsid w:val="007C7566"/>
    <w:rsid w:val="007C76A8"/>
    <w:rsid w:val="007C7886"/>
    <w:rsid w:val="007D0289"/>
    <w:rsid w:val="007D0680"/>
    <w:rsid w:val="007D0C4D"/>
    <w:rsid w:val="007D10E1"/>
    <w:rsid w:val="007D1414"/>
    <w:rsid w:val="007D14A0"/>
    <w:rsid w:val="007D18E9"/>
    <w:rsid w:val="007D1C16"/>
    <w:rsid w:val="007D21AB"/>
    <w:rsid w:val="007D2238"/>
    <w:rsid w:val="007D2477"/>
    <w:rsid w:val="007D24C4"/>
    <w:rsid w:val="007D25EA"/>
    <w:rsid w:val="007D2BBD"/>
    <w:rsid w:val="007D2E5F"/>
    <w:rsid w:val="007D2FC5"/>
    <w:rsid w:val="007D3331"/>
    <w:rsid w:val="007D33C9"/>
    <w:rsid w:val="007D346F"/>
    <w:rsid w:val="007D35DD"/>
    <w:rsid w:val="007D36AA"/>
    <w:rsid w:val="007D36FA"/>
    <w:rsid w:val="007D3BF1"/>
    <w:rsid w:val="007D3C7F"/>
    <w:rsid w:val="007D3F8A"/>
    <w:rsid w:val="007D42AB"/>
    <w:rsid w:val="007D4755"/>
    <w:rsid w:val="007D4DD3"/>
    <w:rsid w:val="007D4FFD"/>
    <w:rsid w:val="007D5279"/>
    <w:rsid w:val="007D55D0"/>
    <w:rsid w:val="007D5683"/>
    <w:rsid w:val="007D5A77"/>
    <w:rsid w:val="007D6150"/>
    <w:rsid w:val="007D61D1"/>
    <w:rsid w:val="007D661B"/>
    <w:rsid w:val="007D67DD"/>
    <w:rsid w:val="007D692B"/>
    <w:rsid w:val="007D6E52"/>
    <w:rsid w:val="007D72CE"/>
    <w:rsid w:val="007D7538"/>
    <w:rsid w:val="007D7683"/>
    <w:rsid w:val="007D7701"/>
    <w:rsid w:val="007D7A4B"/>
    <w:rsid w:val="007D7AD1"/>
    <w:rsid w:val="007E08B2"/>
    <w:rsid w:val="007E0ACB"/>
    <w:rsid w:val="007E0C63"/>
    <w:rsid w:val="007E0CD8"/>
    <w:rsid w:val="007E1735"/>
    <w:rsid w:val="007E1CBB"/>
    <w:rsid w:val="007E1CD7"/>
    <w:rsid w:val="007E25C8"/>
    <w:rsid w:val="007E25FA"/>
    <w:rsid w:val="007E2BF1"/>
    <w:rsid w:val="007E2C6D"/>
    <w:rsid w:val="007E38D0"/>
    <w:rsid w:val="007E3C0F"/>
    <w:rsid w:val="007E3C2F"/>
    <w:rsid w:val="007E3D16"/>
    <w:rsid w:val="007E4249"/>
    <w:rsid w:val="007E45F5"/>
    <w:rsid w:val="007E4675"/>
    <w:rsid w:val="007E4A4D"/>
    <w:rsid w:val="007E4D2E"/>
    <w:rsid w:val="007E4F78"/>
    <w:rsid w:val="007E554C"/>
    <w:rsid w:val="007E58ED"/>
    <w:rsid w:val="007E609C"/>
    <w:rsid w:val="007E6131"/>
    <w:rsid w:val="007E6584"/>
    <w:rsid w:val="007E69AF"/>
    <w:rsid w:val="007E7475"/>
    <w:rsid w:val="007E7506"/>
    <w:rsid w:val="007E75B1"/>
    <w:rsid w:val="007E76F8"/>
    <w:rsid w:val="007E7862"/>
    <w:rsid w:val="007E7904"/>
    <w:rsid w:val="007E7DB0"/>
    <w:rsid w:val="007F0265"/>
    <w:rsid w:val="007F093F"/>
    <w:rsid w:val="007F0D10"/>
    <w:rsid w:val="007F0F66"/>
    <w:rsid w:val="007F13B3"/>
    <w:rsid w:val="007F1857"/>
    <w:rsid w:val="007F19A3"/>
    <w:rsid w:val="007F1E6D"/>
    <w:rsid w:val="007F1F07"/>
    <w:rsid w:val="007F23BB"/>
    <w:rsid w:val="007F2AB6"/>
    <w:rsid w:val="007F30CF"/>
    <w:rsid w:val="007F344D"/>
    <w:rsid w:val="007F3497"/>
    <w:rsid w:val="007F3704"/>
    <w:rsid w:val="007F3917"/>
    <w:rsid w:val="007F398D"/>
    <w:rsid w:val="007F3E75"/>
    <w:rsid w:val="007F3EDF"/>
    <w:rsid w:val="007F4B1E"/>
    <w:rsid w:val="007F53CC"/>
    <w:rsid w:val="007F5427"/>
    <w:rsid w:val="007F5CCC"/>
    <w:rsid w:val="007F6B66"/>
    <w:rsid w:val="007F6D74"/>
    <w:rsid w:val="007F6E3F"/>
    <w:rsid w:val="007F6F12"/>
    <w:rsid w:val="007F7366"/>
    <w:rsid w:val="007F74B3"/>
    <w:rsid w:val="007F79AA"/>
    <w:rsid w:val="007F7E77"/>
    <w:rsid w:val="0080010A"/>
    <w:rsid w:val="008006FE"/>
    <w:rsid w:val="008007F9"/>
    <w:rsid w:val="008008FA"/>
    <w:rsid w:val="00800908"/>
    <w:rsid w:val="00800923"/>
    <w:rsid w:val="00800ACF"/>
    <w:rsid w:val="00800C52"/>
    <w:rsid w:val="0080113C"/>
    <w:rsid w:val="0080147D"/>
    <w:rsid w:val="00801D4B"/>
    <w:rsid w:val="00801FAA"/>
    <w:rsid w:val="00802079"/>
    <w:rsid w:val="008020A4"/>
    <w:rsid w:val="008029BD"/>
    <w:rsid w:val="00802B56"/>
    <w:rsid w:val="0080333E"/>
    <w:rsid w:val="00803DDC"/>
    <w:rsid w:val="00804337"/>
    <w:rsid w:val="008045A5"/>
    <w:rsid w:val="008049B4"/>
    <w:rsid w:val="00804D8B"/>
    <w:rsid w:val="00805412"/>
    <w:rsid w:val="008055C1"/>
    <w:rsid w:val="00805633"/>
    <w:rsid w:val="008057A6"/>
    <w:rsid w:val="00805DE8"/>
    <w:rsid w:val="00805F0B"/>
    <w:rsid w:val="00806384"/>
    <w:rsid w:val="008065E6"/>
    <w:rsid w:val="00806811"/>
    <w:rsid w:val="00806B7D"/>
    <w:rsid w:val="00807446"/>
    <w:rsid w:val="00807793"/>
    <w:rsid w:val="0080794C"/>
    <w:rsid w:val="00807EA7"/>
    <w:rsid w:val="0081051D"/>
    <w:rsid w:val="00810873"/>
    <w:rsid w:val="00810BE4"/>
    <w:rsid w:val="00810C5F"/>
    <w:rsid w:val="00810E30"/>
    <w:rsid w:val="0081104B"/>
    <w:rsid w:val="0081134C"/>
    <w:rsid w:val="0081145D"/>
    <w:rsid w:val="00811732"/>
    <w:rsid w:val="00811928"/>
    <w:rsid w:val="00811ED0"/>
    <w:rsid w:val="0081201B"/>
    <w:rsid w:val="00812740"/>
    <w:rsid w:val="00812865"/>
    <w:rsid w:val="00812D61"/>
    <w:rsid w:val="00812D93"/>
    <w:rsid w:val="00813439"/>
    <w:rsid w:val="00813748"/>
    <w:rsid w:val="00813951"/>
    <w:rsid w:val="00814186"/>
    <w:rsid w:val="00814663"/>
    <w:rsid w:val="00814B2D"/>
    <w:rsid w:val="00815596"/>
    <w:rsid w:val="008159CF"/>
    <w:rsid w:val="008165AC"/>
    <w:rsid w:val="00817502"/>
    <w:rsid w:val="008177D9"/>
    <w:rsid w:val="00817A4B"/>
    <w:rsid w:val="00820121"/>
    <w:rsid w:val="008204E5"/>
    <w:rsid w:val="00820980"/>
    <w:rsid w:val="00820A64"/>
    <w:rsid w:val="00820BE4"/>
    <w:rsid w:val="00820D82"/>
    <w:rsid w:val="00821121"/>
    <w:rsid w:val="0082114F"/>
    <w:rsid w:val="00821184"/>
    <w:rsid w:val="0082125B"/>
    <w:rsid w:val="00821284"/>
    <w:rsid w:val="008214DF"/>
    <w:rsid w:val="00821A94"/>
    <w:rsid w:val="0082214A"/>
    <w:rsid w:val="008222F3"/>
    <w:rsid w:val="00822F90"/>
    <w:rsid w:val="008243D4"/>
    <w:rsid w:val="0082506F"/>
    <w:rsid w:val="0082579D"/>
    <w:rsid w:val="008257FE"/>
    <w:rsid w:val="008258AA"/>
    <w:rsid w:val="00825948"/>
    <w:rsid w:val="00825B5C"/>
    <w:rsid w:val="00825F7F"/>
    <w:rsid w:val="00826057"/>
    <w:rsid w:val="0082608C"/>
    <w:rsid w:val="008263C1"/>
    <w:rsid w:val="008265CA"/>
    <w:rsid w:val="008278AC"/>
    <w:rsid w:val="00827B27"/>
    <w:rsid w:val="00827D02"/>
    <w:rsid w:val="00830159"/>
    <w:rsid w:val="00830238"/>
    <w:rsid w:val="008302F0"/>
    <w:rsid w:val="008304BC"/>
    <w:rsid w:val="00830526"/>
    <w:rsid w:val="008305E4"/>
    <w:rsid w:val="008307D6"/>
    <w:rsid w:val="008309A8"/>
    <w:rsid w:val="00830B9B"/>
    <w:rsid w:val="00830D7D"/>
    <w:rsid w:val="00830E84"/>
    <w:rsid w:val="00831231"/>
    <w:rsid w:val="0083129A"/>
    <w:rsid w:val="00831EBF"/>
    <w:rsid w:val="008328DF"/>
    <w:rsid w:val="00832F5D"/>
    <w:rsid w:val="008331E7"/>
    <w:rsid w:val="008334E2"/>
    <w:rsid w:val="008339E2"/>
    <w:rsid w:val="00833A7E"/>
    <w:rsid w:val="00833D32"/>
    <w:rsid w:val="00833F07"/>
    <w:rsid w:val="00834111"/>
    <w:rsid w:val="00834313"/>
    <w:rsid w:val="00834C2B"/>
    <w:rsid w:val="00834CE1"/>
    <w:rsid w:val="008350D1"/>
    <w:rsid w:val="008351B6"/>
    <w:rsid w:val="00835CA2"/>
    <w:rsid w:val="008360C4"/>
    <w:rsid w:val="00836588"/>
    <w:rsid w:val="0083658A"/>
    <w:rsid w:val="00836761"/>
    <w:rsid w:val="00836D92"/>
    <w:rsid w:val="00836E9F"/>
    <w:rsid w:val="00837432"/>
    <w:rsid w:val="00837939"/>
    <w:rsid w:val="00837B63"/>
    <w:rsid w:val="00837CB6"/>
    <w:rsid w:val="00837DAE"/>
    <w:rsid w:val="0084021A"/>
    <w:rsid w:val="00840426"/>
    <w:rsid w:val="00840441"/>
    <w:rsid w:val="008409D4"/>
    <w:rsid w:val="0084162E"/>
    <w:rsid w:val="008417CA"/>
    <w:rsid w:val="00842033"/>
    <w:rsid w:val="00842158"/>
    <w:rsid w:val="008422E7"/>
    <w:rsid w:val="00842A4D"/>
    <w:rsid w:val="00842A82"/>
    <w:rsid w:val="00842FB3"/>
    <w:rsid w:val="00843055"/>
    <w:rsid w:val="00843865"/>
    <w:rsid w:val="00843B62"/>
    <w:rsid w:val="00843D8A"/>
    <w:rsid w:val="008440FC"/>
    <w:rsid w:val="00844177"/>
    <w:rsid w:val="00844731"/>
    <w:rsid w:val="00844BDE"/>
    <w:rsid w:val="00845D73"/>
    <w:rsid w:val="0084654D"/>
    <w:rsid w:val="00846A63"/>
    <w:rsid w:val="00846B06"/>
    <w:rsid w:val="00846CF0"/>
    <w:rsid w:val="00846ED1"/>
    <w:rsid w:val="0084705B"/>
    <w:rsid w:val="0085039A"/>
    <w:rsid w:val="00850452"/>
    <w:rsid w:val="00850528"/>
    <w:rsid w:val="008507A8"/>
    <w:rsid w:val="00850A48"/>
    <w:rsid w:val="00850CD4"/>
    <w:rsid w:val="00850DF8"/>
    <w:rsid w:val="00850E9D"/>
    <w:rsid w:val="008511A4"/>
    <w:rsid w:val="00851312"/>
    <w:rsid w:val="0085150D"/>
    <w:rsid w:val="008515C8"/>
    <w:rsid w:val="00851678"/>
    <w:rsid w:val="00851E1C"/>
    <w:rsid w:val="008526C9"/>
    <w:rsid w:val="0085274C"/>
    <w:rsid w:val="00852778"/>
    <w:rsid w:val="00852A8A"/>
    <w:rsid w:val="00852BAA"/>
    <w:rsid w:val="00852DF2"/>
    <w:rsid w:val="008532E1"/>
    <w:rsid w:val="008536A2"/>
    <w:rsid w:val="008537E3"/>
    <w:rsid w:val="00853A24"/>
    <w:rsid w:val="00853D11"/>
    <w:rsid w:val="00853DD9"/>
    <w:rsid w:val="00853E1B"/>
    <w:rsid w:val="00853E2B"/>
    <w:rsid w:val="008541EB"/>
    <w:rsid w:val="00854AA2"/>
    <w:rsid w:val="00854F4D"/>
    <w:rsid w:val="00855116"/>
    <w:rsid w:val="0085523F"/>
    <w:rsid w:val="00855374"/>
    <w:rsid w:val="008554DE"/>
    <w:rsid w:val="0085618A"/>
    <w:rsid w:val="008561EE"/>
    <w:rsid w:val="008567B0"/>
    <w:rsid w:val="00856998"/>
    <w:rsid w:val="00856AB4"/>
    <w:rsid w:val="00856E80"/>
    <w:rsid w:val="008577B4"/>
    <w:rsid w:val="008577FA"/>
    <w:rsid w:val="00857D24"/>
    <w:rsid w:val="008601C3"/>
    <w:rsid w:val="0086020E"/>
    <w:rsid w:val="0086082D"/>
    <w:rsid w:val="0086093A"/>
    <w:rsid w:val="00860BB2"/>
    <w:rsid w:val="00860C35"/>
    <w:rsid w:val="00860E9F"/>
    <w:rsid w:val="00860F7D"/>
    <w:rsid w:val="00862351"/>
    <w:rsid w:val="00862537"/>
    <w:rsid w:val="00862777"/>
    <w:rsid w:val="0086295A"/>
    <w:rsid w:val="00862B69"/>
    <w:rsid w:val="00862D74"/>
    <w:rsid w:val="00862D85"/>
    <w:rsid w:val="008631E7"/>
    <w:rsid w:val="0086330F"/>
    <w:rsid w:val="00863757"/>
    <w:rsid w:val="008639F6"/>
    <w:rsid w:val="00863BD1"/>
    <w:rsid w:val="00863FD3"/>
    <w:rsid w:val="00864001"/>
    <w:rsid w:val="008649A0"/>
    <w:rsid w:val="00864A27"/>
    <w:rsid w:val="00864BF8"/>
    <w:rsid w:val="00865E14"/>
    <w:rsid w:val="00865EA0"/>
    <w:rsid w:val="00866099"/>
    <w:rsid w:val="008666C4"/>
    <w:rsid w:val="00866A25"/>
    <w:rsid w:val="00866AC3"/>
    <w:rsid w:val="00866CC6"/>
    <w:rsid w:val="00866EEB"/>
    <w:rsid w:val="00866F2A"/>
    <w:rsid w:val="008674D1"/>
    <w:rsid w:val="0086761F"/>
    <w:rsid w:val="00867A96"/>
    <w:rsid w:val="00867BE3"/>
    <w:rsid w:val="00867D99"/>
    <w:rsid w:val="00867F7C"/>
    <w:rsid w:val="00870019"/>
    <w:rsid w:val="008700A8"/>
    <w:rsid w:val="00870862"/>
    <w:rsid w:val="00870B20"/>
    <w:rsid w:val="00870F7C"/>
    <w:rsid w:val="008712E5"/>
    <w:rsid w:val="00871AA4"/>
    <w:rsid w:val="00871DBA"/>
    <w:rsid w:val="00871DBE"/>
    <w:rsid w:val="008720D8"/>
    <w:rsid w:val="00872B03"/>
    <w:rsid w:val="0087409B"/>
    <w:rsid w:val="00874464"/>
    <w:rsid w:val="00874CAF"/>
    <w:rsid w:val="0087519B"/>
    <w:rsid w:val="008754C8"/>
    <w:rsid w:val="008758CE"/>
    <w:rsid w:val="00875A66"/>
    <w:rsid w:val="00875A7B"/>
    <w:rsid w:val="0087612B"/>
    <w:rsid w:val="00876670"/>
    <w:rsid w:val="00876C2A"/>
    <w:rsid w:val="0087778F"/>
    <w:rsid w:val="0087792E"/>
    <w:rsid w:val="00877A7B"/>
    <w:rsid w:val="00877AC5"/>
    <w:rsid w:val="008801F7"/>
    <w:rsid w:val="008804BA"/>
    <w:rsid w:val="00880803"/>
    <w:rsid w:val="00880810"/>
    <w:rsid w:val="00880A6E"/>
    <w:rsid w:val="00880A8E"/>
    <w:rsid w:val="00880F4E"/>
    <w:rsid w:val="00881029"/>
    <w:rsid w:val="008811B8"/>
    <w:rsid w:val="008819C1"/>
    <w:rsid w:val="00881C53"/>
    <w:rsid w:val="00881F75"/>
    <w:rsid w:val="00882252"/>
    <w:rsid w:val="0088247C"/>
    <w:rsid w:val="0088297A"/>
    <w:rsid w:val="008829EE"/>
    <w:rsid w:val="00882EF8"/>
    <w:rsid w:val="008830FE"/>
    <w:rsid w:val="008833D0"/>
    <w:rsid w:val="0088392D"/>
    <w:rsid w:val="00884148"/>
    <w:rsid w:val="00884383"/>
    <w:rsid w:val="00884AE6"/>
    <w:rsid w:val="0088518C"/>
    <w:rsid w:val="00885D72"/>
    <w:rsid w:val="00885DED"/>
    <w:rsid w:val="008865FE"/>
    <w:rsid w:val="00886823"/>
    <w:rsid w:val="008878CA"/>
    <w:rsid w:val="00890974"/>
    <w:rsid w:val="00890CED"/>
    <w:rsid w:val="00890D88"/>
    <w:rsid w:val="00890EDB"/>
    <w:rsid w:val="0089117A"/>
    <w:rsid w:val="0089120A"/>
    <w:rsid w:val="00891691"/>
    <w:rsid w:val="0089192A"/>
    <w:rsid w:val="00891D42"/>
    <w:rsid w:val="00891DF9"/>
    <w:rsid w:val="00891FFB"/>
    <w:rsid w:val="008920EF"/>
    <w:rsid w:val="00892183"/>
    <w:rsid w:val="008923A9"/>
    <w:rsid w:val="00892607"/>
    <w:rsid w:val="00892A24"/>
    <w:rsid w:val="00892C5A"/>
    <w:rsid w:val="00892E06"/>
    <w:rsid w:val="00893049"/>
    <w:rsid w:val="00893518"/>
    <w:rsid w:val="00893DB3"/>
    <w:rsid w:val="00893F8F"/>
    <w:rsid w:val="008940AE"/>
    <w:rsid w:val="00894346"/>
    <w:rsid w:val="008944DB"/>
    <w:rsid w:val="00894889"/>
    <w:rsid w:val="00894E6E"/>
    <w:rsid w:val="0089518B"/>
    <w:rsid w:val="00895629"/>
    <w:rsid w:val="00895A3C"/>
    <w:rsid w:val="00895ACD"/>
    <w:rsid w:val="00896182"/>
    <w:rsid w:val="00896442"/>
    <w:rsid w:val="00896816"/>
    <w:rsid w:val="00896E59"/>
    <w:rsid w:val="00896EE5"/>
    <w:rsid w:val="00897469"/>
    <w:rsid w:val="008979C7"/>
    <w:rsid w:val="00897D98"/>
    <w:rsid w:val="00897DDF"/>
    <w:rsid w:val="00897EA5"/>
    <w:rsid w:val="008A03DB"/>
    <w:rsid w:val="008A0B2B"/>
    <w:rsid w:val="008A1445"/>
    <w:rsid w:val="008A150C"/>
    <w:rsid w:val="008A18D5"/>
    <w:rsid w:val="008A1986"/>
    <w:rsid w:val="008A1A21"/>
    <w:rsid w:val="008A1B41"/>
    <w:rsid w:val="008A1F1D"/>
    <w:rsid w:val="008A28F7"/>
    <w:rsid w:val="008A2943"/>
    <w:rsid w:val="008A2D43"/>
    <w:rsid w:val="008A2E8E"/>
    <w:rsid w:val="008A3AA2"/>
    <w:rsid w:val="008A3AD2"/>
    <w:rsid w:val="008A3B56"/>
    <w:rsid w:val="008A3C52"/>
    <w:rsid w:val="008A4617"/>
    <w:rsid w:val="008A4695"/>
    <w:rsid w:val="008A4AC0"/>
    <w:rsid w:val="008A4D62"/>
    <w:rsid w:val="008A556D"/>
    <w:rsid w:val="008A5BBB"/>
    <w:rsid w:val="008A5D08"/>
    <w:rsid w:val="008A5D4A"/>
    <w:rsid w:val="008A5DA1"/>
    <w:rsid w:val="008A5E48"/>
    <w:rsid w:val="008A7671"/>
    <w:rsid w:val="008A7754"/>
    <w:rsid w:val="008A7763"/>
    <w:rsid w:val="008A7993"/>
    <w:rsid w:val="008A7EF8"/>
    <w:rsid w:val="008B0278"/>
    <w:rsid w:val="008B0B76"/>
    <w:rsid w:val="008B0E06"/>
    <w:rsid w:val="008B0EB8"/>
    <w:rsid w:val="008B13BF"/>
    <w:rsid w:val="008B1696"/>
    <w:rsid w:val="008B23D7"/>
    <w:rsid w:val="008B31E8"/>
    <w:rsid w:val="008B3609"/>
    <w:rsid w:val="008B36D3"/>
    <w:rsid w:val="008B3ECF"/>
    <w:rsid w:val="008B4BC5"/>
    <w:rsid w:val="008B4C09"/>
    <w:rsid w:val="008B4FF2"/>
    <w:rsid w:val="008B5AEF"/>
    <w:rsid w:val="008B5BD7"/>
    <w:rsid w:val="008B5BF3"/>
    <w:rsid w:val="008B692E"/>
    <w:rsid w:val="008B6A34"/>
    <w:rsid w:val="008B7163"/>
    <w:rsid w:val="008B7805"/>
    <w:rsid w:val="008B7F09"/>
    <w:rsid w:val="008C0BDD"/>
    <w:rsid w:val="008C2342"/>
    <w:rsid w:val="008C2D59"/>
    <w:rsid w:val="008C2FB7"/>
    <w:rsid w:val="008C37C4"/>
    <w:rsid w:val="008C3A85"/>
    <w:rsid w:val="008C3AF4"/>
    <w:rsid w:val="008C3B1F"/>
    <w:rsid w:val="008C3EBD"/>
    <w:rsid w:val="008C4AE9"/>
    <w:rsid w:val="008C4C8B"/>
    <w:rsid w:val="008C505F"/>
    <w:rsid w:val="008C50F6"/>
    <w:rsid w:val="008C516A"/>
    <w:rsid w:val="008C5586"/>
    <w:rsid w:val="008C5A02"/>
    <w:rsid w:val="008C5CCA"/>
    <w:rsid w:val="008C5EDC"/>
    <w:rsid w:val="008C646D"/>
    <w:rsid w:val="008C6F4E"/>
    <w:rsid w:val="008C7753"/>
    <w:rsid w:val="008C7A1E"/>
    <w:rsid w:val="008C7E6F"/>
    <w:rsid w:val="008D0FA8"/>
    <w:rsid w:val="008D1393"/>
    <w:rsid w:val="008D165D"/>
    <w:rsid w:val="008D19A5"/>
    <w:rsid w:val="008D1A64"/>
    <w:rsid w:val="008D1B9D"/>
    <w:rsid w:val="008D1DE9"/>
    <w:rsid w:val="008D21FF"/>
    <w:rsid w:val="008D2202"/>
    <w:rsid w:val="008D22B5"/>
    <w:rsid w:val="008D24E0"/>
    <w:rsid w:val="008D2CD7"/>
    <w:rsid w:val="008D31BA"/>
    <w:rsid w:val="008D33E4"/>
    <w:rsid w:val="008D3452"/>
    <w:rsid w:val="008D3A5C"/>
    <w:rsid w:val="008D3C8C"/>
    <w:rsid w:val="008D3E3D"/>
    <w:rsid w:val="008D3FE7"/>
    <w:rsid w:val="008D425A"/>
    <w:rsid w:val="008D427C"/>
    <w:rsid w:val="008D42D0"/>
    <w:rsid w:val="008D48DA"/>
    <w:rsid w:val="008D4936"/>
    <w:rsid w:val="008D4DEB"/>
    <w:rsid w:val="008D4E07"/>
    <w:rsid w:val="008D534A"/>
    <w:rsid w:val="008D5633"/>
    <w:rsid w:val="008D57F0"/>
    <w:rsid w:val="008D5AED"/>
    <w:rsid w:val="008D6388"/>
    <w:rsid w:val="008D6D65"/>
    <w:rsid w:val="008D72B6"/>
    <w:rsid w:val="008D7AF1"/>
    <w:rsid w:val="008D7B2A"/>
    <w:rsid w:val="008D7B79"/>
    <w:rsid w:val="008E062C"/>
    <w:rsid w:val="008E069B"/>
    <w:rsid w:val="008E0E50"/>
    <w:rsid w:val="008E1091"/>
    <w:rsid w:val="008E10C2"/>
    <w:rsid w:val="008E1118"/>
    <w:rsid w:val="008E11B9"/>
    <w:rsid w:val="008E1247"/>
    <w:rsid w:val="008E13C8"/>
    <w:rsid w:val="008E157E"/>
    <w:rsid w:val="008E17FE"/>
    <w:rsid w:val="008E182F"/>
    <w:rsid w:val="008E1870"/>
    <w:rsid w:val="008E19E8"/>
    <w:rsid w:val="008E1E70"/>
    <w:rsid w:val="008E1F88"/>
    <w:rsid w:val="008E201F"/>
    <w:rsid w:val="008E211E"/>
    <w:rsid w:val="008E2262"/>
    <w:rsid w:val="008E255F"/>
    <w:rsid w:val="008E2986"/>
    <w:rsid w:val="008E2B51"/>
    <w:rsid w:val="008E2C2F"/>
    <w:rsid w:val="008E2CD4"/>
    <w:rsid w:val="008E2DB5"/>
    <w:rsid w:val="008E2F88"/>
    <w:rsid w:val="008E3A34"/>
    <w:rsid w:val="008E3F70"/>
    <w:rsid w:val="008E4220"/>
    <w:rsid w:val="008E42F9"/>
    <w:rsid w:val="008E43A5"/>
    <w:rsid w:val="008E4761"/>
    <w:rsid w:val="008E4B04"/>
    <w:rsid w:val="008E508C"/>
    <w:rsid w:val="008E532B"/>
    <w:rsid w:val="008E5342"/>
    <w:rsid w:val="008E5F38"/>
    <w:rsid w:val="008E62EE"/>
    <w:rsid w:val="008E63A2"/>
    <w:rsid w:val="008E6871"/>
    <w:rsid w:val="008E6945"/>
    <w:rsid w:val="008E6A07"/>
    <w:rsid w:val="008E7101"/>
    <w:rsid w:val="008E7FC7"/>
    <w:rsid w:val="008F0081"/>
    <w:rsid w:val="008F02BE"/>
    <w:rsid w:val="008F0621"/>
    <w:rsid w:val="008F09FA"/>
    <w:rsid w:val="008F0F05"/>
    <w:rsid w:val="008F0FC3"/>
    <w:rsid w:val="008F1137"/>
    <w:rsid w:val="008F123F"/>
    <w:rsid w:val="008F12D2"/>
    <w:rsid w:val="008F1F58"/>
    <w:rsid w:val="008F25EF"/>
    <w:rsid w:val="008F36B8"/>
    <w:rsid w:val="008F3A03"/>
    <w:rsid w:val="008F3AFF"/>
    <w:rsid w:val="008F3CC7"/>
    <w:rsid w:val="008F3F8C"/>
    <w:rsid w:val="008F4622"/>
    <w:rsid w:val="008F4A01"/>
    <w:rsid w:val="008F4C14"/>
    <w:rsid w:val="008F5562"/>
    <w:rsid w:val="008F58DB"/>
    <w:rsid w:val="008F5DFC"/>
    <w:rsid w:val="008F63BE"/>
    <w:rsid w:val="008F643B"/>
    <w:rsid w:val="008F6A1B"/>
    <w:rsid w:val="008F6D41"/>
    <w:rsid w:val="008F6E1A"/>
    <w:rsid w:val="008F7285"/>
    <w:rsid w:val="008F77EE"/>
    <w:rsid w:val="008F7813"/>
    <w:rsid w:val="008F7B51"/>
    <w:rsid w:val="008F7D31"/>
    <w:rsid w:val="008F7F55"/>
    <w:rsid w:val="009000E4"/>
    <w:rsid w:val="00900316"/>
    <w:rsid w:val="00900857"/>
    <w:rsid w:val="00900884"/>
    <w:rsid w:val="00900BF3"/>
    <w:rsid w:val="00900D42"/>
    <w:rsid w:val="00901704"/>
    <w:rsid w:val="00901A68"/>
    <w:rsid w:val="00902075"/>
    <w:rsid w:val="00902164"/>
    <w:rsid w:val="00902A0A"/>
    <w:rsid w:val="00902FBC"/>
    <w:rsid w:val="00903425"/>
    <w:rsid w:val="0090355C"/>
    <w:rsid w:val="009039A7"/>
    <w:rsid w:val="009039C7"/>
    <w:rsid w:val="00903AC3"/>
    <w:rsid w:val="00903BE9"/>
    <w:rsid w:val="009044C1"/>
    <w:rsid w:val="00904930"/>
    <w:rsid w:val="00904BF9"/>
    <w:rsid w:val="0090564B"/>
    <w:rsid w:val="00905772"/>
    <w:rsid w:val="00905BF1"/>
    <w:rsid w:val="00905DC2"/>
    <w:rsid w:val="00906551"/>
    <w:rsid w:val="0090675E"/>
    <w:rsid w:val="00906902"/>
    <w:rsid w:val="00907206"/>
    <w:rsid w:val="009073A1"/>
    <w:rsid w:val="009073EE"/>
    <w:rsid w:val="00907763"/>
    <w:rsid w:val="00907AB0"/>
    <w:rsid w:val="00907D84"/>
    <w:rsid w:val="009101D3"/>
    <w:rsid w:val="00910308"/>
    <w:rsid w:val="00910B85"/>
    <w:rsid w:val="00910C48"/>
    <w:rsid w:val="0091116B"/>
    <w:rsid w:val="00911329"/>
    <w:rsid w:val="009119A9"/>
    <w:rsid w:val="00911A4E"/>
    <w:rsid w:val="00911AC7"/>
    <w:rsid w:val="00912587"/>
    <w:rsid w:val="00912700"/>
    <w:rsid w:val="00912706"/>
    <w:rsid w:val="009127BB"/>
    <w:rsid w:val="00912A45"/>
    <w:rsid w:val="00912FA3"/>
    <w:rsid w:val="00913628"/>
    <w:rsid w:val="0091398D"/>
    <w:rsid w:val="00913CDF"/>
    <w:rsid w:val="00913D19"/>
    <w:rsid w:val="0091414B"/>
    <w:rsid w:val="00914488"/>
    <w:rsid w:val="00914704"/>
    <w:rsid w:val="00915FC8"/>
    <w:rsid w:val="00916448"/>
    <w:rsid w:val="009164B3"/>
    <w:rsid w:val="009165AA"/>
    <w:rsid w:val="00916789"/>
    <w:rsid w:val="009173A0"/>
    <w:rsid w:val="0091788A"/>
    <w:rsid w:val="0091794E"/>
    <w:rsid w:val="00917A74"/>
    <w:rsid w:val="00920018"/>
    <w:rsid w:val="00920245"/>
    <w:rsid w:val="009210D2"/>
    <w:rsid w:val="00921D77"/>
    <w:rsid w:val="0092263F"/>
    <w:rsid w:val="00922A52"/>
    <w:rsid w:val="00922F37"/>
    <w:rsid w:val="009232F7"/>
    <w:rsid w:val="00923723"/>
    <w:rsid w:val="009237E1"/>
    <w:rsid w:val="009241FB"/>
    <w:rsid w:val="00924287"/>
    <w:rsid w:val="0092438B"/>
    <w:rsid w:val="009243E6"/>
    <w:rsid w:val="009245E0"/>
    <w:rsid w:val="00924B85"/>
    <w:rsid w:val="009250FF"/>
    <w:rsid w:val="009258FA"/>
    <w:rsid w:val="009262AC"/>
    <w:rsid w:val="0092655D"/>
    <w:rsid w:val="00926A7F"/>
    <w:rsid w:val="0092719D"/>
    <w:rsid w:val="009271FB"/>
    <w:rsid w:val="00927260"/>
    <w:rsid w:val="009274BB"/>
    <w:rsid w:val="0093097B"/>
    <w:rsid w:val="009313E1"/>
    <w:rsid w:val="00931448"/>
    <w:rsid w:val="009315DC"/>
    <w:rsid w:val="00931BFD"/>
    <w:rsid w:val="00931EEB"/>
    <w:rsid w:val="00931FC4"/>
    <w:rsid w:val="0093206A"/>
    <w:rsid w:val="00932089"/>
    <w:rsid w:val="0093236C"/>
    <w:rsid w:val="0093289C"/>
    <w:rsid w:val="00932A63"/>
    <w:rsid w:val="0093309E"/>
    <w:rsid w:val="00933627"/>
    <w:rsid w:val="0093389A"/>
    <w:rsid w:val="00933960"/>
    <w:rsid w:val="00933D3D"/>
    <w:rsid w:val="009346D8"/>
    <w:rsid w:val="00934D30"/>
    <w:rsid w:val="00934E60"/>
    <w:rsid w:val="00935089"/>
    <w:rsid w:val="009350B8"/>
    <w:rsid w:val="00935CA5"/>
    <w:rsid w:val="0093634F"/>
    <w:rsid w:val="00936510"/>
    <w:rsid w:val="0093659F"/>
    <w:rsid w:val="009365FC"/>
    <w:rsid w:val="009366C5"/>
    <w:rsid w:val="0093698B"/>
    <w:rsid w:val="00936C5F"/>
    <w:rsid w:val="00937122"/>
    <w:rsid w:val="009371BA"/>
    <w:rsid w:val="00937427"/>
    <w:rsid w:val="00937B6E"/>
    <w:rsid w:val="00937E57"/>
    <w:rsid w:val="00940157"/>
    <w:rsid w:val="00940B37"/>
    <w:rsid w:val="00940FA0"/>
    <w:rsid w:val="00940FBC"/>
    <w:rsid w:val="00941596"/>
    <w:rsid w:val="00941658"/>
    <w:rsid w:val="00942A9D"/>
    <w:rsid w:val="00943408"/>
    <w:rsid w:val="0094343B"/>
    <w:rsid w:val="009439EF"/>
    <w:rsid w:val="00944AF7"/>
    <w:rsid w:val="00944CB4"/>
    <w:rsid w:val="00944F90"/>
    <w:rsid w:val="00945169"/>
    <w:rsid w:val="009453FB"/>
    <w:rsid w:val="00945DBD"/>
    <w:rsid w:val="00945DED"/>
    <w:rsid w:val="00945F54"/>
    <w:rsid w:val="00946209"/>
    <w:rsid w:val="0094669C"/>
    <w:rsid w:val="00946741"/>
    <w:rsid w:val="00946922"/>
    <w:rsid w:val="00946BE7"/>
    <w:rsid w:val="00946CD4"/>
    <w:rsid w:val="00947198"/>
    <w:rsid w:val="00947540"/>
    <w:rsid w:val="009477B3"/>
    <w:rsid w:val="00947973"/>
    <w:rsid w:val="00947C6F"/>
    <w:rsid w:val="009502BC"/>
    <w:rsid w:val="009502CD"/>
    <w:rsid w:val="00950494"/>
    <w:rsid w:val="00950815"/>
    <w:rsid w:val="00950FD7"/>
    <w:rsid w:val="0095196D"/>
    <w:rsid w:val="00951F25"/>
    <w:rsid w:val="0095226F"/>
    <w:rsid w:val="00952401"/>
    <w:rsid w:val="009524FE"/>
    <w:rsid w:val="009532C7"/>
    <w:rsid w:val="009537AD"/>
    <w:rsid w:val="00953C95"/>
    <w:rsid w:val="0095406B"/>
    <w:rsid w:val="009550D4"/>
    <w:rsid w:val="009557FF"/>
    <w:rsid w:val="009560A9"/>
    <w:rsid w:val="009562BC"/>
    <w:rsid w:val="009563EC"/>
    <w:rsid w:val="0095656C"/>
    <w:rsid w:val="00956B11"/>
    <w:rsid w:val="00956B92"/>
    <w:rsid w:val="009572A7"/>
    <w:rsid w:val="009577A1"/>
    <w:rsid w:val="00957B18"/>
    <w:rsid w:val="00957FFE"/>
    <w:rsid w:val="00960E27"/>
    <w:rsid w:val="00961F0B"/>
    <w:rsid w:val="0096207F"/>
    <w:rsid w:val="00962152"/>
    <w:rsid w:val="009628E7"/>
    <w:rsid w:val="00962B01"/>
    <w:rsid w:val="00963572"/>
    <w:rsid w:val="00963756"/>
    <w:rsid w:val="009638A2"/>
    <w:rsid w:val="0096418B"/>
    <w:rsid w:val="009642D1"/>
    <w:rsid w:val="00964341"/>
    <w:rsid w:val="00964C11"/>
    <w:rsid w:val="0096506B"/>
    <w:rsid w:val="00965188"/>
    <w:rsid w:val="00965949"/>
    <w:rsid w:val="00965B25"/>
    <w:rsid w:val="00965E3D"/>
    <w:rsid w:val="00966B53"/>
    <w:rsid w:val="009673CE"/>
    <w:rsid w:val="00967864"/>
    <w:rsid w:val="00967BBB"/>
    <w:rsid w:val="00967D21"/>
    <w:rsid w:val="00967F2F"/>
    <w:rsid w:val="00970029"/>
    <w:rsid w:val="0097055D"/>
    <w:rsid w:val="009708BE"/>
    <w:rsid w:val="00970A63"/>
    <w:rsid w:val="009710B4"/>
    <w:rsid w:val="009710D9"/>
    <w:rsid w:val="009713EE"/>
    <w:rsid w:val="00971B07"/>
    <w:rsid w:val="009723DB"/>
    <w:rsid w:val="009727B3"/>
    <w:rsid w:val="00972C1F"/>
    <w:rsid w:val="00972CFE"/>
    <w:rsid w:val="00973355"/>
    <w:rsid w:val="00973380"/>
    <w:rsid w:val="00973405"/>
    <w:rsid w:val="0097345B"/>
    <w:rsid w:val="00973693"/>
    <w:rsid w:val="009736DD"/>
    <w:rsid w:val="0097387A"/>
    <w:rsid w:val="00974113"/>
    <w:rsid w:val="0097442A"/>
    <w:rsid w:val="009744E5"/>
    <w:rsid w:val="00974514"/>
    <w:rsid w:val="00974760"/>
    <w:rsid w:val="00974ACC"/>
    <w:rsid w:val="00974F9A"/>
    <w:rsid w:val="00975903"/>
    <w:rsid w:val="0097598E"/>
    <w:rsid w:val="00975B88"/>
    <w:rsid w:val="00976815"/>
    <w:rsid w:val="00977145"/>
    <w:rsid w:val="009771EE"/>
    <w:rsid w:val="00977F91"/>
    <w:rsid w:val="0098044F"/>
    <w:rsid w:val="00980493"/>
    <w:rsid w:val="00980603"/>
    <w:rsid w:val="00980A8C"/>
    <w:rsid w:val="00980CE8"/>
    <w:rsid w:val="0098126A"/>
    <w:rsid w:val="00981483"/>
    <w:rsid w:val="00981A1D"/>
    <w:rsid w:val="00981A70"/>
    <w:rsid w:val="009821B2"/>
    <w:rsid w:val="00982E91"/>
    <w:rsid w:val="00982FE6"/>
    <w:rsid w:val="00983002"/>
    <w:rsid w:val="009833C5"/>
    <w:rsid w:val="00983544"/>
    <w:rsid w:val="009835F3"/>
    <w:rsid w:val="009836C6"/>
    <w:rsid w:val="00983752"/>
    <w:rsid w:val="00983806"/>
    <w:rsid w:val="00983FAF"/>
    <w:rsid w:val="00984016"/>
    <w:rsid w:val="00984339"/>
    <w:rsid w:val="00984C35"/>
    <w:rsid w:val="00984DD5"/>
    <w:rsid w:val="00985039"/>
    <w:rsid w:val="0098526E"/>
    <w:rsid w:val="009858CE"/>
    <w:rsid w:val="00985A77"/>
    <w:rsid w:val="00985D2B"/>
    <w:rsid w:val="009862DB"/>
    <w:rsid w:val="0098647F"/>
    <w:rsid w:val="0098683C"/>
    <w:rsid w:val="00986D02"/>
    <w:rsid w:val="00986D9D"/>
    <w:rsid w:val="0098764F"/>
    <w:rsid w:val="0098771F"/>
    <w:rsid w:val="0098786D"/>
    <w:rsid w:val="00987C93"/>
    <w:rsid w:val="00987DA0"/>
    <w:rsid w:val="009909E4"/>
    <w:rsid w:val="00990C71"/>
    <w:rsid w:val="00990E92"/>
    <w:rsid w:val="00990F87"/>
    <w:rsid w:val="009912EC"/>
    <w:rsid w:val="00991B2B"/>
    <w:rsid w:val="00991E29"/>
    <w:rsid w:val="00991F60"/>
    <w:rsid w:val="00992260"/>
    <w:rsid w:val="00992986"/>
    <w:rsid w:val="00992FD3"/>
    <w:rsid w:val="00993A83"/>
    <w:rsid w:val="00993BD3"/>
    <w:rsid w:val="00993E82"/>
    <w:rsid w:val="00994211"/>
    <w:rsid w:val="00994784"/>
    <w:rsid w:val="0099495D"/>
    <w:rsid w:val="00994FB5"/>
    <w:rsid w:val="0099532D"/>
    <w:rsid w:val="00995408"/>
    <w:rsid w:val="00995B62"/>
    <w:rsid w:val="00995D0B"/>
    <w:rsid w:val="00995D25"/>
    <w:rsid w:val="0099636D"/>
    <w:rsid w:val="00996414"/>
    <w:rsid w:val="0099643C"/>
    <w:rsid w:val="009964F1"/>
    <w:rsid w:val="009965D8"/>
    <w:rsid w:val="00996646"/>
    <w:rsid w:val="00996B4F"/>
    <w:rsid w:val="00996C27"/>
    <w:rsid w:val="009971A2"/>
    <w:rsid w:val="009971A9"/>
    <w:rsid w:val="00997322"/>
    <w:rsid w:val="009974DF"/>
    <w:rsid w:val="00997511"/>
    <w:rsid w:val="009978CF"/>
    <w:rsid w:val="00997AEB"/>
    <w:rsid w:val="00997B41"/>
    <w:rsid w:val="009A006C"/>
    <w:rsid w:val="009A06E9"/>
    <w:rsid w:val="009A0D9F"/>
    <w:rsid w:val="009A1610"/>
    <w:rsid w:val="009A163E"/>
    <w:rsid w:val="009A1B51"/>
    <w:rsid w:val="009A1FE1"/>
    <w:rsid w:val="009A24ED"/>
    <w:rsid w:val="009A29F8"/>
    <w:rsid w:val="009A2F05"/>
    <w:rsid w:val="009A3833"/>
    <w:rsid w:val="009A3EB0"/>
    <w:rsid w:val="009A4170"/>
    <w:rsid w:val="009A4438"/>
    <w:rsid w:val="009A47DE"/>
    <w:rsid w:val="009A5511"/>
    <w:rsid w:val="009A5A68"/>
    <w:rsid w:val="009A6016"/>
    <w:rsid w:val="009A66BF"/>
    <w:rsid w:val="009A68EF"/>
    <w:rsid w:val="009A6F68"/>
    <w:rsid w:val="009A7086"/>
    <w:rsid w:val="009A7BD1"/>
    <w:rsid w:val="009B09A1"/>
    <w:rsid w:val="009B19E2"/>
    <w:rsid w:val="009B1CB0"/>
    <w:rsid w:val="009B1E56"/>
    <w:rsid w:val="009B209D"/>
    <w:rsid w:val="009B2151"/>
    <w:rsid w:val="009B2345"/>
    <w:rsid w:val="009B2450"/>
    <w:rsid w:val="009B275E"/>
    <w:rsid w:val="009B3453"/>
    <w:rsid w:val="009B3489"/>
    <w:rsid w:val="009B374B"/>
    <w:rsid w:val="009B3AA3"/>
    <w:rsid w:val="009B3C75"/>
    <w:rsid w:val="009B3DD4"/>
    <w:rsid w:val="009B4137"/>
    <w:rsid w:val="009B439E"/>
    <w:rsid w:val="009B449D"/>
    <w:rsid w:val="009B46DE"/>
    <w:rsid w:val="009B4B7B"/>
    <w:rsid w:val="009B543C"/>
    <w:rsid w:val="009B5610"/>
    <w:rsid w:val="009B57A8"/>
    <w:rsid w:val="009B59D1"/>
    <w:rsid w:val="009B5DE2"/>
    <w:rsid w:val="009B63C2"/>
    <w:rsid w:val="009B6504"/>
    <w:rsid w:val="009B65FF"/>
    <w:rsid w:val="009B6754"/>
    <w:rsid w:val="009B68EC"/>
    <w:rsid w:val="009B6CC0"/>
    <w:rsid w:val="009B7BD1"/>
    <w:rsid w:val="009C0066"/>
    <w:rsid w:val="009C041B"/>
    <w:rsid w:val="009C0AE7"/>
    <w:rsid w:val="009C0C13"/>
    <w:rsid w:val="009C0D46"/>
    <w:rsid w:val="009C0FDE"/>
    <w:rsid w:val="009C111B"/>
    <w:rsid w:val="009C1256"/>
    <w:rsid w:val="009C1B2A"/>
    <w:rsid w:val="009C1B51"/>
    <w:rsid w:val="009C2064"/>
    <w:rsid w:val="009C244D"/>
    <w:rsid w:val="009C271E"/>
    <w:rsid w:val="009C2FD9"/>
    <w:rsid w:val="009C3406"/>
    <w:rsid w:val="009C3AA7"/>
    <w:rsid w:val="009C3CC1"/>
    <w:rsid w:val="009C4C54"/>
    <w:rsid w:val="009C4FDC"/>
    <w:rsid w:val="009C4FF3"/>
    <w:rsid w:val="009C565E"/>
    <w:rsid w:val="009C566D"/>
    <w:rsid w:val="009C5FCA"/>
    <w:rsid w:val="009C6098"/>
    <w:rsid w:val="009C6CAF"/>
    <w:rsid w:val="009C6DF9"/>
    <w:rsid w:val="009C73EF"/>
    <w:rsid w:val="009C74E1"/>
    <w:rsid w:val="009C7A37"/>
    <w:rsid w:val="009C7B5C"/>
    <w:rsid w:val="009C7DE1"/>
    <w:rsid w:val="009D06AF"/>
    <w:rsid w:val="009D0C07"/>
    <w:rsid w:val="009D0FFB"/>
    <w:rsid w:val="009D18CE"/>
    <w:rsid w:val="009D198D"/>
    <w:rsid w:val="009D1A6F"/>
    <w:rsid w:val="009D1E4E"/>
    <w:rsid w:val="009D225F"/>
    <w:rsid w:val="009D2505"/>
    <w:rsid w:val="009D2C67"/>
    <w:rsid w:val="009D3414"/>
    <w:rsid w:val="009D347A"/>
    <w:rsid w:val="009D3561"/>
    <w:rsid w:val="009D35E1"/>
    <w:rsid w:val="009D36AD"/>
    <w:rsid w:val="009D37E5"/>
    <w:rsid w:val="009D3818"/>
    <w:rsid w:val="009D3B25"/>
    <w:rsid w:val="009D44C1"/>
    <w:rsid w:val="009D468B"/>
    <w:rsid w:val="009D4A3C"/>
    <w:rsid w:val="009D4B25"/>
    <w:rsid w:val="009D4DC4"/>
    <w:rsid w:val="009D508D"/>
    <w:rsid w:val="009D521A"/>
    <w:rsid w:val="009D530F"/>
    <w:rsid w:val="009D579A"/>
    <w:rsid w:val="009D5908"/>
    <w:rsid w:val="009D5D8B"/>
    <w:rsid w:val="009D600E"/>
    <w:rsid w:val="009D616D"/>
    <w:rsid w:val="009D6326"/>
    <w:rsid w:val="009D69E1"/>
    <w:rsid w:val="009D6C6E"/>
    <w:rsid w:val="009D73A7"/>
    <w:rsid w:val="009D7ECB"/>
    <w:rsid w:val="009E04BF"/>
    <w:rsid w:val="009E0AF5"/>
    <w:rsid w:val="009E12EE"/>
    <w:rsid w:val="009E138B"/>
    <w:rsid w:val="009E13D0"/>
    <w:rsid w:val="009E18E0"/>
    <w:rsid w:val="009E1D20"/>
    <w:rsid w:val="009E1F28"/>
    <w:rsid w:val="009E2033"/>
    <w:rsid w:val="009E20D5"/>
    <w:rsid w:val="009E2956"/>
    <w:rsid w:val="009E317B"/>
    <w:rsid w:val="009E32DB"/>
    <w:rsid w:val="009E3C24"/>
    <w:rsid w:val="009E3DBD"/>
    <w:rsid w:val="009E40F7"/>
    <w:rsid w:val="009E437B"/>
    <w:rsid w:val="009E496B"/>
    <w:rsid w:val="009E4E68"/>
    <w:rsid w:val="009E4FF9"/>
    <w:rsid w:val="009E5007"/>
    <w:rsid w:val="009E5374"/>
    <w:rsid w:val="009E655C"/>
    <w:rsid w:val="009E65D0"/>
    <w:rsid w:val="009E68A6"/>
    <w:rsid w:val="009E6A36"/>
    <w:rsid w:val="009E7360"/>
    <w:rsid w:val="009E747C"/>
    <w:rsid w:val="009E7508"/>
    <w:rsid w:val="009E7615"/>
    <w:rsid w:val="009E79D7"/>
    <w:rsid w:val="009E7D87"/>
    <w:rsid w:val="009E7DBC"/>
    <w:rsid w:val="009F00A1"/>
    <w:rsid w:val="009F0117"/>
    <w:rsid w:val="009F04B5"/>
    <w:rsid w:val="009F0628"/>
    <w:rsid w:val="009F0766"/>
    <w:rsid w:val="009F0C2E"/>
    <w:rsid w:val="009F0EB3"/>
    <w:rsid w:val="009F0F7D"/>
    <w:rsid w:val="009F114F"/>
    <w:rsid w:val="009F137E"/>
    <w:rsid w:val="009F13E5"/>
    <w:rsid w:val="009F195E"/>
    <w:rsid w:val="009F1AED"/>
    <w:rsid w:val="009F2302"/>
    <w:rsid w:val="009F263F"/>
    <w:rsid w:val="009F2DFF"/>
    <w:rsid w:val="009F2F5D"/>
    <w:rsid w:val="009F34AE"/>
    <w:rsid w:val="009F3AA4"/>
    <w:rsid w:val="009F3CFF"/>
    <w:rsid w:val="009F42A8"/>
    <w:rsid w:val="009F4F5E"/>
    <w:rsid w:val="009F50D3"/>
    <w:rsid w:val="009F53DA"/>
    <w:rsid w:val="009F59DA"/>
    <w:rsid w:val="009F5A94"/>
    <w:rsid w:val="009F5CA5"/>
    <w:rsid w:val="009F5D23"/>
    <w:rsid w:val="009F5E13"/>
    <w:rsid w:val="009F5EAB"/>
    <w:rsid w:val="009F5ECE"/>
    <w:rsid w:val="009F6971"/>
    <w:rsid w:val="009F6BA6"/>
    <w:rsid w:val="009F6CA6"/>
    <w:rsid w:val="009F74AD"/>
    <w:rsid w:val="009F7596"/>
    <w:rsid w:val="00A00104"/>
    <w:rsid w:val="00A006B3"/>
    <w:rsid w:val="00A01461"/>
    <w:rsid w:val="00A01582"/>
    <w:rsid w:val="00A01665"/>
    <w:rsid w:val="00A018D1"/>
    <w:rsid w:val="00A02A70"/>
    <w:rsid w:val="00A034F9"/>
    <w:rsid w:val="00A038D9"/>
    <w:rsid w:val="00A039DB"/>
    <w:rsid w:val="00A04BC3"/>
    <w:rsid w:val="00A04C24"/>
    <w:rsid w:val="00A054EF"/>
    <w:rsid w:val="00A055BE"/>
    <w:rsid w:val="00A05C29"/>
    <w:rsid w:val="00A05E57"/>
    <w:rsid w:val="00A06190"/>
    <w:rsid w:val="00A06A51"/>
    <w:rsid w:val="00A06B15"/>
    <w:rsid w:val="00A06B85"/>
    <w:rsid w:val="00A06EAE"/>
    <w:rsid w:val="00A06F57"/>
    <w:rsid w:val="00A0716A"/>
    <w:rsid w:val="00A07238"/>
    <w:rsid w:val="00A07590"/>
    <w:rsid w:val="00A07678"/>
    <w:rsid w:val="00A07727"/>
    <w:rsid w:val="00A07C0E"/>
    <w:rsid w:val="00A101FF"/>
    <w:rsid w:val="00A10C07"/>
    <w:rsid w:val="00A10CF9"/>
    <w:rsid w:val="00A10E3E"/>
    <w:rsid w:val="00A110BE"/>
    <w:rsid w:val="00A114A4"/>
    <w:rsid w:val="00A11916"/>
    <w:rsid w:val="00A11A59"/>
    <w:rsid w:val="00A11CDB"/>
    <w:rsid w:val="00A1224D"/>
    <w:rsid w:val="00A1246A"/>
    <w:rsid w:val="00A124C0"/>
    <w:rsid w:val="00A125CF"/>
    <w:rsid w:val="00A12B35"/>
    <w:rsid w:val="00A12E3C"/>
    <w:rsid w:val="00A131A4"/>
    <w:rsid w:val="00A13292"/>
    <w:rsid w:val="00A13EC3"/>
    <w:rsid w:val="00A13F0B"/>
    <w:rsid w:val="00A13F77"/>
    <w:rsid w:val="00A14128"/>
    <w:rsid w:val="00A148E6"/>
    <w:rsid w:val="00A14D12"/>
    <w:rsid w:val="00A15479"/>
    <w:rsid w:val="00A154D2"/>
    <w:rsid w:val="00A154E5"/>
    <w:rsid w:val="00A1562B"/>
    <w:rsid w:val="00A15735"/>
    <w:rsid w:val="00A15CFF"/>
    <w:rsid w:val="00A16229"/>
    <w:rsid w:val="00A169D9"/>
    <w:rsid w:val="00A16AFD"/>
    <w:rsid w:val="00A16DDE"/>
    <w:rsid w:val="00A16E2F"/>
    <w:rsid w:val="00A1724C"/>
    <w:rsid w:val="00A17465"/>
    <w:rsid w:val="00A1756E"/>
    <w:rsid w:val="00A17B06"/>
    <w:rsid w:val="00A17B9F"/>
    <w:rsid w:val="00A17DD7"/>
    <w:rsid w:val="00A201A2"/>
    <w:rsid w:val="00A20594"/>
    <w:rsid w:val="00A20B4E"/>
    <w:rsid w:val="00A20C5E"/>
    <w:rsid w:val="00A20FF3"/>
    <w:rsid w:val="00A21154"/>
    <w:rsid w:val="00A213CB"/>
    <w:rsid w:val="00A21617"/>
    <w:rsid w:val="00A21A81"/>
    <w:rsid w:val="00A21B95"/>
    <w:rsid w:val="00A21F31"/>
    <w:rsid w:val="00A21F63"/>
    <w:rsid w:val="00A224FC"/>
    <w:rsid w:val="00A225CE"/>
    <w:rsid w:val="00A226F7"/>
    <w:rsid w:val="00A22E8D"/>
    <w:rsid w:val="00A22F70"/>
    <w:rsid w:val="00A22FF8"/>
    <w:rsid w:val="00A2343C"/>
    <w:rsid w:val="00A2361F"/>
    <w:rsid w:val="00A23859"/>
    <w:rsid w:val="00A23A8D"/>
    <w:rsid w:val="00A23D50"/>
    <w:rsid w:val="00A2453F"/>
    <w:rsid w:val="00A24B76"/>
    <w:rsid w:val="00A25093"/>
    <w:rsid w:val="00A25296"/>
    <w:rsid w:val="00A255BE"/>
    <w:rsid w:val="00A256E7"/>
    <w:rsid w:val="00A2592C"/>
    <w:rsid w:val="00A25A5F"/>
    <w:rsid w:val="00A25C4F"/>
    <w:rsid w:val="00A25E99"/>
    <w:rsid w:val="00A25FD2"/>
    <w:rsid w:val="00A2671C"/>
    <w:rsid w:val="00A26E0C"/>
    <w:rsid w:val="00A27222"/>
    <w:rsid w:val="00A2763D"/>
    <w:rsid w:val="00A302B2"/>
    <w:rsid w:val="00A3102F"/>
    <w:rsid w:val="00A31E14"/>
    <w:rsid w:val="00A3255D"/>
    <w:rsid w:val="00A32769"/>
    <w:rsid w:val="00A32CB2"/>
    <w:rsid w:val="00A32EBE"/>
    <w:rsid w:val="00A33C2B"/>
    <w:rsid w:val="00A33DFE"/>
    <w:rsid w:val="00A3415E"/>
    <w:rsid w:val="00A34181"/>
    <w:rsid w:val="00A3434C"/>
    <w:rsid w:val="00A34604"/>
    <w:rsid w:val="00A349BC"/>
    <w:rsid w:val="00A34D84"/>
    <w:rsid w:val="00A353FE"/>
    <w:rsid w:val="00A3585E"/>
    <w:rsid w:val="00A359E6"/>
    <w:rsid w:val="00A35E62"/>
    <w:rsid w:val="00A36426"/>
    <w:rsid w:val="00A36689"/>
    <w:rsid w:val="00A36869"/>
    <w:rsid w:val="00A36AB0"/>
    <w:rsid w:val="00A36B04"/>
    <w:rsid w:val="00A36F0E"/>
    <w:rsid w:val="00A36F50"/>
    <w:rsid w:val="00A37299"/>
    <w:rsid w:val="00A375DE"/>
    <w:rsid w:val="00A3769E"/>
    <w:rsid w:val="00A37E37"/>
    <w:rsid w:val="00A37FAF"/>
    <w:rsid w:val="00A4025A"/>
    <w:rsid w:val="00A4032A"/>
    <w:rsid w:val="00A4059B"/>
    <w:rsid w:val="00A406C0"/>
    <w:rsid w:val="00A40C02"/>
    <w:rsid w:val="00A41052"/>
    <w:rsid w:val="00A412C2"/>
    <w:rsid w:val="00A41315"/>
    <w:rsid w:val="00A41C60"/>
    <w:rsid w:val="00A420E5"/>
    <w:rsid w:val="00A42188"/>
    <w:rsid w:val="00A424C1"/>
    <w:rsid w:val="00A42CD1"/>
    <w:rsid w:val="00A42E3E"/>
    <w:rsid w:val="00A4302F"/>
    <w:rsid w:val="00A432A6"/>
    <w:rsid w:val="00A432A7"/>
    <w:rsid w:val="00A434D3"/>
    <w:rsid w:val="00A4371C"/>
    <w:rsid w:val="00A43F2D"/>
    <w:rsid w:val="00A43F47"/>
    <w:rsid w:val="00A43F6F"/>
    <w:rsid w:val="00A44017"/>
    <w:rsid w:val="00A4430C"/>
    <w:rsid w:val="00A445ED"/>
    <w:rsid w:val="00A44778"/>
    <w:rsid w:val="00A448E4"/>
    <w:rsid w:val="00A4491B"/>
    <w:rsid w:val="00A44C63"/>
    <w:rsid w:val="00A44E6F"/>
    <w:rsid w:val="00A455EF"/>
    <w:rsid w:val="00A45827"/>
    <w:rsid w:val="00A4599D"/>
    <w:rsid w:val="00A45A57"/>
    <w:rsid w:val="00A45D80"/>
    <w:rsid w:val="00A45DD3"/>
    <w:rsid w:val="00A45E57"/>
    <w:rsid w:val="00A460AF"/>
    <w:rsid w:val="00A4618B"/>
    <w:rsid w:val="00A461F3"/>
    <w:rsid w:val="00A46554"/>
    <w:rsid w:val="00A46860"/>
    <w:rsid w:val="00A46B47"/>
    <w:rsid w:val="00A46F42"/>
    <w:rsid w:val="00A46FA3"/>
    <w:rsid w:val="00A4701B"/>
    <w:rsid w:val="00A47A00"/>
    <w:rsid w:val="00A47B9B"/>
    <w:rsid w:val="00A47D02"/>
    <w:rsid w:val="00A47F1A"/>
    <w:rsid w:val="00A50851"/>
    <w:rsid w:val="00A50D4B"/>
    <w:rsid w:val="00A510BA"/>
    <w:rsid w:val="00A5147B"/>
    <w:rsid w:val="00A5154F"/>
    <w:rsid w:val="00A5185C"/>
    <w:rsid w:val="00A52B88"/>
    <w:rsid w:val="00A5328A"/>
    <w:rsid w:val="00A53408"/>
    <w:rsid w:val="00A5358F"/>
    <w:rsid w:val="00A5411A"/>
    <w:rsid w:val="00A54496"/>
    <w:rsid w:val="00A5563B"/>
    <w:rsid w:val="00A559D9"/>
    <w:rsid w:val="00A563C9"/>
    <w:rsid w:val="00A56926"/>
    <w:rsid w:val="00A56DF8"/>
    <w:rsid w:val="00A57073"/>
    <w:rsid w:val="00A573B2"/>
    <w:rsid w:val="00A5745B"/>
    <w:rsid w:val="00A60160"/>
    <w:rsid w:val="00A606D0"/>
    <w:rsid w:val="00A60A91"/>
    <w:rsid w:val="00A60D83"/>
    <w:rsid w:val="00A611B7"/>
    <w:rsid w:val="00A6165F"/>
    <w:rsid w:val="00A616F8"/>
    <w:rsid w:val="00A61D47"/>
    <w:rsid w:val="00A61E32"/>
    <w:rsid w:val="00A62EAA"/>
    <w:rsid w:val="00A63392"/>
    <w:rsid w:val="00A63791"/>
    <w:rsid w:val="00A64006"/>
    <w:rsid w:val="00A64015"/>
    <w:rsid w:val="00A64222"/>
    <w:rsid w:val="00A6428F"/>
    <w:rsid w:val="00A64773"/>
    <w:rsid w:val="00A64807"/>
    <w:rsid w:val="00A64881"/>
    <w:rsid w:val="00A64F5E"/>
    <w:rsid w:val="00A6522A"/>
    <w:rsid w:val="00A652E7"/>
    <w:rsid w:val="00A65354"/>
    <w:rsid w:val="00A653BF"/>
    <w:rsid w:val="00A654D5"/>
    <w:rsid w:val="00A656D7"/>
    <w:rsid w:val="00A6598A"/>
    <w:rsid w:val="00A65E84"/>
    <w:rsid w:val="00A65FEB"/>
    <w:rsid w:val="00A666A9"/>
    <w:rsid w:val="00A66A95"/>
    <w:rsid w:val="00A66F1C"/>
    <w:rsid w:val="00A66FF6"/>
    <w:rsid w:val="00A672CE"/>
    <w:rsid w:val="00A67858"/>
    <w:rsid w:val="00A67E4E"/>
    <w:rsid w:val="00A67E50"/>
    <w:rsid w:val="00A67F61"/>
    <w:rsid w:val="00A70DC4"/>
    <w:rsid w:val="00A714C2"/>
    <w:rsid w:val="00A72087"/>
    <w:rsid w:val="00A721AE"/>
    <w:rsid w:val="00A722A1"/>
    <w:rsid w:val="00A72476"/>
    <w:rsid w:val="00A72479"/>
    <w:rsid w:val="00A725DC"/>
    <w:rsid w:val="00A72B29"/>
    <w:rsid w:val="00A72EEB"/>
    <w:rsid w:val="00A72F73"/>
    <w:rsid w:val="00A73827"/>
    <w:rsid w:val="00A74325"/>
    <w:rsid w:val="00A74A5A"/>
    <w:rsid w:val="00A7523E"/>
    <w:rsid w:val="00A7568B"/>
    <w:rsid w:val="00A75829"/>
    <w:rsid w:val="00A7593A"/>
    <w:rsid w:val="00A75E06"/>
    <w:rsid w:val="00A75E59"/>
    <w:rsid w:val="00A76163"/>
    <w:rsid w:val="00A76B28"/>
    <w:rsid w:val="00A76CFD"/>
    <w:rsid w:val="00A76E14"/>
    <w:rsid w:val="00A77075"/>
    <w:rsid w:val="00A778A8"/>
    <w:rsid w:val="00A801C1"/>
    <w:rsid w:val="00A801DD"/>
    <w:rsid w:val="00A804C4"/>
    <w:rsid w:val="00A8053C"/>
    <w:rsid w:val="00A80BDA"/>
    <w:rsid w:val="00A810AF"/>
    <w:rsid w:val="00A81110"/>
    <w:rsid w:val="00A81835"/>
    <w:rsid w:val="00A8198B"/>
    <w:rsid w:val="00A81A11"/>
    <w:rsid w:val="00A82202"/>
    <w:rsid w:val="00A82224"/>
    <w:rsid w:val="00A82841"/>
    <w:rsid w:val="00A82A08"/>
    <w:rsid w:val="00A82C5B"/>
    <w:rsid w:val="00A830A3"/>
    <w:rsid w:val="00A83638"/>
    <w:rsid w:val="00A83A77"/>
    <w:rsid w:val="00A83D07"/>
    <w:rsid w:val="00A840F4"/>
    <w:rsid w:val="00A841EF"/>
    <w:rsid w:val="00A84CC7"/>
    <w:rsid w:val="00A8547B"/>
    <w:rsid w:val="00A85BF5"/>
    <w:rsid w:val="00A864B7"/>
    <w:rsid w:val="00A86E49"/>
    <w:rsid w:val="00A87B15"/>
    <w:rsid w:val="00A87BF8"/>
    <w:rsid w:val="00A87F00"/>
    <w:rsid w:val="00A87F0D"/>
    <w:rsid w:val="00A90B39"/>
    <w:rsid w:val="00A910FC"/>
    <w:rsid w:val="00A91200"/>
    <w:rsid w:val="00A9164F"/>
    <w:rsid w:val="00A917AD"/>
    <w:rsid w:val="00A91CA5"/>
    <w:rsid w:val="00A91CFF"/>
    <w:rsid w:val="00A91D6F"/>
    <w:rsid w:val="00A92069"/>
    <w:rsid w:val="00A9208D"/>
    <w:rsid w:val="00A92553"/>
    <w:rsid w:val="00A92868"/>
    <w:rsid w:val="00A93498"/>
    <w:rsid w:val="00A9366E"/>
    <w:rsid w:val="00A937FD"/>
    <w:rsid w:val="00A94266"/>
    <w:rsid w:val="00A9441E"/>
    <w:rsid w:val="00A945AC"/>
    <w:rsid w:val="00A945D1"/>
    <w:rsid w:val="00A951B3"/>
    <w:rsid w:val="00A9555C"/>
    <w:rsid w:val="00A95671"/>
    <w:rsid w:val="00A95A7D"/>
    <w:rsid w:val="00A95CF5"/>
    <w:rsid w:val="00A96461"/>
    <w:rsid w:val="00A965DE"/>
    <w:rsid w:val="00A96643"/>
    <w:rsid w:val="00A96B3B"/>
    <w:rsid w:val="00A97ED7"/>
    <w:rsid w:val="00A97FB4"/>
    <w:rsid w:val="00AA029B"/>
    <w:rsid w:val="00AA069E"/>
    <w:rsid w:val="00AA0830"/>
    <w:rsid w:val="00AA09BC"/>
    <w:rsid w:val="00AA1266"/>
    <w:rsid w:val="00AA1FB5"/>
    <w:rsid w:val="00AA27B7"/>
    <w:rsid w:val="00AA287D"/>
    <w:rsid w:val="00AA2C64"/>
    <w:rsid w:val="00AA2DA0"/>
    <w:rsid w:val="00AA2DA7"/>
    <w:rsid w:val="00AA2F5F"/>
    <w:rsid w:val="00AA346E"/>
    <w:rsid w:val="00AA35E0"/>
    <w:rsid w:val="00AA3C73"/>
    <w:rsid w:val="00AA4847"/>
    <w:rsid w:val="00AA492D"/>
    <w:rsid w:val="00AA4B33"/>
    <w:rsid w:val="00AA4ECB"/>
    <w:rsid w:val="00AA5224"/>
    <w:rsid w:val="00AA52C0"/>
    <w:rsid w:val="00AA52E8"/>
    <w:rsid w:val="00AA5424"/>
    <w:rsid w:val="00AA5DA0"/>
    <w:rsid w:val="00AA603B"/>
    <w:rsid w:val="00AA6BA8"/>
    <w:rsid w:val="00AA75D9"/>
    <w:rsid w:val="00AA775B"/>
    <w:rsid w:val="00AB005B"/>
    <w:rsid w:val="00AB0234"/>
    <w:rsid w:val="00AB0387"/>
    <w:rsid w:val="00AB0426"/>
    <w:rsid w:val="00AB06A8"/>
    <w:rsid w:val="00AB1214"/>
    <w:rsid w:val="00AB13AD"/>
    <w:rsid w:val="00AB1B36"/>
    <w:rsid w:val="00AB1E81"/>
    <w:rsid w:val="00AB21FB"/>
    <w:rsid w:val="00AB22A4"/>
    <w:rsid w:val="00AB22E4"/>
    <w:rsid w:val="00AB2565"/>
    <w:rsid w:val="00AB26B1"/>
    <w:rsid w:val="00AB31D7"/>
    <w:rsid w:val="00AB376E"/>
    <w:rsid w:val="00AB383C"/>
    <w:rsid w:val="00AB3BB1"/>
    <w:rsid w:val="00AB3FFC"/>
    <w:rsid w:val="00AB42BF"/>
    <w:rsid w:val="00AB4499"/>
    <w:rsid w:val="00AB4CDD"/>
    <w:rsid w:val="00AB4F6C"/>
    <w:rsid w:val="00AB68EC"/>
    <w:rsid w:val="00AB68FA"/>
    <w:rsid w:val="00AB6C5D"/>
    <w:rsid w:val="00AB6FD1"/>
    <w:rsid w:val="00AB7064"/>
    <w:rsid w:val="00AB7092"/>
    <w:rsid w:val="00AB70D4"/>
    <w:rsid w:val="00AB73B3"/>
    <w:rsid w:val="00AB7432"/>
    <w:rsid w:val="00AB7BBE"/>
    <w:rsid w:val="00AB7BEA"/>
    <w:rsid w:val="00AC05FC"/>
    <w:rsid w:val="00AC1194"/>
    <w:rsid w:val="00AC11FF"/>
    <w:rsid w:val="00AC1824"/>
    <w:rsid w:val="00AC1B54"/>
    <w:rsid w:val="00AC1B89"/>
    <w:rsid w:val="00AC1C52"/>
    <w:rsid w:val="00AC2023"/>
    <w:rsid w:val="00AC2411"/>
    <w:rsid w:val="00AC2824"/>
    <w:rsid w:val="00AC2AA8"/>
    <w:rsid w:val="00AC2F2B"/>
    <w:rsid w:val="00AC3549"/>
    <w:rsid w:val="00AC3A94"/>
    <w:rsid w:val="00AC3B0C"/>
    <w:rsid w:val="00AC3DB9"/>
    <w:rsid w:val="00AC3F0F"/>
    <w:rsid w:val="00AC4ED5"/>
    <w:rsid w:val="00AC4F22"/>
    <w:rsid w:val="00AC52AE"/>
    <w:rsid w:val="00AC55B1"/>
    <w:rsid w:val="00AC5603"/>
    <w:rsid w:val="00AC6425"/>
    <w:rsid w:val="00AC6EF5"/>
    <w:rsid w:val="00AC72A2"/>
    <w:rsid w:val="00AC7432"/>
    <w:rsid w:val="00AC7897"/>
    <w:rsid w:val="00AC7C74"/>
    <w:rsid w:val="00AC7D82"/>
    <w:rsid w:val="00AC7E69"/>
    <w:rsid w:val="00AD0062"/>
    <w:rsid w:val="00AD041D"/>
    <w:rsid w:val="00AD050B"/>
    <w:rsid w:val="00AD08A9"/>
    <w:rsid w:val="00AD1129"/>
    <w:rsid w:val="00AD21C2"/>
    <w:rsid w:val="00AD21F7"/>
    <w:rsid w:val="00AD245E"/>
    <w:rsid w:val="00AD26E3"/>
    <w:rsid w:val="00AD2F41"/>
    <w:rsid w:val="00AD2F87"/>
    <w:rsid w:val="00AD3786"/>
    <w:rsid w:val="00AD3B0E"/>
    <w:rsid w:val="00AD3DFE"/>
    <w:rsid w:val="00AD3EBC"/>
    <w:rsid w:val="00AD46F9"/>
    <w:rsid w:val="00AD4ACA"/>
    <w:rsid w:val="00AD5ACA"/>
    <w:rsid w:val="00AD5E7D"/>
    <w:rsid w:val="00AD661C"/>
    <w:rsid w:val="00AD68D3"/>
    <w:rsid w:val="00AD720A"/>
    <w:rsid w:val="00AD780A"/>
    <w:rsid w:val="00AD78FF"/>
    <w:rsid w:val="00AE05E5"/>
    <w:rsid w:val="00AE0F83"/>
    <w:rsid w:val="00AE1906"/>
    <w:rsid w:val="00AE1950"/>
    <w:rsid w:val="00AE1B1B"/>
    <w:rsid w:val="00AE1BFF"/>
    <w:rsid w:val="00AE2141"/>
    <w:rsid w:val="00AE27E9"/>
    <w:rsid w:val="00AE32DF"/>
    <w:rsid w:val="00AE33E7"/>
    <w:rsid w:val="00AE3985"/>
    <w:rsid w:val="00AE39D3"/>
    <w:rsid w:val="00AE4127"/>
    <w:rsid w:val="00AE4641"/>
    <w:rsid w:val="00AE48CC"/>
    <w:rsid w:val="00AE4CB4"/>
    <w:rsid w:val="00AE4E15"/>
    <w:rsid w:val="00AE50DD"/>
    <w:rsid w:val="00AE55ED"/>
    <w:rsid w:val="00AE5884"/>
    <w:rsid w:val="00AE5EFD"/>
    <w:rsid w:val="00AE622B"/>
    <w:rsid w:val="00AE6E57"/>
    <w:rsid w:val="00AE732C"/>
    <w:rsid w:val="00AE7DE3"/>
    <w:rsid w:val="00AF013A"/>
    <w:rsid w:val="00AF03DA"/>
    <w:rsid w:val="00AF040D"/>
    <w:rsid w:val="00AF0ADA"/>
    <w:rsid w:val="00AF0EF0"/>
    <w:rsid w:val="00AF0F7A"/>
    <w:rsid w:val="00AF126F"/>
    <w:rsid w:val="00AF13E7"/>
    <w:rsid w:val="00AF1480"/>
    <w:rsid w:val="00AF153F"/>
    <w:rsid w:val="00AF15F7"/>
    <w:rsid w:val="00AF163A"/>
    <w:rsid w:val="00AF1BC0"/>
    <w:rsid w:val="00AF1F5B"/>
    <w:rsid w:val="00AF2224"/>
    <w:rsid w:val="00AF2EF7"/>
    <w:rsid w:val="00AF2F0E"/>
    <w:rsid w:val="00AF2F9D"/>
    <w:rsid w:val="00AF3166"/>
    <w:rsid w:val="00AF3798"/>
    <w:rsid w:val="00AF3A90"/>
    <w:rsid w:val="00AF3C11"/>
    <w:rsid w:val="00AF3C1B"/>
    <w:rsid w:val="00AF3CB8"/>
    <w:rsid w:val="00AF3E17"/>
    <w:rsid w:val="00AF3EF6"/>
    <w:rsid w:val="00AF437D"/>
    <w:rsid w:val="00AF4487"/>
    <w:rsid w:val="00AF4826"/>
    <w:rsid w:val="00AF4890"/>
    <w:rsid w:val="00AF4C31"/>
    <w:rsid w:val="00AF575D"/>
    <w:rsid w:val="00AF5A4E"/>
    <w:rsid w:val="00AF5BE4"/>
    <w:rsid w:val="00AF5D3F"/>
    <w:rsid w:val="00AF64FF"/>
    <w:rsid w:val="00AF6506"/>
    <w:rsid w:val="00AF737B"/>
    <w:rsid w:val="00AF7501"/>
    <w:rsid w:val="00AF75EE"/>
    <w:rsid w:val="00AF7C2C"/>
    <w:rsid w:val="00AF7D06"/>
    <w:rsid w:val="00AF7DA0"/>
    <w:rsid w:val="00AF7F8E"/>
    <w:rsid w:val="00B00C55"/>
    <w:rsid w:val="00B011EF"/>
    <w:rsid w:val="00B012E3"/>
    <w:rsid w:val="00B0148C"/>
    <w:rsid w:val="00B016D5"/>
    <w:rsid w:val="00B01B7E"/>
    <w:rsid w:val="00B020F4"/>
    <w:rsid w:val="00B02181"/>
    <w:rsid w:val="00B0226D"/>
    <w:rsid w:val="00B023FC"/>
    <w:rsid w:val="00B0296E"/>
    <w:rsid w:val="00B03448"/>
    <w:rsid w:val="00B03460"/>
    <w:rsid w:val="00B037DE"/>
    <w:rsid w:val="00B03A0F"/>
    <w:rsid w:val="00B03C1D"/>
    <w:rsid w:val="00B03E32"/>
    <w:rsid w:val="00B03FA6"/>
    <w:rsid w:val="00B04106"/>
    <w:rsid w:val="00B0459A"/>
    <w:rsid w:val="00B04EA7"/>
    <w:rsid w:val="00B04EE7"/>
    <w:rsid w:val="00B04F01"/>
    <w:rsid w:val="00B0516C"/>
    <w:rsid w:val="00B056FD"/>
    <w:rsid w:val="00B05C15"/>
    <w:rsid w:val="00B05F3A"/>
    <w:rsid w:val="00B0642A"/>
    <w:rsid w:val="00B0689E"/>
    <w:rsid w:val="00B069DD"/>
    <w:rsid w:val="00B06D0E"/>
    <w:rsid w:val="00B06E73"/>
    <w:rsid w:val="00B070B9"/>
    <w:rsid w:val="00B07D52"/>
    <w:rsid w:val="00B10061"/>
    <w:rsid w:val="00B106C8"/>
    <w:rsid w:val="00B1089E"/>
    <w:rsid w:val="00B10AC3"/>
    <w:rsid w:val="00B10C87"/>
    <w:rsid w:val="00B117ED"/>
    <w:rsid w:val="00B118D4"/>
    <w:rsid w:val="00B11F4F"/>
    <w:rsid w:val="00B11F85"/>
    <w:rsid w:val="00B121B6"/>
    <w:rsid w:val="00B12346"/>
    <w:rsid w:val="00B12599"/>
    <w:rsid w:val="00B12617"/>
    <w:rsid w:val="00B12AF0"/>
    <w:rsid w:val="00B13068"/>
    <w:rsid w:val="00B13166"/>
    <w:rsid w:val="00B13971"/>
    <w:rsid w:val="00B14306"/>
    <w:rsid w:val="00B143F1"/>
    <w:rsid w:val="00B1461D"/>
    <w:rsid w:val="00B14DD4"/>
    <w:rsid w:val="00B14F6F"/>
    <w:rsid w:val="00B157FD"/>
    <w:rsid w:val="00B15D73"/>
    <w:rsid w:val="00B15DB3"/>
    <w:rsid w:val="00B16184"/>
    <w:rsid w:val="00B163E5"/>
    <w:rsid w:val="00B16FAB"/>
    <w:rsid w:val="00B1700A"/>
    <w:rsid w:val="00B176A5"/>
    <w:rsid w:val="00B17730"/>
    <w:rsid w:val="00B17BF9"/>
    <w:rsid w:val="00B17C8B"/>
    <w:rsid w:val="00B17F00"/>
    <w:rsid w:val="00B17F47"/>
    <w:rsid w:val="00B17F8C"/>
    <w:rsid w:val="00B2004C"/>
    <w:rsid w:val="00B2035B"/>
    <w:rsid w:val="00B20DAF"/>
    <w:rsid w:val="00B21182"/>
    <w:rsid w:val="00B214AC"/>
    <w:rsid w:val="00B217F0"/>
    <w:rsid w:val="00B21976"/>
    <w:rsid w:val="00B22017"/>
    <w:rsid w:val="00B226B8"/>
    <w:rsid w:val="00B2279E"/>
    <w:rsid w:val="00B228D6"/>
    <w:rsid w:val="00B22956"/>
    <w:rsid w:val="00B22FBD"/>
    <w:rsid w:val="00B237D4"/>
    <w:rsid w:val="00B23D14"/>
    <w:rsid w:val="00B23D5E"/>
    <w:rsid w:val="00B24038"/>
    <w:rsid w:val="00B241A1"/>
    <w:rsid w:val="00B2432A"/>
    <w:rsid w:val="00B24507"/>
    <w:rsid w:val="00B248CF"/>
    <w:rsid w:val="00B24C50"/>
    <w:rsid w:val="00B24FFB"/>
    <w:rsid w:val="00B2526A"/>
    <w:rsid w:val="00B25317"/>
    <w:rsid w:val="00B2538B"/>
    <w:rsid w:val="00B256FB"/>
    <w:rsid w:val="00B2592D"/>
    <w:rsid w:val="00B25A40"/>
    <w:rsid w:val="00B261C1"/>
    <w:rsid w:val="00B26389"/>
    <w:rsid w:val="00B26BED"/>
    <w:rsid w:val="00B271CD"/>
    <w:rsid w:val="00B276FB"/>
    <w:rsid w:val="00B276FE"/>
    <w:rsid w:val="00B278AC"/>
    <w:rsid w:val="00B2790A"/>
    <w:rsid w:val="00B27AA5"/>
    <w:rsid w:val="00B27C8B"/>
    <w:rsid w:val="00B27EE9"/>
    <w:rsid w:val="00B27EEA"/>
    <w:rsid w:val="00B30458"/>
    <w:rsid w:val="00B30BA7"/>
    <w:rsid w:val="00B30BBE"/>
    <w:rsid w:val="00B30BDA"/>
    <w:rsid w:val="00B31044"/>
    <w:rsid w:val="00B31672"/>
    <w:rsid w:val="00B31CB0"/>
    <w:rsid w:val="00B32012"/>
    <w:rsid w:val="00B32602"/>
    <w:rsid w:val="00B326C8"/>
    <w:rsid w:val="00B32C36"/>
    <w:rsid w:val="00B32EFA"/>
    <w:rsid w:val="00B33217"/>
    <w:rsid w:val="00B335EC"/>
    <w:rsid w:val="00B33B2D"/>
    <w:rsid w:val="00B33B55"/>
    <w:rsid w:val="00B33F4E"/>
    <w:rsid w:val="00B34090"/>
    <w:rsid w:val="00B34192"/>
    <w:rsid w:val="00B3442B"/>
    <w:rsid w:val="00B3479B"/>
    <w:rsid w:val="00B34971"/>
    <w:rsid w:val="00B34EEE"/>
    <w:rsid w:val="00B34F65"/>
    <w:rsid w:val="00B35156"/>
    <w:rsid w:val="00B35372"/>
    <w:rsid w:val="00B35BCE"/>
    <w:rsid w:val="00B3633F"/>
    <w:rsid w:val="00B368D1"/>
    <w:rsid w:val="00B36C13"/>
    <w:rsid w:val="00B37196"/>
    <w:rsid w:val="00B371AA"/>
    <w:rsid w:val="00B37646"/>
    <w:rsid w:val="00B379B5"/>
    <w:rsid w:val="00B37C50"/>
    <w:rsid w:val="00B40BB9"/>
    <w:rsid w:val="00B40BD1"/>
    <w:rsid w:val="00B40E05"/>
    <w:rsid w:val="00B40FE4"/>
    <w:rsid w:val="00B4146B"/>
    <w:rsid w:val="00B415C6"/>
    <w:rsid w:val="00B4168C"/>
    <w:rsid w:val="00B41AB9"/>
    <w:rsid w:val="00B41B2E"/>
    <w:rsid w:val="00B41C12"/>
    <w:rsid w:val="00B41E23"/>
    <w:rsid w:val="00B420E3"/>
    <w:rsid w:val="00B42349"/>
    <w:rsid w:val="00B429D0"/>
    <w:rsid w:val="00B43155"/>
    <w:rsid w:val="00B438FD"/>
    <w:rsid w:val="00B43B78"/>
    <w:rsid w:val="00B43F53"/>
    <w:rsid w:val="00B440C2"/>
    <w:rsid w:val="00B45282"/>
    <w:rsid w:val="00B4530B"/>
    <w:rsid w:val="00B45960"/>
    <w:rsid w:val="00B462E9"/>
    <w:rsid w:val="00B46586"/>
    <w:rsid w:val="00B465DC"/>
    <w:rsid w:val="00B4686A"/>
    <w:rsid w:val="00B470A6"/>
    <w:rsid w:val="00B47147"/>
    <w:rsid w:val="00B475F8"/>
    <w:rsid w:val="00B477E7"/>
    <w:rsid w:val="00B47B40"/>
    <w:rsid w:val="00B500F2"/>
    <w:rsid w:val="00B5030B"/>
    <w:rsid w:val="00B5066A"/>
    <w:rsid w:val="00B507E9"/>
    <w:rsid w:val="00B508C6"/>
    <w:rsid w:val="00B52C02"/>
    <w:rsid w:val="00B53505"/>
    <w:rsid w:val="00B539E8"/>
    <w:rsid w:val="00B5431F"/>
    <w:rsid w:val="00B54959"/>
    <w:rsid w:val="00B5496E"/>
    <w:rsid w:val="00B54DC0"/>
    <w:rsid w:val="00B5503A"/>
    <w:rsid w:val="00B55741"/>
    <w:rsid w:val="00B558F6"/>
    <w:rsid w:val="00B55ADE"/>
    <w:rsid w:val="00B55B24"/>
    <w:rsid w:val="00B55E5F"/>
    <w:rsid w:val="00B55F77"/>
    <w:rsid w:val="00B5632A"/>
    <w:rsid w:val="00B56730"/>
    <w:rsid w:val="00B5676E"/>
    <w:rsid w:val="00B5689C"/>
    <w:rsid w:val="00B56CB1"/>
    <w:rsid w:val="00B56D16"/>
    <w:rsid w:val="00B56E07"/>
    <w:rsid w:val="00B56F52"/>
    <w:rsid w:val="00B573D5"/>
    <w:rsid w:val="00B578F6"/>
    <w:rsid w:val="00B60408"/>
    <w:rsid w:val="00B606C6"/>
    <w:rsid w:val="00B607EA"/>
    <w:rsid w:val="00B60BA4"/>
    <w:rsid w:val="00B61365"/>
    <w:rsid w:val="00B61816"/>
    <w:rsid w:val="00B61829"/>
    <w:rsid w:val="00B61C7C"/>
    <w:rsid w:val="00B6274C"/>
    <w:rsid w:val="00B62831"/>
    <w:rsid w:val="00B6299B"/>
    <w:rsid w:val="00B62A48"/>
    <w:rsid w:val="00B62C55"/>
    <w:rsid w:val="00B62DE4"/>
    <w:rsid w:val="00B62F2A"/>
    <w:rsid w:val="00B6354E"/>
    <w:rsid w:val="00B636D6"/>
    <w:rsid w:val="00B63839"/>
    <w:rsid w:val="00B638BD"/>
    <w:rsid w:val="00B63A23"/>
    <w:rsid w:val="00B63ACF"/>
    <w:rsid w:val="00B6412C"/>
    <w:rsid w:val="00B648F3"/>
    <w:rsid w:val="00B6494E"/>
    <w:rsid w:val="00B65126"/>
    <w:rsid w:val="00B653CE"/>
    <w:rsid w:val="00B6557E"/>
    <w:rsid w:val="00B65AD3"/>
    <w:rsid w:val="00B66682"/>
    <w:rsid w:val="00B66B63"/>
    <w:rsid w:val="00B66D71"/>
    <w:rsid w:val="00B66DCC"/>
    <w:rsid w:val="00B66FC9"/>
    <w:rsid w:val="00B67147"/>
    <w:rsid w:val="00B6728F"/>
    <w:rsid w:val="00B673FF"/>
    <w:rsid w:val="00B676ED"/>
    <w:rsid w:val="00B6771F"/>
    <w:rsid w:val="00B67742"/>
    <w:rsid w:val="00B678DE"/>
    <w:rsid w:val="00B70119"/>
    <w:rsid w:val="00B70763"/>
    <w:rsid w:val="00B70EC5"/>
    <w:rsid w:val="00B71273"/>
    <w:rsid w:val="00B71857"/>
    <w:rsid w:val="00B718C5"/>
    <w:rsid w:val="00B71DD6"/>
    <w:rsid w:val="00B71EA4"/>
    <w:rsid w:val="00B723E8"/>
    <w:rsid w:val="00B726AA"/>
    <w:rsid w:val="00B7276F"/>
    <w:rsid w:val="00B729EE"/>
    <w:rsid w:val="00B72BA3"/>
    <w:rsid w:val="00B72C7A"/>
    <w:rsid w:val="00B72EB8"/>
    <w:rsid w:val="00B72FBF"/>
    <w:rsid w:val="00B73001"/>
    <w:rsid w:val="00B7308D"/>
    <w:rsid w:val="00B730D3"/>
    <w:rsid w:val="00B73DA3"/>
    <w:rsid w:val="00B74A84"/>
    <w:rsid w:val="00B74D94"/>
    <w:rsid w:val="00B7544A"/>
    <w:rsid w:val="00B75636"/>
    <w:rsid w:val="00B75B7B"/>
    <w:rsid w:val="00B75D52"/>
    <w:rsid w:val="00B75D58"/>
    <w:rsid w:val="00B7622B"/>
    <w:rsid w:val="00B76EF6"/>
    <w:rsid w:val="00B77341"/>
    <w:rsid w:val="00B7761D"/>
    <w:rsid w:val="00B776A6"/>
    <w:rsid w:val="00B77B0A"/>
    <w:rsid w:val="00B803D1"/>
    <w:rsid w:val="00B80B66"/>
    <w:rsid w:val="00B811ED"/>
    <w:rsid w:val="00B81487"/>
    <w:rsid w:val="00B81AA9"/>
    <w:rsid w:val="00B81B84"/>
    <w:rsid w:val="00B81C49"/>
    <w:rsid w:val="00B827C4"/>
    <w:rsid w:val="00B82D8F"/>
    <w:rsid w:val="00B82E20"/>
    <w:rsid w:val="00B8396E"/>
    <w:rsid w:val="00B83BAE"/>
    <w:rsid w:val="00B83D0B"/>
    <w:rsid w:val="00B8415B"/>
    <w:rsid w:val="00B8444C"/>
    <w:rsid w:val="00B84523"/>
    <w:rsid w:val="00B84681"/>
    <w:rsid w:val="00B84691"/>
    <w:rsid w:val="00B849ED"/>
    <w:rsid w:val="00B84BDB"/>
    <w:rsid w:val="00B84E4D"/>
    <w:rsid w:val="00B84EBE"/>
    <w:rsid w:val="00B854C5"/>
    <w:rsid w:val="00B854CA"/>
    <w:rsid w:val="00B858FB"/>
    <w:rsid w:val="00B85974"/>
    <w:rsid w:val="00B85F96"/>
    <w:rsid w:val="00B861A5"/>
    <w:rsid w:val="00B86562"/>
    <w:rsid w:val="00B8687D"/>
    <w:rsid w:val="00B86884"/>
    <w:rsid w:val="00B8705C"/>
    <w:rsid w:val="00B870C1"/>
    <w:rsid w:val="00B877D3"/>
    <w:rsid w:val="00B87902"/>
    <w:rsid w:val="00B87D9F"/>
    <w:rsid w:val="00B90155"/>
    <w:rsid w:val="00B90900"/>
    <w:rsid w:val="00B90C31"/>
    <w:rsid w:val="00B90C4E"/>
    <w:rsid w:val="00B90F16"/>
    <w:rsid w:val="00B91151"/>
    <w:rsid w:val="00B9126B"/>
    <w:rsid w:val="00B9135B"/>
    <w:rsid w:val="00B91541"/>
    <w:rsid w:val="00B91856"/>
    <w:rsid w:val="00B91CA3"/>
    <w:rsid w:val="00B92089"/>
    <w:rsid w:val="00B9215E"/>
    <w:rsid w:val="00B9272C"/>
    <w:rsid w:val="00B92C73"/>
    <w:rsid w:val="00B92FD2"/>
    <w:rsid w:val="00B9360E"/>
    <w:rsid w:val="00B93709"/>
    <w:rsid w:val="00B93C4D"/>
    <w:rsid w:val="00B93D6A"/>
    <w:rsid w:val="00B94028"/>
    <w:rsid w:val="00B94634"/>
    <w:rsid w:val="00B94A44"/>
    <w:rsid w:val="00B94BDE"/>
    <w:rsid w:val="00B94C67"/>
    <w:rsid w:val="00B95370"/>
    <w:rsid w:val="00B956FB"/>
    <w:rsid w:val="00B9581E"/>
    <w:rsid w:val="00B9599F"/>
    <w:rsid w:val="00B95ACD"/>
    <w:rsid w:val="00B95F6D"/>
    <w:rsid w:val="00B96281"/>
    <w:rsid w:val="00B96B24"/>
    <w:rsid w:val="00B96D2A"/>
    <w:rsid w:val="00B96F9E"/>
    <w:rsid w:val="00B9785C"/>
    <w:rsid w:val="00B9797E"/>
    <w:rsid w:val="00B97DFC"/>
    <w:rsid w:val="00BA03BD"/>
    <w:rsid w:val="00BA0D0C"/>
    <w:rsid w:val="00BA13EE"/>
    <w:rsid w:val="00BA172B"/>
    <w:rsid w:val="00BA1A7E"/>
    <w:rsid w:val="00BA1F65"/>
    <w:rsid w:val="00BA2469"/>
    <w:rsid w:val="00BA348C"/>
    <w:rsid w:val="00BA4133"/>
    <w:rsid w:val="00BA43BC"/>
    <w:rsid w:val="00BA4964"/>
    <w:rsid w:val="00BA498D"/>
    <w:rsid w:val="00BA49AB"/>
    <w:rsid w:val="00BA4D41"/>
    <w:rsid w:val="00BA5050"/>
    <w:rsid w:val="00BA50A7"/>
    <w:rsid w:val="00BA57EA"/>
    <w:rsid w:val="00BA5B88"/>
    <w:rsid w:val="00BA5BCB"/>
    <w:rsid w:val="00BA5D1A"/>
    <w:rsid w:val="00BA5F69"/>
    <w:rsid w:val="00BA66DC"/>
    <w:rsid w:val="00BA6792"/>
    <w:rsid w:val="00BA6A7C"/>
    <w:rsid w:val="00BA6C52"/>
    <w:rsid w:val="00BA701B"/>
    <w:rsid w:val="00BA758A"/>
    <w:rsid w:val="00BA79BF"/>
    <w:rsid w:val="00BA7F20"/>
    <w:rsid w:val="00BA7FCA"/>
    <w:rsid w:val="00BB0A79"/>
    <w:rsid w:val="00BB0D17"/>
    <w:rsid w:val="00BB0E02"/>
    <w:rsid w:val="00BB1150"/>
    <w:rsid w:val="00BB15D8"/>
    <w:rsid w:val="00BB1777"/>
    <w:rsid w:val="00BB20BD"/>
    <w:rsid w:val="00BB2DDD"/>
    <w:rsid w:val="00BB305D"/>
    <w:rsid w:val="00BB3688"/>
    <w:rsid w:val="00BB39D1"/>
    <w:rsid w:val="00BB3CFD"/>
    <w:rsid w:val="00BB492C"/>
    <w:rsid w:val="00BB4AB0"/>
    <w:rsid w:val="00BB4EA2"/>
    <w:rsid w:val="00BB5198"/>
    <w:rsid w:val="00BB5561"/>
    <w:rsid w:val="00BB5A98"/>
    <w:rsid w:val="00BB6A27"/>
    <w:rsid w:val="00BB6A85"/>
    <w:rsid w:val="00BB6D69"/>
    <w:rsid w:val="00BB70B0"/>
    <w:rsid w:val="00BB76A1"/>
    <w:rsid w:val="00BC0283"/>
    <w:rsid w:val="00BC04A2"/>
    <w:rsid w:val="00BC06F1"/>
    <w:rsid w:val="00BC0911"/>
    <w:rsid w:val="00BC0B1A"/>
    <w:rsid w:val="00BC0F5B"/>
    <w:rsid w:val="00BC10F0"/>
    <w:rsid w:val="00BC1117"/>
    <w:rsid w:val="00BC11D0"/>
    <w:rsid w:val="00BC128E"/>
    <w:rsid w:val="00BC1981"/>
    <w:rsid w:val="00BC199D"/>
    <w:rsid w:val="00BC1A17"/>
    <w:rsid w:val="00BC1A80"/>
    <w:rsid w:val="00BC1D4F"/>
    <w:rsid w:val="00BC2048"/>
    <w:rsid w:val="00BC24F8"/>
    <w:rsid w:val="00BC29B3"/>
    <w:rsid w:val="00BC29E7"/>
    <w:rsid w:val="00BC2C46"/>
    <w:rsid w:val="00BC2F57"/>
    <w:rsid w:val="00BC307A"/>
    <w:rsid w:val="00BC3134"/>
    <w:rsid w:val="00BC33F2"/>
    <w:rsid w:val="00BC35C4"/>
    <w:rsid w:val="00BC3F2C"/>
    <w:rsid w:val="00BC3F32"/>
    <w:rsid w:val="00BC40FA"/>
    <w:rsid w:val="00BC4A39"/>
    <w:rsid w:val="00BC50AD"/>
    <w:rsid w:val="00BC52F9"/>
    <w:rsid w:val="00BC5361"/>
    <w:rsid w:val="00BC5471"/>
    <w:rsid w:val="00BC5C94"/>
    <w:rsid w:val="00BC5E65"/>
    <w:rsid w:val="00BC61E3"/>
    <w:rsid w:val="00BC64EB"/>
    <w:rsid w:val="00BC65D8"/>
    <w:rsid w:val="00BC7034"/>
    <w:rsid w:val="00BC71B3"/>
    <w:rsid w:val="00BC7ACA"/>
    <w:rsid w:val="00BC7EF9"/>
    <w:rsid w:val="00BC7FA1"/>
    <w:rsid w:val="00BD034F"/>
    <w:rsid w:val="00BD04AC"/>
    <w:rsid w:val="00BD07CD"/>
    <w:rsid w:val="00BD0DD1"/>
    <w:rsid w:val="00BD0E93"/>
    <w:rsid w:val="00BD1027"/>
    <w:rsid w:val="00BD1040"/>
    <w:rsid w:val="00BD124F"/>
    <w:rsid w:val="00BD145B"/>
    <w:rsid w:val="00BD198D"/>
    <w:rsid w:val="00BD1AAD"/>
    <w:rsid w:val="00BD1C82"/>
    <w:rsid w:val="00BD1DA1"/>
    <w:rsid w:val="00BD1E38"/>
    <w:rsid w:val="00BD2E48"/>
    <w:rsid w:val="00BD3021"/>
    <w:rsid w:val="00BD3524"/>
    <w:rsid w:val="00BD377F"/>
    <w:rsid w:val="00BD3C2C"/>
    <w:rsid w:val="00BD3C99"/>
    <w:rsid w:val="00BD3E09"/>
    <w:rsid w:val="00BD4607"/>
    <w:rsid w:val="00BD4872"/>
    <w:rsid w:val="00BD48C5"/>
    <w:rsid w:val="00BD559A"/>
    <w:rsid w:val="00BD56CD"/>
    <w:rsid w:val="00BD5A4E"/>
    <w:rsid w:val="00BD5B49"/>
    <w:rsid w:val="00BD6559"/>
    <w:rsid w:val="00BD6A16"/>
    <w:rsid w:val="00BD6AED"/>
    <w:rsid w:val="00BD6E0F"/>
    <w:rsid w:val="00BD708D"/>
    <w:rsid w:val="00BD7337"/>
    <w:rsid w:val="00BD7697"/>
    <w:rsid w:val="00BD7EE0"/>
    <w:rsid w:val="00BE0180"/>
    <w:rsid w:val="00BE06FE"/>
    <w:rsid w:val="00BE0739"/>
    <w:rsid w:val="00BE0842"/>
    <w:rsid w:val="00BE0A74"/>
    <w:rsid w:val="00BE0B5B"/>
    <w:rsid w:val="00BE0C3B"/>
    <w:rsid w:val="00BE102C"/>
    <w:rsid w:val="00BE1216"/>
    <w:rsid w:val="00BE13BE"/>
    <w:rsid w:val="00BE16BD"/>
    <w:rsid w:val="00BE1945"/>
    <w:rsid w:val="00BE1E02"/>
    <w:rsid w:val="00BE298F"/>
    <w:rsid w:val="00BE29C1"/>
    <w:rsid w:val="00BE2C41"/>
    <w:rsid w:val="00BE2D19"/>
    <w:rsid w:val="00BE304E"/>
    <w:rsid w:val="00BE343E"/>
    <w:rsid w:val="00BE3520"/>
    <w:rsid w:val="00BE3758"/>
    <w:rsid w:val="00BE3C4D"/>
    <w:rsid w:val="00BE4020"/>
    <w:rsid w:val="00BE45D2"/>
    <w:rsid w:val="00BE471B"/>
    <w:rsid w:val="00BE47F1"/>
    <w:rsid w:val="00BE4AD6"/>
    <w:rsid w:val="00BE4C1B"/>
    <w:rsid w:val="00BE4CD6"/>
    <w:rsid w:val="00BE4F45"/>
    <w:rsid w:val="00BE504C"/>
    <w:rsid w:val="00BE51E1"/>
    <w:rsid w:val="00BE524E"/>
    <w:rsid w:val="00BE5DC7"/>
    <w:rsid w:val="00BE63F9"/>
    <w:rsid w:val="00BE661D"/>
    <w:rsid w:val="00BE665C"/>
    <w:rsid w:val="00BE66F6"/>
    <w:rsid w:val="00BE6DD4"/>
    <w:rsid w:val="00BE7A8C"/>
    <w:rsid w:val="00BE7CB2"/>
    <w:rsid w:val="00BE7CF5"/>
    <w:rsid w:val="00BE7D33"/>
    <w:rsid w:val="00BE7E30"/>
    <w:rsid w:val="00BE7F9E"/>
    <w:rsid w:val="00BF0787"/>
    <w:rsid w:val="00BF0A6E"/>
    <w:rsid w:val="00BF0FB6"/>
    <w:rsid w:val="00BF1559"/>
    <w:rsid w:val="00BF167E"/>
    <w:rsid w:val="00BF1826"/>
    <w:rsid w:val="00BF1AA0"/>
    <w:rsid w:val="00BF2064"/>
    <w:rsid w:val="00BF2945"/>
    <w:rsid w:val="00BF2EAE"/>
    <w:rsid w:val="00BF2F87"/>
    <w:rsid w:val="00BF30F8"/>
    <w:rsid w:val="00BF3110"/>
    <w:rsid w:val="00BF3721"/>
    <w:rsid w:val="00BF3957"/>
    <w:rsid w:val="00BF3A1D"/>
    <w:rsid w:val="00BF3CB4"/>
    <w:rsid w:val="00BF409B"/>
    <w:rsid w:val="00BF464C"/>
    <w:rsid w:val="00BF4A34"/>
    <w:rsid w:val="00BF4E95"/>
    <w:rsid w:val="00BF52C5"/>
    <w:rsid w:val="00BF5563"/>
    <w:rsid w:val="00BF5709"/>
    <w:rsid w:val="00BF5B6D"/>
    <w:rsid w:val="00BF5F8A"/>
    <w:rsid w:val="00BF673C"/>
    <w:rsid w:val="00BF69C0"/>
    <w:rsid w:val="00BF6E20"/>
    <w:rsid w:val="00BF741D"/>
    <w:rsid w:val="00BF7670"/>
    <w:rsid w:val="00BF7886"/>
    <w:rsid w:val="00C00A0C"/>
    <w:rsid w:val="00C01247"/>
    <w:rsid w:val="00C024E5"/>
    <w:rsid w:val="00C02666"/>
    <w:rsid w:val="00C026DC"/>
    <w:rsid w:val="00C02988"/>
    <w:rsid w:val="00C02DAF"/>
    <w:rsid w:val="00C03083"/>
    <w:rsid w:val="00C035AC"/>
    <w:rsid w:val="00C03B1C"/>
    <w:rsid w:val="00C04991"/>
    <w:rsid w:val="00C04A7A"/>
    <w:rsid w:val="00C04B75"/>
    <w:rsid w:val="00C04CAB"/>
    <w:rsid w:val="00C04D08"/>
    <w:rsid w:val="00C054AE"/>
    <w:rsid w:val="00C054F5"/>
    <w:rsid w:val="00C05F17"/>
    <w:rsid w:val="00C05F1B"/>
    <w:rsid w:val="00C06074"/>
    <w:rsid w:val="00C0670A"/>
    <w:rsid w:val="00C0673D"/>
    <w:rsid w:val="00C06825"/>
    <w:rsid w:val="00C0683C"/>
    <w:rsid w:val="00C06C9E"/>
    <w:rsid w:val="00C07FAD"/>
    <w:rsid w:val="00C1027A"/>
    <w:rsid w:val="00C1081B"/>
    <w:rsid w:val="00C109EB"/>
    <w:rsid w:val="00C11617"/>
    <w:rsid w:val="00C118CE"/>
    <w:rsid w:val="00C124B8"/>
    <w:rsid w:val="00C12595"/>
    <w:rsid w:val="00C1264F"/>
    <w:rsid w:val="00C12824"/>
    <w:rsid w:val="00C1341C"/>
    <w:rsid w:val="00C136A0"/>
    <w:rsid w:val="00C138BB"/>
    <w:rsid w:val="00C13D7F"/>
    <w:rsid w:val="00C14007"/>
    <w:rsid w:val="00C141A6"/>
    <w:rsid w:val="00C14598"/>
    <w:rsid w:val="00C1483D"/>
    <w:rsid w:val="00C148BB"/>
    <w:rsid w:val="00C14AD6"/>
    <w:rsid w:val="00C153B8"/>
    <w:rsid w:val="00C15DC7"/>
    <w:rsid w:val="00C15E9B"/>
    <w:rsid w:val="00C15E9E"/>
    <w:rsid w:val="00C15FAC"/>
    <w:rsid w:val="00C15FD0"/>
    <w:rsid w:val="00C1704B"/>
    <w:rsid w:val="00C1798A"/>
    <w:rsid w:val="00C17CAF"/>
    <w:rsid w:val="00C17D38"/>
    <w:rsid w:val="00C17F16"/>
    <w:rsid w:val="00C202D6"/>
    <w:rsid w:val="00C20BA2"/>
    <w:rsid w:val="00C20FC1"/>
    <w:rsid w:val="00C21251"/>
    <w:rsid w:val="00C21322"/>
    <w:rsid w:val="00C21BBE"/>
    <w:rsid w:val="00C21BC4"/>
    <w:rsid w:val="00C22039"/>
    <w:rsid w:val="00C22071"/>
    <w:rsid w:val="00C223B5"/>
    <w:rsid w:val="00C22B6D"/>
    <w:rsid w:val="00C22CE9"/>
    <w:rsid w:val="00C23BB2"/>
    <w:rsid w:val="00C23EB0"/>
    <w:rsid w:val="00C24BF4"/>
    <w:rsid w:val="00C24E55"/>
    <w:rsid w:val="00C253A4"/>
    <w:rsid w:val="00C256F7"/>
    <w:rsid w:val="00C25C12"/>
    <w:rsid w:val="00C25C6F"/>
    <w:rsid w:val="00C25CE6"/>
    <w:rsid w:val="00C25E98"/>
    <w:rsid w:val="00C26143"/>
    <w:rsid w:val="00C2618C"/>
    <w:rsid w:val="00C264AD"/>
    <w:rsid w:val="00C2655E"/>
    <w:rsid w:val="00C26587"/>
    <w:rsid w:val="00C2684F"/>
    <w:rsid w:val="00C269FA"/>
    <w:rsid w:val="00C26B21"/>
    <w:rsid w:val="00C26DD6"/>
    <w:rsid w:val="00C274A1"/>
    <w:rsid w:val="00C2784C"/>
    <w:rsid w:val="00C27BB5"/>
    <w:rsid w:val="00C27EEF"/>
    <w:rsid w:val="00C306A2"/>
    <w:rsid w:val="00C3072A"/>
    <w:rsid w:val="00C30A02"/>
    <w:rsid w:val="00C30AB2"/>
    <w:rsid w:val="00C30C31"/>
    <w:rsid w:val="00C30C65"/>
    <w:rsid w:val="00C30D14"/>
    <w:rsid w:val="00C310EF"/>
    <w:rsid w:val="00C317B7"/>
    <w:rsid w:val="00C3186E"/>
    <w:rsid w:val="00C31A30"/>
    <w:rsid w:val="00C31C40"/>
    <w:rsid w:val="00C31C5A"/>
    <w:rsid w:val="00C31C61"/>
    <w:rsid w:val="00C327C2"/>
    <w:rsid w:val="00C328D1"/>
    <w:rsid w:val="00C32A85"/>
    <w:rsid w:val="00C32DD1"/>
    <w:rsid w:val="00C32F38"/>
    <w:rsid w:val="00C32F65"/>
    <w:rsid w:val="00C342C9"/>
    <w:rsid w:val="00C34BF9"/>
    <w:rsid w:val="00C34D82"/>
    <w:rsid w:val="00C3510A"/>
    <w:rsid w:val="00C3605D"/>
    <w:rsid w:val="00C365DA"/>
    <w:rsid w:val="00C36B35"/>
    <w:rsid w:val="00C36ED3"/>
    <w:rsid w:val="00C3708C"/>
    <w:rsid w:val="00C370D5"/>
    <w:rsid w:val="00C37353"/>
    <w:rsid w:val="00C378CC"/>
    <w:rsid w:val="00C41795"/>
    <w:rsid w:val="00C41C9A"/>
    <w:rsid w:val="00C41E63"/>
    <w:rsid w:val="00C42111"/>
    <w:rsid w:val="00C425C0"/>
    <w:rsid w:val="00C42AE2"/>
    <w:rsid w:val="00C42C26"/>
    <w:rsid w:val="00C42CA3"/>
    <w:rsid w:val="00C42D21"/>
    <w:rsid w:val="00C42F0F"/>
    <w:rsid w:val="00C43088"/>
    <w:rsid w:val="00C430F0"/>
    <w:rsid w:val="00C43CD3"/>
    <w:rsid w:val="00C43E3A"/>
    <w:rsid w:val="00C43FBF"/>
    <w:rsid w:val="00C4415E"/>
    <w:rsid w:val="00C446B0"/>
    <w:rsid w:val="00C44762"/>
    <w:rsid w:val="00C45296"/>
    <w:rsid w:val="00C45383"/>
    <w:rsid w:val="00C456C4"/>
    <w:rsid w:val="00C45BE5"/>
    <w:rsid w:val="00C461F2"/>
    <w:rsid w:val="00C4704A"/>
    <w:rsid w:val="00C470D2"/>
    <w:rsid w:val="00C47DC2"/>
    <w:rsid w:val="00C502F7"/>
    <w:rsid w:val="00C509F1"/>
    <w:rsid w:val="00C50B26"/>
    <w:rsid w:val="00C50C38"/>
    <w:rsid w:val="00C51429"/>
    <w:rsid w:val="00C51C54"/>
    <w:rsid w:val="00C51C63"/>
    <w:rsid w:val="00C51D92"/>
    <w:rsid w:val="00C52143"/>
    <w:rsid w:val="00C525C7"/>
    <w:rsid w:val="00C52BF5"/>
    <w:rsid w:val="00C52DCD"/>
    <w:rsid w:val="00C52FF8"/>
    <w:rsid w:val="00C534DB"/>
    <w:rsid w:val="00C53647"/>
    <w:rsid w:val="00C53650"/>
    <w:rsid w:val="00C538A5"/>
    <w:rsid w:val="00C53936"/>
    <w:rsid w:val="00C53FC9"/>
    <w:rsid w:val="00C53FE6"/>
    <w:rsid w:val="00C543E0"/>
    <w:rsid w:val="00C5473E"/>
    <w:rsid w:val="00C549D7"/>
    <w:rsid w:val="00C5523D"/>
    <w:rsid w:val="00C5563C"/>
    <w:rsid w:val="00C557B5"/>
    <w:rsid w:val="00C55BA2"/>
    <w:rsid w:val="00C560A1"/>
    <w:rsid w:val="00C56106"/>
    <w:rsid w:val="00C5666C"/>
    <w:rsid w:val="00C56810"/>
    <w:rsid w:val="00C57232"/>
    <w:rsid w:val="00C5741F"/>
    <w:rsid w:val="00C575B6"/>
    <w:rsid w:val="00C57709"/>
    <w:rsid w:val="00C577C2"/>
    <w:rsid w:val="00C57855"/>
    <w:rsid w:val="00C57AE4"/>
    <w:rsid w:val="00C57C60"/>
    <w:rsid w:val="00C57C8D"/>
    <w:rsid w:val="00C57CE2"/>
    <w:rsid w:val="00C603C7"/>
    <w:rsid w:val="00C60901"/>
    <w:rsid w:val="00C60B6E"/>
    <w:rsid w:val="00C61854"/>
    <w:rsid w:val="00C6256B"/>
    <w:rsid w:val="00C62BBE"/>
    <w:rsid w:val="00C631E1"/>
    <w:rsid w:val="00C635ED"/>
    <w:rsid w:val="00C63654"/>
    <w:rsid w:val="00C63F8F"/>
    <w:rsid w:val="00C6400B"/>
    <w:rsid w:val="00C64159"/>
    <w:rsid w:val="00C64602"/>
    <w:rsid w:val="00C64B36"/>
    <w:rsid w:val="00C64CF1"/>
    <w:rsid w:val="00C64E9A"/>
    <w:rsid w:val="00C64F14"/>
    <w:rsid w:val="00C65066"/>
    <w:rsid w:val="00C651F1"/>
    <w:rsid w:val="00C65742"/>
    <w:rsid w:val="00C657AC"/>
    <w:rsid w:val="00C65A1B"/>
    <w:rsid w:val="00C65BA8"/>
    <w:rsid w:val="00C6645C"/>
    <w:rsid w:val="00C66910"/>
    <w:rsid w:val="00C673B2"/>
    <w:rsid w:val="00C675D2"/>
    <w:rsid w:val="00C7084A"/>
    <w:rsid w:val="00C70C59"/>
    <w:rsid w:val="00C70DC7"/>
    <w:rsid w:val="00C712EC"/>
    <w:rsid w:val="00C71414"/>
    <w:rsid w:val="00C714EB"/>
    <w:rsid w:val="00C7162B"/>
    <w:rsid w:val="00C71888"/>
    <w:rsid w:val="00C71FFF"/>
    <w:rsid w:val="00C72037"/>
    <w:rsid w:val="00C72309"/>
    <w:rsid w:val="00C7265E"/>
    <w:rsid w:val="00C726CF"/>
    <w:rsid w:val="00C72B93"/>
    <w:rsid w:val="00C72FCB"/>
    <w:rsid w:val="00C732CA"/>
    <w:rsid w:val="00C733A4"/>
    <w:rsid w:val="00C7360B"/>
    <w:rsid w:val="00C73A75"/>
    <w:rsid w:val="00C73BF1"/>
    <w:rsid w:val="00C73D84"/>
    <w:rsid w:val="00C7409B"/>
    <w:rsid w:val="00C74154"/>
    <w:rsid w:val="00C74450"/>
    <w:rsid w:val="00C74849"/>
    <w:rsid w:val="00C74CCA"/>
    <w:rsid w:val="00C762B3"/>
    <w:rsid w:val="00C76B54"/>
    <w:rsid w:val="00C76E37"/>
    <w:rsid w:val="00C773A8"/>
    <w:rsid w:val="00C77E72"/>
    <w:rsid w:val="00C77F8E"/>
    <w:rsid w:val="00C8014F"/>
    <w:rsid w:val="00C8015E"/>
    <w:rsid w:val="00C801D0"/>
    <w:rsid w:val="00C80776"/>
    <w:rsid w:val="00C80948"/>
    <w:rsid w:val="00C80AB2"/>
    <w:rsid w:val="00C80F17"/>
    <w:rsid w:val="00C81125"/>
    <w:rsid w:val="00C81184"/>
    <w:rsid w:val="00C81DE7"/>
    <w:rsid w:val="00C82B59"/>
    <w:rsid w:val="00C82EDF"/>
    <w:rsid w:val="00C8324A"/>
    <w:rsid w:val="00C83961"/>
    <w:rsid w:val="00C83AD2"/>
    <w:rsid w:val="00C83BC1"/>
    <w:rsid w:val="00C84266"/>
    <w:rsid w:val="00C8456D"/>
    <w:rsid w:val="00C84F33"/>
    <w:rsid w:val="00C8505D"/>
    <w:rsid w:val="00C8517B"/>
    <w:rsid w:val="00C851DF"/>
    <w:rsid w:val="00C85202"/>
    <w:rsid w:val="00C85646"/>
    <w:rsid w:val="00C85CFF"/>
    <w:rsid w:val="00C863A5"/>
    <w:rsid w:val="00C864E4"/>
    <w:rsid w:val="00C86A45"/>
    <w:rsid w:val="00C86C69"/>
    <w:rsid w:val="00C86CEF"/>
    <w:rsid w:val="00C87149"/>
    <w:rsid w:val="00C878FF"/>
    <w:rsid w:val="00C8798C"/>
    <w:rsid w:val="00C87A89"/>
    <w:rsid w:val="00C87B0D"/>
    <w:rsid w:val="00C87D23"/>
    <w:rsid w:val="00C87F5F"/>
    <w:rsid w:val="00C90142"/>
    <w:rsid w:val="00C90709"/>
    <w:rsid w:val="00C9081C"/>
    <w:rsid w:val="00C90CE8"/>
    <w:rsid w:val="00C90DBE"/>
    <w:rsid w:val="00C90F1A"/>
    <w:rsid w:val="00C90F4F"/>
    <w:rsid w:val="00C90F62"/>
    <w:rsid w:val="00C91761"/>
    <w:rsid w:val="00C91D65"/>
    <w:rsid w:val="00C91E49"/>
    <w:rsid w:val="00C92ADF"/>
    <w:rsid w:val="00C92B9D"/>
    <w:rsid w:val="00C9324B"/>
    <w:rsid w:val="00C93332"/>
    <w:rsid w:val="00C9334F"/>
    <w:rsid w:val="00C9347F"/>
    <w:rsid w:val="00C936DE"/>
    <w:rsid w:val="00C939C0"/>
    <w:rsid w:val="00C93AB6"/>
    <w:rsid w:val="00C941A6"/>
    <w:rsid w:val="00C947D0"/>
    <w:rsid w:val="00C94EBC"/>
    <w:rsid w:val="00C953AD"/>
    <w:rsid w:val="00C95778"/>
    <w:rsid w:val="00C957E0"/>
    <w:rsid w:val="00C9580F"/>
    <w:rsid w:val="00C96725"/>
    <w:rsid w:val="00C96DD6"/>
    <w:rsid w:val="00C96F0A"/>
    <w:rsid w:val="00C97095"/>
    <w:rsid w:val="00C973BF"/>
    <w:rsid w:val="00C97665"/>
    <w:rsid w:val="00C9786C"/>
    <w:rsid w:val="00C9798B"/>
    <w:rsid w:val="00CA010E"/>
    <w:rsid w:val="00CA0444"/>
    <w:rsid w:val="00CA04B8"/>
    <w:rsid w:val="00CA0A75"/>
    <w:rsid w:val="00CA0B4F"/>
    <w:rsid w:val="00CA0D76"/>
    <w:rsid w:val="00CA0E74"/>
    <w:rsid w:val="00CA1188"/>
    <w:rsid w:val="00CA127B"/>
    <w:rsid w:val="00CA131C"/>
    <w:rsid w:val="00CA1578"/>
    <w:rsid w:val="00CA1B99"/>
    <w:rsid w:val="00CA1D57"/>
    <w:rsid w:val="00CA2141"/>
    <w:rsid w:val="00CA23D7"/>
    <w:rsid w:val="00CA2885"/>
    <w:rsid w:val="00CA2B1C"/>
    <w:rsid w:val="00CA2C36"/>
    <w:rsid w:val="00CA2D0D"/>
    <w:rsid w:val="00CA30D3"/>
    <w:rsid w:val="00CA3503"/>
    <w:rsid w:val="00CA3ABC"/>
    <w:rsid w:val="00CA4879"/>
    <w:rsid w:val="00CA5058"/>
    <w:rsid w:val="00CA510E"/>
    <w:rsid w:val="00CA53C1"/>
    <w:rsid w:val="00CA5664"/>
    <w:rsid w:val="00CA5832"/>
    <w:rsid w:val="00CA6305"/>
    <w:rsid w:val="00CA6E72"/>
    <w:rsid w:val="00CA7193"/>
    <w:rsid w:val="00CA7636"/>
    <w:rsid w:val="00CA7660"/>
    <w:rsid w:val="00CA77BD"/>
    <w:rsid w:val="00CA791A"/>
    <w:rsid w:val="00CA7A93"/>
    <w:rsid w:val="00CA7B76"/>
    <w:rsid w:val="00CB08AF"/>
    <w:rsid w:val="00CB0F3B"/>
    <w:rsid w:val="00CB1542"/>
    <w:rsid w:val="00CB1A95"/>
    <w:rsid w:val="00CB1AE8"/>
    <w:rsid w:val="00CB1BF5"/>
    <w:rsid w:val="00CB1D8C"/>
    <w:rsid w:val="00CB1ECE"/>
    <w:rsid w:val="00CB22CB"/>
    <w:rsid w:val="00CB2821"/>
    <w:rsid w:val="00CB2B8B"/>
    <w:rsid w:val="00CB3D9D"/>
    <w:rsid w:val="00CB3ED6"/>
    <w:rsid w:val="00CB407F"/>
    <w:rsid w:val="00CB43F1"/>
    <w:rsid w:val="00CB457E"/>
    <w:rsid w:val="00CB4697"/>
    <w:rsid w:val="00CB4B86"/>
    <w:rsid w:val="00CB5134"/>
    <w:rsid w:val="00CB54A7"/>
    <w:rsid w:val="00CB591B"/>
    <w:rsid w:val="00CB5F13"/>
    <w:rsid w:val="00CB60B3"/>
    <w:rsid w:val="00CB616A"/>
    <w:rsid w:val="00CB6340"/>
    <w:rsid w:val="00CB6375"/>
    <w:rsid w:val="00CB640B"/>
    <w:rsid w:val="00CB6436"/>
    <w:rsid w:val="00CB6A9B"/>
    <w:rsid w:val="00CB6BAD"/>
    <w:rsid w:val="00CB6CDF"/>
    <w:rsid w:val="00CB6F7B"/>
    <w:rsid w:val="00CB72BB"/>
    <w:rsid w:val="00CB79AB"/>
    <w:rsid w:val="00CB7B99"/>
    <w:rsid w:val="00CB7FE1"/>
    <w:rsid w:val="00CC073B"/>
    <w:rsid w:val="00CC08F5"/>
    <w:rsid w:val="00CC0961"/>
    <w:rsid w:val="00CC0BFA"/>
    <w:rsid w:val="00CC0DE1"/>
    <w:rsid w:val="00CC151C"/>
    <w:rsid w:val="00CC1C6A"/>
    <w:rsid w:val="00CC1D69"/>
    <w:rsid w:val="00CC1FDD"/>
    <w:rsid w:val="00CC27EA"/>
    <w:rsid w:val="00CC2AEF"/>
    <w:rsid w:val="00CC2C8D"/>
    <w:rsid w:val="00CC2D67"/>
    <w:rsid w:val="00CC2F81"/>
    <w:rsid w:val="00CC3B6E"/>
    <w:rsid w:val="00CC3E6F"/>
    <w:rsid w:val="00CC4191"/>
    <w:rsid w:val="00CC427C"/>
    <w:rsid w:val="00CC5EE8"/>
    <w:rsid w:val="00CC7568"/>
    <w:rsid w:val="00CC79C8"/>
    <w:rsid w:val="00CC7AF4"/>
    <w:rsid w:val="00CD24CD"/>
    <w:rsid w:val="00CD32FD"/>
    <w:rsid w:val="00CD3D36"/>
    <w:rsid w:val="00CD3EC7"/>
    <w:rsid w:val="00CD43DD"/>
    <w:rsid w:val="00CD51A7"/>
    <w:rsid w:val="00CD53D4"/>
    <w:rsid w:val="00CD54CE"/>
    <w:rsid w:val="00CD56F5"/>
    <w:rsid w:val="00CD5929"/>
    <w:rsid w:val="00CD5931"/>
    <w:rsid w:val="00CD59D2"/>
    <w:rsid w:val="00CD5CB4"/>
    <w:rsid w:val="00CD5D74"/>
    <w:rsid w:val="00CD5DA0"/>
    <w:rsid w:val="00CD5F9D"/>
    <w:rsid w:val="00CD70D3"/>
    <w:rsid w:val="00CD724C"/>
    <w:rsid w:val="00CD734F"/>
    <w:rsid w:val="00CD757D"/>
    <w:rsid w:val="00CD7A2A"/>
    <w:rsid w:val="00CD7C45"/>
    <w:rsid w:val="00CE02A5"/>
    <w:rsid w:val="00CE02E4"/>
    <w:rsid w:val="00CE074B"/>
    <w:rsid w:val="00CE078C"/>
    <w:rsid w:val="00CE07CF"/>
    <w:rsid w:val="00CE1A67"/>
    <w:rsid w:val="00CE1B9A"/>
    <w:rsid w:val="00CE1CB1"/>
    <w:rsid w:val="00CE1DAB"/>
    <w:rsid w:val="00CE1E1E"/>
    <w:rsid w:val="00CE2CF0"/>
    <w:rsid w:val="00CE2E7C"/>
    <w:rsid w:val="00CE3028"/>
    <w:rsid w:val="00CE3286"/>
    <w:rsid w:val="00CE3412"/>
    <w:rsid w:val="00CE37C3"/>
    <w:rsid w:val="00CE3995"/>
    <w:rsid w:val="00CE4741"/>
    <w:rsid w:val="00CE4837"/>
    <w:rsid w:val="00CE53D8"/>
    <w:rsid w:val="00CE5636"/>
    <w:rsid w:val="00CE5681"/>
    <w:rsid w:val="00CE5940"/>
    <w:rsid w:val="00CE5D3E"/>
    <w:rsid w:val="00CE5D69"/>
    <w:rsid w:val="00CE61CA"/>
    <w:rsid w:val="00CE6313"/>
    <w:rsid w:val="00CE647F"/>
    <w:rsid w:val="00CE6B6C"/>
    <w:rsid w:val="00CE6DBC"/>
    <w:rsid w:val="00CE7B13"/>
    <w:rsid w:val="00CE7EEF"/>
    <w:rsid w:val="00CF0540"/>
    <w:rsid w:val="00CF07C6"/>
    <w:rsid w:val="00CF08C6"/>
    <w:rsid w:val="00CF0A63"/>
    <w:rsid w:val="00CF130B"/>
    <w:rsid w:val="00CF1885"/>
    <w:rsid w:val="00CF1D76"/>
    <w:rsid w:val="00CF1FB8"/>
    <w:rsid w:val="00CF204D"/>
    <w:rsid w:val="00CF2629"/>
    <w:rsid w:val="00CF27F9"/>
    <w:rsid w:val="00CF3823"/>
    <w:rsid w:val="00CF39D9"/>
    <w:rsid w:val="00CF3B17"/>
    <w:rsid w:val="00CF4039"/>
    <w:rsid w:val="00CF40A9"/>
    <w:rsid w:val="00CF4307"/>
    <w:rsid w:val="00CF4399"/>
    <w:rsid w:val="00CF43F0"/>
    <w:rsid w:val="00CF460B"/>
    <w:rsid w:val="00CF4745"/>
    <w:rsid w:val="00CF4D74"/>
    <w:rsid w:val="00CF559D"/>
    <w:rsid w:val="00CF55A7"/>
    <w:rsid w:val="00CF56BE"/>
    <w:rsid w:val="00CF582A"/>
    <w:rsid w:val="00CF644C"/>
    <w:rsid w:val="00CF64EE"/>
    <w:rsid w:val="00CF6B0B"/>
    <w:rsid w:val="00CF6B70"/>
    <w:rsid w:val="00CF6EE2"/>
    <w:rsid w:val="00CF6F49"/>
    <w:rsid w:val="00CF6F5D"/>
    <w:rsid w:val="00CF709C"/>
    <w:rsid w:val="00CF7394"/>
    <w:rsid w:val="00CF7969"/>
    <w:rsid w:val="00CF7A25"/>
    <w:rsid w:val="00D006F2"/>
    <w:rsid w:val="00D00C65"/>
    <w:rsid w:val="00D012C9"/>
    <w:rsid w:val="00D019A6"/>
    <w:rsid w:val="00D01C44"/>
    <w:rsid w:val="00D02077"/>
    <w:rsid w:val="00D02785"/>
    <w:rsid w:val="00D02805"/>
    <w:rsid w:val="00D028DA"/>
    <w:rsid w:val="00D02D56"/>
    <w:rsid w:val="00D02E04"/>
    <w:rsid w:val="00D0360A"/>
    <w:rsid w:val="00D03D02"/>
    <w:rsid w:val="00D03E33"/>
    <w:rsid w:val="00D0448A"/>
    <w:rsid w:val="00D04DDF"/>
    <w:rsid w:val="00D04ECB"/>
    <w:rsid w:val="00D053D6"/>
    <w:rsid w:val="00D061B2"/>
    <w:rsid w:val="00D0698F"/>
    <w:rsid w:val="00D06A90"/>
    <w:rsid w:val="00D06AA3"/>
    <w:rsid w:val="00D06B7F"/>
    <w:rsid w:val="00D06D58"/>
    <w:rsid w:val="00D0707F"/>
    <w:rsid w:val="00D073BC"/>
    <w:rsid w:val="00D074CF"/>
    <w:rsid w:val="00D07534"/>
    <w:rsid w:val="00D07CBB"/>
    <w:rsid w:val="00D1038A"/>
    <w:rsid w:val="00D10703"/>
    <w:rsid w:val="00D10D89"/>
    <w:rsid w:val="00D10EA6"/>
    <w:rsid w:val="00D11112"/>
    <w:rsid w:val="00D1143B"/>
    <w:rsid w:val="00D11668"/>
    <w:rsid w:val="00D11ADC"/>
    <w:rsid w:val="00D121D5"/>
    <w:rsid w:val="00D12E3D"/>
    <w:rsid w:val="00D133D3"/>
    <w:rsid w:val="00D139C1"/>
    <w:rsid w:val="00D13DDC"/>
    <w:rsid w:val="00D13E9A"/>
    <w:rsid w:val="00D142B0"/>
    <w:rsid w:val="00D1438E"/>
    <w:rsid w:val="00D14BFE"/>
    <w:rsid w:val="00D14CEA"/>
    <w:rsid w:val="00D14D24"/>
    <w:rsid w:val="00D159AD"/>
    <w:rsid w:val="00D15C14"/>
    <w:rsid w:val="00D15CDF"/>
    <w:rsid w:val="00D16348"/>
    <w:rsid w:val="00D16575"/>
    <w:rsid w:val="00D16E51"/>
    <w:rsid w:val="00D16FD1"/>
    <w:rsid w:val="00D1700C"/>
    <w:rsid w:val="00D17144"/>
    <w:rsid w:val="00D178A3"/>
    <w:rsid w:val="00D17C43"/>
    <w:rsid w:val="00D17C66"/>
    <w:rsid w:val="00D20618"/>
    <w:rsid w:val="00D209D8"/>
    <w:rsid w:val="00D20B2C"/>
    <w:rsid w:val="00D20BBC"/>
    <w:rsid w:val="00D20BC8"/>
    <w:rsid w:val="00D21109"/>
    <w:rsid w:val="00D219ED"/>
    <w:rsid w:val="00D21B22"/>
    <w:rsid w:val="00D2297C"/>
    <w:rsid w:val="00D22AA6"/>
    <w:rsid w:val="00D22DB3"/>
    <w:rsid w:val="00D23017"/>
    <w:rsid w:val="00D238D5"/>
    <w:rsid w:val="00D2391B"/>
    <w:rsid w:val="00D23EF9"/>
    <w:rsid w:val="00D24161"/>
    <w:rsid w:val="00D2426D"/>
    <w:rsid w:val="00D242E2"/>
    <w:rsid w:val="00D2440A"/>
    <w:rsid w:val="00D2455D"/>
    <w:rsid w:val="00D25602"/>
    <w:rsid w:val="00D259DA"/>
    <w:rsid w:val="00D25A9C"/>
    <w:rsid w:val="00D25BE1"/>
    <w:rsid w:val="00D25E37"/>
    <w:rsid w:val="00D260D4"/>
    <w:rsid w:val="00D26213"/>
    <w:rsid w:val="00D26FC9"/>
    <w:rsid w:val="00D27692"/>
    <w:rsid w:val="00D27AD8"/>
    <w:rsid w:val="00D30AB6"/>
    <w:rsid w:val="00D30E29"/>
    <w:rsid w:val="00D31228"/>
    <w:rsid w:val="00D31E15"/>
    <w:rsid w:val="00D321EA"/>
    <w:rsid w:val="00D3223C"/>
    <w:rsid w:val="00D322FE"/>
    <w:rsid w:val="00D325A6"/>
    <w:rsid w:val="00D32649"/>
    <w:rsid w:val="00D327AB"/>
    <w:rsid w:val="00D32C0C"/>
    <w:rsid w:val="00D33263"/>
    <w:rsid w:val="00D3510A"/>
    <w:rsid w:val="00D352A3"/>
    <w:rsid w:val="00D35626"/>
    <w:rsid w:val="00D359D1"/>
    <w:rsid w:val="00D35B84"/>
    <w:rsid w:val="00D35D58"/>
    <w:rsid w:val="00D35F4D"/>
    <w:rsid w:val="00D361D6"/>
    <w:rsid w:val="00D366BB"/>
    <w:rsid w:val="00D36F8E"/>
    <w:rsid w:val="00D37142"/>
    <w:rsid w:val="00D3755B"/>
    <w:rsid w:val="00D37739"/>
    <w:rsid w:val="00D37A5D"/>
    <w:rsid w:val="00D4003F"/>
    <w:rsid w:val="00D40744"/>
    <w:rsid w:val="00D40765"/>
    <w:rsid w:val="00D40917"/>
    <w:rsid w:val="00D40CE9"/>
    <w:rsid w:val="00D40FAC"/>
    <w:rsid w:val="00D410BD"/>
    <w:rsid w:val="00D4175B"/>
    <w:rsid w:val="00D41AC2"/>
    <w:rsid w:val="00D41E9E"/>
    <w:rsid w:val="00D426E2"/>
    <w:rsid w:val="00D42E8E"/>
    <w:rsid w:val="00D4301B"/>
    <w:rsid w:val="00D434ED"/>
    <w:rsid w:val="00D43650"/>
    <w:rsid w:val="00D437EE"/>
    <w:rsid w:val="00D43831"/>
    <w:rsid w:val="00D43A3A"/>
    <w:rsid w:val="00D440E2"/>
    <w:rsid w:val="00D444C8"/>
    <w:rsid w:val="00D44BA0"/>
    <w:rsid w:val="00D44C4D"/>
    <w:rsid w:val="00D44F5B"/>
    <w:rsid w:val="00D45511"/>
    <w:rsid w:val="00D45630"/>
    <w:rsid w:val="00D46A11"/>
    <w:rsid w:val="00D46FE5"/>
    <w:rsid w:val="00D47375"/>
    <w:rsid w:val="00D476CB"/>
    <w:rsid w:val="00D47BB7"/>
    <w:rsid w:val="00D47D22"/>
    <w:rsid w:val="00D47E0A"/>
    <w:rsid w:val="00D47F5D"/>
    <w:rsid w:val="00D47F7C"/>
    <w:rsid w:val="00D5022C"/>
    <w:rsid w:val="00D502AB"/>
    <w:rsid w:val="00D50C33"/>
    <w:rsid w:val="00D50D88"/>
    <w:rsid w:val="00D51038"/>
    <w:rsid w:val="00D51380"/>
    <w:rsid w:val="00D51885"/>
    <w:rsid w:val="00D526F5"/>
    <w:rsid w:val="00D527E0"/>
    <w:rsid w:val="00D52E0C"/>
    <w:rsid w:val="00D53728"/>
    <w:rsid w:val="00D53A2A"/>
    <w:rsid w:val="00D53ACF"/>
    <w:rsid w:val="00D53B57"/>
    <w:rsid w:val="00D54297"/>
    <w:rsid w:val="00D543B0"/>
    <w:rsid w:val="00D54BAB"/>
    <w:rsid w:val="00D54C83"/>
    <w:rsid w:val="00D55080"/>
    <w:rsid w:val="00D55587"/>
    <w:rsid w:val="00D55AC3"/>
    <w:rsid w:val="00D55F14"/>
    <w:rsid w:val="00D567EB"/>
    <w:rsid w:val="00D576F1"/>
    <w:rsid w:val="00D5782D"/>
    <w:rsid w:val="00D602F2"/>
    <w:rsid w:val="00D6082D"/>
    <w:rsid w:val="00D60965"/>
    <w:rsid w:val="00D60B34"/>
    <w:rsid w:val="00D611D0"/>
    <w:rsid w:val="00D61A60"/>
    <w:rsid w:val="00D61CA2"/>
    <w:rsid w:val="00D61F86"/>
    <w:rsid w:val="00D6218B"/>
    <w:rsid w:val="00D63271"/>
    <w:rsid w:val="00D6378C"/>
    <w:rsid w:val="00D63C49"/>
    <w:rsid w:val="00D63D5F"/>
    <w:rsid w:val="00D64105"/>
    <w:rsid w:val="00D64182"/>
    <w:rsid w:val="00D6424E"/>
    <w:rsid w:val="00D64A5D"/>
    <w:rsid w:val="00D64B7A"/>
    <w:rsid w:val="00D65106"/>
    <w:rsid w:val="00D65176"/>
    <w:rsid w:val="00D65694"/>
    <w:rsid w:val="00D65E1B"/>
    <w:rsid w:val="00D65F23"/>
    <w:rsid w:val="00D6619A"/>
    <w:rsid w:val="00D66AD3"/>
    <w:rsid w:val="00D66EA0"/>
    <w:rsid w:val="00D6703A"/>
    <w:rsid w:val="00D670C2"/>
    <w:rsid w:val="00D67168"/>
    <w:rsid w:val="00D672A6"/>
    <w:rsid w:val="00D67D78"/>
    <w:rsid w:val="00D67DEB"/>
    <w:rsid w:val="00D701CF"/>
    <w:rsid w:val="00D70408"/>
    <w:rsid w:val="00D706CC"/>
    <w:rsid w:val="00D70D3B"/>
    <w:rsid w:val="00D71010"/>
    <w:rsid w:val="00D716BB"/>
    <w:rsid w:val="00D717C8"/>
    <w:rsid w:val="00D71B98"/>
    <w:rsid w:val="00D71C4F"/>
    <w:rsid w:val="00D71CF7"/>
    <w:rsid w:val="00D71EDD"/>
    <w:rsid w:val="00D72020"/>
    <w:rsid w:val="00D7285B"/>
    <w:rsid w:val="00D72DB0"/>
    <w:rsid w:val="00D733D8"/>
    <w:rsid w:val="00D73443"/>
    <w:rsid w:val="00D73B5C"/>
    <w:rsid w:val="00D73ECF"/>
    <w:rsid w:val="00D73FE1"/>
    <w:rsid w:val="00D7420D"/>
    <w:rsid w:val="00D743CF"/>
    <w:rsid w:val="00D74818"/>
    <w:rsid w:val="00D74A82"/>
    <w:rsid w:val="00D74D3D"/>
    <w:rsid w:val="00D751B8"/>
    <w:rsid w:val="00D7564C"/>
    <w:rsid w:val="00D758D6"/>
    <w:rsid w:val="00D759D1"/>
    <w:rsid w:val="00D75B20"/>
    <w:rsid w:val="00D75D56"/>
    <w:rsid w:val="00D75E5E"/>
    <w:rsid w:val="00D76547"/>
    <w:rsid w:val="00D7687D"/>
    <w:rsid w:val="00D76B65"/>
    <w:rsid w:val="00D7701E"/>
    <w:rsid w:val="00D771A3"/>
    <w:rsid w:val="00D774BD"/>
    <w:rsid w:val="00D77506"/>
    <w:rsid w:val="00D779ED"/>
    <w:rsid w:val="00D77EC0"/>
    <w:rsid w:val="00D8011A"/>
    <w:rsid w:val="00D8011B"/>
    <w:rsid w:val="00D803CE"/>
    <w:rsid w:val="00D803FA"/>
    <w:rsid w:val="00D80932"/>
    <w:rsid w:val="00D80BF2"/>
    <w:rsid w:val="00D810E8"/>
    <w:rsid w:val="00D811B1"/>
    <w:rsid w:val="00D81481"/>
    <w:rsid w:val="00D817E2"/>
    <w:rsid w:val="00D81DBA"/>
    <w:rsid w:val="00D8253B"/>
    <w:rsid w:val="00D82752"/>
    <w:rsid w:val="00D82F39"/>
    <w:rsid w:val="00D831C4"/>
    <w:rsid w:val="00D84918"/>
    <w:rsid w:val="00D85017"/>
    <w:rsid w:val="00D851C9"/>
    <w:rsid w:val="00D851F8"/>
    <w:rsid w:val="00D85B79"/>
    <w:rsid w:val="00D85DD7"/>
    <w:rsid w:val="00D86011"/>
    <w:rsid w:val="00D86326"/>
    <w:rsid w:val="00D865DF"/>
    <w:rsid w:val="00D87447"/>
    <w:rsid w:val="00D8759D"/>
    <w:rsid w:val="00D87786"/>
    <w:rsid w:val="00D877BA"/>
    <w:rsid w:val="00D878C3"/>
    <w:rsid w:val="00D87D4D"/>
    <w:rsid w:val="00D907BD"/>
    <w:rsid w:val="00D90E68"/>
    <w:rsid w:val="00D90FDC"/>
    <w:rsid w:val="00D915D8"/>
    <w:rsid w:val="00D918A3"/>
    <w:rsid w:val="00D91C7E"/>
    <w:rsid w:val="00D91D9C"/>
    <w:rsid w:val="00D91EF0"/>
    <w:rsid w:val="00D91F4A"/>
    <w:rsid w:val="00D91FCE"/>
    <w:rsid w:val="00D92B5D"/>
    <w:rsid w:val="00D92C1D"/>
    <w:rsid w:val="00D92C91"/>
    <w:rsid w:val="00D92F05"/>
    <w:rsid w:val="00D93463"/>
    <w:rsid w:val="00D9374B"/>
    <w:rsid w:val="00D937B6"/>
    <w:rsid w:val="00D939AF"/>
    <w:rsid w:val="00D944B4"/>
    <w:rsid w:val="00D94570"/>
    <w:rsid w:val="00D94F44"/>
    <w:rsid w:val="00D95F3B"/>
    <w:rsid w:val="00D96681"/>
    <w:rsid w:val="00D966A8"/>
    <w:rsid w:val="00D968B0"/>
    <w:rsid w:val="00D96CF7"/>
    <w:rsid w:val="00D97109"/>
    <w:rsid w:val="00D97311"/>
    <w:rsid w:val="00D97794"/>
    <w:rsid w:val="00D97BCD"/>
    <w:rsid w:val="00D97EC7"/>
    <w:rsid w:val="00D97F64"/>
    <w:rsid w:val="00DA007C"/>
    <w:rsid w:val="00DA0292"/>
    <w:rsid w:val="00DA04C1"/>
    <w:rsid w:val="00DA06CF"/>
    <w:rsid w:val="00DA06DE"/>
    <w:rsid w:val="00DA073F"/>
    <w:rsid w:val="00DA077E"/>
    <w:rsid w:val="00DA0846"/>
    <w:rsid w:val="00DA08A6"/>
    <w:rsid w:val="00DA0B3E"/>
    <w:rsid w:val="00DA0BEB"/>
    <w:rsid w:val="00DA1247"/>
    <w:rsid w:val="00DA1270"/>
    <w:rsid w:val="00DA1687"/>
    <w:rsid w:val="00DA170B"/>
    <w:rsid w:val="00DA1CDA"/>
    <w:rsid w:val="00DA2729"/>
    <w:rsid w:val="00DA278F"/>
    <w:rsid w:val="00DA2919"/>
    <w:rsid w:val="00DA3760"/>
    <w:rsid w:val="00DA3828"/>
    <w:rsid w:val="00DA3890"/>
    <w:rsid w:val="00DA3BAC"/>
    <w:rsid w:val="00DA3F9E"/>
    <w:rsid w:val="00DA4609"/>
    <w:rsid w:val="00DA47B2"/>
    <w:rsid w:val="00DA6030"/>
    <w:rsid w:val="00DA62FF"/>
    <w:rsid w:val="00DA65AA"/>
    <w:rsid w:val="00DA6672"/>
    <w:rsid w:val="00DA6860"/>
    <w:rsid w:val="00DA6A85"/>
    <w:rsid w:val="00DA6ABB"/>
    <w:rsid w:val="00DA6DE3"/>
    <w:rsid w:val="00DA6E85"/>
    <w:rsid w:val="00DA6ECF"/>
    <w:rsid w:val="00DA7471"/>
    <w:rsid w:val="00DB05B6"/>
    <w:rsid w:val="00DB07A5"/>
    <w:rsid w:val="00DB0871"/>
    <w:rsid w:val="00DB118D"/>
    <w:rsid w:val="00DB1337"/>
    <w:rsid w:val="00DB14E8"/>
    <w:rsid w:val="00DB1F3C"/>
    <w:rsid w:val="00DB208F"/>
    <w:rsid w:val="00DB244E"/>
    <w:rsid w:val="00DB25B5"/>
    <w:rsid w:val="00DB30AD"/>
    <w:rsid w:val="00DB34B7"/>
    <w:rsid w:val="00DB3535"/>
    <w:rsid w:val="00DB392C"/>
    <w:rsid w:val="00DB3E8A"/>
    <w:rsid w:val="00DB4531"/>
    <w:rsid w:val="00DB48CD"/>
    <w:rsid w:val="00DB5916"/>
    <w:rsid w:val="00DB5B3D"/>
    <w:rsid w:val="00DB6164"/>
    <w:rsid w:val="00DB61DD"/>
    <w:rsid w:val="00DB6892"/>
    <w:rsid w:val="00DB6C6B"/>
    <w:rsid w:val="00DB7380"/>
    <w:rsid w:val="00DB7432"/>
    <w:rsid w:val="00DB7558"/>
    <w:rsid w:val="00DB7C80"/>
    <w:rsid w:val="00DC0514"/>
    <w:rsid w:val="00DC060E"/>
    <w:rsid w:val="00DC0F85"/>
    <w:rsid w:val="00DC0FA5"/>
    <w:rsid w:val="00DC1C32"/>
    <w:rsid w:val="00DC1CB6"/>
    <w:rsid w:val="00DC2E2F"/>
    <w:rsid w:val="00DC3127"/>
    <w:rsid w:val="00DC315F"/>
    <w:rsid w:val="00DC3168"/>
    <w:rsid w:val="00DC3254"/>
    <w:rsid w:val="00DC32FC"/>
    <w:rsid w:val="00DC37A9"/>
    <w:rsid w:val="00DC42AC"/>
    <w:rsid w:val="00DC4906"/>
    <w:rsid w:val="00DC4C30"/>
    <w:rsid w:val="00DC4C3D"/>
    <w:rsid w:val="00DC4CB1"/>
    <w:rsid w:val="00DC5601"/>
    <w:rsid w:val="00DC5B42"/>
    <w:rsid w:val="00DC5B64"/>
    <w:rsid w:val="00DC62B7"/>
    <w:rsid w:val="00DC6523"/>
    <w:rsid w:val="00DC691A"/>
    <w:rsid w:val="00DC6A33"/>
    <w:rsid w:val="00DC6A52"/>
    <w:rsid w:val="00DC6DCC"/>
    <w:rsid w:val="00DC70B8"/>
    <w:rsid w:val="00DC7506"/>
    <w:rsid w:val="00DC76B6"/>
    <w:rsid w:val="00DC773E"/>
    <w:rsid w:val="00DD065B"/>
    <w:rsid w:val="00DD09BB"/>
    <w:rsid w:val="00DD13DE"/>
    <w:rsid w:val="00DD1C4D"/>
    <w:rsid w:val="00DD2456"/>
    <w:rsid w:val="00DD26B9"/>
    <w:rsid w:val="00DD2897"/>
    <w:rsid w:val="00DD2A5C"/>
    <w:rsid w:val="00DD3057"/>
    <w:rsid w:val="00DD3B90"/>
    <w:rsid w:val="00DD417A"/>
    <w:rsid w:val="00DD4279"/>
    <w:rsid w:val="00DD434D"/>
    <w:rsid w:val="00DD4795"/>
    <w:rsid w:val="00DD4C48"/>
    <w:rsid w:val="00DD5609"/>
    <w:rsid w:val="00DD593C"/>
    <w:rsid w:val="00DD5F98"/>
    <w:rsid w:val="00DD6026"/>
    <w:rsid w:val="00DD6028"/>
    <w:rsid w:val="00DD6076"/>
    <w:rsid w:val="00DD659F"/>
    <w:rsid w:val="00DD6699"/>
    <w:rsid w:val="00DD6DFF"/>
    <w:rsid w:val="00DD709F"/>
    <w:rsid w:val="00DD7352"/>
    <w:rsid w:val="00DD7965"/>
    <w:rsid w:val="00DD7B87"/>
    <w:rsid w:val="00DE03CD"/>
    <w:rsid w:val="00DE0644"/>
    <w:rsid w:val="00DE0702"/>
    <w:rsid w:val="00DE0D3D"/>
    <w:rsid w:val="00DE0DA8"/>
    <w:rsid w:val="00DE15FF"/>
    <w:rsid w:val="00DE1D75"/>
    <w:rsid w:val="00DE1D85"/>
    <w:rsid w:val="00DE1FB5"/>
    <w:rsid w:val="00DE23E0"/>
    <w:rsid w:val="00DE23F1"/>
    <w:rsid w:val="00DE27D0"/>
    <w:rsid w:val="00DE2ED8"/>
    <w:rsid w:val="00DE3D21"/>
    <w:rsid w:val="00DE4395"/>
    <w:rsid w:val="00DE4452"/>
    <w:rsid w:val="00DE4500"/>
    <w:rsid w:val="00DE4E17"/>
    <w:rsid w:val="00DE5C14"/>
    <w:rsid w:val="00DE5CD6"/>
    <w:rsid w:val="00DE5F09"/>
    <w:rsid w:val="00DE615C"/>
    <w:rsid w:val="00DE636A"/>
    <w:rsid w:val="00DE6838"/>
    <w:rsid w:val="00DE721E"/>
    <w:rsid w:val="00DE742E"/>
    <w:rsid w:val="00DF0286"/>
    <w:rsid w:val="00DF0656"/>
    <w:rsid w:val="00DF08F7"/>
    <w:rsid w:val="00DF0949"/>
    <w:rsid w:val="00DF0CD3"/>
    <w:rsid w:val="00DF0F8C"/>
    <w:rsid w:val="00DF16B8"/>
    <w:rsid w:val="00DF1C37"/>
    <w:rsid w:val="00DF1D53"/>
    <w:rsid w:val="00DF1D7E"/>
    <w:rsid w:val="00DF2200"/>
    <w:rsid w:val="00DF2258"/>
    <w:rsid w:val="00DF28D5"/>
    <w:rsid w:val="00DF2B77"/>
    <w:rsid w:val="00DF2D9E"/>
    <w:rsid w:val="00DF3390"/>
    <w:rsid w:val="00DF3D3D"/>
    <w:rsid w:val="00DF403F"/>
    <w:rsid w:val="00DF46B6"/>
    <w:rsid w:val="00DF484B"/>
    <w:rsid w:val="00DF50BF"/>
    <w:rsid w:val="00DF568C"/>
    <w:rsid w:val="00DF5C6C"/>
    <w:rsid w:val="00DF69B7"/>
    <w:rsid w:val="00DF6B0D"/>
    <w:rsid w:val="00DF703A"/>
    <w:rsid w:val="00DF7158"/>
    <w:rsid w:val="00DF766F"/>
    <w:rsid w:val="00E00ACB"/>
    <w:rsid w:val="00E01055"/>
    <w:rsid w:val="00E01348"/>
    <w:rsid w:val="00E01CDA"/>
    <w:rsid w:val="00E02231"/>
    <w:rsid w:val="00E025F5"/>
    <w:rsid w:val="00E03570"/>
    <w:rsid w:val="00E03618"/>
    <w:rsid w:val="00E038D8"/>
    <w:rsid w:val="00E0398D"/>
    <w:rsid w:val="00E03BDC"/>
    <w:rsid w:val="00E03E9A"/>
    <w:rsid w:val="00E03ECC"/>
    <w:rsid w:val="00E042EC"/>
    <w:rsid w:val="00E04375"/>
    <w:rsid w:val="00E04562"/>
    <w:rsid w:val="00E0491B"/>
    <w:rsid w:val="00E04CB9"/>
    <w:rsid w:val="00E04F38"/>
    <w:rsid w:val="00E05137"/>
    <w:rsid w:val="00E0553B"/>
    <w:rsid w:val="00E057D0"/>
    <w:rsid w:val="00E057D8"/>
    <w:rsid w:val="00E05842"/>
    <w:rsid w:val="00E05A96"/>
    <w:rsid w:val="00E05C1D"/>
    <w:rsid w:val="00E05CDA"/>
    <w:rsid w:val="00E05D4E"/>
    <w:rsid w:val="00E05DD0"/>
    <w:rsid w:val="00E06328"/>
    <w:rsid w:val="00E06834"/>
    <w:rsid w:val="00E06BD4"/>
    <w:rsid w:val="00E06C70"/>
    <w:rsid w:val="00E076D0"/>
    <w:rsid w:val="00E07A4C"/>
    <w:rsid w:val="00E07CF8"/>
    <w:rsid w:val="00E10005"/>
    <w:rsid w:val="00E10513"/>
    <w:rsid w:val="00E10DA6"/>
    <w:rsid w:val="00E1107C"/>
    <w:rsid w:val="00E111A1"/>
    <w:rsid w:val="00E1143D"/>
    <w:rsid w:val="00E114FD"/>
    <w:rsid w:val="00E115BE"/>
    <w:rsid w:val="00E119FB"/>
    <w:rsid w:val="00E11D41"/>
    <w:rsid w:val="00E11E0A"/>
    <w:rsid w:val="00E1209F"/>
    <w:rsid w:val="00E124D7"/>
    <w:rsid w:val="00E124FE"/>
    <w:rsid w:val="00E1330E"/>
    <w:rsid w:val="00E13E31"/>
    <w:rsid w:val="00E146FA"/>
    <w:rsid w:val="00E147E5"/>
    <w:rsid w:val="00E148E9"/>
    <w:rsid w:val="00E14A7E"/>
    <w:rsid w:val="00E14BCD"/>
    <w:rsid w:val="00E155FA"/>
    <w:rsid w:val="00E15636"/>
    <w:rsid w:val="00E1567F"/>
    <w:rsid w:val="00E156DF"/>
    <w:rsid w:val="00E167DA"/>
    <w:rsid w:val="00E16E05"/>
    <w:rsid w:val="00E17888"/>
    <w:rsid w:val="00E17CFF"/>
    <w:rsid w:val="00E200E4"/>
    <w:rsid w:val="00E20500"/>
    <w:rsid w:val="00E20ACF"/>
    <w:rsid w:val="00E20C40"/>
    <w:rsid w:val="00E210E5"/>
    <w:rsid w:val="00E21747"/>
    <w:rsid w:val="00E21A02"/>
    <w:rsid w:val="00E22145"/>
    <w:rsid w:val="00E2236F"/>
    <w:rsid w:val="00E22BC3"/>
    <w:rsid w:val="00E231FB"/>
    <w:rsid w:val="00E23A42"/>
    <w:rsid w:val="00E23C0B"/>
    <w:rsid w:val="00E23EEC"/>
    <w:rsid w:val="00E23F4B"/>
    <w:rsid w:val="00E240A6"/>
    <w:rsid w:val="00E24111"/>
    <w:rsid w:val="00E247BF"/>
    <w:rsid w:val="00E25440"/>
    <w:rsid w:val="00E25AEE"/>
    <w:rsid w:val="00E2677E"/>
    <w:rsid w:val="00E26788"/>
    <w:rsid w:val="00E26F8F"/>
    <w:rsid w:val="00E27197"/>
    <w:rsid w:val="00E27242"/>
    <w:rsid w:val="00E27393"/>
    <w:rsid w:val="00E277FD"/>
    <w:rsid w:val="00E27870"/>
    <w:rsid w:val="00E278C0"/>
    <w:rsid w:val="00E27A6D"/>
    <w:rsid w:val="00E27AED"/>
    <w:rsid w:val="00E27F6B"/>
    <w:rsid w:val="00E3035E"/>
    <w:rsid w:val="00E3057B"/>
    <w:rsid w:val="00E30EEC"/>
    <w:rsid w:val="00E3134B"/>
    <w:rsid w:val="00E3135D"/>
    <w:rsid w:val="00E3140B"/>
    <w:rsid w:val="00E31907"/>
    <w:rsid w:val="00E31C15"/>
    <w:rsid w:val="00E31D87"/>
    <w:rsid w:val="00E31E3E"/>
    <w:rsid w:val="00E32140"/>
    <w:rsid w:val="00E32433"/>
    <w:rsid w:val="00E329B1"/>
    <w:rsid w:val="00E32F7B"/>
    <w:rsid w:val="00E3300C"/>
    <w:rsid w:val="00E333D9"/>
    <w:rsid w:val="00E336A2"/>
    <w:rsid w:val="00E33AB3"/>
    <w:rsid w:val="00E33AE1"/>
    <w:rsid w:val="00E34961"/>
    <w:rsid w:val="00E34DBE"/>
    <w:rsid w:val="00E34DE5"/>
    <w:rsid w:val="00E354B9"/>
    <w:rsid w:val="00E35FC2"/>
    <w:rsid w:val="00E363FC"/>
    <w:rsid w:val="00E36A75"/>
    <w:rsid w:val="00E36FF1"/>
    <w:rsid w:val="00E37767"/>
    <w:rsid w:val="00E40C0D"/>
    <w:rsid w:val="00E41557"/>
    <w:rsid w:val="00E41B1C"/>
    <w:rsid w:val="00E41EBE"/>
    <w:rsid w:val="00E42579"/>
    <w:rsid w:val="00E42641"/>
    <w:rsid w:val="00E4360F"/>
    <w:rsid w:val="00E43A12"/>
    <w:rsid w:val="00E43A24"/>
    <w:rsid w:val="00E43E98"/>
    <w:rsid w:val="00E448DC"/>
    <w:rsid w:val="00E44A1E"/>
    <w:rsid w:val="00E44E4C"/>
    <w:rsid w:val="00E4524C"/>
    <w:rsid w:val="00E452CA"/>
    <w:rsid w:val="00E458E5"/>
    <w:rsid w:val="00E459EC"/>
    <w:rsid w:val="00E459F6"/>
    <w:rsid w:val="00E45A57"/>
    <w:rsid w:val="00E45B74"/>
    <w:rsid w:val="00E45CEE"/>
    <w:rsid w:val="00E462B6"/>
    <w:rsid w:val="00E464C5"/>
    <w:rsid w:val="00E46A43"/>
    <w:rsid w:val="00E46A51"/>
    <w:rsid w:val="00E46AE7"/>
    <w:rsid w:val="00E46D09"/>
    <w:rsid w:val="00E470A3"/>
    <w:rsid w:val="00E4736E"/>
    <w:rsid w:val="00E478FE"/>
    <w:rsid w:val="00E4793E"/>
    <w:rsid w:val="00E500AD"/>
    <w:rsid w:val="00E50361"/>
    <w:rsid w:val="00E50435"/>
    <w:rsid w:val="00E50531"/>
    <w:rsid w:val="00E50B28"/>
    <w:rsid w:val="00E510E7"/>
    <w:rsid w:val="00E512B3"/>
    <w:rsid w:val="00E513CA"/>
    <w:rsid w:val="00E5163E"/>
    <w:rsid w:val="00E51BC6"/>
    <w:rsid w:val="00E51BEF"/>
    <w:rsid w:val="00E51FDD"/>
    <w:rsid w:val="00E52B6A"/>
    <w:rsid w:val="00E53F0F"/>
    <w:rsid w:val="00E5479C"/>
    <w:rsid w:val="00E54889"/>
    <w:rsid w:val="00E54FAA"/>
    <w:rsid w:val="00E55707"/>
    <w:rsid w:val="00E55984"/>
    <w:rsid w:val="00E55B06"/>
    <w:rsid w:val="00E56CBB"/>
    <w:rsid w:val="00E56EE6"/>
    <w:rsid w:val="00E57086"/>
    <w:rsid w:val="00E571C2"/>
    <w:rsid w:val="00E57498"/>
    <w:rsid w:val="00E579CA"/>
    <w:rsid w:val="00E57E23"/>
    <w:rsid w:val="00E60262"/>
    <w:rsid w:val="00E608C3"/>
    <w:rsid w:val="00E61128"/>
    <w:rsid w:val="00E61220"/>
    <w:rsid w:val="00E61294"/>
    <w:rsid w:val="00E61496"/>
    <w:rsid w:val="00E61BF6"/>
    <w:rsid w:val="00E61D59"/>
    <w:rsid w:val="00E620A8"/>
    <w:rsid w:val="00E620D1"/>
    <w:rsid w:val="00E621F0"/>
    <w:rsid w:val="00E6265C"/>
    <w:rsid w:val="00E630BE"/>
    <w:rsid w:val="00E6324B"/>
    <w:rsid w:val="00E635C6"/>
    <w:rsid w:val="00E637AC"/>
    <w:rsid w:val="00E63938"/>
    <w:rsid w:val="00E63BFA"/>
    <w:rsid w:val="00E63D4A"/>
    <w:rsid w:val="00E63F8C"/>
    <w:rsid w:val="00E64C26"/>
    <w:rsid w:val="00E64EC6"/>
    <w:rsid w:val="00E650A5"/>
    <w:rsid w:val="00E6538F"/>
    <w:rsid w:val="00E655D0"/>
    <w:rsid w:val="00E6589D"/>
    <w:rsid w:val="00E65C15"/>
    <w:rsid w:val="00E65FA5"/>
    <w:rsid w:val="00E6654E"/>
    <w:rsid w:val="00E66AEF"/>
    <w:rsid w:val="00E66B3B"/>
    <w:rsid w:val="00E673BE"/>
    <w:rsid w:val="00E6796D"/>
    <w:rsid w:val="00E67E77"/>
    <w:rsid w:val="00E701F3"/>
    <w:rsid w:val="00E70300"/>
    <w:rsid w:val="00E7046B"/>
    <w:rsid w:val="00E7048B"/>
    <w:rsid w:val="00E70BB9"/>
    <w:rsid w:val="00E71201"/>
    <w:rsid w:val="00E71669"/>
    <w:rsid w:val="00E716E4"/>
    <w:rsid w:val="00E71852"/>
    <w:rsid w:val="00E718F0"/>
    <w:rsid w:val="00E71915"/>
    <w:rsid w:val="00E71E49"/>
    <w:rsid w:val="00E71F86"/>
    <w:rsid w:val="00E720B3"/>
    <w:rsid w:val="00E72441"/>
    <w:rsid w:val="00E72630"/>
    <w:rsid w:val="00E726D4"/>
    <w:rsid w:val="00E72CFD"/>
    <w:rsid w:val="00E7302A"/>
    <w:rsid w:val="00E735C3"/>
    <w:rsid w:val="00E7365B"/>
    <w:rsid w:val="00E738AB"/>
    <w:rsid w:val="00E739D5"/>
    <w:rsid w:val="00E743C3"/>
    <w:rsid w:val="00E74788"/>
    <w:rsid w:val="00E7482A"/>
    <w:rsid w:val="00E748D2"/>
    <w:rsid w:val="00E74EE6"/>
    <w:rsid w:val="00E74FF4"/>
    <w:rsid w:val="00E75008"/>
    <w:rsid w:val="00E752EE"/>
    <w:rsid w:val="00E753BD"/>
    <w:rsid w:val="00E75588"/>
    <w:rsid w:val="00E75701"/>
    <w:rsid w:val="00E7630F"/>
    <w:rsid w:val="00E763D4"/>
    <w:rsid w:val="00E76405"/>
    <w:rsid w:val="00E76877"/>
    <w:rsid w:val="00E768E0"/>
    <w:rsid w:val="00E76E50"/>
    <w:rsid w:val="00E76EDA"/>
    <w:rsid w:val="00E77071"/>
    <w:rsid w:val="00E776AA"/>
    <w:rsid w:val="00E77D36"/>
    <w:rsid w:val="00E77FF5"/>
    <w:rsid w:val="00E80289"/>
    <w:rsid w:val="00E802EC"/>
    <w:rsid w:val="00E80A96"/>
    <w:rsid w:val="00E81054"/>
    <w:rsid w:val="00E819D2"/>
    <w:rsid w:val="00E822EE"/>
    <w:rsid w:val="00E82BCC"/>
    <w:rsid w:val="00E82D29"/>
    <w:rsid w:val="00E83353"/>
    <w:rsid w:val="00E8364B"/>
    <w:rsid w:val="00E83BB8"/>
    <w:rsid w:val="00E83D32"/>
    <w:rsid w:val="00E8425A"/>
    <w:rsid w:val="00E842D7"/>
    <w:rsid w:val="00E84402"/>
    <w:rsid w:val="00E84BEB"/>
    <w:rsid w:val="00E84CF6"/>
    <w:rsid w:val="00E84F50"/>
    <w:rsid w:val="00E84FEA"/>
    <w:rsid w:val="00E85075"/>
    <w:rsid w:val="00E85263"/>
    <w:rsid w:val="00E859D9"/>
    <w:rsid w:val="00E85A6B"/>
    <w:rsid w:val="00E861BA"/>
    <w:rsid w:val="00E86A33"/>
    <w:rsid w:val="00E8767E"/>
    <w:rsid w:val="00E8798F"/>
    <w:rsid w:val="00E87B47"/>
    <w:rsid w:val="00E87C2D"/>
    <w:rsid w:val="00E87EB8"/>
    <w:rsid w:val="00E9009F"/>
    <w:rsid w:val="00E90285"/>
    <w:rsid w:val="00E90748"/>
    <w:rsid w:val="00E90B45"/>
    <w:rsid w:val="00E90B4F"/>
    <w:rsid w:val="00E90D6A"/>
    <w:rsid w:val="00E90E3D"/>
    <w:rsid w:val="00E9128E"/>
    <w:rsid w:val="00E912C3"/>
    <w:rsid w:val="00E922F4"/>
    <w:rsid w:val="00E9295B"/>
    <w:rsid w:val="00E92B54"/>
    <w:rsid w:val="00E92DBF"/>
    <w:rsid w:val="00E93264"/>
    <w:rsid w:val="00E93F9A"/>
    <w:rsid w:val="00E93FDD"/>
    <w:rsid w:val="00E94326"/>
    <w:rsid w:val="00E9476E"/>
    <w:rsid w:val="00E94CDA"/>
    <w:rsid w:val="00E94E88"/>
    <w:rsid w:val="00E94F98"/>
    <w:rsid w:val="00E95283"/>
    <w:rsid w:val="00E95374"/>
    <w:rsid w:val="00E9590B"/>
    <w:rsid w:val="00E95FD7"/>
    <w:rsid w:val="00E963B0"/>
    <w:rsid w:val="00E96D97"/>
    <w:rsid w:val="00E9730A"/>
    <w:rsid w:val="00E97699"/>
    <w:rsid w:val="00E9784D"/>
    <w:rsid w:val="00E97BDE"/>
    <w:rsid w:val="00E97CAD"/>
    <w:rsid w:val="00E97D1B"/>
    <w:rsid w:val="00EA00E8"/>
    <w:rsid w:val="00EA0210"/>
    <w:rsid w:val="00EA0339"/>
    <w:rsid w:val="00EA0A6B"/>
    <w:rsid w:val="00EA0C91"/>
    <w:rsid w:val="00EA0EAE"/>
    <w:rsid w:val="00EA0F0B"/>
    <w:rsid w:val="00EA103A"/>
    <w:rsid w:val="00EA103F"/>
    <w:rsid w:val="00EA1513"/>
    <w:rsid w:val="00EA183A"/>
    <w:rsid w:val="00EA1F8E"/>
    <w:rsid w:val="00EA2AE8"/>
    <w:rsid w:val="00EA2B2D"/>
    <w:rsid w:val="00EA2CB7"/>
    <w:rsid w:val="00EA2F2E"/>
    <w:rsid w:val="00EA3164"/>
    <w:rsid w:val="00EA31FC"/>
    <w:rsid w:val="00EA3396"/>
    <w:rsid w:val="00EA3405"/>
    <w:rsid w:val="00EA3773"/>
    <w:rsid w:val="00EA421C"/>
    <w:rsid w:val="00EA42CA"/>
    <w:rsid w:val="00EA50BC"/>
    <w:rsid w:val="00EA56AF"/>
    <w:rsid w:val="00EA5733"/>
    <w:rsid w:val="00EA5F62"/>
    <w:rsid w:val="00EA62EC"/>
    <w:rsid w:val="00EA650E"/>
    <w:rsid w:val="00EA6CC1"/>
    <w:rsid w:val="00EA6D60"/>
    <w:rsid w:val="00EA71A5"/>
    <w:rsid w:val="00EA7390"/>
    <w:rsid w:val="00EA7674"/>
    <w:rsid w:val="00EA76AB"/>
    <w:rsid w:val="00EA76DE"/>
    <w:rsid w:val="00EA786E"/>
    <w:rsid w:val="00EA7B02"/>
    <w:rsid w:val="00EB0311"/>
    <w:rsid w:val="00EB094D"/>
    <w:rsid w:val="00EB0998"/>
    <w:rsid w:val="00EB0D3C"/>
    <w:rsid w:val="00EB10EB"/>
    <w:rsid w:val="00EB1325"/>
    <w:rsid w:val="00EB1ACE"/>
    <w:rsid w:val="00EB1E42"/>
    <w:rsid w:val="00EB1E9F"/>
    <w:rsid w:val="00EB233E"/>
    <w:rsid w:val="00EB2355"/>
    <w:rsid w:val="00EB27ED"/>
    <w:rsid w:val="00EB2B51"/>
    <w:rsid w:val="00EB2DB8"/>
    <w:rsid w:val="00EB30B5"/>
    <w:rsid w:val="00EB3ABC"/>
    <w:rsid w:val="00EB3ED0"/>
    <w:rsid w:val="00EB4109"/>
    <w:rsid w:val="00EB4237"/>
    <w:rsid w:val="00EB4329"/>
    <w:rsid w:val="00EB4C35"/>
    <w:rsid w:val="00EB4EED"/>
    <w:rsid w:val="00EB5474"/>
    <w:rsid w:val="00EB55D8"/>
    <w:rsid w:val="00EB58FC"/>
    <w:rsid w:val="00EB6114"/>
    <w:rsid w:val="00EB61BF"/>
    <w:rsid w:val="00EB63BF"/>
    <w:rsid w:val="00EB65CE"/>
    <w:rsid w:val="00EB6A2A"/>
    <w:rsid w:val="00EB6C9F"/>
    <w:rsid w:val="00EB6E99"/>
    <w:rsid w:val="00EB7150"/>
    <w:rsid w:val="00EB71C7"/>
    <w:rsid w:val="00EB73FE"/>
    <w:rsid w:val="00EB794D"/>
    <w:rsid w:val="00EC016A"/>
    <w:rsid w:val="00EC02C3"/>
    <w:rsid w:val="00EC0348"/>
    <w:rsid w:val="00EC03DC"/>
    <w:rsid w:val="00EC0581"/>
    <w:rsid w:val="00EC0E65"/>
    <w:rsid w:val="00EC1236"/>
    <w:rsid w:val="00EC167B"/>
    <w:rsid w:val="00EC1CFD"/>
    <w:rsid w:val="00EC26DD"/>
    <w:rsid w:val="00EC287E"/>
    <w:rsid w:val="00EC2A42"/>
    <w:rsid w:val="00EC2A69"/>
    <w:rsid w:val="00EC3433"/>
    <w:rsid w:val="00EC3587"/>
    <w:rsid w:val="00EC3971"/>
    <w:rsid w:val="00EC3C83"/>
    <w:rsid w:val="00EC3D51"/>
    <w:rsid w:val="00EC4A15"/>
    <w:rsid w:val="00EC4CA2"/>
    <w:rsid w:val="00EC4ECE"/>
    <w:rsid w:val="00EC4F13"/>
    <w:rsid w:val="00EC5569"/>
    <w:rsid w:val="00EC57EF"/>
    <w:rsid w:val="00EC61C9"/>
    <w:rsid w:val="00EC6AAE"/>
    <w:rsid w:val="00EC6B56"/>
    <w:rsid w:val="00EC7111"/>
    <w:rsid w:val="00EC71A2"/>
    <w:rsid w:val="00EC71FB"/>
    <w:rsid w:val="00EC7DB3"/>
    <w:rsid w:val="00EC7F1E"/>
    <w:rsid w:val="00ED0215"/>
    <w:rsid w:val="00ED050A"/>
    <w:rsid w:val="00ED0863"/>
    <w:rsid w:val="00ED0A7E"/>
    <w:rsid w:val="00ED0DED"/>
    <w:rsid w:val="00ED2423"/>
    <w:rsid w:val="00ED26D3"/>
    <w:rsid w:val="00ED2B8B"/>
    <w:rsid w:val="00ED3340"/>
    <w:rsid w:val="00ED3B37"/>
    <w:rsid w:val="00ED3F2F"/>
    <w:rsid w:val="00ED48BA"/>
    <w:rsid w:val="00ED52E4"/>
    <w:rsid w:val="00ED53F2"/>
    <w:rsid w:val="00ED5A10"/>
    <w:rsid w:val="00ED5C44"/>
    <w:rsid w:val="00ED5E37"/>
    <w:rsid w:val="00ED6863"/>
    <w:rsid w:val="00ED6A26"/>
    <w:rsid w:val="00ED6A61"/>
    <w:rsid w:val="00ED6F6F"/>
    <w:rsid w:val="00ED7022"/>
    <w:rsid w:val="00ED768A"/>
    <w:rsid w:val="00ED780C"/>
    <w:rsid w:val="00ED7F7E"/>
    <w:rsid w:val="00EE0303"/>
    <w:rsid w:val="00EE054E"/>
    <w:rsid w:val="00EE0760"/>
    <w:rsid w:val="00EE08DE"/>
    <w:rsid w:val="00EE08EC"/>
    <w:rsid w:val="00EE0F39"/>
    <w:rsid w:val="00EE2733"/>
    <w:rsid w:val="00EE3011"/>
    <w:rsid w:val="00EE3910"/>
    <w:rsid w:val="00EE3C02"/>
    <w:rsid w:val="00EE3C45"/>
    <w:rsid w:val="00EE41F5"/>
    <w:rsid w:val="00EE442E"/>
    <w:rsid w:val="00EE4757"/>
    <w:rsid w:val="00EE4A66"/>
    <w:rsid w:val="00EE58E8"/>
    <w:rsid w:val="00EE5DE2"/>
    <w:rsid w:val="00EE5E93"/>
    <w:rsid w:val="00EE6D02"/>
    <w:rsid w:val="00EE6D06"/>
    <w:rsid w:val="00EE6FEB"/>
    <w:rsid w:val="00EE6FF1"/>
    <w:rsid w:val="00EE701E"/>
    <w:rsid w:val="00EE7796"/>
    <w:rsid w:val="00EE7F41"/>
    <w:rsid w:val="00EF0A84"/>
    <w:rsid w:val="00EF0B6B"/>
    <w:rsid w:val="00EF13DD"/>
    <w:rsid w:val="00EF14AB"/>
    <w:rsid w:val="00EF1632"/>
    <w:rsid w:val="00EF1713"/>
    <w:rsid w:val="00EF1B1A"/>
    <w:rsid w:val="00EF1CE8"/>
    <w:rsid w:val="00EF2863"/>
    <w:rsid w:val="00EF2917"/>
    <w:rsid w:val="00EF2920"/>
    <w:rsid w:val="00EF2B39"/>
    <w:rsid w:val="00EF3306"/>
    <w:rsid w:val="00EF383F"/>
    <w:rsid w:val="00EF38B9"/>
    <w:rsid w:val="00EF3E9D"/>
    <w:rsid w:val="00EF4039"/>
    <w:rsid w:val="00EF423D"/>
    <w:rsid w:val="00EF4798"/>
    <w:rsid w:val="00EF483E"/>
    <w:rsid w:val="00EF549A"/>
    <w:rsid w:val="00EF6321"/>
    <w:rsid w:val="00EF668C"/>
    <w:rsid w:val="00EF699D"/>
    <w:rsid w:val="00EF6BF7"/>
    <w:rsid w:val="00EF700F"/>
    <w:rsid w:val="00EF74DD"/>
    <w:rsid w:val="00EF7654"/>
    <w:rsid w:val="00EF76A3"/>
    <w:rsid w:val="00EF78A3"/>
    <w:rsid w:val="00F00043"/>
    <w:rsid w:val="00F00071"/>
    <w:rsid w:val="00F00625"/>
    <w:rsid w:val="00F00720"/>
    <w:rsid w:val="00F00C5A"/>
    <w:rsid w:val="00F00EAB"/>
    <w:rsid w:val="00F00F21"/>
    <w:rsid w:val="00F01431"/>
    <w:rsid w:val="00F01495"/>
    <w:rsid w:val="00F01507"/>
    <w:rsid w:val="00F01584"/>
    <w:rsid w:val="00F02867"/>
    <w:rsid w:val="00F028CA"/>
    <w:rsid w:val="00F02958"/>
    <w:rsid w:val="00F02B68"/>
    <w:rsid w:val="00F02DDF"/>
    <w:rsid w:val="00F0310A"/>
    <w:rsid w:val="00F03167"/>
    <w:rsid w:val="00F033CC"/>
    <w:rsid w:val="00F03E26"/>
    <w:rsid w:val="00F03EEA"/>
    <w:rsid w:val="00F04FC4"/>
    <w:rsid w:val="00F0512C"/>
    <w:rsid w:val="00F05554"/>
    <w:rsid w:val="00F05D12"/>
    <w:rsid w:val="00F061C1"/>
    <w:rsid w:val="00F068E5"/>
    <w:rsid w:val="00F06ACF"/>
    <w:rsid w:val="00F06F52"/>
    <w:rsid w:val="00F0717F"/>
    <w:rsid w:val="00F0718A"/>
    <w:rsid w:val="00F07790"/>
    <w:rsid w:val="00F0784D"/>
    <w:rsid w:val="00F07AD8"/>
    <w:rsid w:val="00F10368"/>
    <w:rsid w:val="00F103B4"/>
    <w:rsid w:val="00F10B5C"/>
    <w:rsid w:val="00F11034"/>
    <w:rsid w:val="00F11157"/>
    <w:rsid w:val="00F113A9"/>
    <w:rsid w:val="00F11AA7"/>
    <w:rsid w:val="00F11AF4"/>
    <w:rsid w:val="00F11DA6"/>
    <w:rsid w:val="00F1207B"/>
    <w:rsid w:val="00F120FB"/>
    <w:rsid w:val="00F12409"/>
    <w:rsid w:val="00F12618"/>
    <w:rsid w:val="00F13DC0"/>
    <w:rsid w:val="00F14188"/>
    <w:rsid w:val="00F142EA"/>
    <w:rsid w:val="00F143FA"/>
    <w:rsid w:val="00F14813"/>
    <w:rsid w:val="00F148D6"/>
    <w:rsid w:val="00F1538F"/>
    <w:rsid w:val="00F154C5"/>
    <w:rsid w:val="00F15A80"/>
    <w:rsid w:val="00F15BF5"/>
    <w:rsid w:val="00F162B3"/>
    <w:rsid w:val="00F16469"/>
    <w:rsid w:val="00F16921"/>
    <w:rsid w:val="00F16CC7"/>
    <w:rsid w:val="00F17A4F"/>
    <w:rsid w:val="00F17D26"/>
    <w:rsid w:val="00F17EE6"/>
    <w:rsid w:val="00F202D1"/>
    <w:rsid w:val="00F208FB"/>
    <w:rsid w:val="00F20AD2"/>
    <w:rsid w:val="00F20CCA"/>
    <w:rsid w:val="00F20F79"/>
    <w:rsid w:val="00F21A25"/>
    <w:rsid w:val="00F21BFD"/>
    <w:rsid w:val="00F21EDD"/>
    <w:rsid w:val="00F21F70"/>
    <w:rsid w:val="00F2206F"/>
    <w:rsid w:val="00F2209E"/>
    <w:rsid w:val="00F220D0"/>
    <w:rsid w:val="00F22425"/>
    <w:rsid w:val="00F22932"/>
    <w:rsid w:val="00F22A7D"/>
    <w:rsid w:val="00F2325C"/>
    <w:rsid w:val="00F2345C"/>
    <w:rsid w:val="00F235B6"/>
    <w:rsid w:val="00F23856"/>
    <w:rsid w:val="00F23B29"/>
    <w:rsid w:val="00F23EFC"/>
    <w:rsid w:val="00F23F38"/>
    <w:rsid w:val="00F246B7"/>
    <w:rsid w:val="00F2492F"/>
    <w:rsid w:val="00F24D43"/>
    <w:rsid w:val="00F24DE1"/>
    <w:rsid w:val="00F25040"/>
    <w:rsid w:val="00F25156"/>
    <w:rsid w:val="00F25936"/>
    <w:rsid w:val="00F25B34"/>
    <w:rsid w:val="00F26024"/>
    <w:rsid w:val="00F26108"/>
    <w:rsid w:val="00F26199"/>
    <w:rsid w:val="00F2626F"/>
    <w:rsid w:val="00F26CE5"/>
    <w:rsid w:val="00F26D02"/>
    <w:rsid w:val="00F26EF8"/>
    <w:rsid w:val="00F26F94"/>
    <w:rsid w:val="00F27092"/>
    <w:rsid w:val="00F274ED"/>
    <w:rsid w:val="00F27B1B"/>
    <w:rsid w:val="00F27F5F"/>
    <w:rsid w:val="00F3040B"/>
    <w:rsid w:val="00F30768"/>
    <w:rsid w:val="00F3085B"/>
    <w:rsid w:val="00F30A62"/>
    <w:rsid w:val="00F30B34"/>
    <w:rsid w:val="00F30FF0"/>
    <w:rsid w:val="00F3144B"/>
    <w:rsid w:val="00F31673"/>
    <w:rsid w:val="00F31732"/>
    <w:rsid w:val="00F31DA0"/>
    <w:rsid w:val="00F325C9"/>
    <w:rsid w:val="00F3274E"/>
    <w:rsid w:val="00F3286F"/>
    <w:rsid w:val="00F32AA3"/>
    <w:rsid w:val="00F33003"/>
    <w:rsid w:val="00F333A0"/>
    <w:rsid w:val="00F334CF"/>
    <w:rsid w:val="00F337D3"/>
    <w:rsid w:val="00F33BD8"/>
    <w:rsid w:val="00F33F10"/>
    <w:rsid w:val="00F3413D"/>
    <w:rsid w:val="00F34370"/>
    <w:rsid w:val="00F34765"/>
    <w:rsid w:val="00F34825"/>
    <w:rsid w:val="00F35090"/>
    <w:rsid w:val="00F35176"/>
    <w:rsid w:val="00F353D5"/>
    <w:rsid w:val="00F354C7"/>
    <w:rsid w:val="00F354E7"/>
    <w:rsid w:val="00F35CBA"/>
    <w:rsid w:val="00F35DF3"/>
    <w:rsid w:val="00F35F92"/>
    <w:rsid w:val="00F36581"/>
    <w:rsid w:val="00F369D0"/>
    <w:rsid w:val="00F37024"/>
    <w:rsid w:val="00F371A1"/>
    <w:rsid w:val="00F371AF"/>
    <w:rsid w:val="00F37503"/>
    <w:rsid w:val="00F3769B"/>
    <w:rsid w:val="00F37A49"/>
    <w:rsid w:val="00F40C13"/>
    <w:rsid w:val="00F40C75"/>
    <w:rsid w:val="00F41B07"/>
    <w:rsid w:val="00F41FA6"/>
    <w:rsid w:val="00F424A1"/>
    <w:rsid w:val="00F4308F"/>
    <w:rsid w:val="00F43159"/>
    <w:rsid w:val="00F43918"/>
    <w:rsid w:val="00F43C49"/>
    <w:rsid w:val="00F44062"/>
    <w:rsid w:val="00F44F74"/>
    <w:rsid w:val="00F44F8D"/>
    <w:rsid w:val="00F45CA0"/>
    <w:rsid w:val="00F466FF"/>
    <w:rsid w:val="00F46A8C"/>
    <w:rsid w:val="00F46EFB"/>
    <w:rsid w:val="00F474C8"/>
    <w:rsid w:val="00F47A42"/>
    <w:rsid w:val="00F47A85"/>
    <w:rsid w:val="00F47B03"/>
    <w:rsid w:val="00F5026D"/>
    <w:rsid w:val="00F50561"/>
    <w:rsid w:val="00F50570"/>
    <w:rsid w:val="00F50790"/>
    <w:rsid w:val="00F50C36"/>
    <w:rsid w:val="00F5104B"/>
    <w:rsid w:val="00F51801"/>
    <w:rsid w:val="00F518EF"/>
    <w:rsid w:val="00F51B72"/>
    <w:rsid w:val="00F5213A"/>
    <w:rsid w:val="00F52291"/>
    <w:rsid w:val="00F5231D"/>
    <w:rsid w:val="00F523D9"/>
    <w:rsid w:val="00F52905"/>
    <w:rsid w:val="00F52D35"/>
    <w:rsid w:val="00F52EB3"/>
    <w:rsid w:val="00F52F4D"/>
    <w:rsid w:val="00F533F4"/>
    <w:rsid w:val="00F537C0"/>
    <w:rsid w:val="00F543A0"/>
    <w:rsid w:val="00F54923"/>
    <w:rsid w:val="00F55022"/>
    <w:rsid w:val="00F5516C"/>
    <w:rsid w:val="00F55674"/>
    <w:rsid w:val="00F557D1"/>
    <w:rsid w:val="00F55B2B"/>
    <w:rsid w:val="00F5607B"/>
    <w:rsid w:val="00F561EA"/>
    <w:rsid w:val="00F56594"/>
    <w:rsid w:val="00F567AE"/>
    <w:rsid w:val="00F5683C"/>
    <w:rsid w:val="00F56A13"/>
    <w:rsid w:val="00F57352"/>
    <w:rsid w:val="00F57392"/>
    <w:rsid w:val="00F5799B"/>
    <w:rsid w:val="00F57BB3"/>
    <w:rsid w:val="00F600CF"/>
    <w:rsid w:val="00F600EB"/>
    <w:rsid w:val="00F6014D"/>
    <w:rsid w:val="00F604E7"/>
    <w:rsid w:val="00F60F62"/>
    <w:rsid w:val="00F60FC4"/>
    <w:rsid w:val="00F610ED"/>
    <w:rsid w:val="00F618AC"/>
    <w:rsid w:val="00F61A1B"/>
    <w:rsid w:val="00F61C07"/>
    <w:rsid w:val="00F6216C"/>
    <w:rsid w:val="00F62D66"/>
    <w:rsid w:val="00F62E8A"/>
    <w:rsid w:val="00F631CC"/>
    <w:rsid w:val="00F63379"/>
    <w:rsid w:val="00F6399A"/>
    <w:rsid w:val="00F63FBD"/>
    <w:rsid w:val="00F6407A"/>
    <w:rsid w:val="00F641CA"/>
    <w:rsid w:val="00F64427"/>
    <w:rsid w:val="00F6462E"/>
    <w:rsid w:val="00F6552D"/>
    <w:rsid w:val="00F65823"/>
    <w:rsid w:val="00F6595D"/>
    <w:rsid w:val="00F659DF"/>
    <w:rsid w:val="00F660AE"/>
    <w:rsid w:val="00F6610C"/>
    <w:rsid w:val="00F66204"/>
    <w:rsid w:val="00F6657A"/>
    <w:rsid w:val="00F66910"/>
    <w:rsid w:val="00F67A56"/>
    <w:rsid w:val="00F67DBB"/>
    <w:rsid w:val="00F67DFD"/>
    <w:rsid w:val="00F70093"/>
    <w:rsid w:val="00F70106"/>
    <w:rsid w:val="00F702BC"/>
    <w:rsid w:val="00F70A3A"/>
    <w:rsid w:val="00F70AC3"/>
    <w:rsid w:val="00F71423"/>
    <w:rsid w:val="00F71585"/>
    <w:rsid w:val="00F71AD3"/>
    <w:rsid w:val="00F71B21"/>
    <w:rsid w:val="00F71F48"/>
    <w:rsid w:val="00F724CF"/>
    <w:rsid w:val="00F727A0"/>
    <w:rsid w:val="00F727F0"/>
    <w:rsid w:val="00F72862"/>
    <w:rsid w:val="00F72C35"/>
    <w:rsid w:val="00F72CEE"/>
    <w:rsid w:val="00F730EB"/>
    <w:rsid w:val="00F7374A"/>
    <w:rsid w:val="00F73788"/>
    <w:rsid w:val="00F739E2"/>
    <w:rsid w:val="00F73EB0"/>
    <w:rsid w:val="00F74048"/>
    <w:rsid w:val="00F74071"/>
    <w:rsid w:val="00F742AE"/>
    <w:rsid w:val="00F7479B"/>
    <w:rsid w:val="00F74FC4"/>
    <w:rsid w:val="00F74FCF"/>
    <w:rsid w:val="00F750C9"/>
    <w:rsid w:val="00F760AD"/>
    <w:rsid w:val="00F7629B"/>
    <w:rsid w:val="00F76400"/>
    <w:rsid w:val="00F767D8"/>
    <w:rsid w:val="00F76CD1"/>
    <w:rsid w:val="00F76D9A"/>
    <w:rsid w:val="00F77243"/>
    <w:rsid w:val="00F77433"/>
    <w:rsid w:val="00F778EA"/>
    <w:rsid w:val="00F77B8B"/>
    <w:rsid w:val="00F77FF6"/>
    <w:rsid w:val="00F80264"/>
    <w:rsid w:val="00F80488"/>
    <w:rsid w:val="00F80524"/>
    <w:rsid w:val="00F8075F"/>
    <w:rsid w:val="00F80C79"/>
    <w:rsid w:val="00F81A25"/>
    <w:rsid w:val="00F81A27"/>
    <w:rsid w:val="00F82064"/>
    <w:rsid w:val="00F82272"/>
    <w:rsid w:val="00F82815"/>
    <w:rsid w:val="00F82824"/>
    <w:rsid w:val="00F82B33"/>
    <w:rsid w:val="00F82DB5"/>
    <w:rsid w:val="00F8372D"/>
    <w:rsid w:val="00F83B73"/>
    <w:rsid w:val="00F83F2C"/>
    <w:rsid w:val="00F8475A"/>
    <w:rsid w:val="00F850D0"/>
    <w:rsid w:val="00F853B0"/>
    <w:rsid w:val="00F854B7"/>
    <w:rsid w:val="00F85D59"/>
    <w:rsid w:val="00F85F58"/>
    <w:rsid w:val="00F865D0"/>
    <w:rsid w:val="00F86D40"/>
    <w:rsid w:val="00F875CC"/>
    <w:rsid w:val="00F87617"/>
    <w:rsid w:val="00F878EA"/>
    <w:rsid w:val="00F879B6"/>
    <w:rsid w:val="00F87D85"/>
    <w:rsid w:val="00F87E65"/>
    <w:rsid w:val="00F87F99"/>
    <w:rsid w:val="00F90003"/>
    <w:rsid w:val="00F9005B"/>
    <w:rsid w:val="00F90547"/>
    <w:rsid w:val="00F906F0"/>
    <w:rsid w:val="00F9089E"/>
    <w:rsid w:val="00F91199"/>
    <w:rsid w:val="00F9131E"/>
    <w:rsid w:val="00F914A5"/>
    <w:rsid w:val="00F91902"/>
    <w:rsid w:val="00F92314"/>
    <w:rsid w:val="00F923BC"/>
    <w:rsid w:val="00F92702"/>
    <w:rsid w:val="00F92783"/>
    <w:rsid w:val="00F9285A"/>
    <w:rsid w:val="00F92A6C"/>
    <w:rsid w:val="00F92EC8"/>
    <w:rsid w:val="00F931A3"/>
    <w:rsid w:val="00F94C26"/>
    <w:rsid w:val="00F950EF"/>
    <w:rsid w:val="00F95148"/>
    <w:rsid w:val="00F95245"/>
    <w:rsid w:val="00F9559A"/>
    <w:rsid w:val="00F95A88"/>
    <w:rsid w:val="00F96065"/>
    <w:rsid w:val="00F96215"/>
    <w:rsid w:val="00F962EB"/>
    <w:rsid w:val="00F96B3E"/>
    <w:rsid w:val="00F96F54"/>
    <w:rsid w:val="00F96F73"/>
    <w:rsid w:val="00F9750A"/>
    <w:rsid w:val="00FA0BAF"/>
    <w:rsid w:val="00FA0D0C"/>
    <w:rsid w:val="00FA0E66"/>
    <w:rsid w:val="00FA10EB"/>
    <w:rsid w:val="00FA1528"/>
    <w:rsid w:val="00FA1BCB"/>
    <w:rsid w:val="00FA1C44"/>
    <w:rsid w:val="00FA1E0D"/>
    <w:rsid w:val="00FA2FD8"/>
    <w:rsid w:val="00FA301D"/>
    <w:rsid w:val="00FA35D2"/>
    <w:rsid w:val="00FA3722"/>
    <w:rsid w:val="00FA3A22"/>
    <w:rsid w:val="00FA42D9"/>
    <w:rsid w:val="00FA4466"/>
    <w:rsid w:val="00FA4818"/>
    <w:rsid w:val="00FA5704"/>
    <w:rsid w:val="00FA58A6"/>
    <w:rsid w:val="00FA5A87"/>
    <w:rsid w:val="00FA5F9E"/>
    <w:rsid w:val="00FA6152"/>
    <w:rsid w:val="00FA782F"/>
    <w:rsid w:val="00FA7B1C"/>
    <w:rsid w:val="00FA7E59"/>
    <w:rsid w:val="00FB0072"/>
    <w:rsid w:val="00FB0081"/>
    <w:rsid w:val="00FB01B6"/>
    <w:rsid w:val="00FB066A"/>
    <w:rsid w:val="00FB09A9"/>
    <w:rsid w:val="00FB0B7E"/>
    <w:rsid w:val="00FB0EEC"/>
    <w:rsid w:val="00FB19EE"/>
    <w:rsid w:val="00FB22C9"/>
    <w:rsid w:val="00FB2885"/>
    <w:rsid w:val="00FB2B35"/>
    <w:rsid w:val="00FB2CB4"/>
    <w:rsid w:val="00FB2DC2"/>
    <w:rsid w:val="00FB33C3"/>
    <w:rsid w:val="00FB3BF6"/>
    <w:rsid w:val="00FB405A"/>
    <w:rsid w:val="00FB408F"/>
    <w:rsid w:val="00FB4393"/>
    <w:rsid w:val="00FB4487"/>
    <w:rsid w:val="00FB466C"/>
    <w:rsid w:val="00FB4778"/>
    <w:rsid w:val="00FB4B73"/>
    <w:rsid w:val="00FB4F85"/>
    <w:rsid w:val="00FB5541"/>
    <w:rsid w:val="00FB5819"/>
    <w:rsid w:val="00FB5B74"/>
    <w:rsid w:val="00FB5F5B"/>
    <w:rsid w:val="00FB6A10"/>
    <w:rsid w:val="00FB71F1"/>
    <w:rsid w:val="00FB751B"/>
    <w:rsid w:val="00FB797C"/>
    <w:rsid w:val="00FC0D79"/>
    <w:rsid w:val="00FC1193"/>
    <w:rsid w:val="00FC11CD"/>
    <w:rsid w:val="00FC1214"/>
    <w:rsid w:val="00FC16F0"/>
    <w:rsid w:val="00FC1C20"/>
    <w:rsid w:val="00FC2092"/>
    <w:rsid w:val="00FC2112"/>
    <w:rsid w:val="00FC272F"/>
    <w:rsid w:val="00FC2C4D"/>
    <w:rsid w:val="00FC2CAD"/>
    <w:rsid w:val="00FC319C"/>
    <w:rsid w:val="00FC363D"/>
    <w:rsid w:val="00FC3922"/>
    <w:rsid w:val="00FC3B83"/>
    <w:rsid w:val="00FC400B"/>
    <w:rsid w:val="00FC414F"/>
    <w:rsid w:val="00FC4F8A"/>
    <w:rsid w:val="00FC59C0"/>
    <w:rsid w:val="00FC5CC7"/>
    <w:rsid w:val="00FC5E2C"/>
    <w:rsid w:val="00FC6063"/>
    <w:rsid w:val="00FC6A07"/>
    <w:rsid w:val="00FC6B1F"/>
    <w:rsid w:val="00FC6C3F"/>
    <w:rsid w:val="00FC6EAF"/>
    <w:rsid w:val="00FC70C2"/>
    <w:rsid w:val="00FC724F"/>
    <w:rsid w:val="00FC7289"/>
    <w:rsid w:val="00FC79DE"/>
    <w:rsid w:val="00FD02F7"/>
    <w:rsid w:val="00FD064F"/>
    <w:rsid w:val="00FD0763"/>
    <w:rsid w:val="00FD08A8"/>
    <w:rsid w:val="00FD1638"/>
    <w:rsid w:val="00FD1A76"/>
    <w:rsid w:val="00FD1CC9"/>
    <w:rsid w:val="00FD2764"/>
    <w:rsid w:val="00FD2B1F"/>
    <w:rsid w:val="00FD3351"/>
    <w:rsid w:val="00FD387C"/>
    <w:rsid w:val="00FD413A"/>
    <w:rsid w:val="00FD49C9"/>
    <w:rsid w:val="00FD4A7E"/>
    <w:rsid w:val="00FD4BC7"/>
    <w:rsid w:val="00FD4DB6"/>
    <w:rsid w:val="00FD51B1"/>
    <w:rsid w:val="00FD5F5C"/>
    <w:rsid w:val="00FD651A"/>
    <w:rsid w:val="00FD6EE2"/>
    <w:rsid w:val="00FD6FE2"/>
    <w:rsid w:val="00FD7AE5"/>
    <w:rsid w:val="00FD7B00"/>
    <w:rsid w:val="00FE04AD"/>
    <w:rsid w:val="00FE0DEF"/>
    <w:rsid w:val="00FE0EC7"/>
    <w:rsid w:val="00FE159A"/>
    <w:rsid w:val="00FE19DB"/>
    <w:rsid w:val="00FE1CA6"/>
    <w:rsid w:val="00FE26CF"/>
    <w:rsid w:val="00FE2748"/>
    <w:rsid w:val="00FE276A"/>
    <w:rsid w:val="00FE2959"/>
    <w:rsid w:val="00FE2B85"/>
    <w:rsid w:val="00FE2BF6"/>
    <w:rsid w:val="00FE2E0B"/>
    <w:rsid w:val="00FE2EB4"/>
    <w:rsid w:val="00FE2F91"/>
    <w:rsid w:val="00FE30CC"/>
    <w:rsid w:val="00FE3B05"/>
    <w:rsid w:val="00FE3C6C"/>
    <w:rsid w:val="00FE3F8E"/>
    <w:rsid w:val="00FE43DC"/>
    <w:rsid w:val="00FE49F9"/>
    <w:rsid w:val="00FE527F"/>
    <w:rsid w:val="00FE6643"/>
    <w:rsid w:val="00FE6F12"/>
    <w:rsid w:val="00FE707B"/>
    <w:rsid w:val="00FE7912"/>
    <w:rsid w:val="00FE793E"/>
    <w:rsid w:val="00FE7CB8"/>
    <w:rsid w:val="00FE7F4E"/>
    <w:rsid w:val="00FF0591"/>
    <w:rsid w:val="00FF0679"/>
    <w:rsid w:val="00FF06A9"/>
    <w:rsid w:val="00FF06F8"/>
    <w:rsid w:val="00FF0A6D"/>
    <w:rsid w:val="00FF0F5A"/>
    <w:rsid w:val="00FF141E"/>
    <w:rsid w:val="00FF1814"/>
    <w:rsid w:val="00FF1B22"/>
    <w:rsid w:val="00FF1F44"/>
    <w:rsid w:val="00FF2046"/>
    <w:rsid w:val="00FF2357"/>
    <w:rsid w:val="00FF2751"/>
    <w:rsid w:val="00FF2C79"/>
    <w:rsid w:val="00FF31B7"/>
    <w:rsid w:val="00FF3368"/>
    <w:rsid w:val="00FF34E7"/>
    <w:rsid w:val="00FF36EA"/>
    <w:rsid w:val="00FF3AEE"/>
    <w:rsid w:val="00FF41C1"/>
    <w:rsid w:val="00FF468A"/>
    <w:rsid w:val="00FF46D0"/>
    <w:rsid w:val="00FF49C5"/>
    <w:rsid w:val="00FF4B17"/>
    <w:rsid w:val="00FF527C"/>
    <w:rsid w:val="00FF618C"/>
    <w:rsid w:val="00FF688F"/>
    <w:rsid w:val="00FF68C1"/>
    <w:rsid w:val="00FF6E08"/>
    <w:rsid w:val="00FF6EF3"/>
    <w:rsid w:val="00FF7039"/>
    <w:rsid w:val="00FF70FB"/>
    <w:rsid w:val="00FF79F3"/>
    <w:rsid w:val="00FF7E18"/>
    <w:rsid w:val="00FF7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54348B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qFormat="1"/>
    <w:lsdException w:name="heading 3" w:locked="1" w:uiPriority="0"/>
    <w:lsdException w:name="heading 4" w:locked="1" w:uiPriority="0"/>
    <w:lsdException w:name="heading 5" w:locked="1" w:uiPriority="0"/>
    <w:lsdException w:name="heading 6" w:locked="1" w:uiPriority="0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uiPriority="0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E4D2E"/>
    <w:pPr>
      <w:suppressAutoHyphens/>
      <w:spacing w:line="276" w:lineRule="auto"/>
    </w:pPr>
    <w:rPr>
      <w:color w:val="000000"/>
      <w:szCs w:val="20"/>
    </w:rPr>
  </w:style>
  <w:style w:type="paragraph" w:styleId="Nadpis1">
    <w:name w:val="heading 1"/>
    <w:basedOn w:val="Normln"/>
    <w:next w:val="Zkladntextzpisu"/>
    <w:link w:val="Nadpis1Char"/>
    <w:uiPriority w:val="99"/>
    <w:qFormat/>
    <w:rsid w:val="00E05CDA"/>
    <w:pPr>
      <w:keepNext/>
      <w:keepLines/>
      <w:widowControl w:val="0"/>
      <w:numPr>
        <w:numId w:val="1"/>
      </w:numPr>
      <w:spacing w:before="360" w:after="120" w:line="240" w:lineRule="auto"/>
      <w:contextualSpacing/>
      <w:outlineLvl w:val="0"/>
    </w:pPr>
    <w:rPr>
      <w:rFonts w:cs="Times New Roman"/>
      <w:b/>
    </w:rPr>
  </w:style>
  <w:style w:type="paragraph" w:styleId="Nadpis2">
    <w:name w:val="heading 2"/>
    <w:basedOn w:val="Normln"/>
    <w:link w:val="Nadpis2Char"/>
    <w:uiPriority w:val="99"/>
    <w:qFormat/>
    <w:rsid w:val="00811732"/>
    <w:pPr>
      <w:keepNext/>
      <w:keepLines/>
      <w:widowControl w:val="0"/>
      <w:spacing w:before="200" w:after="120" w:line="240" w:lineRule="auto"/>
      <w:contextualSpacing/>
      <w:outlineLvl w:val="1"/>
    </w:pPr>
    <w:rPr>
      <w:rFonts w:cs="Times New Roman"/>
      <w:b/>
    </w:rPr>
  </w:style>
  <w:style w:type="paragraph" w:styleId="Nadpis3">
    <w:name w:val="heading 3"/>
    <w:basedOn w:val="Normln"/>
    <w:link w:val="Nadpis3Char"/>
    <w:uiPriority w:val="99"/>
    <w:rsid w:val="0056529F"/>
    <w:pPr>
      <w:keepNext/>
      <w:keepLines/>
      <w:widowControl w:val="0"/>
      <w:spacing w:before="160" w:line="240" w:lineRule="auto"/>
      <w:contextualSpacing/>
      <w:outlineLvl w:val="2"/>
    </w:pPr>
    <w:rPr>
      <w:rFonts w:ascii="Cambria" w:hAnsi="Cambria" w:cs="Times New Roman"/>
      <w:b/>
      <w:sz w:val="26"/>
    </w:rPr>
  </w:style>
  <w:style w:type="paragraph" w:styleId="Nadpis4">
    <w:name w:val="heading 4"/>
    <w:basedOn w:val="Normln"/>
    <w:link w:val="Nadpis4Char"/>
    <w:uiPriority w:val="99"/>
    <w:rsid w:val="0056529F"/>
    <w:pPr>
      <w:keepNext/>
      <w:keepLines/>
      <w:widowControl w:val="0"/>
      <w:spacing w:before="160" w:line="240" w:lineRule="auto"/>
      <w:contextualSpacing/>
      <w:outlineLvl w:val="3"/>
    </w:pPr>
    <w:rPr>
      <w:rFonts w:ascii="Calibri" w:hAnsi="Calibri" w:cs="Times New Roman"/>
      <w:b/>
      <w:sz w:val="28"/>
    </w:rPr>
  </w:style>
  <w:style w:type="paragraph" w:styleId="Nadpis5">
    <w:name w:val="heading 5"/>
    <w:basedOn w:val="Normln"/>
    <w:link w:val="Nadpis5Char"/>
    <w:uiPriority w:val="99"/>
    <w:rsid w:val="0056529F"/>
    <w:pPr>
      <w:keepNext/>
      <w:keepLines/>
      <w:widowControl w:val="0"/>
      <w:spacing w:before="160" w:line="240" w:lineRule="auto"/>
      <w:contextualSpacing/>
      <w:outlineLvl w:val="4"/>
    </w:pPr>
    <w:rPr>
      <w:rFonts w:ascii="Calibri" w:hAnsi="Calibri" w:cs="Times New Roman"/>
      <w:b/>
      <w:i/>
      <w:sz w:val="26"/>
    </w:rPr>
  </w:style>
  <w:style w:type="paragraph" w:styleId="Nadpis6">
    <w:name w:val="heading 6"/>
    <w:basedOn w:val="Normln"/>
    <w:link w:val="Nadpis6Char"/>
    <w:uiPriority w:val="99"/>
    <w:rsid w:val="0056529F"/>
    <w:pPr>
      <w:keepNext/>
      <w:keepLines/>
      <w:widowControl w:val="0"/>
      <w:spacing w:before="160" w:line="240" w:lineRule="auto"/>
      <w:contextualSpacing/>
      <w:outlineLvl w:val="5"/>
    </w:pPr>
    <w:rPr>
      <w:rFonts w:ascii="Calibri" w:hAnsi="Calibri" w:cs="Times New Roman"/>
      <w:b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E05CDA"/>
    <w:rPr>
      <w:rFonts w:cs="Times New Roman"/>
      <w:b/>
      <w:color w:val="000000"/>
      <w:szCs w:val="20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811732"/>
    <w:rPr>
      <w:rFonts w:cs="Times New Roman"/>
      <w:b/>
      <w:color w:val="000000"/>
      <w:szCs w:val="20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74FC6"/>
    <w:rPr>
      <w:rFonts w:ascii="Cambria" w:hAnsi="Cambria"/>
      <w:b/>
      <w:color w:val="000000"/>
      <w:sz w:val="26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E74FC6"/>
    <w:rPr>
      <w:rFonts w:ascii="Calibri" w:hAnsi="Calibri"/>
      <w:b/>
      <w:color w:val="000000"/>
      <w:sz w:val="28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E74FC6"/>
    <w:rPr>
      <w:rFonts w:ascii="Calibri" w:hAnsi="Calibri"/>
      <w:b/>
      <w:i/>
      <w:color w:val="000000"/>
      <w:sz w:val="26"/>
    </w:rPr>
  </w:style>
  <w:style w:type="character" w:customStyle="1" w:styleId="Nadpis6Char">
    <w:name w:val="Nadpis 6 Char"/>
    <w:basedOn w:val="Standardnpsmoodstavce"/>
    <w:link w:val="Nadpis6"/>
    <w:uiPriority w:val="99"/>
    <w:locked/>
    <w:rsid w:val="00E74FC6"/>
    <w:rPr>
      <w:rFonts w:ascii="Calibri" w:hAnsi="Calibri"/>
      <w:b/>
      <w:color w:val="000000"/>
      <w:lang w:val="cs-CZ" w:eastAsia="cs-CZ"/>
    </w:rPr>
  </w:style>
  <w:style w:type="character" w:customStyle="1" w:styleId="NzevChar">
    <w:name w:val="Název Char"/>
    <w:link w:val="Nzev"/>
    <w:uiPriority w:val="99"/>
    <w:locked/>
    <w:rsid w:val="00E74FC6"/>
    <w:rPr>
      <w:rFonts w:ascii="Cambria" w:hAnsi="Cambria"/>
      <w:b/>
      <w:color w:val="000000"/>
      <w:sz w:val="32"/>
    </w:rPr>
  </w:style>
  <w:style w:type="character" w:customStyle="1" w:styleId="PodnadpisChar">
    <w:name w:val="Podnadpis Char"/>
    <w:link w:val="Podnadpis"/>
    <w:uiPriority w:val="99"/>
    <w:locked/>
    <w:rsid w:val="00E74FC6"/>
    <w:rPr>
      <w:rFonts w:ascii="Cambria" w:hAnsi="Cambria"/>
      <w:color w:val="000000"/>
      <w:sz w:val="24"/>
    </w:rPr>
  </w:style>
  <w:style w:type="character" w:customStyle="1" w:styleId="TextkomenteChar">
    <w:name w:val="Text komentáře Char"/>
    <w:link w:val="Textkomente"/>
    <w:uiPriority w:val="99"/>
    <w:semiHidden/>
    <w:locked/>
    <w:rsid w:val="0056529F"/>
    <w:rPr>
      <w:sz w:val="20"/>
    </w:rPr>
  </w:style>
  <w:style w:type="character" w:styleId="Odkaznakoment">
    <w:name w:val="annotation reference"/>
    <w:basedOn w:val="Standardnpsmoodstavce"/>
    <w:uiPriority w:val="99"/>
    <w:semiHidden/>
    <w:rsid w:val="00E74FC6"/>
    <w:rPr>
      <w:rFonts w:cs="Times New Roman"/>
      <w:sz w:val="16"/>
    </w:rPr>
  </w:style>
  <w:style w:type="character" w:customStyle="1" w:styleId="TextbublinyChar">
    <w:name w:val="Text bubliny Char"/>
    <w:link w:val="Textbubliny"/>
    <w:uiPriority w:val="99"/>
    <w:semiHidden/>
    <w:locked/>
    <w:rsid w:val="00E74FC6"/>
    <w:rPr>
      <w:rFonts w:ascii="Calibri" w:hAnsi="Calibri"/>
      <w:color w:val="000000"/>
      <w:sz w:val="20"/>
    </w:rPr>
  </w:style>
  <w:style w:type="character" w:customStyle="1" w:styleId="PedmtkomenteChar">
    <w:name w:val="Předmět komentáře Char"/>
    <w:link w:val="Pedmtkomente"/>
    <w:uiPriority w:val="99"/>
    <w:semiHidden/>
    <w:locked/>
    <w:rsid w:val="0056529F"/>
    <w:rPr>
      <w:b/>
      <w:color w:val="000000"/>
      <w:sz w:val="20"/>
    </w:rPr>
  </w:style>
  <w:style w:type="character" w:customStyle="1" w:styleId="ListLabel1">
    <w:name w:val="ListLabel 1"/>
    <w:uiPriority w:val="99"/>
    <w:rsid w:val="00E74FC6"/>
    <w:rPr>
      <w:u w:val="none"/>
    </w:rPr>
  </w:style>
  <w:style w:type="character" w:customStyle="1" w:styleId="Internetovodkaz">
    <w:name w:val="Internetový odkaz"/>
    <w:basedOn w:val="Standardnpsmoodstavce"/>
    <w:uiPriority w:val="99"/>
    <w:rsid w:val="001C196F"/>
    <w:rPr>
      <w:rFonts w:cs="Times New Roman"/>
      <w:color w:val="0000FF"/>
      <w:u w:val="single"/>
    </w:rPr>
  </w:style>
  <w:style w:type="character" w:customStyle="1" w:styleId="TitleChar1">
    <w:name w:val="Title Char1"/>
    <w:uiPriority w:val="99"/>
    <w:rsid w:val="00E74FC6"/>
    <w:rPr>
      <w:rFonts w:ascii="Cambria" w:hAnsi="Cambria"/>
      <w:b/>
      <w:color w:val="000000"/>
      <w:sz w:val="32"/>
    </w:rPr>
  </w:style>
  <w:style w:type="character" w:customStyle="1" w:styleId="SubtitleChar1">
    <w:name w:val="Subtitle Char1"/>
    <w:uiPriority w:val="99"/>
    <w:rsid w:val="00E74FC6"/>
    <w:rPr>
      <w:rFonts w:ascii="Cambria" w:hAnsi="Cambria"/>
      <w:color w:val="000000"/>
      <w:sz w:val="24"/>
    </w:rPr>
  </w:style>
  <w:style w:type="character" w:customStyle="1" w:styleId="CommentTextChar1">
    <w:name w:val="Comment Text Char1"/>
    <w:uiPriority w:val="99"/>
    <w:semiHidden/>
    <w:rsid w:val="00E74FC6"/>
    <w:rPr>
      <w:color w:val="000000"/>
      <w:sz w:val="20"/>
    </w:rPr>
  </w:style>
  <w:style w:type="character" w:customStyle="1" w:styleId="BalloonTextChar1">
    <w:name w:val="Balloon Text Char1"/>
    <w:uiPriority w:val="99"/>
    <w:semiHidden/>
    <w:rsid w:val="00E74FC6"/>
    <w:rPr>
      <w:rFonts w:ascii="Times New Roman" w:hAnsi="Times New Roman"/>
      <w:color w:val="000000"/>
      <w:sz w:val="2"/>
    </w:rPr>
  </w:style>
  <w:style w:type="character" w:customStyle="1" w:styleId="CommentSubjectChar1">
    <w:name w:val="Comment Subject Char1"/>
    <w:uiPriority w:val="99"/>
    <w:semiHidden/>
    <w:rsid w:val="00E74FC6"/>
    <w:rPr>
      <w:b/>
      <w:color w:val="000000"/>
      <w:sz w:val="20"/>
    </w:rPr>
  </w:style>
  <w:style w:type="character" w:customStyle="1" w:styleId="InternetLink">
    <w:name w:val="Internet Link"/>
    <w:basedOn w:val="Standardnpsmoodstavce"/>
    <w:uiPriority w:val="99"/>
    <w:unhideWhenUsed/>
    <w:rsid w:val="00FC44EB"/>
    <w:rPr>
      <w:color w:val="0000FF" w:themeColor="hyperlink"/>
      <w:u w:val="single"/>
    </w:rPr>
  </w:style>
  <w:style w:type="character" w:customStyle="1" w:styleId="ProsttextChar">
    <w:name w:val="Prostý text Char"/>
    <w:link w:val="Prosttext"/>
    <w:uiPriority w:val="99"/>
    <w:semiHidden/>
    <w:locked/>
    <w:rsid w:val="00E74FC6"/>
    <w:rPr>
      <w:rFonts w:ascii="Consolas" w:hAnsi="Consolas"/>
      <w:color w:val="000000"/>
      <w:sz w:val="21"/>
    </w:rPr>
  </w:style>
  <w:style w:type="character" w:customStyle="1" w:styleId="ListLabel2">
    <w:name w:val="ListLabel 2"/>
    <w:uiPriority w:val="99"/>
    <w:rsid w:val="0056529F"/>
    <w:rPr>
      <w:u w:val="none"/>
    </w:rPr>
  </w:style>
  <w:style w:type="character" w:customStyle="1" w:styleId="ListLabel3">
    <w:name w:val="ListLabel 3"/>
    <w:uiPriority w:val="99"/>
    <w:rsid w:val="0056529F"/>
  </w:style>
  <w:style w:type="character" w:customStyle="1" w:styleId="ListLabel4">
    <w:name w:val="ListLabel 4"/>
    <w:uiPriority w:val="99"/>
    <w:rsid w:val="0056529F"/>
    <w:rPr>
      <w:u w:val="none"/>
    </w:rPr>
  </w:style>
  <w:style w:type="character" w:customStyle="1" w:styleId="TitleChar2">
    <w:name w:val="Title Char2"/>
    <w:basedOn w:val="Standardnpsmoodstavce"/>
    <w:uiPriority w:val="99"/>
    <w:rPr>
      <w:rFonts w:ascii="Cambria" w:hAnsi="Cambria"/>
      <w:b/>
      <w:color w:val="000000"/>
      <w:sz w:val="32"/>
    </w:rPr>
  </w:style>
  <w:style w:type="character" w:customStyle="1" w:styleId="SubtitleChar2">
    <w:name w:val="Subtitle Char2"/>
    <w:basedOn w:val="Standardnpsmoodstavce"/>
    <w:uiPriority w:val="99"/>
    <w:rPr>
      <w:rFonts w:ascii="Cambria" w:hAnsi="Cambria"/>
      <w:color w:val="000000"/>
      <w:sz w:val="24"/>
    </w:rPr>
  </w:style>
  <w:style w:type="character" w:customStyle="1" w:styleId="CommentTextChar2">
    <w:name w:val="Comment Text Char2"/>
    <w:basedOn w:val="Standardnpsmoodstavce"/>
    <w:uiPriority w:val="99"/>
    <w:semiHidden/>
    <w:rPr>
      <w:color w:val="000000"/>
      <w:sz w:val="20"/>
    </w:rPr>
  </w:style>
  <w:style w:type="character" w:customStyle="1" w:styleId="BalloonTextChar2">
    <w:name w:val="Balloon Text Char2"/>
    <w:basedOn w:val="Standardnpsmoodstavce"/>
    <w:uiPriority w:val="99"/>
    <w:semiHidden/>
    <w:rPr>
      <w:rFonts w:ascii="Times New Roman" w:hAnsi="Times New Roman"/>
      <w:color w:val="000000"/>
      <w:sz w:val="2"/>
    </w:rPr>
  </w:style>
  <w:style w:type="character" w:customStyle="1" w:styleId="CommentSubjectChar2">
    <w:name w:val="Comment Subject Char2"/>
    <w:basedOn w:val="TextkomenteChar"/>
    <w:uiPriority w:val="99"/>
    <w:semiHidden/>
    <w:rPr>
      <w:b/>
      <w:color w:val="000000"/>
      <w:sz w:val="20"/>
    </w:rPr>
  </w:style>
  <w:style w:type="character" w:customStyle="1" w:styleId="PlainTextChar1">
    <w:name w:val="Plain Text Char1"/>
    <w:basedOn w:val="Standardnpsmoodstavce"/>
    <w:uiPriority w:val="99"/>
    <w:semiHidden/>
    <w:rPr>
      <w:rFonts w:ascii="Courier New" w:hAnsi="Courier New"/>
      <w:color w:val="000000"/>
      <w:sz w:val="20"/>
    </w:rPr>
  </w:style>
  <w:style w:type="character" w:styleId="Sledovanodkaz">
    <w:name w:val="FollowedHyperlink"/>
    <w:basedOn w:val="Standardnpsmoodstavce"/>
    <w:uiPriority w:val="99"/>
    <w:semiHidden/>
    <w:rsid w:val="001C196F"/>
    <w:rPr>
      <w:rFonts w:cs="Times New Roman"/>
      <w:color w:val="800080"/>
      <w:u w:val="single"/>
    </w:rPr>
  </w:style>
  <w:style w:type="character" w:customStyle="1" w:styleId="ZhlavChar">
    <w:name w:val="Záhlaví Char"/>
    <w:basedOn w:val="Standardnpsmoodstavce"/>
    <w:link w:val="Zhlav"/>
    <w:uiPriority w:val="99"/>
    <w:locked/>
    <w:rsid w:val="00DE0497"/>
    <w:rPr>
      <w:color w:val="000000"/>
      <w:sz w:val="20"/>
    </w:rPr>
  </w:style>
  <w:style w:type="character" w:customStyle="1" w:styleId="ZpatChar">
    <w:name w:val="Zápatí Char"/>
    <w:basedOn w:val="Standardnpsmoodstavce"/>
    <w:link w:val="Zpat"/>
    <w:uiPriority w:val="99"/>
    <w:locked/>
    <w:rsid w:val="00DE0497"/>
    <w:rPr>
      <w:color w:val="000000"/>
      <w:sz w:val="20"/>
    </w:rPr>
  </w:style>
  <w:style w:type="character" w:customStyle="1" w:styleId="ListLabel5">
    <w:name w:val="ListLabel 5"/>
    <w:rPr>
      <w:rFonts w:cs="Times New Roman"/>
      <w:u w:val="none"/>
    </w:rPr>
  </w:style>
  <w:style w:type="character" w:customStyle="1" w:styleId="ListLabel6">
    <w:name w:val="ListLabel 6"/>
    <w:rPr>
      <w:rFonts w:cs="Times New Roman"/>
    </w:rPr>
  </w:style>
  <w:style w:type="character" w:customStyle="1" w:styleId="ListLabel7">
    <w:name w:val="ListLabel 7"/>
    <w:rPr>
      <w:u w:val="none"/>
    </w:rPr>
  </w:style>
  <w:style w:type="character" w:customStyle="1" w:styleId="ListLabel8">
    <w:name w:val="ListLabel 8"/>
    <w:rPr>
      <w:rFonts w:eastAsia="Arial" w:cs="Arial"/>
    </w:rPr>
  </w:style>
  <w:style w:type="character" w:customStyle="1" w:styleId="ListLabel9">
    <w:name w:val="ListLabel 9"/>
    <w:rPr>
      <w:rFonts w:cs="Courier New"/>
    </w:rPr>
  </w:style>
  <w:style w:type="paragraph" w:customStyle="1" w:styleId="Heading">
    <w:name w:val="Heading"/>
    <w:basedOn w:val="Normln"/>
    <w:next w:val="TextBody"/>
    <w:pPr>
      <w:keepNext/>
      <w:spacing w:before="240" w:after="120"/>
    </w:pPr>
    <w:rPr>
      <w:rFonts w:ascii="Liberation Sans" w:eastAsia="Droid Sans" w:hAnsi="Liberation Sans" w:cs="Lohit Hindi"/>
      <w:sz w:val="28"/>
      <w:szCs w:val="28"/>
    </w:rPr>
  </w:style>
  <w:style w:type="paragraph" w:customStyle="1" w:styleId="TextBody">
    <w:name w:val="Text Body"/>
    <w:basedOn w:val="Normln"/>
    <w:uiPriority w:val="99"/>
    <w:rsid w:val="0056529F"/>
    <w:pPr>
      <w:spacing w:after="140" w:line="288" w:lineRule="auto"/>
    </w:pPr>
  </w:style>
  <w:style w:type="paragraph" w:styleId="Seznam">
    <w:name w:val="List"/>
    <w:basedOn w:val="Normln"/>
    <w:uiPriority w:val="99"/>
    <w:rsid w:val="00E74FC6"/>
    <w:pPr>
      <w:widowControl w:val="0"/>
      <w:spacing w:line="240" w:lineRule="auto"/>
    </w:pPr>
    <w:rPr>
      <w:rFonts w:cs="FreeSans"/>
      <w:color w:val="00000A"/>
      <w:szCs w:val="22"/>
    </w:rPr>
  </w:style>
  <w:style w:type="paragraph" w:styleId="Titulek">
    <w:name w:val="caption"/>
    <w:basedOn w:val="Normln"/>
    <w:uiPriority w:val="99"/>
    <w:rsid w:val="0056529F"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Index">
    <w:name w:val="Index"/>
    <w:basedOn w:val="Normln"/>
    <w:pPr>
      <w:suppressLineNumbers/>
    </w:pPr>
    <w:rPr>
      <w:rFonts w:cs="Lohit Hindi"/>
    </w:rPr>
  </w:style>
  <w:style w:type="paragraph" w:customStyle="1" w:styleId="Nadpis">
    <w:name w:val="Nadpis"/>
    <w:basedOn w:val="Normln"/>
    <w:uiPriority w:val="99"/>
    <w:rsid w:val="00E74FC6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lotextu">
    <w:name w:val="Tělo textu"/>
    <w:basedOn w:val="Normln"/>
    <w:uiPriority w:val="99"/>
    <w:rsid w:val="00E74FC6"/>
    <w:pPr>
      <w:spacing w:after="140" w:line="288" w:lineRule="auto"/>
    </w:pPr>
  </w:style>
  <w:style w:type="paragraph" w:customStyle="1" w:styleId="Popisek">
    <w:name w:val="Popisek"/>
    <w:basedOn w:val="Normln"/>
    <w:uiPriority w:val="99"/>
    <w:rsid w:val="00E74FC6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Rejstk">
    <w:name w:val="Rejstřík"/>
    <w:basedOn w:val="Normln"/>
    <w:uiPriority w:val="99"/>
    <w:rsid w:val="00E74FC6"/>
    <w:pPr>
      <w:suppressLineNumbers/>
    </w:pPr>
    <w:rPr>
      <w:rFonts w:cs="FreeSans"/>
    </w:rPr>
  </w:style>
  <w:style w:type="paragraph" w:customStyle="1" w:styleId="Normln1">
    <w:name w:val="Normální1"/>
    <w:uiPriority w:val="99"/>
    <w:qFormat/>
    <w:rsid w:val="0056529F"/>
    <w:pPr>
      <w:suppressAutoHyphens/>
      <w:spacing w:line="276" w:lineRule="auto"/>
    </w:pPr>
    <w:rPr>
      <w:color w:val="000000"/>
      <w:szCs w:val="20"/>
    </w:rPr>
  </w:style>
  <w:style w:type="paragraph" w:styleId="Nzev">
    <w:name w:val="Title"/>
    <w:basedOn w:val="Normln1"/>
    <w:link w:val="NzevChar"/>
    <w:uiPriority w:val="99"/>
    <w:rsid w:val="0056529F"/>
    <w:pPr>
      <w:keepNext/>
      <w:keepLines/>
      <w:contextualSpacing/>
    </w:pPr>
    <w:rPr>
      <w:rFonts w:ascii="Cambria" w:hAnsi="Cambria" w:cs="Times New Roman"/>
      <w:b/>
      <w:sz w:val="32"/>
    </w:rPr>
  </w:style>
  <w:style w:type="paragraph" w:styleId="Podnadpis">
    <w:name w:val="Subtitle"/>
    <w:basedOn w:val="Normln1"/>
    <w:link w:val="PodnadpisChar"/>
    <w:uiPriority w:val="99"/>
    <w:rsid w:val="0056529F"/>
    <w:pPr>
      <w:keepNext/>
      <w:keepLines/>
      <w:spacing w:after="200"/>
      <w:contextualSpacing/>
    </w:pPr>
    <w:rPr>
      <w:rFonts w:ascii="Cambria" w:hAnsi="Cambria" w:cs="Times New Roman"/>
      <w:sz w:val="24"/>
    </w:rPr>
  </w:style>
  <w:style w:type="paragraph" w:styleId="Textkomente">
    <w:name w:val="annotation text"/>
    <w:basedOn w:val="Normln"/>
    <w:link w:val="TextkomenteChar"/>
    <w:uiPriority w:val="99"/>
    <w:semiHidden/>
    <w:rsid w:val="0056529F"/>
    <w:pPr>
      <w:spacing w:line="240" w:lineRule="auto"/>
    </w:pPr>
    <w:rPr>
      <w:rFonts w:cs="Times New Roman"/>
      <w:color w:val="00000A"/>
      <w:sz w:val="20"/>
    </w:rPr>
  </w:style>
  <w:style w:type="paragraph" w:styleId="Textbubliny">
    <w:name w:val="Balloon Text"/>
    <w:basedOn w:val="Normln"/>
    <w:link w:val="TextbublinyChar"/>
    <w:uiPriority w:val="99"/>
    <w:semiHidden/>
    <w:rsid w:val="00E74FC6"/>
    <w:rPr>
      <w:rFonts w:ascii="Calibri" w:hAnsi="Calibri" w:cs="Times New Roman"/>
      <w:sz w:val="20"/>
    </w:rPr>
  </w:style>
  <w:style w:type="paragraph" w:styleId="Pedmtkomente">
    <w:name w:val="annotation subject"/>
    <w:basedOn w:val="Textkomente"/>
    <w:link w:val="PedmtkomenteChar"/>
    <w:uiPriority w:val="99"/>
    <w:semiHidden/>
    <w:rsid w:val="0056529F"/>
    <w:pPr>
      <w:spacing w:line="276" w:lineRule="auto"/>
    </w:pPr>
    <w:rPr>
      <w:b/>
      <w:color w:val="000000"/>
    </w:rPr>
  </w:style>
  <w:style w:type="paragraph" w:styleId="Prosttext">
    <w:name w:val="Plain Text"/>
    <w:basedOn w:val="Normln"/>
    <w:link w:val="ProsttextChar"/>
    <w:uiPriority w:val="99"/>
    <w:semiHidden/>
    <w:rsid w:val="00E74FC6"/>
    <w:pPr>
      <w:spacing w:line="240" w:lineRule="auto"/>
    </w:pPr>
    <w:rPr>
      <w:rFonts w:ascii="Consolas" w:hAnsi="Consolas" w:cs="Times New Roman"/>
      <w:sz w:val="21"/>
      <w:szCs w:val="21"/>
    </w:rPr>
  </w:style>
  <w:style w:type="paragraph" w:styleId="Zhlav">
    <w:name w:val="header"/>
    <w:basedOn w:val="Normln"/>
    <w:link w:val="ZhlavChar"/>
    <w:uiPriority w:val="99"/>
    <w:rsid w:val="00DE0497"/>
    <w:pPr>
      <w:tabs>
        <w:tab w:val="center" w:pos="4536"/>
        <w:tab w:val="right" w:pos="9072"/>
      </w:tabs>
    </w:pPr>
    <w:rPr>
      <w:rFonts w:cs="Times New Roman"/>
      <w:sz w:val="20"/>
    </w:rPr>
  </w:style>
  <w:style w:type="paragraph" w:styleId="Zpat">
    <w:name w:val="footer"/>
    <w:basedOn w:val="Normln"/>
    <w:link w:val="ZpatChar"/>
    <w:uiPriority w:val="99"/>
    <w:rsid w:val="00DE0497"/>
    <w:pPr>
      <w:tabs>
        <w:tab w:val="center" w:pos="4536"/>
        <w:tab w:val="right" w:pos="9072"/>
      </w:tabs>
    </w:pPr>
    <w:rPr>
      <w:rFonts w:cs="Times New Roman"/>
      <w:sz w:val="20"/>
    </w:rPr>
  </w:style>
  <w:style w:type="paragraph" w:styleId="Revize">
    <w:name w:val="Revision"/>
    <w:uiPriority w:val="99"/>
    <w:semiHidden/>
    <w:rsid w:val="006A1E69"/>
    <w:pPr>
      <w:suppressAutoHyphens/>
    </w:pPr>
    <w:rPr>
      <w:color w:val="000000"/>
      <w:szCs w:val="20"/>
    </w:rPr>
  </w:style>
  <w:style w:type="paragraph" w:customStyle="1" w:styleId="FrameContents">
    <w:name w:val="Frame Contents"/>
    <w:basedOn w:val="Normln"/>
  </w:style>
  <w:style w:type="table" w:customStyle="1" w:styleId="Styl">
    <w:name w:val="Styl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8">
    <w:name w:val="Styl8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7">
    <w:name w:val="Styl7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6">
    <w:name w:val="Styl6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5">
    <w:name w:val="Styl5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4">
    <w:name w:val="Styl4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3">
    <w:name w:val="Styl3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2">
    <w:name w:val="Styl2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1">
    <w:name w:val="Styl1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textovodkaz">
    <w:name w:val="Hyperlink"/>
    <w:basedOn w:val="Standardnpsmoodstavce"/>
    <w:uiPriority w:val="99"/>
    <w:unhideWhenUsed/>
    <w:rsid w:val="00A039DB"/>
    <w:rPr>
      <w:color w:val="0000FF" w:themeColor="hyperlink"/>
      <w:u w:val="single"/>
    </w:rPr>
  </w:style>
  <w:style w:type="character" w:styleId="Zdraznn">
    <w:name w:val="Emphasis"/>
    <w:basedOn w:val="Standardnpsmoodstavce"/>
    <w:uiPriority w:val="20"/>
    <w:qFormat/>
    <w:locked/>
    <w:rsid w:val="007F13B3"/>
    <w:rPr>
      <w:i/>
      <w:iCs/>
    </w:rPr>
  </w:style>
  <w:style w:type="paragraph" w:styleId="Odstavecseseznamem">
    <w:name w:val="List Paragraph"/>
    <w:basedOn w:val="Normln"/>
    <w:link w:val="OdstavecseseznamemChar"/>
    <w:uiPriority w:val="34"/>
    <w:qFormat/>
    <w:rsid w:val="001B1351"/>
    <w:pPr>
      <w:ind w:left="720"/>
      <w:contextualSpacing/>
    </w:pPr>
  </w:style>
  <w:style w:type="paragraph" w:customStyle="1" w:styleId="Zkladntextzpisu">
    <w:name w:val="Základní text zápisu"/>
    <w:basedOn w:val="Normln"/>
    <w:qFormat/>
    <w:rsid w:val="00E97CAD"/>
    <w:pPr>
      <w:ind w:left="434"/>
      <w:jc w:val="both"/>
    </w:p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7C6EFA"/>
    <w:pPr>
      <w:widowControl/>
      <w:numPr>
        <w:numId w:val="0"/>
      </w:numPr>
      <w:suppressAutoHyphens w:val="0"/>
      <w:spacing w:before="480" w:after="0" w:line="276" w:lineRule="auto"/>
      <w:contextualSpacing w:val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locked/>
    <w:rsid w:val="002326B2"/>
    <w:pPr>
      <w:tabs>
        <w:tab w:val="left" w:pos="686"/>
        <w:tab w:val="right" w:leader="dot" w:pos="9323"/>
      </w:tabs>
      <w:ind w:left="686" w:hanging="686"/>
    </w:pPr>
  </w:style>
  <w:style w:type="paragraph" w:customStyle="1" w:styleId="NadpisPlohy">
    <w:name w:val="Nadpis_Přílohy"/>
    <w:basedOn w:val="Nadpis1"/>
    <w:qFormat/>
    <w:rsid w:val="009A68EF"/>
    <w:pPr>
      <w:numPr>
        <w:numId w:val="0"/>
      </w:numPr>
      <w:spacing w:before="0" w:after="0"/>
    </w:pPr>
  </w:style>
  <w:style w:type="paragraph" w:styleId="Obsah2">
    <w:name w:val="toc 2"/>
    <w:basedOn w:val="Normln"/>
    <w:next w:val="Normln"/>
    <w:autoRedefine/>
    <w:uiPriority w:val="39"/>
    <w:unhideWhenUsed/>
    <w:locked/>
    <w:rsid w:val="002321DF"/>
    <w:pPr>
      <w:tabs>
        <w:tab w:val="left" w:pos="660"/>
        <w:tab w:val="right" w:leader="dot" w:pos="9181"/>
      </w:tabs>
      <w:suppressAutoHyphens w:val="0"/>
      <w:ind w:left="220"/>
    </w:pPr>
    <w:rPr>
      <w:rFonts w:eastAsiaTheme="minorEastAsia"/>
      <w:noProof/>
      <w:color w:val="auto"/>
      <w:szCs w:val="22"/>
    </w:rPr>
  </w:style>
  <w:style w:type="paragraph" w:styleId="Obsah3">
    <w:name w:val="toc 3"/>
    <w:basedOn w:val="Normln"/>
    <w:next w:val="Normln"/>
    <w:autoRedefine/>
    <w:uiPriority w:val="39"/>
    <w:unhideWhenUsed/>
    <w:locked/>
    <w:rsid w:val="00786FCB"/>
    <w:pPr>
      <w:suppressAutoHyphens w:val="0"/>
      <w:spacing w:after="100"/>
      <w:ind w:left="440"/>
    </w:pPr>
    <w:rPr>
      <w:rFonts w:asciiTheme="minorHAnsi" w:eastAsiaTheme="minorEastAsia" w:hAnsiTheme="minorHAnsi" w:cstheme="minorBidi"/>
      <w:color w:val="auto"/>
      <w:szCs w:val="22"/>
    </w:rPr>
  </w:style>
  <w:style w:type="character" w:styleId="Zstupntext">
    <w:name w:val="Placeholder Text"/>
    <w:basedOn w:val="Standardnpsmoodstavce"/>
    <w:uiPriority w:val="99"/>
    <w:semiHidden/>
    <w:rsid w:val="000819FA"/>
    <w:rPr>
      <w:color w:val="808080"/>
    </w:rPr>
  </w:style>
  <w:style w:type="paragraph" w:styleId="Normlnweb">
    <w:name w:val="Normal (Web)"/>
    <w:basedOn w:val="Normln"/>
    <w:uiPriority w:val="99"/>
    <w:semiHidden/>
    <w:unhideWhenUsed/>
    <w:rsid w:val="00290C40"/>
    <w:rPr>
      <w:rFonts w:ascii="Times New Roman" w:hAnsi="Times New Roman" w:cs="Times New Roman"/>
      <w:sz w:val="24"/>
      <w:szCs w:val="24"/>
    </w:rPr>
  </w:style>
  <w:style w:type="paragraph" w:customStyle="1" w:styleId="Rzn-diskuse">
    <w:name w:val="Různé-diskuse"/>
    <w:basedOn w:val="Zkladntextzpisu"/>
    <w:autoRedefine/>
    <w:qFormat/>
    <w:rsid w:val="000C493E"/>
    <w:pPr>
      <w:ind w:left="2410" w:hanging="1701"/>
    </w:pPr>
  </w:style>
  <w:style w:type="paragraph" w:styleId="Citt">
    <w:name w:val="Quote"/>
    <w:aliases w:val="Příchody a odchody"/>
    <w:basedOn w:val="Normln"/>
    <w:next w:val="Normln"/>
    <w:link w:val="CittChar"/>
    <w:uiPriority w:val="29"/>
    <w:qFormat/>
    <w:rsid w:val="0068483A"/>
    <w:rPr>
      <w:i/>
      <w:iCs/>
      <w:color w:val="000000" w:themeColor="text1"/>
    </w:rPr>
  </w:style>
  <w:style w:type="character" w:customStyle="1" w:styleId="CittChar">
    <w:name w:val="Citát Char"/>
    <w:aliases w:val="Příchody a odchody Char"/>
    <w:basedOn w:val="Standardnpsmoodstavce"/>
    <w:link w:val="Citt"/>
    <w:uiPriority w:val="29"/>
    <w:rsid w:val="0068483A"/>
    <w:rPr>
      <w:i/>
      <w:iCs/>
      <w:color w:val="000000" w:themeColor="text1"/>
      <w:szCs w:val="20"/>
    </w:rPr>
  </w:style>
  <w:style w:type="paragraph" w:customStyle="1" w:styleId="Rzn">
    <w:name w:val="Různé"/>
    <w:basedOn w:val="Rzn-diskuse"/>
    <w:autoRedefine/>
    <w:qFormat/>
    <w:rsid w:val="00F8075F"/>
    <w:pPr>
      <w:ind w:left="709" w:firstLine="4"/>
    </w:pPr>
  </w:style>
  <w:style w:type="character" w:customStyle="1" w:styleId="OdstavecseseznamemChar">
    <w:name w:val="Odstavec se seznamem Char"/>
    <w:link w:val="Odstavecseseznamem"/>
    <w:uiPriority w:val="34"/>
    <w:locked/>
    <w:rsid w:val="00FF36EA"/>
    <w:rPr>
      <w:color w:val="000000"/>
      <w:szCs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3A4C09"/>
    <w:rPr>
      <w:color w:val="808080"/>
      <w:shd w:val="clear" w:color="auto" w:fill="E6E6E6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A52B88"/>
    <w:rPr>
      <w:color w:val="808080"/>
      <w:shd w:val="clear" w:color="auto" w:fill="E6E6E6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D47D22"/>
    <w:rPr>
      <w:color w:val="808080"/>
      <w:shd w:val="clear" w:color="auto" w:fill="E6E6E6"/>
    </w:rPr>
  </w:style>
  <w:style w:type="character" w:customStyle="1" w:styleId="Nevyeenzmnka4">
    <w:name w:val="Nevyřešená zmínka4"/>
    <w:basedOn w:val="Standardnpsmoodstavce"/>
    <w:uiPriority w:val="99"/>
    <w:semiHidden/>
    <w:unhideWhenUsed/>
    <w:rsid w:val="00985A77"/>
    <w:rPr>
      <w:color w:val="808080"/>
      <w:shd w:val="clear" w:color="auto" w:fill="E6E6E6"/>
    </w:rPr>
  </w:style>
  <w:style w:type="paragraph" w:customStyle="1" w:styleId="Zpatsslovnmstrnky">
    <w:name w:val="Zápatí s číslováním stránky"/>
    <w:basedOn w:val="Zpat"/>
    <w:rsid w:val="00E637AC"/>
    <w:pPr>
      <w:tabs>
        <w:tab w:val="clear" w:pos="4536"/>
        <w:tab w:val="clear" w:pos="9072"/>
        <w:tab w:val="left" w:pos="0"/>
      </w:tabs>
      <w:suppressAutoHyphens w:val="0"/>
      <w:spacing w:line="240" w:lineRule="exact"/>
      <w:ind w:left="-680"/>
    </w:pPr>
    <w:rPr>
      <w:rFonts w:eastAsiaTheme="minorHAnsi" w:cs="Arial"/>
      <w:color w:val="000000" w:themeColor="text1"/>
      <w:sz w:val="16"/>
      <w:szCs w:val="14"/>
      <w:lang w:eastAsia="en-US"/>
    </w:rPr>
  </w:style>
  <w:style w:type="paragraph" w:customStyle="1" w:styleId="Schze">
    <w:name w:val="Schůze"/>
    <w:basedOn w:val="Normln1"/>
    <w:qFormat/>
    <w:rsid w:val="00C947D0"/>
    <w:pPr>
      <w:spacing w:before="480"/>
      <w:jc w:val="center"/>
    </w:pPr>
    <w:rPr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33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0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85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079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21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BE4E8"/>
                            <w:bottom w:val="single" w:sz="6" w:space="15" w:color="DBE4E8"/>
                            <w:right w:val="single" w:sz="6" w:space="0" w:color="DBE4E8"/>
                          </w:divBdr>
                          <w:divsChild>
                            <w:div w:id="2090033829">
                              <w:marLeft w:val="0"/>
                              <w:marRight w:val="375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80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5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8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0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3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8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9315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7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uni.cz/lide/1649-bretislav-dancak" TargetMode="External"/><Relationship Id="rId13" Type="http://schemas.openxmlformats.org/officeDocument/2006/relationships/hyperlink" Target="https://www.muni.cz/lide/20758-marta-valesova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50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hyperlink" Target="https://www.muni.cz/lide/8819-vladimir-zitek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uni.cz/lide/21177-radim-polcak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muni.cz/lide/16731-tereza-fojtova" TargetMode="External"/><Relationship Id="rId10" Type="http://schemas.openxmlformats.org/officeDocument/2006/relationships/hyperlink" Target="https://www.muni.cz/lide/39149-hana-svatonova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www.muni.cz/lide/17132-jiri-hanus" TargetMode="External"/><Relationship Id="rId14" Type="http://schemas.openxmlformats.org/officeDocument/2006/relationships/hyperlink" Target="https://www.muni.cz/lide/241936-marian-kis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1B4D06-8D62-4AF6-80AB-D8D9668B5F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3149</Words>
  <Characters>18584</Characters>
  <Application>Microsoft Office Word</Application>
  <DocSecurity>0</DocSecurity>
  <Lines>154</Lines>
  <Paragraphs>4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1-15T09:10:00Z</dcterms:created>
  <dcterms:modified xsi:type="dcterms:W3CDTF">2020-02-04T09:05:00Z</dcterms:modified>
  <dc:language/>
</cp:coreProperties>
</file>